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55F7" w:rsidRDefault="007955F7" w:rsidP="008B1A55">
      <w:pPr>
        <w:pStyle w:val="Heading2"/>
        <w:spacing w:before="0" w:beforeAutospacing="0" w:after="120" w:afterAutospacing="0" w:line="276" w:lineRule="auto"/>
        <w:jc w:val="both"/>
        <w:rPr>
          <w:rFonts w:asciiTheme="majorBidi" w:hAnsiTheme="majorBidi" w:cstheme="majorBidi"/>
          <w:sz w:val="32"/>
          <w:szCs w:val="32"/>
        </w:rPr>
      </w:pPr>
    </w:p>
    <w:p w:rsidR="007955F7" w:rsidRDefault="007955F7" w:rsidP="008B1A55">
      <w:pPr>
        <w:pStyle w:val="Heading2"/>
        <w:spacing w:before="0" w:beforeAutospacing="0" w:after="120" w:afterAutospacing="0" w:line="276" w:lineRule="auto"/>
        <w:jc w:val="both"/>
        <w:rPr>
          <w:rFonts w:asciiTheme="majorBidi" w:hAnsiTheme="majorBidi" w:cstheme="majorBidi"/>
          <w:sz w:val="32"/>
          <w:szCs w:val="32"/>
        </w:rPr>
      </w:pPr>
    </w:p>
    <w:p w:rsidR="00B8140F" w:rsidRPr="009F1A87" w:rsidRDefault="00B8140F" w:rsidP="00B8140F">
      <w:pPr>
        <w:pStyle w:val="Heading2"/>
        <w:spacing w:before="0" w:beforeAutospacing="0" w:after="120" w:afterAutospacing="0"/>
        <w:jc w:val="both"/>
        <w:rPr>
          <w:rFonts w:ascii="Arno Pro" w:hAnsi="Arno Pro" w:cstheme="majorBidi"/>
          <w:sz w:val="44"/>
          <w:szCs w:val="44"/>
        </w:rPr>
      </w:pPr>
      <w:r w:rsidRPr="009F1A87">
        <w:rPr>
          <w:rFonts w:ascii="Arno Pro" w:hAnsi="Arno Pro" w:cstheme="majorBidi"/>
          <w:sz w:val="44"/>
          <w:szCs w:val="44"/>
        </w:rPr>
        <w:t>Computational analysis of substituent effects on the proton affinity and gas-phas</w:t>
      </w:r>
      <w:r w:rsidR="00957067" w:rsidRPr="009F1A87">
        <w:rPr>
          <w:rFonts w:ascii="Arno Pro" w:hAnsi="Arno Pro" w:cstheme="majorBidi"/>
          <w:sz w:val="44"/>
          <w:szCs w:val="44"/>
        </w:rPr>
        <w:t>e basicity of TEMPO derivatives</w:t>
      </w:r>
      <w:r w:rsidRPr="009F1A87">
        <w:rPr>
          <w:rFonts w:ascii="Arno Pro" w:hAnsi="Arno Pro" w:cstheme="majorBidi"/>
          <w:sz w:val="44"/>
          <w:szCs w:val="44"/>
        </w:rPr>
        <w:t xml:space="preserve"> and their hydrogen bonding interactions with water molecules</w:t>
      </w:r>
    </w:p>
    <w:p w:rsidR="007955F7" w:rsidRPr="00E3162F" w:rsidRDefault="007955F7" w:rsidP="008B1A55">
      <w:pPr>
        <w:pStyle w:val="Heading2"/>
        <w:spacing w:before="0" w:beforeAutospacing="0" w:after="120" w:afterAutospacing="0" w:line="276" w:lineRule="auto"/>
        <w:jc w:val="both"/>
        <w:rPr>
          <w:rFonts w:asciiTheme="majorBidi" w:hAnsiTheme="majorBidi" w:cstheme="majorBidi"/>
          <w:sz w:val="10"/>
          <w:szCs w:val="10"/>
        </w:rPr>
      </w:pPr>
    </w:p>
    <w:p w:rsidR="007B7ED9" w:rsidRPr="009F1A87" w:rsidRDefault="007B7ED9" w:rsidP="00B01CF6">
      <w:pPr>
        <w:autoSpaceDE w:val="0"/>
        <w:autoSpaceDN w:val="0"/>
        <w:adjustRightInd w:val="0"/>
        <w:spacing w:line="360" w:lineRule="auto"/>
        <w:jc w:val="center"/>
        <w:rPr>
          <w:rFonts w:ascii="Arno Pro" w:eastAsia="TimesNewRoman" w:hAnsi="Arno Pro" w:cstheme="majorBidi"/>
          <w:sz w:val="36"/>
          <w:szCs w:val="36"/>
          <w:lang w:val="pl-PL"/>
        </w:rPr>
      </w:pPr>
      <w:r w:rsidRPr="009F1A87">
        <w:rPr>
          <w:rFonts w:ascii="Arno Pro" w:eastAsia="TimesNewRoman" w:hAnsi="Arno Pro" w:cstheme="majorBidi"/>
          <w:sz w:val="36"/>
          <w:szCs w:val="36"/>
          <w:lang w:val="pl-PL"/>
        </w:rPr>
        <w:t>Abolfazl Shiroudi</w:t>
      </w:r>
      <w:r w:rsidRPr="009F1A87">
        <w:rPr>
          <w:rStyle w:val="FootnoteReference"/>
          <w:rFonts w:ascii="Arno Pro" w:eastAsia="TimesNewRoman" w:hAnsi="Arno Pro" w:cstheme="majorBidi"/>
          <w:sz w:val="8"/>
          <w:szCs w:val="8"/>
        </w:rPr>
        <w:footnoteReference w:customMarkFollows="1" w:id="1"/>
        <w:sym w:font="Symbol" w:char="F02A"/>
      </w:r>
      <w:r w:rsidR="009F1A87" w:rsidRPr="009F1A87">
        <w:rPr>
          <w:rFonts w:ascii="Arno Pro" w:eastAsia="TimesNewRoman" w:hAnsi="Arno Pro" w:cstheme="majorBidi"/>
          <w:sz w:val="36"/>
          <w:szCs w:val="36"/>
          <w:vertAlign w:val="superscript"/>
          <w:lang w:val="pl-PL"/>
        </w:rPr>
        <w:t>1,2</w:t>
      </w:r>
      <w:r w:rsidR="009F1A87" w:rsidRPr="009F1A87">
        <w:rPr>
          <w:rFonts w:ascii="Arno Pro" w:eastAsia="TimesNewRoman" w:hAnsi="Arno Pro" w:cstheme="majorBidi"/>
          <w:sz w:val="32"/>
          <w:szCs w:val="32"/>
          <w:vertAlign w:val="superscript"/>
          <w:lang w:val="pl-PL"/>
        </w:rPr>
        <w:sym w:font="Wingdings" w:char="F02A"/>
      </w:r>
      <w:r w:rsidRPr="009F1A87">
        <w:rPr>
          <w:rFonts w:ascii="Arno Pro" w:eastAsia="TimesNewRoman" w:hAnsi="Arno Pro" w:cstheme="majorBidi"/>
          <w:sz w:val="36"/>
          <w:szCs w:val="36"/>
          <w:lang w:val="pl-PL"/>
        </w:rPr>
        <w:t>, Maciej Śmiechowski</w:t>
      </w:r>
      <w:r w:rsidR="009F1A87" w:rsidRPr="009F1A87">
        <w:rPr>
          <w:rStyle w:val="Emphasis"/>
          <w:rFonts w:ascii="Arno Pro" w:hAnsi="Arno Pro" w:cstheme="majorBidi"/>
          <w:i w:val="0"/>
          <w:iCs w:val="0"/>
          <w:sz w:val="36"/>
          <w:szCs w:val="36"/>
          <w:vertAlign w:val="superscript"/>
          <w:lang w:val="pl-PL"/>
        </w:rPr>
        <w:t>1</w:t>
      </w:r>
      <w:r w:rsidR="00B01CF6">
        <w:rPr>
          <w:rStyle w:val="Emphasis"/>
          <w:rFonts w:ascii="Arno Pro" w:hAnsi="Arno Pro" w:cstheme="majorBidi"/>
          <w:i w:val="0"/>
          <w:iCs w:val="0"/>
          <w:sz w:val="36"/>
          <w:szCs w:val="36"/>
          <w:lang w:val="pl-PL"/>
        </w:rPr>
        <w:t xml:space="preserve">, </w:t>
      </w:r>
      <w:r w:rsidR="00B01CF6" w:rsidRPr="009F1A87">
        <w:rPr>
          <w:rStyle w:val="Emphasis"/>
          <w:rFonts w:ascii="Arno Pro" w:hAnsi="Arno Pro" w:cstheme="majorBidi"/>
          <w:i w:val="0"/>
          <w:iCs w:val="0"/>
          <w:sz w:val="36"/>
          <w:szCs w:val="36"/>
          <w:lang w:val="pl-PL"/>
        </w:rPr>
        <w:t>Jacek Czub</w:t>
      </w:r>
      <w:r w:rsidR="00B01CF6" w:rsidRPr="009F1A87">
        <w:rPr>
          <w:rStyle w:val="Emphasis"/>
          <w:rFonts w:ascii="Arno Pro" w:hAnsi="Arno Pro" w:cstheme="majorBidi"/>
          <w:i w:val="0"/>
          <w:iCs w:val="0"/>
          <w:sz w:val="36"/>
          <w:szCs w:val="36"/>
          <w:vertAlign w:val="superscript"/>
          <w:lang w:val="pl-PL"/>
        </w:rPr>
        <w:t>1,2</w:t>
      </w:r>
    </w:p>
    <w:p w:rsidR="007B7ED9" w:rsidRPr="009F1A87" w:rsidRDefault="009F1A87" w:rsidP="007B7ED9">
      <w:pPr>
        <w:autoSpaceDE w:val="0"/>
        <w:autoSpaceDN w:val="0"/>
        <w:adjustRightInd w:val="0"/>
        <w:spacing w:line="360" w:lineRule="auto"/>
        <w:jc w:val="center"/>
        <w:rPr>
          <w:rFonts w:ascii="Arno Pro" w:eastAsia="TimesNewRoman" w:hAnsi="Arno Pro" w:cstheme="majorBidi"/>
          <w:sz w:val="36"/>
          <w:szCs w:val="36"/>
          <w:lang w:val="en-US"/>
        </w:rPr>
      </w:pPr>
      <w:r w:rsidRPr="009F1A87">
        <w:rPr>
          <w:rFonts w:ascii="Arno Pro" w:eastAsia="TimesNewRoman" w:hAnsi="Arno Pro" w:cstheme="majorBidi"/>
          <w:sz w:val="36"/>
          <w:szCs w:val="36"/>
        </w:rPr>
        <w:t xml:space="preserve">&amp; </w:t>
      </w:r>
      <w:r w:rsidR="007B7ED9" w:rsidRPr="009F1A87">
        <w:rPr>
          <w:rFonts w:ascii="Arno Pro" w:eastAsia="TimesNewRoman" w:hAnsi="Arno Pro" w:cstheme="majorBidi"/>
          <w:sz w:val="36"/>
          <w:szCs w:val="36"/>
        </w:rPr>
        <w:t>Mohamed A. Abdel-Rahman</w:t>
      </w:r>
      <w:r w:rsidRPr="009F1A87">
        <w:rPr>
          <w:rFonts w:ascii="Arno Pro" w:eastAsia="TimesNewRoman" w:hAnsi="Arno Pro" w:cstheme="majorBidi"/>
          <w:sz w:val="36"/>
          <w:szCs w:val="36"/>
          <w:vertAlign w:val="superscript"/>
        </w:rPr>
        <w:t>3</w:t>
      </w:r>
      <w:r w:rsidRPr="009F1A87">
        <w:rPr>
          <w:rFonts w:ascii="Arno Pro" w:eastAsia="TimesNewRoman" w:hAnsi="Arno Pro" w:cstheme="majorBidi"/>
          <w:sz w:val="32"/>
          <w:szCs w:val="32"/>
          <w:vertAlign w:val="superscript"/>
        </w:rPr>
        <w:sym w:font="Wingdings" w:char="F02A"/>
      </w:r>
    </w:p>
    <w:p w:rsidR="007B7ED9" w:rsidRPr="007B7ED9" w:rsidRDefault="007B7ED9" w:rsidP="00C0720C">
      <w:pPr>
        <w:autoSpaceDE w:val="0"/>
        <w:autoSpaceDN w:val="0"/>
        <w:adjustRightInd w:val="0"/>
        <w:spacing w:line="360" w:lineRule="auto"/>
        <w:jc w:val="center"/>
        <w:rPr>
          <w:rFonts w:ascii="Arno Pro" w:hAnsi="Arno Pro" w:cstheme="majorBidi"/>
          <w:sz w:val="32"/>
          <w:szCs w:val="32"/>
          <w:vertAlign w:val="superscript"/>
          <w:lang w:val="en-US"/>
        </w:rPr>
      </w:pPr>
    </w:p>
    <w:p w:rsidR="00C0720C" w:rsidRPr="00E3162F" w:rsidRDefault="00683C3E" w:rsidP="00C0720C">
      <w:pPr>
        <w:autoSpaceDE w:val="0"/>
        <w:autoSpaceDN w:val="0"/>
        <w:adjustRightInd w:val="0"/>
        <w:spacing w:line="360" w:lineRule="auto"/>
        <w:jc w:val="both"/>
        <w:rPr>
          <w:rFonts w:ascii="Arno Pro" w:hAnsi="Arno Pro" w:cstheme="majorBidi"/>
          <w:i/>
          <w:iCs/>
          <w:sz w:val="22"/>
          <w:szCs w:val="22"/>
          <w:lang w:eastAsia="nl-BE"/>
        </w:rPr>
      </w:pPr>
      <w:r>
        <w:rPr>
          <w:rFonts w:ascii="Arno Pro" w:hAnsi="Arno Pro" w:cstheme="majorBidi"/>
          <w:sz w:val="22"/>
          <w:szCs w:val="22"/>
          <w:vertAlign w:val="superscript"/>
          <w:lang w:eastAsia="nl-BE"/>
        </w:rPr>
        <w:t>1</w:t>
      </w:r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 xml:space="preserve"> Department of Physical Chemistry, Gdańsk University of Technology, </w:t>
      </w:r>
      <w:proofErr w:type="spellStart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>Narutowicza</w:t>
      </w:r>
      <w:proofErr w:type="spellEnd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 xml:space="preserve"> 11/12, </w:t>
      </w:r>
      <w:proofErr w:type="spellStart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>Gdańsk</w:t>
      </w:r>
      <w:proofErr w:type="spellEnd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 xml:space="preserve"> 80-233, Poland</w:t>
      </w:r>
    </w:p>
    <w:p w:rsidR="00C0720C" w:rsidRPr="00E3162F" w:rsidRDefault="00683C3E" w:rsidP="00C0720C">
      <w:pPr>
        <w:autoSpaceDE w:val="0"/>
        <w:autoSpaceDN w:val="0"/>
        <w:adjustRightInd w:val="0"/>
        <w:spacing w:line="360" w:lineRule="auto"/>
        <w:jc w:val="both"/>
        <w:rPr>
          <w:rFonts w:ascii="Arno Pro" w:hAnsi="Arno Pro" w:cstheme="majorBidi"/>
          <w:sz w:val="22"/>
          <w:szCs w:val="22"/>
          <w:lang w:eastAsia="nl-BE"/>
        </w:rPr>
      </w:pPr>
      <w:r>
        <w:rPr>
          <w:rFonts w:ascii="Arno Pro" w:hAnsi="Arno Pro" w:cstheme="majorBidi"/>
          <w:sz w:val="22"/>
          <w:szCs w:val="22"/>
          <w:vertAlign w:val="superscript"/>
          <w:lang w:eastAsia="nl-BE"/>
        </w:rPr>
        <w:t>2</w:t>
      </w:r>
      <w:bookmarkStart w:id="0" w:name="_GoBack"/>
      <w:bookmarkEnd w:id="0"/>
      <w:r w:rsidR="00C0720C" w:rsidRPr="00E3162F">
        <w:rPr>
          <w:rFonts w:ascii="Arno Pro" w:hAnsi="Arno Pro" w:cstheme="majorBidi"/>
          <w:i/>
          <w:iCs/>
          <w:sz w:val="22"/>
          <w:szCs w:val="22"/>
          <w:lang w:eastAsia="nl-BE"/>
        </w:rPr>
        <w:t xml:space="preserve"> </w:t>
      </w:r>
      <w:proofErr w:type="spellStart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>BioTechMed</w:t>
      </w:r>
      <w:proofErr w:type="spellEnd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 xml:space="preserve"> </w:t>
      </w:r>
      <w:proofErr w:type="spellStart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>Center</w:t>
      </w:r>
      <w:proofErr w:type="spellEnd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 xml:space="preserve">, </w:t>
      </w:r>
      <w:proofErr w:type="spellStart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>Gdańsk</w:t>
      </w:r>
      <w:proofErr w:type="spellEnd"/>
      <w:r w:rsidR="00C0720C" w:rsidRPr="00E3162F">
        <w:rPr>
          <w:rFonts w:ascii="Arno Pro" w:hAnsi="Arno Pro" w:cstheme="majorBidi"/>
          <w:sz w:val="22"/>
          <w:szCs w:val="22"/>
          <w:lang w:eastAsia="nl-BE"/>
        </w:rPr>
        <w:t xml:space="preserve"> University of Technology, Gdańsk 80-233, Poland</w:t>
      </w:r>
    </w:p>
    <w:p w:rsidR="00683C3E" w:rsidRDefault="00683C3E" w:rsidP="00683C3E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eastAsia="nl-BE"/>
        </w:rPr>
      </w:pPr>
      <w:r>
        <w:rPr>
          <w:rFonts w:ascii="Arno Pro" w:hAnsi="Arno Pro" w:cstheme="majorBidi"/>
          <w:sz w:val="22"/>
          <w:szCs w:val="22"/>
          <w:vertAlign w:val="superscript"/>
          <w:lang w:eastAsia="nl-BE"/>
        </w:rPr>
        <w:t>3</w:t>
      </w:r>
      <w:r>
        <w:rPr>
          <w:rFonts w:ascii="Arno Pro" w:hAnsi="Arno Pro" w:cstheme="majorBidi"/>
          <w:sz w:val="22"/>
          <w:szCs w:val="22"/>
          <w:lang w:eastAsia="nl-BE"/>
        </w:rPr>
        <w:t xml:space="preserve"> </w:t>
      </w:r>
      <w:r>
        <w:rPr>
          <w:rFonts w:asciiTheme="majorBidi" w:hAnsiTheme="majorBidi" w:cstheme="majorBidi"/>
          <w:sz w:val="20"/>
          <w:szCs w:val="20"/>
          <w:lang w:eastAsia="nl-BE"/>
        </w:rPr>
        <w:t>Department of Chemistry, Faculty of Science, Suez University, P.O. Box</w:t>
      </w:r>
      <w:proofErr w:type="gramStart"/>
      <w:r>
        <w:rPr>
          <w:rFonts w:asciiTheme="majorBidi" w:hAnsiTheme="majorBidi" w:cstheme="majorBidi"/>
          <w:sz w:val="20"/>
          <w:szCs w:val="20"/>
          <w:lang w:eastAsia="nl-BE"/>
        </w:rPr>
        <w:t>:43221</w:t>
      </w:r>
      <w:proofErr w:type="gramEnd"/>
      <w:r>
        <w:rPr>
          <w:rFonts w:asciiTheme="majorBidi" w:hAnsiTheme="majorBidi" w:cstheme="majorBidi"/>
          <w:sz w:val="20"/>
          <w:szCs w:val="20"/>
          <w:lang w:eastAsia="nl-BE"/>
        </w:rPr>
        <w:t>, Suez, Egypt</w:t>
      </w:r>
    </w:p>
    <w:p w:rsidR="007955F7" w:rsidRPr="00E3162F" w:rsidRDefault="007955F7" w:rsidP="008B1A55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eastAsia="nl-BE"/>
        </w:rPr>
      </w:pPr>
    </w:p>
    <w:p w:rsidR="007955F7" w:rsidRPr="00E3162F" w:rsidRDefault="007955F7" w:rsidP="008B1A55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i/>
          <w:iCs/>
          <w:sz w:val="20"/>
          <w:szCs w:val="20"/>
          <w:lang w:eastAsia="nl-BE"/>
        </w:rPr>
      </w:pPr>
    </w:p>
    <w:p w:rsidR="00FF41FE" w:rsidRPr="00E3162F" w:rsidRDefault="00E3162F" w:rsidP="00FF41FE">
      <w:pPr>
        <w:pStyle w:val="NormalWeb"/>
        <w:spacing w:before="240" w:beforeAutospacing="0" w:after="240" w:afterAutospacing="0" w:line="360" w:lineRule="auto"/>
        <w:jc w:val="center"/>
        <w:textAlignment w:val="baseline"/>
        <w:rPr>
          <w:rFonts w:ascii="Arno Pro" w:hAnsi="Arno Pro"/>
          <w:b/>
          <w:kern w:val="24"/>
          <w:sz w:val="52"/>
          <w:szCs w:val="52"/>
          <w:u w:val="single"/>
        </w:rPr>
      </w:pPr>
      <w:r>
        <w:rPr>
          <w:rFonts w:ascii="Arno Pro" w:hAnsi="Arno Pro"/>
          <w:b/>
          <w:kern w:val="24"/>
          <w:sz w:val="52"/>
          <w:szCs w:val="52"/>
          <w:u w:val="single"/>
        </w:rPr>
        <w:t>Supplementary</w:t>
      </w:r>
      <w:r w:rsidR="00FF41FE" w:rsidRPr="00E3162F">
        <w:rPr>
          <w:rFonts w:ascii="Arno Pro" w:hAnsi="Arno Pro"/>
          <w:b/>
          <w:kern w:val="24"/>
          <w:sz w:val="52"/>
          <w:szCs w:val="52"/>
          <w:u w:val="single"/>
        </w:rPr>
        <w:t xml:space="preserve"> Information</w:t>
      </w: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3556DB" w:rsidRPr="00E3162F" w:rsidRDefault="003556DB" w:rsidP="003F429E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2C2292" w:rsidRPr="00E3162F" w:rsidRDefault="00C830DE" w:rsidP="00C0720C">
      <w:pPr>
        <w:spacing w:line="276" w:lineRule="auto"/>
        <w:jc w:val="both"/>
        <w:rPr>
          <w:rFonts w:ascii="Arno Pro" w:hAnsi="Arno Pro" w:cstheme="majorBidi"/>
        </w:rPr>
      </w:pPr>
      <w:r w:rsidRPr="00E3162F">
        <w:rPr>
          <w:rFonts w:ascii="Arno Pro" w:hAnsi="Arno Pro" w:cstheme="majorBidi"/>
          <w:b/>
          <w:bCs/>
        </w:rPr>
        <w:lastRenderedPageBreak/>
        <w:t>Table S</w:t>
      </w:r>
      <w:r w:rsidR="00FD6D1D" w:rsidRPr="00E3162F">
        <w:rPr>
          <w:rFonts w:ascii="Arno Pro" w:hAnsi="Arno Pro" w:cstheme="majorBidi"/>
          <w:b/>
          <w:bCs/>
        </w:rPr>
        <w:t>1</w:t>
      </w:r>
      <w:r w:rsidRPr="00E3162F">
        <w:rPr>
          <w:rFonts w:ascii="Arno Pro" w:hAnsi="Arno Pro" w:cstheme="majorBidi"/>
        </w:rPr>
        <w:t xml:space="preserve">. </w:t>
      </w:r>
      <w:r w:rsidR="000E1D7E" w:rsidRPr="00E3162F">
        <w:rPr>
          <w:rFonts w:ascii="Arno Pro" w:hAnsi="Arno Pro" w:cstheme="majorBidi"/>
        </w:rPr>
        <w:t xml:space="preserve">Cartesian coordinates of </w:t>
      </w:r>
      <w:r w:rsidR="003F429E" w:rsidRPr="00E3162F">
        <w:rPr>
          <w:rFonts w:ascii="Arno Pro" w:hAnsi="Arno Pro" w:cstheme="majorBidi"/>
        </w:rPr>
        <w:t>TEMPO derivatives</w:t>
      </w:r>
      <w:r w:rsidR="007955F7" w:rsidRPr="00E3162F">
        <w:rPr>
          <w:rFonts w:ascii="Arno Pro" w:hAnsi="Arno Pro" w:cstheme="majorBidi"/>
        </w:rPr>
        <w:t xml:space="preserve"> and the protonated forms as well as hydration of the</w:t>
      </w:r>
      <w:r w:rsidR="003F429E" w:rsidRPr="00E3162F">
        <w:rPr>
          <w:rFonts w:ascii="Arno Pro" w:hAnsi="Arno Pro" w:cstheme="majorBidi"/>
        </w:rPr>
        <w:t xml:space="preserve"> protonated form</w:t>
      </w:r>
      <w:r w:rsidR="007955F7" w:rsidRPr="00E3162F">
        <w:rPr>
          <w:rFonts w:ascii="Arno Pro" w:hAnsi="Arno Pro" w:cstheme="majorBidi"/>
        </w:rPr>
        <w:t>s</w:t>
      </w:r>
      <w:r w:rsidRPr="00E3162F">
        <w:rPr>
          <w:rFonts w:ascii="Arno Pro" w:hAnsi="Arno Pro" w:cstheme="majorBidi"/>
        </w:rPr>
        <w:t xml:space="preserve"> </w:t>
      </w:r>
      <w:r w:rsidR="000E1D7E" w:rsidRPr="00E3162F">
        <w:rPr>
          <w:rFonts w:ascii="Arno Pro" w:hAnsi="Arno Pro" w:cstheme="majorBidi"/>
        </w:rPr>
        <w:t xml:space="preserve">optimized </w:t>
      </w:r>
      <w:r w:rsidRPr="00E3162F">
        <w:rPr>
          <w:rFonts w:ascii="Arno Pro" w:hAnsi="Arno Pro" w:cstheme="majorBidi"/>
        </w:rPr>
        <w:t xml:space="preserve">at the </w:t>
      </w:r>
      <w:r w:rsidR="003F429E" w:rsidRPr="00E3162F">
        <w:rPr>
          <w:rFonts w:ascii="Arno Pro" w:hAnsi="Arno Pro" w:cstheme="majorBidi"/>
        </w:rPr>
        <w:t>B3LYP</w:t>
      </w:r>
      <w:r w:rsidRPr="00E3162F">
        <w:rPr>
          <w:rFonts w:ascii="Arno Pro" w:hAnsi="Arno Pro" w:cstheme="majorBidi"/>
        </w:rPr>
        <w:t>/</w:t>
      </w:r>
      <w:r w:rsidR="00BF4AFB" w:rsidRPr="00E3162F">
        <w:rPr>
          <w:rFonts w:ascii="Arno Pro" w:hAnsi="Arno Pro" w:cstheme="majorBidi"/>
        </w:rPr>
        <w:t>6-311++</w:t>
      </w:r>
      <w:proofErr w:type="gramStart"/>
      <w:r w:rsidR="00BF4AFB" w:rsidRPr="00E3162F">
        <w:rPr>
          <w:rFonts w:ascii="Arno Pro" w:hAnsi="Arno Pro" w:cstheme="majorBidi"/>
        </w:rPr>
        <w:t>G(</w:t>
      </w:r>
      <w:proofErr w:type="spellStart"/>
      <w:proofErr w:type="gramEnd"/>
      <w:r w:rsidR="00BF4AFB" w:rsidRPr="00E3162F">
        <w:rPr>
          <w:rFonts w:ascii="Arno Pro" w:hAnsi="Arno Pro" w:cstheme="majorBidi"/>
        </w:rPr>
        <w:t>d,p</w:t>
      </w:r>
      <w:proofErr w:type="spellEnd"/>
      <w:r w:rsidR="00BF4AFB" w:rsidRPr="00E3162F">
        <w:rPr>
          <w:rFonts w:ascii="Arno Pro" w:hAnsi="Arno Pro" w:cstheme="majorBidi"/>
        </w:rPr>
        <w:t>)</w:t>
      </w:r>
      <w:r w:rsidRPr="00E3162F">
        <w:rPr>
          <w:rFonts w:ascii="Arno Pro" w:hAnsi="Arno Pro" w:cstheme="majorBidi"/>
        </w:rPr>
        <w:t xml:space="preserve"> level of theory.</w:t>
      </w: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9747"/>
      </w:tblGrid>
      <w:tr w:rsidR="003556DB" w:rsidRPr="00E3162F" w:rsidTr="00D409D9">
        <w:trPr>
          <w:trHeight w:val="3130"/>
        </w:trPr>
        <w:tc>
          <w:tcPr>
            <w:tcW w:w="9747" w:type="dxa"/>
          </w:tcPr>
          <w:p w:rsidR="003556DB" w:rsidRPr="00E3162F" w:rsidRDefault="007B7ED9" w:rsidP="007B7ED9">
            <w:pPr>
              <w:tabs>
                <w:tab w:val="left" w:pos="2429"/>
              </w:tabs>
              <w:bidi w:val="0"/>
              <w:rPr>
                <w:rFonts w:ascii="Arno Pro" w:hAnsi="Arno Pro"/>
                <w:lang w:val="en-US" w:eastAsia="en-US"/>
              </w:rPr>
            </w:pPr>
            <w:r>
              <w:rPr>
                <w:rFonts w:ascii="Arno Pro" w:hAnsi="Arno Pro"/>
                <w:lang w:val="en-US" w:eastAsia="en-US"/>
              </w:rPr>
              <w:tab/>
            </w:r>
          </w:p>
          <w:p w:rsidR="003556DB" w:rsidRPr="00E3162F" w:rsidRDefault="003556DB" w:rsidP="002C2292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  <w:t>TEMPO</w:t>
            </w:r>
          </w:p>
          <w:p w:rsidR="00AC0480" w:rsidRPr="00E3162F" w:rsidRDefault="00AC0480" w:rsidP="002C2292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</w:p>
          <w:p w:rsidR="002C2292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 xml:space="preserve"> 0  2</w:t>
            </w: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3556DB" w:rsidRPr="00E3162F" w:rsidRDefault="00D409D9" w:rsidP="00D409D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="Arno Pro" w:hAnsi="Arno Pro"/>
                <w:noProof/>
                <w:lang w:val="en-US" w:eastAsia="en-US"/>
              </w:rPr>
              <w:drawing>
                <wp:anchor distT="0" distB="0" distL="114300" distR="114300" simplePos="0" relativeHeight="251526144" behindDoc="0" locked="0" layoutInCell="1" allowOverlap="1">
                  <wp:simplePos x="0" y="0"/>
                  <wp:positionH relativeFrom="column">
                    <wp:posOffset>3183890</wp:posOffset>
                  </wp:positionH>
                  <wp:positionV relativeFrom="paragraph">
                    <wp:posOffset>57785</wp:posOffset>
                  </wp:positionV>
                  <wp:extent cx="2858770" cy="2242185"/>
                  <wp:effectExtent l="0" t="0" r="0" b="5715"/>
                  <wp:wrapSquare wrapText="bothSides"/>
                  <wp:docPr id="2" name="Picture 2" descr="D:\Gdansk-projects\TEMPO derivatives\Project 1_Hydration_3 Feb 2023\TEMPO\tempo\b3lyp_6-311+g\tempo_b3ly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Gdansk-projects\TEMPO derivatives\Project 1_Hydration_3 Feb 2023\TEMPO\tempo\b3lyp_6-311+g\tempo_b3ly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8770" cy="2242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556DB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-0.75060800    0.19830700    0.000000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07133400    0.02719900    1.333483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-2.02276700    0.05555300    0.000000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07133400    0.02719900   -1.333483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39603100    0.48972100    1.244947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17248400   -1.45024700    1.766083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82457400    0.90408700    2.345142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82457400    0.90408700   -2.345142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17248400   -1.45024700   -1.766083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39603100    0.48972100   -1.244947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2.12496400   -0.01303100    0.000000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90677900    0.16743200    2.157679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41924800    1.58573200    1.243297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17409400   -1.55724700    2.797726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43075100   -2.10918500    1.139126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21158400   -1.77966700    1.713632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33014700    0.84126900    3.318415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85809500    0.57664200    2.451117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82661100    1.94871400    2.024640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33014700    0.84126900   -3.318415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82661100    1.94871400   -2.024640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85809500    0.57664200   -2.451117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17409400   -1.55724700   -2.797726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21158400   -1.77966700   -1.713632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43075100   -2.10918500   -1.139126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90677900    0.16743200   -2.157679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41924800    1.58573200   -1.243297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19054800   -1.10592700    0.00000000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3.15552800    0.35504500    0.00000000</w:t>
            </w:r>
          </w:p>
          <w:p w:rsidR="00DC27A3" w:rsidRPr="00E3162F" w:rsidRDefault="00DC27A3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3556DB" w:rsidRPr="00E3162F" w:rsidRDefault="00DC27A3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</w:t>
            </w:r>
            <w:r w:rsidR="003556DB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Zero-point correction=                           0.260688 (Hartree/Particle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)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Thermal correction to Energy=               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  0.272734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273678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23984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</w:t>
            </w:r>
            <w:r w:rsidR="00D409D9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ic and zero-point Energies=    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483.595372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483.583326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c and thermal Enthalpies=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  -483.582382</w:t>
            </w:r>
          </w:p>
          <w:p w:rsidR="003556DB" w:rsidRPr="00E3162F" w:rsidRDefault="003556DB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and thermal Free Energies=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483.632076</w:t>
            </w:r>
          </w:p>
          <w:p w:rsidR="003556DB" w:rsidRPr="00E3162F" w:rsidRDefault="003556DB" w:rsidP="003556DB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3556DB" w:rsidRPr="00E3162F" w:rsidRDefault="003556DB" w:rsidP="003556DB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2C2292" w:rsidRPr="00E3162F" w:rsidRDefault="002C2292" w:rsidP="002C2292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B8140F" w:rsidRPr="004845C8" w:rsidRDefault="00B8140F" w:rsidP="00B8140F">
            <w:pPr>
              <w:bidi w:val="0"/>
              <w:rPr>
                <w:rFonts w:ascii="Arno Pro" w:hAnsi="Arno Pro"/>
                <w:sz w:val="28"/>
                <w:szCs w:val="28"/>
                <w:lang w:val="en-US" w:eastAsia="en-US"/>
              </w:rPr>
            </w:pPr>
          </w:p>
          <w:p w:rsidR="005C4689" w:rsidRPr="00E3162F" w:rsidRDefault="005C4689" w:rsidP="00C0720C">
            <w:pPr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pl-PL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  <w:lastRenderedPageBreak/>
              <w:t>TEMPO-C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pl-PL" w:eastAsia="en-US"/>
              </w:rPr>
              <w:t>3</w:t>
            </w:r>
          </w:p>
          <w:p w:rsidR="00496B90" w:rsidRPr="00E3162F" w:rsidRDefault="00496B90" w:rsidP="00496B90">
            <w:pPr>
              <w:bidi w:val="0"/>
              <w:rPr>
                <w:rFonts w:asciiTheme="majorBidi" w:hAnsiTheme="majorBidi" w:cstheme="majorBidi"/>
                <w:lang w:val="pl-PL" w:eastAsia="en-US"/>
              </w:rPr>
            </w:pP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>0  2</w:t>
            </w:r>
          </w:p>
          <w:p w:rsidR="00AC0480" w:rsidRPr="00E3162F" w:rsidRDefault="00AC0480" w:rsidP="00AC0480">
            <w:pPr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496B90" w:rsidRPr="00E3162F" w:rsidRDefault="00D409D9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="Arno Pro" w:hAnsi="Arno Pro"/>
                <w:noProof/>
                <w:lang w:val="en-US" w:eastAsia="en-US"/>
              </w:rPr>
              <w:drawing>
                <wp:anchor distT="0" distB="0" distL="114300" distR="114300" simplePos="0" relativeHeight="251532288" behindDoc="0" locked="0" layoutInCell="1" allowOverlap="1">
                  <wp:simplePos x="0" y="0"/>
                  <wp:positionH relativeFrom="column">
                    <wp:posOffset>3195955</wp:posOffset>
                  </wp:positionH>
                  <wp:positionV relativeFrom="paragraph">
                    <wp:posOffset>59368</wp:posOffset>
                  </wp:positionV>
                  <wp:extent cx="2869565" cy="2636520"/>
                  <wp:effectExtent l="0" t="0" r="6985" b="0"/>
                  <wp:wrapSquare wrapText="bothSides"/>
                  <wp:docPr id="11" name="Picture 11" descr="D:\Gdansk-projects\TEMPO_PA_proton-affinity\M-to-MH+_trytonplus\TEMPO-CH3\tempo-CH3\b3lyp_6-311++g\tempo-CH3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Gdansk-projects\TEMPO_PA_proton-affinity\M-to-MH+_trytonplus\TEMPO-CH3\tempo-CH3\b3lyp_6-311++g\tempo-CH3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9565" cy="2636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96B90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-1.05578700    0.00000000   -0.244823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39204100    1.33034800   -0.016518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-2.33559700    0.00000000   -0.214190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39204100   -1.33034800   -0.016518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10957300    1.23877900   -0.347267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62475600    1.76808300    1.444817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06172100    2.34216100   -0.959174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06172000   -2.34216100   -0.959174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62475500   -1.76808300    1.444817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10957300   -1.23877900   -0.347267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81303100    0.00000000    0.214170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58946900    2.15327700    0.017127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3200100    1.23619500   -1.437719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28305700    2.79804400    1.580380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08792800    1.13965300    2.157539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68988700    1.72289400    1.678261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57578400    3.31576100   -0.851650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2094700    2.44724500   -0.727228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96822800    2.02134700   -1.999506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57578300   -3.31576100   -0.851650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96822800   -2.02134700   -1.999506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2094600   -2.44724500   -0.727228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28305700   -2.79804400    1.580380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68988600   -1.72289400    1.678261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08792800   -1.13965300    2.157539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58946900   -2.15327700    0.017127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3200100   -1.23619500   -1.437719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72462900    0.00000000    1.307118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3.30626100    0.00000000   -0.131994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3.80716300    0.88395000    0.273599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3.80716300   -0.88394900    0.27359900</w:t>
            </w:r>
          </w:p>
          <w:p w:rsidR="00496B90" w:rsidRPr="00E3162F" w:rsidRDefault="00496B90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3.45662900    0.00000000   -1.21680800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7D1DCE" w:rsidRPr="00E3162F" w:rsidRDefault="00FF1A9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</w:t>
            </w:r>
            <w:r w:rsidR="007D1DCE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Zero-point correction=                           0.288239 (Hartree/Particle</w:t>
            </w:r>
            <w:r w:rsidR="007D1DCE"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301845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tion to Enthalpy=       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0.302789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49797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Sum of electronic 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and zero-point Energies=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-522.893395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522.879790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nd thermal Enthalpies=  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522.878846</w:t>
            </w:r>
          </w:p>
          <w:p w:rsidR="007D1DCE" w:rsidRPr="00E3162F" w:rsidRDefault="007D1DC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and thermal Free Energies=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522.931838</w:t>
            </w:r>
          </w:p>
          <w:p w:rsidR="002D3F5E" w:rsidRPr="00E3162F" w:rsidRDefault="002D3F5E" w:rsidP="002D3F5E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D3F5E" w:rsidRPr="00E3162F" w:rsidRDefault="002D3F5E" w:rsidP="002D3F5E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C2292" w:rsidRPr="004845C8" w:rsidRDefault="002C2292" w:rsidP="002C2292">
            <w:pPr>
              <w:bidi w:val="0"/>
              <w:rPr>
                <w:rFonts w:ascii="Arno Pro" w:hAnsi="Arno Pro" w:cstheme="majorBidi"/>
                <w:noProof/>
                <w:sz w:val="28"/>
                <w:szCs w:val="28"/>
                <w:lang w:val="en-US" w:eastAsia="en-US"/>
              </w:rPr>
            </w:pPr>
          </w:p>
          <w:p w:rsidR="00F02769" w:rsidRPr="00E3162F" w:rsidRDefault="00F02769" w:rsidP="002C2292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pl-PL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  <w:lastRenderedPageBreak/>
              <w:t>TEMPO-N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pl-PL" w:eastAsia="en-US"/>
              </w:rPr>
              <w:t>2</w:t>
            </w:r>
          </w:p>
          <w:p w:rsidR="00D409D9" w:rsidRPr="00E3162F" w:rsidRDefault="00D409D9" w:rsidP="00D409D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pl-PL" w:eastAsia="en-US"/>
              </w:rPr>
            </w:pP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 xml:space="preserve"> 0  2</w:t>
            </w: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16"/>
                <w:szCs w:val="16"/>
                <w:lang w:val="pl-PL" w:eastAsia="en-US"/>
              </w:rPr>
            </w:pPr>
          </w:p>
          <w:p w:rsidR="002D3F5E" w:rsidRPr="00E3162F" w:rsidRDefault="002C2292" w:rsidP="00D409D9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538432" behindDoc="0" locked="0" layoutInCell="1" allowOverlap="1">
                  <wp:simplePos x="0" y="0"/>
                  <wp:positionH relativeFrom="column">
                    <wp:posOffset>3196590</wp:posOffset>
                  </wp:positionH>
                  <wp:positionV relativeFrom="paragraph">
                    <wp:posOffset>86682</wp:posOffset>
                  </wp:positionV>
                  <wp:extent cx="2865120" cy="2453005"/>
                  <wp:effectExtent l="0" t="0" r="0" b="4445"/>
                  <wp:wrapSquare wrapText="bothSides"/>
                  <wp:docPr id="13" name="Picture 13" descr="D:\Gdansk-projects\TEMPO_PA_proton-affinity\M-to-MH+_trytonplus\TEMPO-NH2\tempo-NH2\b3lyp_6-311++g\tempo-NH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Gdansk-projects\TEMPO_PA_proton-affinity\M-to-MH+_trytonplus\TEMPO-NH2\tempo-NH2\b3lyp_6-311++g\tempo-NH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5120" cy="2453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F5E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-1.04624400    0.00000000   -0.233450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37962600    1.33154500   -0.01786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-2.32525100    0.00000000   -0.184749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37962600   -1.33154500   -0.01786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11795100    1.23678200   -0.362245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60507100    1.77885600    1.44201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05451200    2.33759600   -0.96310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05451200   -2.33759500   -0.96310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60507100   -1.77885600    1.44201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11795000   -1.23678300   -0.362245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81397900    0.00000000    0.201755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60529000    2.14939700   -0.000916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4640200    1.22002900   -1.44962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25121900    2.80537400    1.57259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07576100    1.14709100    2.157496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67054100    1.74752900    1.67618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57051300    3.31286400   -0.862572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1283600    2.44092900   -0.72613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96432400    2.01179600   -2.002005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57051500   -3.31286400   -0.862572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96432500   -2.01179500   -2.002005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1283700   -2.44092800   -0.726139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25122100   -2.80537400    1.572598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67054100   -1.74752900    1.67618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07576100   -1.14709100    2.157496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60529000   -2.14939800   -0.000916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4640200   -1.22002900   -1.44962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72248300    0.00000000    1.298172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N                  3.22105400   -0.00000100   -0.225432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3.70704400    0.81665700    0.132963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3.70704400   -0.81665900    0.1329620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77599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291064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292008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39309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nd zero-point Energies= 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538.945849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538.932384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d thermal Enthalpies=   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-538.931440</w:t>
            </w:r>
          </w:p>
          <w:p w:rsidR="002D3F5E" w:rsidRPr="00E3162F" w:rsidRDefault="002D3F5E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nd thermal Free Energies=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538.984140</w:t>
            </w:r>
          </w:p>
          <w:p w:rsidR="002D3F5E" w:rsidRPr="00E3162F" w:rsidRDefault="002D3F5E" w:rsidP="002D3F5E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496B90" w:rsidRPr="00E3162F" w:rsidRDefault="00496B90" w:rsidP="00496B90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DC27A3" w:rsidRPr="00E3162F" w:rsidRDefault="00DC27A3" w:rsidP="00AC0480">
            <w:pPr>
              <w:rPr>
                <w:rFonts w:ascii="Arno Pro" w:hAnsi="Arno Pro"/>
                <w:lang w:val="en-US" w:eastAsia="en-US"/>
              </w:rPr>
            </w:pPr>
          </w:p>
          <w:p w:rsidR="00DC27A3" w:rsidRPr="004845C8" w:rsidRDefault="00DC27A3" w:rsidP="004845C8">
            <w:pPr>
              <w:bidi w:val="0"/>
              <w:rPr>
                <w:rFonts w:ascii="Arno Pro" w:hAnsi="Arno Pro"/>
                <w:sz w:val="28"/>
                <w:szCs w:val="28"/>
                <w:lang w:val="en-US" w:eastAsia="en-US"/>
              </w:rPr>
            </w:pPr>
          </w:p>
          <w:p w:rsidR="00875144" w:rsidRPr="00E3162F" w:rsidRDefault="00875144" w:rsidP="00875144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  <w:lastRenderedPageBreak/>
              <w:t>TEMPO-CHO</w:t>
            </w:r>
          </w:p>
          <w:p w:rsidR="00875144" w:rsidRPr="00E3162F" w:rsidRDefault="00875144" w:rsidP="00875144">
            <w:pPr>
              <w:bidi w:val="0"/>
              <w:rPr>
                <w:rFonts w:ascii="Arno Pro" w:hAnsi="Arno Pro"/>
                <w:lang w:val="pl-PL" w:eastAsia="en-US"/>
              </w:rPr>
            </w:pP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 xml:space="preserve"> 0  2</w:t>
            </w:r>
          </w:p>
          <w:p w:rsidR="00AC0480" w:rsidRPr="00E3162F" w:rsidRDefault="00AC0480" w:rsidP="00AC0480">
            <w:pPr>
              <w:bidi w:val="0"/>
              <w:rPr>
                <w:rFonts w:ascii="Arno Pro" w:hAnsi="Arno Pro"/>
                <w:sz w:val="16"/>
                <w:szCs w:val="16"/>
                <w:lang w:val="pl-PL" w:eastAsia="en-US"/>
              </w:rPr>
            </w:pPr>
          </w:p>
          <w:p w:rsidR="00875144" w:rsidRPr="00E3162F" w:rsidRDefault="00D409D9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544576" behindDoc="0" locked="0" layoutInCell="1" allowOverlap="1">
                  <wp:simplePos x="0" y="0"/>
                  <wp:positionH relativeFrom="column">
                    <wp:posOffset>3209925</wp:posOffset>
                  </wp:positionH>
                  <wp:positionV relativeFrom="paragraph">
                    <wp:posOffset>62552</wp:posOffset>
                  </wp:positionV>
                  <wp:extent cx="2853690" cy="2768600"/>
                  <wp:effectExtent l="0" t="0" r="3810" b="0"/>
                  <wp:wrapSquare wrapText="bothSides"/>
                  <wp:docPr id="18" name="Picture 18" descr="D:\Gdansk-projects\TEMPO_PA_proton-affinity\M-to-MH+_trytonplus\TEMPO-CHO\tempo-CHO\b3lyp_6-311++g\tempo-CHO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Gdansk-projects\TEMPO_PA_proton-affinity\M-to-MH+_trytonplus\TEMPO-CHO\tempo-CHO\b3lyp_6-311++g\tempo-CHO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3690" cy="276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75144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 1.32243900    0.00004500   -0.214067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0.64994800   -1.32960600   -0.01381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 2.59814400    0.00010300   -0.117230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64982800    1.32963700   -0.013821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82924900   -1.24621700   -0.439146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78986700   -1.75815700    1.46143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37327100   -2.34836800   -0.908176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37305800    2.34846000   -0.908187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78970800    1.75820600    1.461427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82936200    1.24611200   -0.439151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55697400   -0.00008600    0.08859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32957500   -2.15782900   -0.09893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88316000   -1.24389200   -1.53439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44055100   -2.78715000    1.58200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21138500   -1.12640400    2.137186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83871600   -1.71173200    1.758906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88042300   -3.32063300   -0.824507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41525900   -2.45338500   -0.609001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34701200   -2.03412200   -1.95424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88012600    3.32068300   -0.824519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34682400    2.03420900   -1.95425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41503900    2.45356900   -0.609015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44029400    2.78716700    1.581994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83856200    1.71188300    1.758896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21128800    1.12640000    2.137181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32977100    2.15767800   -0.098942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88327300    1.24377700   -1.534401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59541700   -0.00008300    1.180408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2.98970200   -0.00014000   -0.398660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3.10543700   -0.00012300   -1.50690300</w:t>
            </w:r>
          </w:p>
          <w:p w:rsidR="00875144" w:rsidRPr="00E3162F" w:rsidRDefault="0087514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O                 -3.96292800   -0.00002600    0.31322900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69533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283797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284741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29215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nd zero-point Energies= 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596.935545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596.921281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Sum of electronic 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and thermal Enthalpies=  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-596.920337</w:t>
            </w:r>
          </w:p>
          <w:p w:rsidR="00D854B6" w:rsidRPr="00E3162F" w:rsidRDefault="00D854B6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and thermal Free Energies=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 -596.975863</w:t>
            </w:r>
          </w:p>
          <w:p w:rsidR="000A30A4" w:rsidRPr="00E3162F" w:rsidRDefault="000A30A4" w:rsidP="000A30A4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0A30A4" w:rsidRPr="00E3162F" w:rsidRDefault="000A30A4" w:rsidP="000A30A4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0A30A4" w:rsidRPr="00E3162F" w:rsidRDefault="000A30A4" w:rsidP="000A30A4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0A30A4" w:rsidRPr="00E3162F" w:rsidRDefault="000A30A4" w:rsidP="000A30A4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0A30A4" w:rsidRPr="004845C8" w:rsidRDefault="000A30A4" w:rsidP="000A30A4">
            <w:pPr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0A30A4" w:rsidRPr="00E3162F" w:rsidRDefault="000A30A4" w:rsidP="000A30A4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pl-PL" w:eastAsia="en-US"/>
              </w:rPr>
              <w:lastRenderedPageBreak/>
              <w:t>TEMPO-N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pl-PL" w:eastAsia="en-US"/>
              </w:rPr>
              <w:t>2</w:t>
            </w:r>
          </w:p>
          <w:p w:rsidR="000A30A4" w:rsidRPr="00E3162F" w:rsidRDefault="000A30A4" w:rsidP="000A30A4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 xml:space="preserve"> 0  2</w:t>
            </w:r>
          </w:p>
          <w:p w:rsidR="000A30A4" w:rsidRPr="00E3162F" w:rsidRDefault="000A30A4" w:rsidP="000A30A4">
            <w:pPr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0A30A4" w:rsidRPr="00E3162F" w:rsidRDefault="00D409D9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550720" behindDoc="0" locked="0" layoutInCell="1" allowOverlap="1">
                  <wp:simplePos x="0" y="0"/>
                  <wp:positionH relativeFrom="column">
                    <wp:posOffset>3182620</wp:posOffset>
                  </wp:positionH>
                  <wp:positionV relativeFrom="paragraph">
                    <wp:posOffset>65083</wp:posOffset>
                  </wp:positionV>
                  <wp:extent cx="2869565" cy="2538095"/>
                  <wp:effectExtent l="0" t="0" r="6985" b="0"/>
                  <wp:wrapSquare wrapText="bothSides"/>
                  <wp:docPr id="23" name="Picture 23" descr="D:\Gdansk-projects\TEMPO_PA_proton-affinity\M-to-MH+_trytonplus\TEMPO-NO2\tempo-NO2\b3lyp_6-311++g\tempo-NO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Gdansk-projects\TEMPO_PA_proton-affinity\M-to-MH+_trytonplus\TEMPO-NO2\tempo-NO2\b3lyp_6-311++g\tempo-NO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9565" cy="2538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A30A4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-1.54002100    0.00000200   -0.259980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88096800    1.33047000   -0.016187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-2.81887500    0.00000700   -0.246381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0.88097700   -1.33046700   -0.016163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62574700    1.24850100   -0.334438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12923100    1.76660400    1.442725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53279500    2.34609400   -0.966625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53281200   -2.34610300   -0.966584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1.12924400   -1.76657300    1.442755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62573800   -1.24851500   -0.334416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1.26939000   -0.00000500    0.247404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11223800    2.14819900    0.041877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76648100    1.23525700   -1.419959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78704100    2.79503500    1.584130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60741500    1.13754500    2.166646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9756400    1.72315800    1.660080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04854000    3.31889000   -0.849086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59464200    2.44950800   -0.747613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42573200    2.02768800   -2.006134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04856300   -3.31890000   -0.849029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42574900   -2.02771500   -2.006098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59465900   -2.44950600   -0.747569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78706200   -2.79500400    1.584179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9757600   -1.72311500    1.660110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60742300   -1.13750600    2.166666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11222200   -2.14821100    0.041914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76647400   -1.23529200   -1.419937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2347900    0.00000600    1.340170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N                  2.78775300   -0.00000600   -0.010234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O                  3.34679300   -1.08253000   -0.08311400</w:t>
            </w:r>
          </w:p>
          <w:p w:rsidR="000A30A4" w:rsidRPr="00E3162F" w:rsidRDefault="000A30A4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O                  3.34681400    1.08251800   -0.08296500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0F5CEF" w:rsidRPr="00E3162F" w:rsidRDefault="007F4851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</w:t>
            </w:r>
            <w:r w:rsidR="000F5CEF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Zero-point correction=                           0.263223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277079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278024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23661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and zero-point Energies=  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 -688.155840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688.141983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Sum of electronic and thermal Enthalpies=      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688.141039</w:t>
            </w:r>
          </w:p>
          <w:p w:rsidR="000F5CEF" w:rsidRPr="00E3162F" w:rsidRDefault="000F5CEF" w:rsidP="00D409D9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</w:t>
            </w:r>
            <w:r w:rsidR="004401F3"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nd thermal Free Energies=   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 -688.195401</w:t>
            </w:r>
          </w:p>
          <w:p w:rsidR="007F4851" w:rsidRPr="00E3162F" w:rsidRDefault="007F4851" w:rsidP="007F4851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55764B" w:rsidRPr="00E3162F" w:rsidRDefault="0055764B" w:rsidP="0055764B">
            <w:pPr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DC27A3" w:rsidRPr="00E3162F" w:rsidRDefault="00DC27A3" w:rsidP="00AC0480">
            <w:pPr>
              <w:rPr>
                <w:rFonts w:ascii="Arno Pro" w:hAnsi="Arno Pro"/>
                <w:lang w:val="en-US" w:eastAsia="en-US"/>
              </w:rPr>
            </w:pPr>
          </w:p>
          <w:p w:rsidR="00DC27A3" w:rsidRPr="004845C8" w:rsidRDefault="00DC27A3" w:rsidP="004845C8">
            <w:pPr>
              <w:bidi w:val="0"/>
              <w:rPr>
                <w:rFonts w:ascii="Arno Pro" w:hAnsi="Arno Pro"/>
                <w:sz w:val="28"/>
                <w:szCs w:val="28"/>
                <w:lang w:val="en-US" w:eastAsia="en-US"/>
              </w:rPr>
            </w:pPr>
          </w:p>
          <w:p w:rsidR="00C94B69" w:rsidRPr="00E3162F" w:rsidRDefault="00C94B69" w:rsidP="00F8677F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F8677F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F8677F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nitrogen atom of the NO moiety]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en-US" w:eastAsia="en-US"/>
              </w:rPr>
            </w:pPr>
          </w:p>
          <w:p w:rsidR="00C94B69" w:rsidRPr="00E3162F" w:rsidRDefault="002F7554" w:rsidP="00696AF2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en-US" w:eastAsia="en-US"/>
              </w:rPr>
              <w:t xml:space="preserve"> </w:t>
            </w:r>
            <w:r w:rsidR="00696AF2" w:rsidRPr="00E3162F">
              <w:rPr>
                <w:rFonts w:asciiTheme="majorBidi" w:hAnsiTheme="majorBidi" w:cstheme="majorBidi"/>
                <w:lang w:val="pl-PL" w:eastAsia="en-US"/>
              </w:rPr>
              <w:t>1</w:t>
            </w:r>
            <w:r w:rsidR="00C94B69" w:rsidRPr="00E3162F">
              <w:rPr>
                <w:rFonts w:asciiTheme="majorBidi" w:hAnsiTheme="majorBidi" w:cstheme="majorBidi"/>
                <w:lang w:val="pl-PL" w:eastAsia="en-US"/>
              </w:rPr>
              <w:t xml:space="preserve">  </w:t>
            </w:r>
            <w:r w:rsidR="00696AF2" w:rsidRPr="00E3162F">
              <w:rPr>
                <w:rFonts w:asciiTheme="majorBidi" w:hAnsiTheme="majorBidi" w:cstheme="majorBidi"/>
                <w:lang w:val="pl-PL" w:eastAsia="en-US"/>
              </w:rPr>
              <w:t>2</w:t>
            </w:r>
          </w:p>
          <w:p w:rsidR="00C94B69" w:rsidRPr="00E3162F" w:rsidRDefault="00C94B69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E032E5" w:rsidRPr="00E3162F" w:rsidRDefault="00F11C5B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vertAlign w:val="superscript"/>
                <w:lang w:val="en-US" w:eastAsia="en-US"/>
              </w:rPr>
              <w:drawing>
                <wp:anchor distT="0" distB="0" distL="114300" distR="114300" simplePos="0" relativeHeight="251587584" behindDoc="0" locked="0" layoutInCell="1" allowOverlap="1">
                  <wp:simplePos x="0" y="0"/>
                  <wp:positionH relativeFrom="column">
                    <wp:posOffset>3188173</wp:posOffset>
                  </wp:positionH>
                  <wp:positionV relativeFrom="paragraph">
                    <wp:posOffset>34290</wp:posOffset>
                  </wp:positionV>
                  <wp:extent cx="2917825" cy="2264410"/>
                  <wp:effectExtent l="0" t="0" r="0" b="2540"/>
                  <wp:wrapSquare wrapText="bothSides"/>
                  <wp:docPr id="42" name="Picture 42" descr="D:\Gdansk-projects\Paper_PA-TEMPO_2024-01-09\TEMPO_PA_proton-affinity\M-to-MH+_trytonplus_updated_2024-01-09\TEMPO\tempo-H_bonded-to-N_1-2\tempo-H_bonded-to-N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Gdansk-projects\Paper_PA-TEMPO_2024-01-09\TEMPO_PA_proton-affinity\M-to-MH+_trytonplus_updated_2024-01-09\TEMPO\tempo-H_bonded-to-N_1-2\tempo-H_bonded-to-N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7825" cy="2264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032E5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-0.39053000   -0.91604200   -0.457661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50969300    0.00908500   -0.028239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-0.24034600   -2.05062300    0.070730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80786600    0.01520100   -0.014789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10948600    1.44131700   -0.438459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75708600   -0.15434800    1.470544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2.74924800   -0.43654500   -0.830393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2.47755600   -0.86011300   -1.006916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91526100   -0.37565200    1.407503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46996400    1.41024300   -0.394112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17013200    2.02281300    0.175482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94875000    2.08695900   -0.166807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04248400    1.49744800   -1.532661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58787600    0.49182600    1.759611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89316800    0.11903200    2.076333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02576300   -1.18246900    1.711347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3.58934600    0.21814200   -0.588107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3.02536500   -1.46154300   -0.577030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57899800   -0.37357400   -1.909002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3.54908700   -0.60276800   -0.968982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15610300   -0.67657100   -2.033118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39958800   -1.91801900   -0.752164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98701900   -0.47677900    1.635346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48999300   -1.37094500    1.571486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48019500    0.34164700    2.099227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31827900    1.99753600    0.003080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49985800    1.52902600   -1.480251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15316100    1.95255500    1.265038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20297500    3.08993600   -0.05426900</w:t>
            </w:r>
          </w:p>
          <w:p w:rsidR="002F7554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0.17962600   -0.87615900   -1.46502600</w:t>
            </w:r>
          </w:p>
          <w:p w:rsidR="00E032E5" w:rsidRPr="00E3162F" w:rsidRDefault="00E032E5" w:rsidP="00E032E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69235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282761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283705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30488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zero-point Energies=          -483.901831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483.888305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thalpies=           -483.887360</w:t>
            </w:r>
          </w:p>
          <w:p w:rsidR="0021617B" w:rsidRPr="00E3162F" w:rsidRDefault="0021617B" w:rsidP="0021617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483.940578</w:t>
            </w:r>
          </w:p>
          <w:p w:rsidR="00F11C5B" w:rsidRPr="00E3162F" w:rsidRDefault="00F11C5B" w:rsidP="00F11C5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F7554" w:rsidRPr="00E3162F" w:rsidRDefault="002F7554" w:rsidP="002F7554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F7554" w:rsidRPr="00E3162F" w:rsidRDefault="002F7554" w:rsidP="002F7554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F7554" w:rsidRPr="00E3162F" w:rsidRDefault="002F7554" w:rsidP="002F7554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2F7554" w:rsidRPr="00E3162F" w:rsidRDefault="002F7554" w:rsidP="002F7554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94B69" w:rsidRPr="004845C8" w:rsidRDefault="00C94B69" w:rsidP="00C94B69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8677F" w:rsidRPr="00E3162F" w:rsidRDefault="00C94B69" w:rsidP="00F8677F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C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3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F8677F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F8677F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nitrogen atom of the NO moiety]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C94B69" w:rsidRPr="00E3162F" w:rsidRDefault="00C94B69" w:rsidP="00696AF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1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2</w:t>
            </w:r>
          </w:p>
          <w:p w:rsidR="00C94B69" w:rsidRPr="00E3162F" w:rsidRDefault="00C94B69" w:rsidP="00032D8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637760" behindDoc="0" locked="0" layoutInCell="1" allowOverlap="1">
                  <wp:simplePos x="0" y="0"/>
                  <wp:positionH relativeFrom="column">
                    <wp:posOffset>3192145</wp:posOffset>
                  </wp:positionH>
                  <wp:positionV relativeFrom="paragraph">
                    <wp:posOffset>69377</wp:posOffset>
                  </wp:positionV>
                  <wp:extent cx="2889885" cy="2703195"/>
                  <wp:effectExtent l="0" t="0" r="5715" b="1905"/>
                  <wp:wrapSquare wrapText="bothSides"/>
                  <wp:docPr id="16" name="Picture 16" descr="D:\Gdansk-projects\Paper_PA-TEMPO_2024-01-09\TEMPO_PA_proton-affinity\M-to-MH+_trytonplus_updated_2024-01-09\TEMPO-CH3\tempo-CH3_H_bonded-to-N_1-2\tempo-CH3_H_bonded-to-N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Gdansk-projects\Paper_PA-TEMPO_2024-01-09\TEMPO_PA_proton-affinity\M-to-MH+_trytonplus_updated_2024-01-09\TEMPO-CH3\tempo-CH3_H_bonded-to-N_1-2\tempo-CH3_H_bonded-to-N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885" cy="2703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-0.61666200   -1.11778300   -0.469294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54206700   -0.00584500   -0.022014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-0.70532200   -2.27620500    0.023138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66732300   -0.64173700   -0.009301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8046700    1.33474600   -0.400049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83128300   -0.15235700    1.471262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2.83727300   -0.19388200   -0.839103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2.17134800   -1.60772200   -1.018455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70749700   -1.07452900    1.406700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62012900    0.79997000   -0.357761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0.48232000    1.67982300    0.225884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9404800    2.11447400   -0.119939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79560900    1.40052400   -1.493309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52837900    0.63270800    1.769702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93815900   -0.05951800    2.088723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29207600   -1.11604900    1.686353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54130800    0.60175300   -0.585632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30277300   -1.15392500   -0.609338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64971700   -0.14132800   -1.915413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27117300   -1.55986600   -0.967402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90101000   -1.34437700   -2.042094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88960900   -2.63647700   -0.789853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75173200   -1.34122000    1.628887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3295700   -1.99334300    1.554532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39163700   -0.31055600    2.112878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57353100    1.18670800    0.047710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67547700    0.93532000   -1.441796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3507900    1.52665100    1.307549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39791300   -1.09384600   -1.475533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0.82025000    3.15747300   -0.023616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05198500    3.80469800    0.404071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77549100    3.42894800    0.43230600</w:t>
            </w:r>
          </w:p>
          <w:p w:rsidR="00D05C3A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0.88286000    3.37719800   -1.09373200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 xml:space="preserve"> Zero-point correction=                           0.297089 (Hartree/Particle)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>Thermal correction to Energy=                    0.312051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>Thermal correction to Enthalpy=                  0.312996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>Thermal correction to Gibbs Free Energy=         0.256801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>Sum of electronic and zero-point Energies=          -523.199575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>Sum of electronic and thermal Energies=              -523.184613</w:t>
            </w:r>
          </w:p>
          <w:p w:rsidR="007D51F5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>Sum of electronic and thermal Enthalpies=           -523.183669</w:t>
            </w:r>
          </w:p>
          <w:p w:rsidR="00C94B69" w:rsidRPr="00E3162F" w:rsidRDefault="007D51F5" w:rsidP="007D51F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color w:val="000000" w:themeColor="text1"/>
                <w:sz w:val="22"/>
                <w:szCs w:val="22"/>
                <w:lang w:val="en-US" w:eastAsia="en-US"/>
              </w:rPr>
              <w:t xml:space="preserve"> Sum of electronic and thermal Free Energies=      -523.239863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7D51F5" w:rsidRPr="00E3162F" w:rsidRDefault="007D51F5" w:rsidP="00F8677F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22"/>
                <w:szCs w:val="22"/>
                <w:lang w:val="en-US" w:eastAsia="en-US"/>
              </w:rPr>
            </w:pPr>
          </w:p>
          <w:p w:rsidR="004845C8" w:rsidRPr="004845C8" w:rsidRDefault="004845C8" w:rsidP="007D51F5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8677F" w:rsidRPr="00E3162F" w:rsidRDefault="00C94B69" w:rsidP="004845C8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N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F8677F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F8677F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nitrogen atom of the NO moiety]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696AF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1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2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D56941" w:rsidRPr="00E3162F" w:rsidRDefault="00E02BF6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3195955</wp:posOffset>
                  </wp:positionH>
                  <wp:positionV relativeFrom="paragraph">
                    <wp:posOffset>13970</wp:posOffset>
                  </wp:positionV>
                  <wp:extent cx="2867025" cy="2752725"/>
                  <wp:effectExtent l="0" t="0" r="9525" b="9525"/>
                  <wp:wrapSquare wrapText="bothSides"/>
                  <wp:docPr id="17" name="Picture 17" descr="D:\Gdansk-projects\Paper_PA-TEMPO_2024-01-09\TEMPO_PA_proton-affinity\M-to-MH+_trytonplus_updated_2024-01-09\TEMPO-NH2\tempo-NH2-H_bonded-to-N_1-2\tempo-NH2-H_bonded-to-N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Gdansk-projects\Paper_PA-TEMPO_2024-01-09\TEMPO_PA_proton-affinity\M-to-MH+_trytonplus_updated_2024-01-09\TEMPO-NH2\tempo-NH2-H_bonded-to-N_1-2\tempo-NH2-H_bonded-to-N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7025" cy="275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E00C0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</w:t>
            </w:r>
            <w:r w:rsidR="00D56941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N                 -0.54798200   -1.13640300   -0.47130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53642900   -0.08201700   -0.019472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-0.57242600   -2.30051400    0.015109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70771500   -0.53293400   -0.008371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95350900    1.29424000   -0.39276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82203100   -0.25491900    1.472211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2.81709600   -0.33819100   -0.841410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2.26619400   -1.45837300   -1.026327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77086000   -0.97669400    1.403679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57480700    0.90262700   -0.349240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0.38391500    1.71274100    0.237030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70904300    2.03182000   -0.105712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86098400    1.38013200   -1.48224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55989800    0.49051500    1.774307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93725800   -0.12161700    2.094166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23368400   -1.24271500    1.677361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56712000    0.41283200   -0.583890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22567600   -1.32543300   -0.619033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63049700   -0.26686200   -1.916632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36157400   -1.34850700   -0.97378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98275900   -1.19949800   -2.047450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04334500   -2.50372300   -0.808098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83269000   -1.15722400    1.630659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27343800   -1.94113000    1.537959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39109800   -0.24843500    2.11603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49744000    1.35182100    0.062881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61344200    1.06547900   -1.428543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34565800    1.55350200    1.32253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32940300   -1.09415400   -1.476944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N                  0.62933700    3.10483000   -0.12629700</w:t>
            </w:r>
          </w:p>
          <w:p w:rsidR="00D56941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16441600    3.69809500    0.08984900</w:t>
            </w:r>
          </w:p>
          <w:p w:rsidR="005E00C0" w:rsidRPr="00E3162F" w:rsidRDefault="00D56941" w:rsidP="00D569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1.43991700    3.49134700    0.34689300</w:t>
            </w:r>
          </w:p>
          <w:p w:rsidR="00C94B69" w:rsidRPr="00E3162F" w:rsidRDefault="00C94B69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86206 (Hartree/Particle)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01061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02005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46052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539.251135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539.236280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539.235336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539.291288</w:t>
            </w: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E02BF6" w:rsidRPr="00E3162F" w:rsidRDefault="00E02BF6" w:rsidP="00E02BF6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2F69E4" w:rsidRPr="00E3162F" w:rsidRDefault="002F69E4" w:rsidP="002F69E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9077EF" w:rsidRPr="00E3162F" w:rsidRDefault="009077EF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0720C" w:rsidRPr="004845C8" w:rsidRDefault="00C0720C" w:rsidP="00F8677F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8677F" w:rsidRPr="00E3162F" w:rsidRDefault="00C94B69" w:rsidP="00C0720C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CH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F8677F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F8677F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nitrogen atom of the NO moiety]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C94B69" w:rsidRPr="00E3162F" w:rsidRDefault="00C94B69" w:rsidP="00696AF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1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2</w:t>
            </w:r>
          </w:p>
          <w:p w:rsidR="00C94B69" w:rsidRPr="00E3162F" w:rsidRDefault="00C94B69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EE6B41" w:rsidRPr="00E3162F" w:rsidRDefault="00E02BF6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column">
                    <wp:posOffset>3190240</wp:posOffset>
                  </wp:positionH>
                  <wp:positionV relativeFrom="paragraph">
                    <wp:posOffset>17145</wp:posOffset>
                  </wp:positionV>
                  <wp:extent cx="2886710" cy="2573655"/>
                  <wp:effectExtent l="0" t="0" r="8890" b="0"/>
                  <wp:wrapSquare wrapText="bothSides"/>
                  <wp:docPr id="19" name="Picture 19" descr="D:\Gdansk-projects\Paper_PA-TEMPO_2024-01-09\TEMPO_PA_proton-affinity\M-to-MH+_trytonplus_updated_2024-01-09\TEMPO-CHO\tempo-CHO-H_bonded-to-N_1-2\tempo-CHO-H_bonded-to-N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Gdansk-projects\Paper_PA-TEMPO_2024-01-09\TEMPO_PA_proton-affinity\M-to-MH+_trytonplus_updated_2024-01-09\TEMPO-CHO\tempo-CHO-H_bonded-to-N_1-2\tempo-CHO-H_bonded-to-N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6710" cy="2573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E6B41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-1.35049300    0.66824300   -0.477994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22176500    1.56157000   -0.010766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-2.50081800    0.74329700    0.024494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9137000   -1.69815300   -0.033896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10335300    0.86316400   -0.370004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38706000    1.85010200    1.480328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35533900    2.86227300   -0.830002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82481400   -2.15169300   -1.092667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38271600   -1.73296000    1.359720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56460700   -1.66099700   -0.327372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1.38329100   -0.49362400    0.283283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91243700    1.54470800   -0.099399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7949300    0.75711300   -1.459292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2848800    2.49975600    1.802815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36412800    0.94927300    2.094494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2868900    2.36220600    1.675971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5399100    3.54261500   -0.556131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0717000    3.35373500   -0.621852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28158600    2.67462200   -1.904918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80961400   -3.25427100   -1.065724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1177200   -1.86756200   -2.098419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85515300   -1.84887400   -0.899128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74780800   -2.75280800    1.552755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25957300   -1.08717700    1.478447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63017100   -1.48588700    2.105282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94911600   -2.60656400    0.100198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74078200   -1.71591400   -1.404777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8929700   -0.45046600    1.362692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2748400    0.45470000   -1.485560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2.87105600   -0.86446800    0.18443000</w:t>
            </w:r>
          </w:p>
          <w:p w:rsidR="00EE6B41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11752200   -1.88635600    0.54558300</w:t>
            </w:r>
          </w:p>
          <w:p w:rsidR="00855FE5" w:rsidRPr="00E3162F" w:rsidRDefault="00EE6B41" w:rsidP="00EE6B4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O                  3.71957000   -0.12727700   -0.22891800</w:t>
            </w:r>
          </w:p>
          <w:p w:rsidR="00EE6B41" w:rsidRPr="00E3162F" w:rsidRDefault="00EE6B41" w:rsidP="001C0A3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77660 (Hartree/Particle)</w:t>
            </w: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293298</w:t>
            </w: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294242</w:t>
            </w: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35573</w:t>
            </w: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597.234482</w:t>
            </w: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597.218845</w:t>
            </w:r>
          </w:p>
          <w:p w:rsidR="001C0A3E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597.217900</w:t>
            </w:r>
          </w:p>
          <w:p w:rsidR="00C94B69" w:rsidRPr="00E3162F" w:rsidRDefault="001C0A3E" w:rsidP="001C0A3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597.276570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EC61C5" w:rsidRPr="00E3162F" w:rsidRDefault="00EC61C5" w:rsidP="00EC61C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EC61C5" w:rsidRPr="00E3162F" w:rsidRDefault="00EC61C5" w:rsidP="00EC61C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A97156" w:rsidRPr="00E3162F" w:rsidRDefault="00A97156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4845C8" w:rsidRPr="004845C8" w:rsidRDefault="004845C8" w:rsidP="00F8677F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8677F" w:rsidRPr="00E3162F" w:rsidRDefault="00C94B69" w:rsidP="004845C8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N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F8677F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F8677F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nitrogen atom of the NO moiety]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94B69" w:rsidRPr="00E3162F" w:rsidRDefault="00C94B69" w:rsidP="00696AF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1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</w:t>
            </w:r>
            <w:r w:rsidR="00696AF2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2</w:t>
            </w:r>
          </w:p>
          <w:p w:rsidR="00C94B69" w:rsidRPr="00E3162F" w:rsidRDefault="00C94B69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52406D" w:rsidRPr="00E3162F" w:rsidRDefault="00A47F99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3185160</wp:posOffset>
                  </wp:positionH>
                  <wp:positionV relativeFrom="paragraph">
                    <wp:posOffset>3810</wp:posOffset>
                  </wp:positionV>
                  <wp:extent cx="2875280" cy="2832100"/>
                  <wp:effectExtent l="0" t="0" r="1270" b="6350"/>
                  <wp:wrapSquare wrapText="bothSides"/>
                  <wp:docPr id="20" name="Picture 20" descr="D:\Gdansk-projects\Paper_PA-TEMPO_2024-01-09\TEMPO_PA_proton-affinity\M-to-MH+_trytonplus_updated_2024-01-09\TEMPO-NO2\tempo-NO2-H_bonded-to-N_1-2\tempo-NO2-H_bonded-to-N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Gdansk-projects\Paper_PA-TEMPO_2024-01-09\TEMPO_PA_proton-affinity\M-to-MH+_trytonplus_updated_2024-01-09\TEMPO-NO2\tempo-NO2-H_bonded-to-N_1-2\tempo-NO2-H_bonded-to-N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5280" cy="283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2406D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 1.77386200   -0.21288300   -0.448500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99062300   -1.44587700   -0.050080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2.84715300    0.09657700    0.13369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50612400    1.87531500   -0.009413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48073700   -1.23202800   -0.467677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17235700   -1.70023800    1.445985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58280700   -2.60845800   -0.872287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27786600    2.67345100   -0.98933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86820500    2.02592600    1.41468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0060600    1.31552600   -0.421884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1.18927200   -0.04153800    0.176465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2476600   -2.13902100   -0.202882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54926300   -1.14297900   -1.55840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59948100   -2.58673600    1.723425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83400200   -0.87015300    2.06748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21997000   -1.88269700    1.68262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03848400   -3.52728100   -0.643327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63427600   -2.75759100   -0.621711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49822200   -2.43022900   -1.948000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85683300    3.69275800   -0.957610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6601600    2.32781000   -2.017677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33000800    2.76385000   -0.713891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89065400    3.10190100    1.64043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89528100    1.67992700    1.582811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18916900    1.53635800    2.109026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4748000    2.05395500   -0.073296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89290700    1.28898800   -1.509968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6438300   -0.05187500    1.260697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74854700   -0.00235900   -1.456466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N                 -2.73220800   -0.20193100    0.03294500</w:t>
            </w:r>
          </w:p>
          <w:p w:rsidR="0052406D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-3.16972600   -1.33152900    0.09245900</w:t>
            </w:r>
          </w:p>
          <w:p w:rsidR="00C94B69" w:rsidRPr="00E3162F" w:rsidRDefault="0052406D" w:rsidP="0052406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O                 -3.38716900    0.81952700   -0.07780100</w:t>
            </w:r>
          </w:p>
          <w:p w:rsidR="00913B65" w:rsidRPr="00E3162F" w:rsidRDefault="00913B65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71177 (Hartree/Particle)</w:t>
            </w: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287415</w:t>
            </w: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288359</w:t>
            </w: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26811</w:t>
            </w: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688.446809</w:t>
            </w: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688.430571</w:t>
            </w:r>
          </w:p>
          <w:p w:rsidR="00D010CA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688.429627</w:t>
            </w:r>
          </w:p>
          <w:p w:rsidR="00950366" w:rsidRPr="00E3162F" w:rsidRDefault="00D010CA" w:rsidP="00D010C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688.491174</w:t>
            </w: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4B45D7" w:rsidRPr="00E3162F" w:rsidRDefault="004B45D7" w:rsidP="004B45D7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4B45D7" w:rsidRPr="00E3162F" w:rsidRDefault="004B45D7" w:rsidP="004B45D7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4B45D7" w:rsidRPr="00E3162F" w:rsidRDefault="004B45D7" w:rsidP="004B45D7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94B69" w:rsidRPr="00E3162F" w:rsidRDefault="00C94B69" w:rsidP="00C94B69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4845C8" w:rsidRPr="004845C8" w:rsidRDefault="004845C8" w:rsidP="00122A4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F03BB" w:rsidRPr="00E3162F" w:rsidRDefault="00FF03BB" w:rsidP="004845C8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122A4E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122A4E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oxygen atom of the NO moiety]</w:t>
            </w: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en-US" w:eastAsia="en-US"/>
              </w:rPr>
            </w:pPr>
          </w:p>
          <w:p w:rsidR="00AC0480" w:rsidRPr="00E3162F" w:rsidRDefault="00AC0480" w:rsidP="00AC0480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>1  2</w:t>
            </w:r>
          </w:p>
          <w:p w:rsidR="00A34B05" w:rsidRPr="00E3162F" w:rsidRDefault="0043738D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vertAlign w:val="superscript"/>
                <w:lang w:val="en-US" w:eastAsia="en-US"/>
              </w:rPr>
              <w:drawing>
                <wp:anchor distT="0" distB="0" distL="114300" distR="114300" simplePos="0" relativeHeight="251556864" behindDoc="0" locked="0" layoutInCell="1" allowOverlap="1">
                  <wp:simplePos x="0" y="0"/>
                  <wp:positionH relativeFrom="column">
                    <wp:posOffset>3188335</wp:posOffset>
                  </wp:positionH>
                  <wp:positionV relativeFrom="paragraph">
                    <wp:posOffset>117475</wp:posOffset>
                  </wp:positionV>
                  <wp:extent cx="2840355" cy="2258060"/>
                  <wp:effectExtent l="0" t="0" r="0" b="8890"/>
                  <wp:wrapSquare wrapText="bothSides"/>
                  <wp:docPr id="24" name="Picture 24" descr="D:\Gdansk-projects\TEMPO_PA_proton-affinity\M-to-MH+_tryton\TEMPO\PA_tempo-H_corrected-frequency\PA_tempo-H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Gdansk-projects\TEMPO_PA_proton-affinity\M-to-MH+_tryton\TEMPO\PA_tempo-H_corrected-frequency\PA_tempo-H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355" cy="2258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 0.00149217   -0.68198905   -0.14464466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35428271   -0.02921464   -0.01223934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 0.05053875   -2.01388824   -0.08157878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36445740   -0.05477763   -0.01554261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23614023    1.41742138   -0.5347259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76276447   -0.07653609    1.47920026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2.36027748   -0.82227650   -0.86628510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2.35139500   -0.85753438   -0.87955535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77785032   -0.12729576    1.47397260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26492509    1.39964222   -0.5227480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0.01761720    2.14615712   -0.0524518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4231854    1.94211933   -0.22293718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24333001    1.39854657   -1.62932688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78945361    0.28684821    1.55677817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13120199    0.55614445    2.10053550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73488665   -1.09340597    1.8767541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3.29705280   -0.26312756   -0.88551404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61716638   -1.80361521   -0.44825885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02009441   -0.93975021   -1.89716043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3.30220159   -0.32148095   -0.8798742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00667919   -0.93347549   -1.91264647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52559015   -1.85855904   -0.48718290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80976369    0.22105896    1.5479478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73835568   -1.15285216    1.84356007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16113241    0.50633722    2.11063073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17374311    1.91021039   -0.19667475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8651962    1.39056529   -1.6172181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01224462    2.26571474    1.03473282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02485109    3.15667018   -0.46653615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0.85701270   -2.35643379   -0.18021335</w:t>
            </w:r>
          </w:p>
          <w:p w:rsidR="00AC0480" w:rsidRPr="00E3162F" w:rsidRDefault="00AC0480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73030 (Hartree/Particle)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285460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286404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36029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zero-point Energies=          -483.933967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483.921537</w:t>
            </w:r>
          </w:p>
          <w:p w:rsidR="00A34B05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thalpies=           -483.920593</w:t>
            </w:r>
          </w:p>
          <w:p w:rsidR="00FF03BB" w:rsidRPr="00E3162F" w:rsidRDefault="00A34B05" w:rsidP="00A34B05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483.970968</w:t>
            </w: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4845C8" w:rsidRPr="004845C8" w:rsidRDefault="004845C8" w:rsidP="00FF03BB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F03BB" w:rsidRPr="00E3162F" w:rsidRDefault="00FF03BB" w:rsidP="004845C8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C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3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122A4E"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 xml:space="preserve"> </w:t>
            </w:r>
            <w:r w:rsidR="00122A4E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oxygen atom of the NO moiety]</w:t>
            </w: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1 </w:t>
            </w:r>
            <w:r w:rsidR="00703C5A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2</w:t>
            </w:r>
          </w:p>
          <w:p w:rsidR="007862C5" w:rsidRPr="00E3162F" w:rsidRDefault="00703C5A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563008" behindDoc="0" locked="0" layoutInCell="1" allowOverlap="1">
                  <wp:simplePos x="0" y="0"/>
                  <wp:positionH relativeFrom="column">
                    <wp:posOffset>3208655</wp:posOffset>
                  </wp:positionH>
                  <wp:positionV relativeFrom="paragraph">
                    <wp:posOffset>111760</wp:posOffset>
                  </wp:positionV>
                  <wp:extent cx="2836545" cy="2630170"/>
                  <wp:effectExtent l="0" t="0" r="1905" b="0"/>
                  <wp:wrapSquare wrapText="bothSides"/>
                  <wp:docPr id="25" name="Picture 25" descr="D:\Gdansk-projects\TEMPO_PA_proton-affinity\M-to-MH+_tryton\TEMPO-CH3\PA_tempo-CH3_H\PA_tempo-CH3_H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Gdansk-projects\TEMPO_PA_proton-affinity\M-to-MH+_tryton\TEMPO-CH3\PA_tempo-CH3_H\PA_tempo-CH3_H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6545" cy="2630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N                  0.98600900   -0.03876900   -0.190094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31881500   -1.37293000   -0.001293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2.31484500   -0.14132700   -0.258833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40300000    1.33874800    0.003622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17490300   -1.20921800   -0.350370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53342800   -1.80408400    1.469865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98243200   -2.38531400   -0.950774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13870900    2.31292100   -0.935380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62634200    1.74811700    1.479155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09341700    1.27646700   -0.361937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1.83906800    0.05897300    0.195950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68327000   -2.10126900    0.024016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28504900   -1.22265300   -1.440412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14539000   -2.81877000    1.576965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00371500   -1.16373100    2.174527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59396000   -1.81728900    1.724859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1019800   -3.31321300   -0.897397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01168800   -2.60350600   -0.668829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96139100   -2.03501300   -1.984553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61817400    3.27113200   -0.898839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3136300    1.96753600   -1.971138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16891500    2.53016100   -0.626517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30743500    2.78637900    1.590515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67919400    1.68746300    1.763446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04500300    1.13875100    2.169016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4419800    2.20495700   -0.001664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19257600    1.28241100   -1.453134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77028900    0.06252700    1.289628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3.32573100    0.10843300   -0.176417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85843500   -0.75502800    0.228443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80050900    1.00840400    0.221391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46247500    0.10792600   -1.26205100</w:t>
            </w:r>
          </w:p>
          <w:p w:rsidR="00FF03BB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2.68190800    0.75213100   -0.3914770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300685 (Hartree/Particle)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14641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15585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61997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523.23267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523.218714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523.217770</w:t>
            </w:r>
          </w:p>
          <w:p w:rsidR="007862C5" w:rsidRPr="00E3162F" w:rsidRDefault="007862C5" w:rsidP="007862C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523.271358</w:t>
            </w:r>
          </w:p>
          <w:p w:rsidR="00703C5A" w:rsidRPr="00E3162F" w:rsidRDefault="00703C5A" w:rsidP="00703C5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4845C8" w:rsidRDefault="00FF03BB" w:rsidP="00FF03BB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N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122A4E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122A4E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oxygen atom of the NO moiety]</w:t>
            </w:r>
          </w:p>
          <w:p w:rsidR="00FF03BB" w:rsidRPr="00E3162F" w:rsidRDefault="00FF03BB" w:rsidP="005310F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1C51A6" w:rsidRPr="00E3162F" w:rsidRDefault="001C51A6" w:rsidP="001C51A6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1  2</w:t>
            </w:r>
          </w:p>
          <w:p w:rsidR="001C51A6" w:rsidRPr="00E3162F" w:rsidRDefault="001C51A6" w:rsidP="001C51A6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569152" behindDoc="0" locked="0" layoutInCell="1" allowOverlap="1">
                  <wp:simplePos x="0" y="0"/>
                  <wp:positionH relativeFrom="column">
                    <wp:posOffset>3188335</wp:posOffset>
                  </wp:positionH>
                  <wp:positionV relativeFrom="paragraph">
                    <wp:posOffset>89012</wp:posOffset>
                  </wp:positionV>
                  <wp:extent cx="2844165" cy="2578735"/>
                  <wp:effectExtent l="0" t="0" r="0" b="0"/>
                  <wp:wrapSquare wrapText="bothSides"/>
                  <wp:docPr id="26" name="Picture 26" descr="D:\Gdansk-projects\TEMPO_PA_proton-affinity\M-to-MH+_trytonplus\TEMPO-NH2\tempo-NH2-H_bonded-to-O_1-2\tempo-NH2-H_bonded-to-O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Gdansk-projects\TEMPO_PA_proton-affinity\M-to-MH+_trytonplus\TEMPO-NH2\tempo-NH2-H_bonded-to-O_1-2\tempo-NH2-H_bonded-to-O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165" cy="2578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 0.97306639   -0.06130151   -0.18533655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27280743   -1.37943827   -0.00065022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2.29880975   -0.19587350   -0.24662750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42191758    1.33032616    0.00341449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21395027   -1.17855999   -0.35153094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48266038   -1.82335301    1.46766070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90884287   -2.40298099   -0.95773685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17702693    2.28215595   -0.94338943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66076116    1.74179604    1.47637543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07284296    1.30094667   -0.36378240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1.84409243    0.10304824    0.19908696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74663199   -2.05746444    0.02182481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3815665   -1.17249124   -1.43846165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06071450   -2.82451895    1.57389827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01919002   -1.16792161    2.17888806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54404620   -1.87446861    1.71412503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31616427   -3.31798319   -0.90601008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93394507   -2.64485116   -0.68005962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89087231   -2.04751234   -1.98966014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68056801    3.25309402   -0.90967315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5668276    1.93163852   -1.97708757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21342616    2.47441047   -0.63884356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35544695    2.78430855    1.58611774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71506242    1.67011002    1.75281116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07738831    1.14203156    2.17298229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0568127    2.23948026   -0.00610658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18831977    1.29269457   -1.45164148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77232592    0.10425595    1.29757227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N                 -3.22296541    0.18316309   -0.27441896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77026851   -0.61715282    0.02620368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69204213    1.01499490    0.06988766</w:t>
            </w:r>
          </w:p>
          <w:p w:rsidR="005310FA" w:rsidRPr="00E3162F" w:rsidRDefault="005310FA" w:rsidP="005310FA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2.68833024    0.68765764   -0.38214500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89843 (Hartree/Particle)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03687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04632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51264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</w:t>
            </w:r>
            <w:r w:rsidR="00645019"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and zero-point Energies=     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   -539.283833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539.269989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</w:t>
            </w:r>
            <w:r w:rsidR="00645019"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nd thermal Enthalpies=        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 -539.269045</w:t>
            </w:r>
          </w:p>
          <w:p w:rsidR="00B0749B" w:rsidRPr="00E3162F" w:rsidRDefault="00B0749B" w:rsidP="00B0749B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</w:t>
            </w:r>
            <w:r w:rsidR="00645019"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and thermal Free Energies=  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  -539.322412</w:t>
            </w:r>
          </w:p>
          <w:p w:rsidR="001C51A6" w:rsidRPr="00E3162F" w:rsidRDefault="001C51A6" w:rsidP="001C51A6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1C51A6" w:rsidRPr="00E3162F" w:rsidRDefault="001C51A6" w:rsidP="001C51A6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E4207E" w:rsidRPr="004845C8" w:rsidRDefault="00E4207E" w:rsidP="00FF03BB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F03BB" w:rsidRPr="00E3162F" w:rsidRDefault="00FF03BB" w:rsidP="00E4207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CH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122A4E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122A4E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oxygen atom of the NO moiety]</w:t>
            </w:r>
          </w:p>
          <w:p w:rsidR="00FF03BB" w:rsidRPr="00E3162F" w:rsidRDefault="00FF03BB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1  2</w:t>
            </w:r>
          </w:p>
          <w:p w:rsidR="00E4207E" w:rsidRPr="00E3162F" w:rsidRDefault="00BF660B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575296" behindDoc="0" locked="0" layoutInCell="1" allowOverlap="1">
                  <wp:simplePos x="0" y="0"/>
                  <wp:positionH relativeFrom="column">
                    <wp:posOffset>3197972</wp:posOffset>
                  </wp:positionH>
                  <wp:positionV relativeFrom="paragraph">
                    <wp:posOffset>85725</wp:posOffset>
                  </wp:positionV>
                  <wp:extent cx="2886682" cy="2753025"/>
                  <wp:effectExtent l="0" t="0" r="9525" b="0"/>
                  <wp:wrapSquare wrapText="bothSides"/>
                  <wp:docPr id="27" name="Picture 27" descr="D:\Gdansk-projects\TEMPO_PA_proton-affinity\M-to-MH+_trytonplus\TEMPO-CHO\tempo-CHO-H_bonded-to-O_1-2\tempo-CHO-H_bonded-to-O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Gdansk-projects\TEMPO_PA_proton-affinity\M-to-MH+_trytonplus\TEMPO-CHO\tempo-CHO-H_bonded-to-O_1-2\tempo-CHO-H_bonded-to-O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6682" cy="275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N                  1.25113290   -0.00300872   -0.16017503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59852850   -1.35384082   -0.00057859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2.58357633    0.04161001   -0.15427601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63556330    1.36032053    0.00016354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6899997   -1.22995617   -0.4584839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70923408   -1.76929720    1.48573876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34399008   -2.36322562   -0.89355165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39796457    2.34689656   -0.90099731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77673277    1.77432899    1.48472204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4065151    1.27003503   -0.44047050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1.58037355    0.02524188    0.06693574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8173951   -2.13475863   -0.12285743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90170893   -1.23255534   -1.55349992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33790149   -2.79206453    1.5764252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11447577   -1.13383641    2.13956609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74428590   -1.75526257    1.83377565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77886680   -3.29663381   -0.88970758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34099565   -2.62696096   -0.51983001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41805889   -2.02061022   -1.9276720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86595963    3.29959159   -0.87447896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42494038    2.00306887   -1.9368405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41652370    2.51727641   -0.55504656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3104130    2.80584557    1.5750453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81902358    1.73642681    1.80386483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17520052    1.15742840    2.1515370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2946507    2.18076815   -0.08644361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88438050    1.29297963   -1.53479129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63809869    0.01494302    1.15764015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3.02623239    0.03729023   -0.4285081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15228289    0.09891164   -1.5316083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-3.97518499   -0.01832744    0.30344898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2.92080566   -0.86651760   -0.26705596</w:t>
            </w:r>
          </w:p>
          <w:p w:rsidR="00FF03BB" w:rsidRPr="00E3162F" w:rsidRDefault="00FF03BB" w:rsidP="00E4207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E4207E" w:rsidRPr="00E3162F" w:rsidRDefault="00AB67CA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E4207E"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Zero-point correction=                           0.281568 (Hartree/Particle)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296272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297217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40494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597.265126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597.250422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597.249478</w:t>
            </w:r>
          </w:p>
          <w:p w:rsidR="00E4207E" w:rsidRPr="00E3162F" w:rsidRDefault="00E4207E" w:rsidP="00E4207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597.306200</w:t>
            </w: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FF03BB" w:rsidRPr="004845C8" w:rsidRDefault="00FF03BB" w:rsidP="00FF03BB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FF03BB" w:rsidRPr="00E3162F" w:rsidRDefault="00FF03BB" w:rsidP="00FF03BB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N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>+</w:t>
            </w:r>
            <w:r w:rsidR="00122A4E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122A4E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H-atom bonded to the oxygen atom of the NO moiety]</w:t>
            </w:r>
          </w:p>
          <w:p w:rsidR="00BF660B" w:rsidRPr="00E3162F" w:rsidRDefault="00BF660B" w:rsidP="00BF660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1  2</w:t>
            </w:r>
          </w:p>
          <w:p w:rsidR="00C763E2" w:rsidRPr="00E3162F" w:rsidRDefault="00645019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vertAlign w:val="superscript"/>
                <w:lang w:val="en-US" w:eastAsia="en-US"/>
              </w:rPr>
              <w:drawing>
                <wp:anchor distT="0" distB="0" distL="114300" distR="114300" simplePos="0" relativeHeight="251581440" behindDoc="0" locked="0" layoutInCell="1" allowOverlap="1" wp14:anchorId="7FDF41C2" wp14:editId="32EAB2FA">
                  <wp:simplePos x="0" y="0"/>
                  <wp:positionH relativeFrom="column">
                    <wp:posOffset>3208655</wp:posOffset>
                  </wp:positionH>
                  <wp:positionV relativeFrom="paragraph">
                    <wp:posOffset>109855</wp:posOffset>
                  </wp:positionV>
                  <wp:extent cx="2847340" cy="2652395"/>
                  <wp:effectExtent l="0" t="0" r="0" b="0"/>
                  <wp:wrapSquare wrapText="bothSides"/>
                  <wp:docPr id="28" name="Picture 28" descr="D:\Gdansk-projects\TEMPO_PA_proton-affinity\M-to-MH+_trytonplus\TEMPO-NO2\tempo-NO2-H_bonded-to-O_1-2\tempo-NO2-H_bonded-to-O_1-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Gdansk-projects\TEMPO_PA_proton-affinity\M-to-MH+_trytonplus\TEMPO-NO2\tempo-NO2-H_bonded-to-O_1-2\tempo-NO2-H_bonded-to-O_1-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7340" cy="265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-1.46079500    0.03017800   -0.215879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0245000    1.37687400   -0.063996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-2.78286700    0.12721700   -0.342578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8403100   -1.33526000    0.078698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70147400    1.20463600   -0.357675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06687400    1.87869400    1.375766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42530600    2.34270700   -1.086532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58017800   -2.36344500   -0.831898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16002300   -1.66364300    1.565621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62433300   -1.29832300   -0.243782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1.30215300   -0.04332400    0.283552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21468300    2.09684300    0.001913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85459600    1.15260600   -1.439996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67982400    2.89677400    1.447664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56800700    1.27501400    2.133785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13611800    1.90511100    1.589019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85551100    3.27308100   -1.054691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46389500    2.57162800   -0.852247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36601000    1.94362200   -2.100842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6006400   -3.31646000   -0.723058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-1.53533500   -2.07642900   -1.884327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-2.61978300   -2.56548600   -0.546534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-0.83530100   -2.69008400    1.747375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-2.22416900   -1.60091200    1.802433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-0.61697900   -1.01094200    2.247549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 1.07423500   -2.19588500    0.182262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 0.77107600   -1.35585700   -1.324770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H                  1.27534300    0.01844800    1.372831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N                  2.80696900   -0.06201200   -0.024036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3.25543600   -1.02396000   -0.61995600</w:t>
            </w:r>
          </w:p>
          <w:p w:rsidR="00C763E2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 3.43267100    0.90665600    0.36392400</w:t>
            </w:r>
          </w:p>
          <w:p w:rsidR="00BF660B" w:rsidRPr="00E3162F" w:rsidRDefault="00C763E2" w:rsidP="00C763E2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-3.14865400   -0.77104200   -0.44861100</w:t>
            </w:r>
          </w:p>
          <w:p w:rsidR="00BF660B" w:rsidRPr="00E3162F" w:rsidRDefault="00BF660B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75395 (Hartree/Particle)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290507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291452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33614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688.479365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688.464252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688.463308</w:t>
            </w:r>
          </w:p>
          <w:p w:rsidR="00645019" w:rsidRPr="00E3162F" w:rsidRDefault="00645019" w:rsidP="0064501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688.521145</w:t>
            </w:r>
          </w:p>
          <w:p w:rsidR="00BF660B" w:rsidRPr="00E3162F" w:rsidRDefault="00BF660B" w:rsidP="00BF660B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DC27A3" w:rsidRPr="00E3162F" w:rsidRDefault="00DC27A3" w:rsidP="00AC0480">
            <w:pPr>
              <w:rPr>
                <w:rFonts w:ascii="Arno Pro" w:hAnsi="Arno Pro"/>
                <w:lang w:val="en-US" w:eastAsia="en-US"/>
              </w:rPr>
            </w:pPr>
          </w:p>
          <w:p w:rsidR="00697965" w:rsidRPr="00E3162F" w:rsidRDefault="00697965" w:rsidP="00AC0480">
            <w:pPr>
              <w:rPr>
                <w:rFonts w:ascii="Arno Pro" w:hAnsi="Arno Pro"/>
                <w:lang w:val="en-US" w:eastAsia="en-US"/>
              </w:rPr>
            </w:pPr>
          </w:p>
          <w:p w:rsidR="00DC27A3" w:rsidRPr="00E3162F" w:rsidRDefault="00DC27A3" w:rsidP="00AC0480">
            <w:pPr>
              <w:rPr>
                <w:rFonts w:ascii="Arno Pro" w:hAnsi="Arno Pro"/>
                <w:lang w:val="en-US" w:eastAsia="en-US"/>
              </w:rPr>
            </w:pPr>
          </w:p>
          <w:p w:rsidR="00082851" w:rsidRPr="00E3162F" w:rsidRDefault="00082851" w:rsidP="00AC0480">
            <w:pPr>
              <w:rPr>
                <w:rFonts w:ascii="Arno Pro" w:hAnsi="Arno Pro"/>
                <w:lang w:val="en-US" w:eastAsia="en-US"/>
              </w:rPr>
            </w:pPr>
          </w:p>
          <w:p w:rsidR="00082851" w:rsidRPr="00E3162F" w:rsidRDefault="00082851" w:rsidP="00AC0480">
            <w:pPr>
              <w:rPr>
                <w:rFonts w:ascii="Arno Pro" w:hAnsi="Arno Pro"/>
                <w:lang w:val="en-US" w:eastAsia="en-US"/>
              </w:rPr>
            </w:pPr>
          </w:p>
          <w:p w:rsidR="00082851" w:rsidRPr="004845C8" w:rsidRDefault="00082851" w:rsidP="00082851">
            <w:pPr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082851" w:rsidRPr="00E3162F" w:rsidRDefault="00082851" w:rsidP="00C0720C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</w:t>
            </w:r>
            <w:r w:rsidR="004F5D04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O-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atom of the NO moiety</w:t>
            </w:r>
            <w:r w:rsidR="00B400C3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in </w:t>
            </w:r>
            <w:r w:rsidR="00C0720C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p</w:t>
            </w:r>
            <w:r w:rsidR="00B400C3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lanar</w:t>
            </w:r>
            <w:r w:rsidR="00B400C3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en-US" w:eastAsia="en-US"/>
              </w:rPr>
            </w:pPr>
          </w:p>
          <w:p w:rsidR="00082851" w:rsidRPr="00E3162F" w:rsidRDefault="00B400C3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>0</w:t>
            </w:r>
            <w:r w:rsidR="00082851" w:rsidRPr="00E3162F">
              <w:rPr>
                <w:rFonts w:asciiTheme="majorBidi" w:hAnsiTheme="majorBidi" w:cstheme="majorBidi"/>
                <w:lang w:val="pl-PL" w:eastAsia="en-US"/>
              </w:rPr>
              <w:t xml:space="preserve">  2</w:t>
            </w:r>
          </w:p>
          <w:p w:rsidR="00082851" w:rsidRPr="00E3162F" w:rsidRDefault="00082851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5F125F" w:rsidRPr="00E3162F" w:rsidRDefault="00960319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vertAlign w:val="superscript"/>
                <w:lang w:val="en-US" w:eastAsia="en-US"/>
              </w:rPr>
              <w:drawing>
                <wp:anchor distT="0" distB="0" distL="114300" distR="114300" simplePos="0" relativeHeight="251650048" behindDoc="0" locked="0" layoutInCell="1" allowOverlap="1">
                  <wp:simplePos x="0" y="0"/>
                  <wp:positionH relativeFrom="column">
                    <wp:posOffset>3198495</wp:posOffset>
                  </wp:positionH>
                  <wp:positionV relativeFrom="paragraph">
                    <wp:posOffset>17780</wp:posOffset>
                  </wp:positionV>
                  <wp:extent cx="2849245" cy="3403600"/>
                  <wp:effectExtent l="0" t="0" r="8255" b="6350"/>
                  <wp:wrapSquare wrapText="bothSides"/>
                  <wp:docPr id="10" name="Picture 10" descr="D:\Gdansk-projects\Paper_PA-TEMPO_2024-01-09\Hydration of TEMPO derivatives\tempo-1H2O\b3lyp-6-31++g\tempo-h2o_planar\tempo-h2o_planar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Gdansk-projects\Paper_PA-TEMPO_2024-01-09\Hydration of TEMPO derivatives\tempo-1H2O\b3lyp-6-31++g\tempo-h2o_planar\tempo-h2o_planar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9245" cy="340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F125F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 0.10223900   -0.34143500   -0.342871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24390200   -0.93880900   -0.022263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 1.06096100   -1.18579500   -0.450571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0.48875200    1.09751900   -0.110560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2.35304900    0.11165000   -0.224391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22287700   -1.46443300    1.428140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1.46862300   -2.11308600   -0.986927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56157600    1.46869500   -1.146872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07095400    1.24509400    1.310756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74147800    2.00508400   -0.311224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2.01241600    1.48328000    0.354939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3.27385100   -0.28507500    0.214052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54041400    0.22342200   -1.298686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13344700   -2.03746400    1.622991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16968500   -0.65782700    2.161209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36336000   -2.12073600    1.573960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46517700   -2.53010400   -0.818887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72755200   -2.89615300   -0.832249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40473900   -1.77928700   -2.025335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77501100    2.53806400   -1.066209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20603400    1.26533700   -2.159943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49021700    0.92314400   -0.986375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45997400    2.25914800    1.437057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89506300    0.54649200    1.461948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32105500    1.07441400    2.085433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48286600    3.00122000    0.059959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92892400    2.11036300   -1.386225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89147000    1.43014400    1.441621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2.83836300    2.17738600    0.172449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87368800   -1.09564400   -0.00738700</w:t>
            </w:r>
          </w:p>
          <w:p w:rsidR="005F125F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O                  3.78922400   -0.97578000    0.30136100</w:t>
            </w:r>
          </w:p>
          <w:p w:rsidR="00082851" w:rsidRPr="00E3162F" w:rsidRDefault="005F125F" w:rsidP="005F125F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4.20803100   -1.83415600    0.19479900</w:t>
            </w:r>
          </w:p>
          <w:p w:rsidR="005F125F" w:rsidRPr="00E3162F" w:rsidRDefault="005F125F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84843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300427</w:t>
            </w: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301371</w:t>
            </w: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42604</w:t>
            </w: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zero-point Energies=          -560.039944</w:t>
            </w: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560.024360</w:t>
            </w:r>
          </w:p>
          <w:p w:rsidR="009F2C66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thalpies=           -560.023416</w:t>
            </w:r>
          </w:p>
          <w:p w:rsidR="00082851" w:rsidRPr="00E3162F" w:rsidRDefault="009F2C66" w:rsidP="009F2C6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560.082184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492D61" w:rsidRPr="004845C8" w:rsidRDefault="00492D61" w:rsidP="00082851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082851" w:rsidRPr="00E3162F" w:rsidRDefault="00082851" w:rsidP="00C0720C">
            <w:pPr>
              <w:tabs>
                <w:tab w:val="center" w:pos="4819"/>
              </w:tabs>
              <w:bidi w:val="0"/>
              <w:ind w:right="-57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lastRenderedPageBreak/>
              <w:t>TEMPO-C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3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 xml:space="preserve">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</w:t>
            </w:r>
            <w:r w:rsidR="004F5D04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O-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atom of the NO moiety</w:t>
            </w:r>
            <w:r w:rsidR="004F5D04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in </w:t>
            </w:r>
            <w:r w:rsidR="00C0720C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p</w:t>
            </w:r>
            <w:r w:rsidR="004F5D04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lanar</w:t>
            </w:r>
            <w:r w:rsidR="004F5D04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]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492D61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0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 2</w:t>
            </w:r>
          </w:p>
          <w:p w:rsidR="00082851" w:rsidRPr="00E3162F" w:rsidRDefault="00082851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4F5D04" w:rsidRPr="00E3162F" w:rsidRDefault="001C217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643904" behindDoc="0" locked="0" layoutInCell="1" allowOverlap="1">
                  <wp:simplePos x="0" y="0"/>
                  <wp:positionH relativeFrom="column">
                    <wp:posOffset>3198495</wp:posOffset>
                  </wp:positionH>
                  <wp:positionV relativeFrom="paragraph">
                    <wp:posOffset>67310</wp:posOffset>
                  </wp:positionV>
                  <wp:extent cx="2863215" cy="3463290"/>
                  <wp:effectExtent l="0" t="0" r="0" b="3810"/>
                  <wp:wrapSquare wrapText="bothSides"/>
                  <wp:docPr id="9" name="Picture 9" descr="D:\Gdansk-projects\Paper_PA-TEMPO_2024-01-09\Hydration of TEMPO derivatives\tempo-CH3-1H2O\b3lyp_6-311++g\tempo-CH3-h2o_planar\tempo-CH3-h2o_planar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Gdansk-projects\Paper_PA-TEMPO_2024-01-09\Hydration of TEMPO derivatives\tempo-CH3-1H2O\b3lyp_6-311++g\tempo-CH3-h2o_planar\tempo-CH3-h2o_planar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215" cy="3463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F5D04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 0.52240500    0.39790700   -0.337573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40668800   -1.08899400   -0.123661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1.70707700    0.88068800   -0.423360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55786800    1.39865100   -0.024923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05179700   -1.53466600   -0.345737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89261300   -1.43904000    1.298301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30704100   -1.78317800   -1.158866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37450000    2.58888000   -0.979512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38426100    1.88071300    1.430532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94558000    0.77043000   -0.250434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2.10393300   -0.64211000    0.316813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13994600   -2.56577900    0.011760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25426100   -1.56046900   -1.423789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92094600   -2.52619800    1.411964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23329000   -1.03826000    2.070232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90033400   -1.05614200    1.465018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5318400   -2.86370300   -1.093165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36210400   -1.57796800   -0.983801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05048900   -1.46102700   -2.171030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17927300    3.31024300   -0.814421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41387900    2.26019700   -2.020796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58172800    3.08273000   -0.811442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6414000    2.71484400    1.623849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63931600    2.22438200    1.588555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60039000    1.09497700    2.156019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69149000    1.44660300    0.180240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14596000    0.73111700   -1.328402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92691800   -0.61848100    1.398663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3.52041100   -1.18162900    0.088891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63135100   -2.18867800    0.501357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4.26932400   -0.54123000    0.564018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75424800   -1.23191700   -0.979882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38304600    0.18420400    0.02202300</w:t>
            </w:r>
          </w:p>
          <w:p w:rsidR="004F5D04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 4.20503500   -0.23753300    0.32933000</w:t>
            </w:r>
          </w:p>
          <w:p w:rsidR="00082851" w:rsidRPr="00E3162F" w:rsidRDefault="004F5D04" w:rsidP="004F5D0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4.88506200    0.43562300    0.23985700 </w:t>
            </w:r>
          </w:p>
          <w:p w:rsidR="004F5D04" w:rsidRPr="00E3162F" w:rsidRDefault="004F5D0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312524 (Hartree/Particle)</w:t>
            </w: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29605</w:t>
            </w: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30549</w:t>
            </w: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68741</w:t>
            </w: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599.337947</w:t>
            </w: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599.320866</w:t>
            </w:r>
          </w:p>
          <w:p w:rsidR="001C2174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599.319922</w:t>
            </w:r>
          </w:p>
          <w:p w:rsidR="00082851" w:rsidRPr="00E3162F" w:rsidRDefault="001C2174" w:rsidP="001C217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599.381730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4845C8" w:rsidRDefault="00082851" w:rsidP="00082851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082851" w:rsidRPr="00E3162F" w:rsidRDefault="00082851" w:rsidP="00C0720C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N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[</w:t>
            </w:r>
            <w:r w:rsidR="000E2463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H-atom bonded to the O-atom of the NO moiety in </w:t>
            </w:r>
            <w:r w:rsidR="00C0720C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p</w:t>
            </w:r>
            <w:r w:rsidR="000E2463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lanar</w:t>
            </w:r>
            <w:r w:rsidR="000E2463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>]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</w:pPr>
          </w:p>
          <w:p w:rsidR="00082851" w:rsidRPr="00E3162F" w:rsidRDefault="00082851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A54354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0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 2</w:t>
            </w:r>
          </w:p>
          <w:p w:rsidR="00082851" w:rsidRPr="00E3162F" w:rsidRDefault="00082851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A54354" w:rsidRPr="00E3162F" w:rsidRDefault="000E2463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656192" behindDoc="0" locked="0" layoutInCell="1" allowOverlap="1">
                  <wp:simplePos x="0" y="0"/>
                  <wp:positionH relativeFrom="column">
                    <wp:posOffset>3213735</wp:posOffset>
                  </wp:positionH>
                  <wp:positionV relativeFrom="paragraph">
                    <wp:posOffset>35560</wp:posOffset>
                  </wp:positionV>
                  <wp:extent cx="2835910" cy="3352800"/>
                  <wp:effectExtent l="0" t="0" r="2540" b="0"/>
                  <wp:wrapSquare wrapText="bothSides"/>
                  <wp:docPr id="12" name="Picture 12" descr="D:\Gdansk-projects\Paper_PA-TEMPO_2024-01-09\Hydration of TEMPO derivatives\tempo-NH2-1H2O\tempo-NH2-H2O_planar\tempo-NH2-H2O_planar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Gdansk-projects\Paper_PA-TEMPO_2024-01-09\Hydration of TEMPO derivatives\tempo-NH2-1H2O\tempo-NH2-H2O_planar\tempo-NH2-H2O_planar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5910" cy="335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54354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 0.50727500    0.40373800   -0.332096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41358000   -1.08614700   -0.126539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1.68434800    0.90534000   -0.40906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59089200    1.38733600   -0.025849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03707500   -1.55101000   -0.355493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90729900   -1.43648600    1.293039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32305100   -1.76121000   -1.166501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42603100    2.57565800   -0.986514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42612500    1.88024000    1.427256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96598200    0.73610900   -0.25606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2.09347400   -0.67486600    0.313265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11467800   -2.58427200    0.000276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25429100   -1.56971000   -1.428613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94283100   -2.52370200    1.40422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24937100   -1.04096100    2.068927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91355000   -1.04812300    1.455944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8760400   -2.84439300   -1.105224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37454700   -1.53873900   -0.991093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05907300   -1.43923200   -2.17659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24130300    3.28588600   -0.82504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46090300    2.24100800   -2.025866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52286400    3.08392800   -0.819926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12664300    2.69757300    1.618695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58870500    2.25106200    1.58007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61929000    1.09253800    2.157113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72607400    1.39591300    0.176840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17282600    0.67825800   -1.329678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91042800   -0.64829600    1.397809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N                 -3.42906000   -1.20270600   -0.000347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53689300   -2.14762300    0.356062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4.15239400   -0.63681400    0.433371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37256400    0.23021400    0.02995600</w:t>
            </w:r>
          </w:p>
          <w:p w:rsidR="00A54354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 4.19768800   -0.18638600    0.33543500</w:t>
            </w:r>
          </w:p>
          <w:p w:rsidR="00082851" w:rsidRPr="00E3162F" w:rsidRDefault="00A54354" w:rsidP="00A5435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 4.87471300    0.48888500    0.23934300 </w:t>
            </w:r>
          </w:p>
          <w:p w:rsidR="00A54354" w:rsidRPr="00E3162F" w:rsidRDefault="00A54354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CD5F3E" w:rsidRPr="00E3162F" w:rsidRDefault="00B50D66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CD5F3E"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Zero-point correction=                           0.301837 (Hartree/Particle)</w:t>
            </w:r>
          </w:p>
          <w:p w:rsidR="00CD5F3E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18806</w:t>
            </w:r>
          </w:p>
          <w:p w:rsidR="00CD5F3E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19750</w:t>
            </w:r>
          </w:p>
          <w:p w:rsidR="00CD5F3E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58165</w:t>
            </w:r>
          </w:p>
          <w:p w:rsidR="00CD5F3E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615.390398</w:t>
            </w:r>
          </w:p>
          <w:p w:rsidR="00CD5F3E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615.373429</w:t>
            </w:r>
          </w:p>
          <w:p w:rsidR="00CD5F3E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615.372485</w:t>
            </w:r>
          </w:p>
          <w:p w:rsidR="00082851" w:rsidRPr="00E3162F" w:rsidRDefault="00CD5F3E" w:rsidP="00CD5F3E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615.434071 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4845C8" w:rsidRDefault="00082851" w:rsidP="00082851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082851" w:rsidRPr="00E3162F" w:rsidRDefault="00082851" w:rsidP="00C0720C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CH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O</w:t>
            </w:r>
            <w:r w:rsidR="000E41A5"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 </w:t>
            </w:r>
            <w:r w:rsidR="000E41A5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="00C0720C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p</w:t>
            </w:r>
            <w:r w:rsidR="000E41A5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lanar</w:t>
            </w:r>
            <w:r w:rsidR="000E41A5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082851" w:rsidRPr="00E3162F" w:rsidRDefault="000E41A5" w:rsidP="000E41A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0</w:t>
            </w:r>
            <w:r w:rsidR="00082851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 2</w:t>
            </w:r>
          </w:p>
          <w:p w:rsidR="00082851" w:rsidRPr="00E3162F" w:rsidRDefault="00082851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125DDD" w:rsidRPr="00E3162F" w:rsidRDefault="00101E56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val="en-US" w:eastAsia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3188244</wp:posOffset>
                  </wp:positionH>
                  <wp:positionV relativeFrom="paragraph">
                    <wp:posOffset>91</wp:posOffset>
                  </wp:positionV>
                  <wp:extent cx="2851081" cy="4104005"/>
                  <wp:effectExtent l="0" t="0" r="6985" b="0"/>
                  <wp:wrapSquare wrapText="bothSides"/>
                  <wp:docPr id="14" name="Picture 14" descr="D:\Gdansk-projects\Paper_PA-TEMPO_2024-01-09\Hydration of TEMPO derivatives\tempo-CHO_1H2O\b3lyp_6-311++g\tempo-CHO-H2O_planar\tempo-CHO-H2O_planar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Gdansk-projects\Paper_PA-TEMPO_2024-01-09\Hydration of TEMPO derivatives\tempo-CHO_1H2O\b3lyp_6-311++g\tempo-CHO-H2O_planar\tempo-CHO-H2O_planar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1081" cy="410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25DDD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-0.82872000    0.40003300   -0.343012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13367100    1.51237500   -0.025736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-2.06429100    0.73816200   -0.366229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52923400   -1.06683300   -0.183981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57599900    1.07533400   -0.344657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02198100    1.90649800    1.457344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23428400    2.71126200   -0.91395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39043100   -1.83597200   -1.199425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89245600   -1.51734400    1.246192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95803900   -1.33143200   -0.495903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1.92269100   -0.33326900    0.16108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25370800    1.81851300    0.085749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72236100    1.10252700   -1.430983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56147700    2.80835900    1.66053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32185300    1.12368400    2.134868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7028700    2.11618300    1.67548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8849200    3.51501000   -0.751441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23092800    3.08057900   -0.67713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21232500    2.43370300   -1.970417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9958100   -2.88972500   -1.184353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23495900   -1.44992500   -2.209714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2.45073300   -1.77241000   -0.96007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77954200   -2.60205800    1.321979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93068500   -1.27069100    1.471904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25148200   -1.06048100    2.001881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8613000   -2.35342800   -0.179953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0367800   -1.29495400   -1.582106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86277400   -0.38582100    1.250660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 3.34915600   -0.67258100   -0.215028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55639500   -0.67121000   -1.309722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 4.22799800   -0.92935100    0.569303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3.62731900   -0.17158300    0.14772200</w:t>
            </w:r>
          </w:p>
          <w:p w:rsidR="00125DDD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-4.34612200   -0.73135500    0.48873000</w:t>
            </w:r>
          </w:p>
          <w:p w:rsidR="00082851" w:rsidRPr="00E3162F" w:rsidRDefault="00125DDD" w:rsidP="00125DDD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H                 -5.13569100   -0.18437400    0.45615300</w:t>
            </w:r>
          </w:p>
          <w:p w:rsidR="00125DDD" w:rsidRPr="00E3162F" w:rsidRDefault="00125DDD" w:rsidP="00370BF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93714 (Hartree/Particle)</w:t>
            </w: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11478</w:t>
            </w: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12422</w:t>
            </w: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48081</w:t>
            </w: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673.379753</w:t>
            </w: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673.361990</w:t>
            </w:r>
          </w:p>
          <w:p w:rsidR="00370BF9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673.361046</w:t>
            </w:r>
          </w:p>
          <w:p w:rsidR="00082851" w:rsidRPr="00E3162F" w:rsidRDefault="00370BF9" w:rsidP="00370BF9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673.425386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082851" w:rsidRPr="004845C8" w:rsidRDefault="00082851" w:rsidP="00082851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082851" w:rsidRPr="00E3162F" w:rsidRDefault="00082851" w:rsidP="00C0720C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7"/>
                <w:szCs w:val="27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N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="000E41A5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="00C0720C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p</w:t>
            </w:r>
            <w:r w:rsidR="000E41A5"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lanar</w:t>
            </w:r>
            <w:r w:rsidR="000E41A5"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082851" w:rsidRPr="00E3162F" w:rsidRDefault="00082851" w:rsidP="0008285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082851" w:rsidRPr="00E3162F" w:rsidRDefault="00082851" w:rsidP="00DD48D4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</w:t>
            </w:r>
            <w:r w:rsidR="00DD48D4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0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 2</w:t>
            </w:r>
          </w:p>
          <w:p w:rsidR="00082851" w:rsidRPr="00E3162F" w:rsidRDefault="00082851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16"/>
                <w:szCs w:val="16"/>
                <w:lang w:val="pl-PL" w:eastAsia="en-US"/>
              </w:rPr>
            </w:pPr>
          </w:p>
          <w:p w:rsidR="00EF1FF5" w:rsidRPr="00E3162F" w:rsidRDefault="003C28CB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="Arno Pro" w:hAnsi="Arno Pro"/>
                <w:noProof/>
                <w:lang w:val="en-US" w:eastAsia="en-US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3199130</wp:posOffset>
                  </wp:positionH>
                  <wp:positionV relativeFrom="paragraph">
                    <wp:posOffset>36558</wp:posOffset>
                  </wp:positionV>
                  <wp:extent cx="2858888" cy="3526881"/>
                  <wp:effectExtent l="0" t="0" r="0" b="0"/>
                  <wp:wrapSquare wrapText="bothSides"/>
                  <wp:docPr id="15" name="Picture 15" descr="D:\Gdansk-projects\Paper_PA-TEMPO_2024-01-09\Hydration of TEMPO derivatives\tempo-NO2-1H2O\b3lyp_6-311++g\tempo-NO2-H2O_planar\tempo-NO2-H2O_planar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Gdansk-projects\Paper_PA-TEMPO_2024-01-09\Hydration of TEMPO derivatives\tempo-NO2-1H2O\b3lyp_6-311++g\tempo-NO2-H2O_planar\tempo-NO2-H2O_planar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8888" cy="3526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F1FF5"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 xml:space="preserve"> N                  1.06313900    0.39782400   -0.348626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71365700   -1.05315300   -0.140967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O                  2.30750200    0.68354200   -0.445372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16606000    1.55668000   -0.002187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0.79775700   -1.26042800   -0.374018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13448500   -1.49271600    1.276784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1.48274400   -1.87801000   -1.185894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52801700    2.71988100   -0.938551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 0.42307300    1.97582900    1.459877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pl-PL" w:eastAsia="en-US"/>
              </w:rPr>
              <w:t>C                 -1.30917900    1.17526700   -0.235553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C                 -1.64650500   -0.20256200    0.321420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6111400   -2.26057200   -0.019984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01658800   -1.22191100   -1.443997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97036400   -2.56815800    1.383599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56466300   -0.98815000    2.059203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19533700   -1.29685800    1.436971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15073500   -2.91802300   -1.131652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2.55592800   -1.85340700   -1.004466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28635900   -1.50565600   -2.193851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14904300    3.55741100   -0.752480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43089900    2.42125300   -1.984623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55172400    3.04958300   -0.768205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0.11407700    2.90292600    1.675996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1.48940200    2.15083200    1.610041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0.09558200    1.22229000    2.178045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93759700    1.94331800    0.223619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2588600    1.17051100   -1.306516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-1.55894100   -0.24661400    1.404781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N                 -3.12279700   -0.49817600    0.073929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3.85816600   -0.28647500    0.027450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 4.53661300   -0.89280200    0.370101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H                  5.36966600   -0.41936600    0.295225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O                 -3.51139300   -0.50073100   -1.08431600</w:t>
            </w:r>
          </w:p>
          <w:p w:rsidR="00082851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O                 -3.82091300   -0.71440700    1.05312000</w:t>
            </w:r>
          </w:p>
          <w:p w:rsidR="00EF1FF5" w:rsidRPr="00E3162F" w:rsidRDefault="00EF1FF5" w:rsidP="00EF1FF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082851" w:rsidRPr="00E3162F" w:rsidRDefault="00082851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Zero-point correction=                           0.287750 (Hartree/Particle)</w:t>
            </w: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ergy=                    0.305985</w:t>
            </w: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Enthalpy=                  0.306930</w:t>
            </w: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Thermal correction to Gibbs Free Energy=         0.241114</w:t>
            </w: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zero-point Energies=          -764.600829</w:t>
            </w: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ergies=              -764.582594</w:t>
            </w:r>
          </w:p>
          <w:p w:rsidR="00093F45" w:rsidRPr="00E3162F" w:rsidRDefault="00093F45" w:rsidP="00093F45">
            <w:pPr>
              <w:tabs>
                <w:tab w:val="center" w:pos="4819"/>
              </w:tabs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Sum of electronic and thermal Enthalpies=           -764.581650</w:t>
            </w:r>
          </w:p>
          <w:p w:rsidR="00082851" w:rsidRPr="00E3162F" w:rsidRDefault="00093F45" w:rsidP="00093F45">
            <w:pPr>
              <w:bidi w:val="0"/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 xml:space="preserve"> Sum of electronic and thermal Free Energies=      -764.647466</w:t>
            </w:r>
          </w:p>
          <w:p w:rsidR="003C28CB" w:rsidRPr="00E3162F" w:rsidRDefault="003C28CB" w:rsidP="003C28CB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3C28CB" w:rsidRPr="00E3162F" w:rsidRDefault="003C28CB" w:rsidP="003C28CB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DC27A3" w:rsidRPr="00E3162F" w:rsidRDefault="00DC27A3" w:rsidP="00AC0480">
            <w:pPr>
              <w:rPr>
                <w:rFonts w:ascii="Arno Pro" w:hAnsi="Arno Pro"/>
                <w:lang w:val="en-US" w:eastAsia="en-US"/>
              </w:rPr>
            </w:pPr>
          </w:p>
          <w:p w:rsidR="0022118E" w:rsidRPr="00E3162F" w:rsidRDefault="0022118E" w:rsidP="00AC0480">
            <w:pPr>
              <w:rPr>
                <w:rFonts w:ascii="Arno Pro" w:hAnsi="Arno Pro"/>
                <w:lang w:val="en-US" w:eastAsia="en-US"/>
              </w:rPr>
            </w:pPr>
          </w:p>
          <w:p w:rsidR="00A47F99" w:rsidRPr="00E3162F" w:rsidRDefault="00A47F99" w:rsidP="00C67F2E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4845C8" w:rsidRPr="004845C8" w:rsidRDefault="004845C8" w:rsidP="00C67F2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C67F2E" w:rsidRPr="00E3162F" w:rsidRDefault="00C67F2E" w:rsidP="004845C8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top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>0  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596800" behindDoc="0" locked="0" layoutInCell="1" allowOverlap="1" wp14:anchorId="184C1C7C" wp14:editId="3AED72CD">
                  <wp:simplePos x="0" y="0"/>
                  <wp:positionH relativeFrom="column">
                    <wp:posOffset>3180525</wp:posOffset>
                  </wp:positionH>
                  <wp:positionV relativeFrom="paragraph">
                    <wp:posOffset>76200</wp:posOffset>
                  </wp:positionV>
                  <wp:extent cx="2909570" cy="2044700"/>
                  <wp:effectExtent l="0" t="0" r="5080" b="0"/>
                  <wp:wrapSquare wrapText="bothSides"/>
                  <wp:docPr id="7" name="Picture 7" descr="C:\Users\Sh\Desktop\Scientific works\Paper_PA-TEMPO_2024-01-12\Hydration of TEMPO derivatives\tempo-1H2O\b3lyp-6-31++g\tempo-h2o_top\tempo-h2o_to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h\Desktop\Scientific works\Paper_PA-TEMPO_2024-01-12\Hydration of TEMPO derivatives\tempo-1H2O\b3lyp-6-31++g\tempo-h2o_top\tempo-h2o_to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9570" cy="2044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 0.17704500    0.00008400    0.55869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-0.36142600    1.33503300    0.11246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O                  1.36641600    0.00038000    1.03443700</w:t>
            </w:r>
            <w:r w:rsidRPr="00E3162F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-0.36075300   -1.33514500    0.11250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-1.88927300    1.24591600   -0.07093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 0.34112300    1.75459400   -1.19618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-0.03688500    2.35445500    1.21446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-0.03565500   -2.35437500    1.21451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 0.34197900   -1.75436900   -1.19616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C                 -1.88864600   -1.24679900   -0.07086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-2.34782900   -0.00058000   -0.82580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2.21906900    2.15674900   -0.57985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2.36330700    1.25004700    0.91765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0.06889100    2.78582700   -1.43768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0.05566000    1.12629600   -2.04133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1.42522300    1.70159100   -1.08415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0.47768800    3.31923700    0.94965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1.03868200    2.47967500    1.33102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0.45228500    2.03581600    2.17349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0.47596600   -3.31939000    0.94974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0.45119300   -2.03593200    2.17354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1.03998000   -2.47903800    1.33105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0.07027200   -2.78574800   -1.43761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1.42605400   -1.70079600   -1.08416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0.05616200   -1.12624300   -2.04132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2.21800700   -2.15782700   -0.57970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2.36265200   -1.25109500    0.91774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1.96174100   -0.00051700   -1.84992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3.43879200   -0.00085800   -0.91025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2.93839900    0.00058300   -0.00442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O                  3.63649200    0.00061600   -0.68163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 4.46300500    0.00068000   -0.19075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84667 (Hartree/Particle)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Thermal correction to Energy=                    0.30032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Thermal correction to Enthalpy=                  0.301266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Thermal correction to Gibbs Free Energy=         0.24155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zero-point Energies=          -560.039435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Energies=              -560.023779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Enthalpies=           -560.022835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560.08255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4845C8" w:rsidRDefault="00C67F2E" w:rsidP="00C67F2E">
            <w:pPr>
              <w:tabs>
                <w:tab w:val="center" w:pos="4819"/>
              </w:tabs>
              <w:bidi w:val="0"/>
              <w:ind w:right="-57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ind w:right="-57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C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3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 xml:space="preserve">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top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603968" behindDoc="0" locked="0" layoutInCell="1" allowOverlap="1" wp14:anchorId="4259ED54" wp14:editId="0EF2749A">
                  <wp:simplePos x="0" y="0"/>
                  <wp:positionH relativeFrom="column">
                    <wp:posOffset>3185795</wp:posOffset>
                  </wp:positionH>
                  <wp:positionV relativeFrom="paragraph">
                    <wp:posOffset>54800</wp:posOffset>
                  </wp:positionV>
                  <wp:extent cx="2874010" cy="1716405"/>
                  <wp:effectExtent l="0" t="0" r="2540" b="0"/>
                  <wp:wrapSquare wrapText="bothSides"/>
                  <wp:docPr id="8" name="Picture 8" descr="C:\Users\Sh\Desktop\Scientific works\Paper_PA-TEMPO_2024-01-12\Hydration of TEMPO derivatives\tempo-CH3-1H2O\b3lyp_6-311++g\tempo-CH3-h2o_top\tempo-CH3-h2o_top-tight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h\Desktop\Scientific works\Paper_PA-TEMPO_2024-01-12\Hydration of TEMPO derivatives\tempo-CH3-1H2O\b3lyp_6-311++g\tempo-CH3-h2o_top\tempo-CH3-h2o_top-tight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4010" cy="1716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 0.55360600    0.00004900    0.57843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0.03068900    1.33198800    0.18985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O                  1.78537200    0.00011000    0.9300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0.03057900   -1.33195100    0.18989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1.56855700    1.23958400    0.17011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53189200    1.75339100   -1.18432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40542200    2.35413800    1.25058800</w:t>
            </w:r>
            <w:r w:rsidRPr="00E3162F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40561600   -2.35403400    1.25065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53203300   -1.75334900   -1.1842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1.56845400   -1.23967200    0.17015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-2.12532500   -0.00007700   -0.53525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95152800    2.15281700   -0.2970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93538900    1.23964100    1.20421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22893900    2.78205800   -1.39847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16736500    1.12119600   -1.9951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62220000    1.70879400   -1.18138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06193200    3.31790900    1.03189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48722700    2.48066800    1.25298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09356200    2.03668300    2.24842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06166000   -3.31784900    1.03198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09373400   -2.03657600    2.24848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48743200   -2.48047900    1.25305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22915100   -2.78204200   -1.39840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62233800   -1.70867700   -1.18134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16746000   -1.12120000   -1.99514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95135200   -2.15295000   -0.29700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93528300   -1.23972700    1.20425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79128400   -0.00007800   -1.57916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C                 -3.65818300   -0.00014000   -0.53866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4.05256000    0.88373200   -1.04844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4.05248700   -0.88405700   -1.04842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4.05329300   -0.00014500    0.48283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3.25154600   -0.00002000   -0.25219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 3.89046200   -0.00002400   -0.98540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4.75484900   -0.00000100   -0.56480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Zero-point correction=                           0.311866 (Hartree/Particle)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Energy=                    0.328254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Enthalpy=                  0.329198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Gibbs Free Energy=         0.269524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zero-point Energies=          -599.337841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Energies=              -599.321454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Enthalpies=           -599.32051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Free Energies=      -599.380183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4845C8" w:rsidRDefault="00C67F2E" w:rsidP="00C67F2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N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top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612160" behindDoc="0" locked="0" layoutInCell="1" allowOverlap="1" wp14:anchorId="066FFD8F" wp14:editId="115F009D">
                  <wp:simplePos x="0" y="0"/>
                  <wp:positionH relativeFrom="column">
                    <wp:posOffset>3186240</wp:posOffset>
                  </wp:positionH>
                  <wp:positionV relativeFrom="paragraph">
                    <wp:posOffset>86995</wp:posOffset>
                  </wp:positionV>
                  <wp:extent cx="2870835" cy="1751965"/>
                  <wp:effectExtent l="0" t="0" r="5715" b="635"/>
                  <wp:wrapSquare wrapText="bothSides"/>
                  <wp:docPr id="21" name="Picture 21" descr="C:\Users\Sh\Desktop\Scientific works\Paper_PA-TEMPO_2024-01-12\Hydration of TEMPO derivatives\tempo-NH2-1H2O\tempo-NH2-H2O_top\tempo-NH2-H2O_to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h\Desktop\Scientific works\Paper_PA-TEMPO_2024-01-12\Hydration of TEMPO derivatives\tempo-NH2-1H2O\tempo-NH2-H2O_top\tempo-NH2-H2O_to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0835" cy="175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-0.54276500   -0.00005000    0.57816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04298100   -1.33312400    0.19395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O                 -1.77510600   -0.00011000    0.92647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04286400    1.33308800    0.19399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1.57969400   -1.23744200    0.16881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0.52921700   -1.76423100   -1.17353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0.38359800   -2.34937800    1.26431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0.38380900    2.34928200    1.2643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0.52936600    1.76417500   -1.17349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1.57958400    1.23754000    0.16885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 2.12029500    0.00008400   -0.54438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96452100   -2.14904700   -0.30161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9651</w:t>
            </w:r>
            <w:r w:rsidRPr="00E3162F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6500   -1.22266200    1.19367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21672300   -2.78980200   -1.38881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18197700   -1.12933100   -1.98994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61983400   -1.73242300   -1.15834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08008800   -3.31506300    1.04656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46560600   -2.47361300    1.27664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06142600   -2.02696100    2.25708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07979700    3.31501100    1.04664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06161700    2.02687300    2.25713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46582700    2.47342400    1.27669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21695800    2.78977800   -1.38875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61998000    1.73226700   -1.15831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0.18206000    1.12932500   -1.98991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96433600    2.14919400   -0.30154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96505200    1.22275800    1.19371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77033600    0.00008600   -1.58681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N                  3.58844800    0.00014700   -0.46471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3.97452200   -0.81619200   -0.92967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3.97445400    0.81651700   -0.92968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3.24138800   -0.00007500   -0.26028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-3.87713400    0.00000800   -0.99607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4.74330700    0.00010400   -0.57909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Zero-point correction=                           0.301285 (Hartree/Particle)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Energy=                    0.317521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Enthalpy=                  0.318466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Gibbs Free Energy=         0.25913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zero-point Energies=          -615.390221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Energies=              -615.373985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Enthalpies=           -615.373041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Free Energies=      -615.432376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4845C8" w:rsidRDefault="00C67F2E" w:rsidP="00C67F2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CH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top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619328" behindDoc="0" locked="0" layoutInCell="1" allowOverlap="1" wp14:anchorId="04A73A37" wp14:editId="1E7105C8">
                  <wp:simplePos x="0" y="0"/>
                  <wp:positionH relativeFrom="column">
                    <wp:posOffset>3186430</wp:posOffset>
                  </wp:positionH>
                  <wp:positionV relativeFrom="paragraph">
                    <wp:posOffset>26860</wp:posOffset>
                  </wp:positionV>
                  <wp:extent cx="2890520" cy="1792605"/>
                  <wp:effectExtent l="0" t="0" r="5080" b="0"/>
                  <wp:wrapSquare wrapText="bothSides"/>
                  <wp:docPr id="22" name="Picture 22" descr="C:\Users\Sh\Desktop\Scientific works\Paper_PA-TEMPO_2024-01-12\Hydration of TEMPO derivatives\tempo-CHO_1H2O\b3lyp_6-311++g\tempo-CHO-H2O_top\tempo-CHO-H2O_to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Sh\Desktop\Scientific works\Paper_PA-TEMPO_2024-01-12\Hydration of TEMPO derivatives\tempo-CHO_1H2O\b3lyp_6-311++g\tempo-CHO-H2O_top\tempo-CHO-H2O_to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0520" cy="1792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 0.85224400    0.00005600   -0.59895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24103100   -1.33162200   -0.25456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O                  2.10732700    0.00010300   -0.85075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24094600    1.33168000   -0.25451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1.29288900   -1.24678900   -0.37980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67006400   -1.74489700    1.16893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77140500   -2.35943100   -1.26570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77124700    2.35956600   -1.26561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66996500    1.74492100    1.16900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1.29297000    1.24675700   -0.37974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-1.90077800   -0.00005100    0.28099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71567300   -2.15777200    0.05417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56141700</w:t>
            </w:r>
            <w:r w:rsidRPr="00E3162F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  -1.24570500   -1.44302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36300200   -2.77807900    1.3522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21709200   -1.12042100    1.94007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75422400   -1.68249500    1.27438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28311300   -3.32114100   -1.08862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84777200   -2.48846500   -1.16306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55884100   -2.04495400   -2.29016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28288700    3.32123400   -1.08849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55870300    2.04511600   -2.29008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84760500    2.48866700   -1.16296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36286500    2.77808500    1.35238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1.75412800    1.68254900    1.27444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21701800    1.12039800    1.94012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71580900    2.15769300    0.05427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56150200    1.24570600   -1.44297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72121700   -0.00006800    1.35852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C                 -3.40214900   -0.00009100    0.08694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3.73520500   -0.00010300   -0.97637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-4.21457400   -0.00010700    0.97768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3.45360800   -0.00011000    0.48747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 3.95806200   -0.00008800    1.31814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4.88250600   -0.00004200    1.05419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Zero-point correction=                           0.293274 (Hartree/Particle)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Energy=                    0.311207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Enthalpy=                  0.312151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Thermal correction to Gibbs Free Energy=         0.246185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zero-point Energies=          -673.37947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Energies=              -673.361537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Enthalpies=           -673.360593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Free Energies=      -673.426559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C67F2E" w:rsidRPr="004845C8" w:rsidRDefault="00C67F2E" w:rsidP="00C67F2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7"/>
                <w:szCs w:val="27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N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top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626496" behindDoc="0" locked="0" layoutInCell="1" allowOverlap="1" wp14:anchorId="70F78D2A" wp14:editId="63EF7759">
                  <wp:simplePos x="0" y="0"/>
                  <wp:positionH relativeFrom="column">
                    <wp:posOffset>3184525</wp:posOffset>
                  </wp:positionH>
                  <wp:positionV relativeFrom="paragraph">
                    <wp:posOffset>101600</wp:posOffset>
                  </wp:positionV>
                  <wp:extent cx="2903855" cy="1755140"/>
                  <wp:effectExtent l="0" t="0" r="0" b="0"/>
                  <wp:wrapSquare wrapText="bothSides"/>
                  <wp:docPr id="30" name="Picture 30" descr="C:\Users\Sh\Desktop\Scientific works\Paper_PA-TEMPO_2024-01-12\Hydration of TEMPO derivatives\tempo-NO2-1H2O\b3lyp_6-311++g\tempo-NO2-H2O_top\tempo-NO2-H2O_to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Sh\Desktop\Scientific works\Paper_PA-TEMPO_2024-01-12\Hydration of TEMPO derivatives\tempo-NO2-1H2O\b3lyp_6-311++g\tempo-NO2-H2O_top\tempo-NO2-H2O_to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3855" cy="175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 1.07049900    0.00904900   -0.60626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48050200   -1.32711200   -0.23849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O                  2.31242000    0.01509400   -0.91302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47092100    1.33793900   -0.22805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1.05842700   -1.24809800   -0.30053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97562600   -1.74550600    1.16204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96483300   -2.34950600   -1.27746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94730500    2.37199000   -1.25912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 0.96429900    1.74847300    1.17539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C                 -1.06749600    1.24865000   -0.28974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-1.60327300   -0.00461</w:t>
            </w:r>
            <w:r w:rsidRPr="00E3162F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700    0.39328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46637900   -2.15417300    0.15561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38542200   -1.22658500   -1.343004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67238500   -2.77731600    1.358287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56777100   -1.12076300    1.95817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2.06378100   -1.68846200    1.21403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48934900   -3.31372300   -1.08114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2.04529000   -2.47374200   -1.224213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70312300   -2.03208200   -2.28914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46497800    3.33118700   -1.05498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68727900    2.06069000   -2.273149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2.02688200    2.50349800   -1.20551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65452100    2.77662200    1.38037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2.05289500    1.69816400    1.22532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0.56167200    1.11440300    1.966776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48142300    2.14784700    0.174568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39497000    1.23407100   -1.33216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1.40943400   -0.00860900    1.46365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N                 -3.12702400   -0.00987900    0.30988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3.71558800   -0.00637100    0.37507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 4.21803500   -0.02060000    1.206332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5.14362000   -0.01831000    0.946395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-3.63127300   -0.00552800   -0.802990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-3.74437700   -0.01819300    1.36417100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87311 (Hartree/Particle)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Thermal correction to Energy=                    0.304808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Thermal correction to Enthalpy=                  0.305752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Thermal correction to Gibbs Free Energy=         0.242138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zero-point Energies=          -764.600735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Energies=              -764.583238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Enthalpies=           -764.582294</w:t>
            </w:r>
          </w:p>
          <w:p w:rsidR="00C67F2E" w:rsidRPr="00E3162F" w:rsidRDefault="00C67F2E" w:rsidP="00C67F2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764.645908</w:t>
            </w:r>
          </w:p>
          <w:p w:rsidR="0022118E" w:rsidRPr="00E3162F" w:rsidRDefault="0022118E" w:rsidP="00C67F2E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22118E" w:rsidRPr="00E3162F" w:rsidRDefault="0022118E" w:rsidP="00C67F2E">
            <w:pPr>
              <w:bidi w:val="0"/>
              <w:rPr>
                <w:rFonts w:ascii="Arno Pro" w:hAnsi="Arno Pro"/>
                <w:lang w:val="en-US" w:eastAsia="en-US"/>
              </w:rPr>
            </w:pPr>
          </w:p>
          <w:p w:rsidR="0022118E" w:rsidRPr="00E3162F" w:rsidRDefault="0022118E" w:rsidP="00AC0480">
            <w:pPr>
              <w:rPr>
                <w:rFonts w:ascii="Arno Pro" w:hAnsi="Arno Pro"/>
                <w:lang w:val="en-US" w:eastAsia="en-US"/>
              </w:rPr>
            </w:pPr>
          </w:p>
          <w:p w:rsidR="0022118E" w:rsidRPr="00E3162F" w:rsidRDefault="0022118E" w:rsidP="00AC0480">
            <w:pPr>
              <w:rPr>
                <w:rFonts w:ascii="Arno Pro" w:hAnsi="Arno Pro"/>
                <w:lang w:val="en-US" w:eastAsia="en-US"/>
              </w:rPr>
            </w:pPr>
          </w:p>
          <w:p w:rsidR="0022118E" w:rsidRPr="00E3162F" w:rsidRDefault="0022118E" w:rsidP="00AC0480">
            <w:pPr>
              <w:rPr>
                <w:rFonts w:ascii="Arno Pro" w:hAnsi="Arno Pro"/>
                <w:lang w:val="en-US" w:eastAsia="en-US"/>
              </w:rPr>
            </w:pPr>
          </w:p>
          <w:p w:rsidR="00317EB1" w:rsidRPr="004845C8" w:rsidRDefault="00317EB1" w:rsidP="00317EB1">
            <w:pPr>
              <w:bidi w:val="0"/>
              <w:rPr>
                <w:rFonts w:ascii="Arno Pro" w:hAnsi="Arno Pro"/>
                <w:sz w:val="28"/>
                <w:szCs w:val="28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7"/>
                <w:szCs w:val="27"/>
                <w:u w:val="single"/>
                <w:lang w:val="en-US" w:eastAsia="en-US"/>
              </w:rPr>
              <w:t>orthogonal</w:t>
            </w:r>
            <w:r w:rsidRPr="00E3162F">
              <w:rPr>
                <w:rFonts w:ascii="Arno Pro" w:hAnsi="Arno Pro" w:cstheme="majorBidi"/>
                <w:sz w:val="27"/>
                <w:szCs w:val="27"/>
                <w:lang w:val="en-US" w:eastAsia="en-US"/>
              </w:rPr>
              <w:t xml:space="preserve"> mode]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lang w:val="pl-PL" w:eastAsia="en-US"/>
              </w:rPr>
              <w:t>0  2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16"/>
                <w:szCs w:val="16"/>
                <w:lang w:val="pl-PL" w:eastAsia="en-US"/>
              </w:rPr>
            </w:pPr>
          </w:p>
          <w:p w:rsidR="00F26BEA" w:rsidRPr="00E3162F" w:rsidRDefault="007E29FC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705344" behindDoc="0" locked="0" layoutInCell="1" allowOverlap="1">
                  <wp:simplePos x="0" y="0"/>
                  <wp:positionH relativeFrom="column">
                    <wp:posOffset>3200400</wp:posOffset>
                  </wp:positionH>
                  <wp:positionV relativeFrom="paragraph">
                    <wp:posOffset>37020</wp:posOffset>
                  </wp:positionV>
                  <wp:extent cx="2872740" cy="2505075"/>
                  <wp:effectExtent l="0" t="0" r="3810" b="9525"/>
                  <wp:wrapSquare wrapText="bothSides"/>
                  <wp:docPr id="29" name="Picture 29" descr="D:\Gdansk-projects\Paper_PA-TEMPO_2024-01-13\Hydration of TEMPO derivatives\tempo-1H2O\b3lyp-6-31++g\corrected_tempo-h2o_orthogonal\tempo-h2o_orthogonal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Gdansk-projects\Paper_PA-TEMPO_2024-01-13\Hydration of TEMPO derivatives\tempo-1H2O\b3lyp-6-31++g\corrected_tempo-h2o_orthogonal\tempo-h2o_orthogonal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2740" cy="250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26BEA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N                 -0.31723600    0.00018400    0.239342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0.36126800    1.33553300    0.077209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O                 -1.39989700    0.00059100    0.925613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0.36031300   -1.33566600    0.077319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44457500    1.24494900   -1.014886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0.95850500    1.76071600    1.434707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71033100    2.35063500   -0.347785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-0.71202000   -2.35001600   -0.347604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C                  0.95721900   </w:t>
            </w:r>
            <w:r w:rsidR="007E29FC"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-1.76114800    1.434870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pl-PL" w:eastAsia="en-US"/>
              </w:rPr>
              <w:t>C                  1.44371300   -1.24594200   -1.014767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C                  2.32286800   -0.00079800   -0.910701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04718900    2.15705900   -0.965508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95416400    1.24577800   -1.995028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31340500    2.79284000    1.369920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80012600    1.13465800    1.735822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19223400    1.70730100    2.210028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23055700    3.31142700   -0.553105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45382300    2.49163400    0.435812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22606200    2.01945600   -1.251638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0.23296000   -3.31121400   -0.552690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22739200   -2.01862000   -1.251582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1.45572500   -2.49028700    0.435920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31136900   -2.79353500    1.370191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19097200   -1.70710400    2.210172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1.79929200   -1.13567100    1.735938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04568700   -2.15846700   -0.965279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0.95331800   -1.24653900   -1.994917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2.89249200   -0.00095100    0.024321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 3.06083900   -0.00109300   -1.71842700</w:t>
            </w:r>
          </w:p>
          <w:p w:rsidR="00F26BEA" w:rsidRPr="00E3162F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H                 -3.03208700    0.00063400   -0.07101100</w:t>
            </w:r>
          </w:p>
          <w:p w:rsidR="00F26BEA" w:rsidRPr="007B7ED9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O                 -3.78427600    0.00031000   -0.68665500</w:t>
            </w:r>
          </w:p>
          <w:p w:rsidR="00317EB1" w:rsidRPr="007B7ED9" w:rsidRDefault="00F26BEA" w:rsidP="00F26B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perscript"/>
                <w:lang w:val="en-US" w:eastAsia="en-US"/>
              </w:rPr>
            </w:pPr>
            <w:r w:rsidRPr="007B7ED9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H                 -4.56510200    0.00461000   -0.12617200</w:t>
            </w:r>
            <w:r w:rsidRPr="007B7ED9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perscript"/>
                <w:lang w:val="en-US" w:eastAsia="en-US"/>
              </w:rPr>
              <w:t xml:space="preserve"> </w:t>
            </w:r>
          </w:p>
          <w:p w:rsidR="00F26BEA" w:rsidRPr="00E3162F" w:rsidRDefault="00F26BEA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84272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299282</w:t>
            </w: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300226</w:t>
            </w: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42213</w:t>
            </w: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zero-point Energies=          -560.039755</w:t>
            </w: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560.024745</w:t>
            </w:r>
          </w:p>
          <w:p w:rsidR="00B31756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thalpies=           -560.023801</w:t>
            </w:r>
          </w:p>
          <w:p w:rsidR="00317EB1" w:rsidRPr="00E3162F" w:rsidRDefault="00B31756" w:rsidP="00B3175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560.081813</w:t>
            </w:r>
            <w:r w:rsidRPr="00E3162F">
              <w:rPr>
                <w:rFonts w:asciiTheme="majorBidi" w:hAnsiTheme="majorBidi" w:cstheme="majorBidi"/>
                <w:b/>
                <w:bCs/>
                <w:sz w:val="22"/>
                <w:szCs w:val="22"/>
                <w:vertAlign w:val="superscript"/>
                <w:lang w:val="en-US" w:eastAsia="en-US"/>
              </w:rPr>
              <w:t xml:space="preserve"> 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9E0227" w:rsidRPr="00E3162F" w:rsidRDefault="009E0227" w:rsidP="009E0227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ind w:right="-57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82707A" w:rsidRPr="004845C8" w:rsidRDefault="0082707A" w:rsidP="00317EB1">
            <w:pPr>
              <w:tabs>
                <w:tab w:val="center" w:pos="4819"/>
              </w:tabs>
              <w:bidi w:val="0"/>
              <w:ind w:left="-57" w:right="-57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317EB1" w:rsidRPr="00E3162F" w:rsidRDefault="00317EB1" w:rsidP="0082707A">
            <w:pPr>
              <w:tabs>
                <w:tab w:val="center" w:pos="4819"/>
              </w:tabs>
              <w:bidi w:val="0"/>
              <w:ind w:left="-57" w:right="-57"/>
              <w:rPr>
                <w:rFonts w:ascii="Arno Pro" w:hAnsi="Arno Pro" w:cstheme="majorBidi"/>
                <w:b/>
                <w:bCs/>
                <w:sz w:val="26"/>
                <w:szCs w:val="26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C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3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  <w:t xml:space="preserve"> 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6"/>
                <w:szCs w:val="26"/>
                <w:u w:val="single"/>
                <w:lang w:val="en-US" w:eastAsia="en-US"/>
              </w:rPr>
              <w:t>orthogonal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 mode]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3D0A3D" w:rsidRPr="00E3162F" w:rsidRDefault="00EB7844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719680" behindDoc="0" locked="0" layoutInCell="1" allowOverlap="1">
                  <wp:simplePos x="0" y="0"/>
                  <wp:positionH relativeFrom="column">
                    <wp:posOffset>3190875</wp:posOffset>
                  </wp:positionH>
                  <wp:positionV relativeFrom="paragraph">
                    <wp:posOffset>102425</wp:posOffset>
                  </wp:positionV>
                  <wp:extent cx="2893060" cy="1697355"/>
                  <wp:effectExtent l="0" t="0" r="2540" b="0"/>
                  <wp:wrapSquare wrapText="bothSides"/>
                  <wp:docPr id="31" name="Picture 31" descr="D:\Gdansk-projects\Paper_PA-TEMPO_2024-01-13\Hydration of TEMPO derivatives\tempo-CH3-1H2O\b3lyp_6-311++g\tempo-CH3-h2o_orthogonal\tempo-CH3-h2o_orthogonal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Gdansk-projects\Paper_PA-TEMPO_2024-01-13\Hydration of TEMPO derivatives\tempo-CH3-1H2O\b3lyp_6-311++g\tempo-CH3-h2o_orthogonal\tempo-CH3-h2o_orthogonal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3060" cy="1697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D0A3D"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-0.65883600   -0.00000800    0.267332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03841200    1.33379600    0.247171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O                 -1.86165200   -0.00001300    0.710606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03843400   -1.33380200    0.247164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33552100    1.23803300   -0.578316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31972700    1.77160600    1.699764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91307800    2</w:t>
            </w:r>
            <w:r w:rsidR="00EB7844" w:rsidRPr="00E3162F">
              <w:rPr>
                <w:rFonts w:eastAsia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.34375500   -0.412489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91303100   -2.34377900   -0.412505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31975700   -1.77161700    1.699755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33554400   -1.23801400   -0.578319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 2.18854400    0.00001700   -0.289725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91032400    2.15302300   -0.401104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7615700    1.23445900   -1.644249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68615200    2.80169600    1.706039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6893600    1.14509300    2.186518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60077900    1.72791600    2.284336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40363000    3.30656700   -0.505652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81529600    2.48088100    0.182405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20908700    2.00929500   -1.409054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40355700   -3.30657500   -0.505687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20905700   -2.00931100   -1.409062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81524000   -2.48094000    0.182395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68620700   -2.80169900    1.706023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60075200   -1.72795500    2.284324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6894900   -1.14508900    2.186517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91036300   -2.15299400   -0.401108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7618100   -1.23444300   -1.644252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2.47789300    0.00001900    0.767993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 3.47432700    0.00003000   -1.12396400</w:t>
            </w:r>
          </w:p>
          <w:p w:rsidR="003D0A3D" w:rsidRPr="00E3162F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4.08286200    0.88408800   -0.91263500</w:t>
            </w:r>
          </w:p>
          <w:p w:rsidR="003D0A3D" w:rsidRPr="007B7ED9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4.08287800   -0.88401700   -0.91263700</w:t>
            </w:r>
          </w:p>
          <w:p w:rsidR="003D0A3D" w:rsidRPr="007B7ED9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3.24699400    0.00002900   -2.19528600</w:t>
            </w:r>
          </w:p>
          <w:p w:rsidR="003D0A3D" w:rsidRPr="007B7ED9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3.26158700   -0.00002100   -0.58454700</w:t>
            </w:r>
          </w:p>
          <w:p w:rsidR="003D0A3D" w:rsidRPr="007B7ED9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O                 -3.89186100   -0.00000500   -1.32460200</w:t>
            </w:r>
          </w:p>
          <w:p w:rsidR="00317EB1" w:rsidRPr="007B7ED9" w:rsidRDefault="003D0A3D" w:rsidP="003D0A3D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4.75989600    0.00002400   -0.91184700 </w:t>
            </w:r>
          </w:p>
          <w:p w:rsidR="003D0A3D" w:rsidRPr="00E3162F" w:rsidRDefault="003D0A3D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Zero-point correction=                           0.311988 (Hartree/Particle)</w:t>
            </w: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Energy=                    0.329335</w:t>
            </w: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Enthalpy=                  0.330279</w:t>
            </w: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Gibbs Free Energy=         0.266450</w:t>
            </w: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zero-point Energies=          -599.337499</w:t>
            </w: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thermal Energies=              -599.320152</w:t>
            </w:r>
          </w:p>
          <w:p w:rsidR="00916722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thermal Enthalpies=           -599.319208</w:t>
            </w:r>
          </w:p>
          <w:p w:rsidR="00317EB1" w:rsidRPr="00E3162F" w:rsidRDefault="00916722" w:rsidP="00916722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Free Energies=      -599.383037</w:t>
            </w:r>
            <w:r w:rsidRPr="00E3162F"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6406CB" w:rsidRPr="00E3162F" w:rsidRDefault="006406CB" w:rsidP="00317EB1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6B3014" w:rsidRPr="004845C8" w:rsidRDefault="006B3014" w:rsidP="006406CB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317EB1" w:rsidRPr="00E3162F" w:rsidRDefault="00317EB1" w:rsidP="006B3014">
            <w:pPr>
              <w:tabs>
                <w:tab w:val="center" w:pos="4819"/>
              </w:tabs>
              <w:bidi w:val="0"/>
              <w:ind w:right="-113"/>
              <w:rPr>
                <w:rFonts w:ascii="Arno Pro" w:hAnsi="Arno Pro" w:cstheme="majorBidi"/>
                <w:b/>
                <w:bCs/>
                <w:sz w:val="26"/>
                <w:szCs w:val="26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N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6"/>
                <w:szCs w:val="26"/>
                <w:u w:val="single"/>
                <w:lang w:val="en-US" w:eastAsia="en-US"/>
              </w:rPr>
              <w:t>orthogonal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 mode]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317EB1" w:rsidRPr="00E3162F" w:rsidRDefault="00317EB1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6406CB" w:rsidRPr="00E3162F" w:rsidRDefault="00BC77CE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743232" behindDoc="0" locked="0" layoutInCell="1" allowOverlap="1">
                  <wp:simplePos x="0" y="0"/>
                  <wp:positionH relativeFrom="column">
                    <wp:posOffset>3196400</wp:posOffset>
                  </wp:positionH>
                  <wp:positionV relativeFrom="paragraph">
                    <wp:posOffset>19050</wp:posOffset>
                  </wp:positionV>
                  <wp:extent cx="2891790" cy="2065655"/>
                  <wp:effectExtent l="0" t="0" r="3810" b="0"/>
                  <wp:wrapSquare wrapText="bothSides"/>
                  <wp:docPr id="32" name="Picture 32" descr="D:\Gdansk-projects\Paper_PA-TEMPO_2024-01-13\Hydration of TEMPO derivatives\tempo-NH2-1H2O\tempo-NH2-H2O_orthogonal\tempo-NH2-H2O_orthogonal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Gdansk-projects\Paper_PA-TEMPO_2024-01-13\Hydration of TEMPO derivatives\tempo-NH2-1H2O\tempo-NH2-H2O_orthogonal\tempo-NH2-H2O_orthogonal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1790" cy="2065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06CB"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-0.64411300   -0.00026100    0.265645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05240600    1.33443900    0.236951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O                 -1.84138900   -0.00058900    0.722054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05299500   -1.33463700    0.236679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33956800    1.23675100   -0.601703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34238000    1.77661300    1.686828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90529700    2.34129900   -0.418783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90428200   -2.34177300   -0.419254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34316900   -1.77698100    1.686464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34010900   -1.23621600   -0.601963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 2.18687300    0.00042100   -0.308976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92093400    2.14958200   -0.430427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8527800    1.21940200   -1.666462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71462100    2.80466600    1.687751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8930200    1.14758100    2.174166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57652100    1.74164000    2.274626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39817</w:t>
            </w:r>
            <w:r w:rsidR="00BC77CE" w:rsidRPr="00E3162F">
              <w:rPr>
                <w:rFonts w:eastAsia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="00BC77CE"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500    3.30448300   -0.520219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80213300    2.47927300    0.183981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20899500    2.00241400   -1.411391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39675000   -3.30471900   -0.520899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20813300   -2.00280200   -1.411786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80104900   -2.48025500    0.183500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71583300   -2.80488200    1.687177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57573700   -1.74250000    2.274282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8984000   -1.14774000    2.173915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92187100   -2.14883100   -0.430879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08580600   -1.21875400   -1.666719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2.47394700    0.00037000    0.753286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N                  3.36260700    0.00077100   -1.19035500</w:t>
            </w:r>
          </w:p>
          <w:p w:rsidR="006406CB" w:rsidRPr="00E3162F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3.94174600    0.81772400   -1.02136200</w:t>
            </w:r>
          </w:p>
          <w:p w:rsidR="006406CB" w:rsidRPr="007B7ED9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3.94201600   -0.81605100   -1.02165000</w:t>
            </w:r>
          </w:p>
          <w:p w:rsidR="006406CB" w:rsidRPr="007B7ED9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3.27253600   -0.00006700   -0.54703800</w:t>
            </w:r>
          </w:p>
          <w:p w:rsidR="006406CB" w:rsidRPr="007B7ED9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O                 -3.91868400    0.00031900   -1.27292900</w:t>
            </w:r>
          </w:p>
          <w:p w:rsidR="00317EB1" w:rsidRPr="007B7ED9" w:rsidRDefault="006406CB" w:rsidP="006406CB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-4.77756700   -0.00143200   -0.84133400 </w:t>
            </w:r>
          </w:p>
          <w:p w:rsidR="006406CB" w:rsidRPr="00E3162F" w:rsidRDefault="006406CB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Zero-point correction=                           0.301180 (Hartree/Particle)</w:t>
            </w: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Energy=                    0.317580</w:t>
            </w: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Enthalpy=                  0.318524</w:t>
            </w: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Gibbs Free Energy=         0.257737</w:t>
            </w: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zero-point Energies=          -615.389961</w:t>
            </w: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thermal Energies=              -615.373561</w:t>
            </w:r>
          </w:p>
          <w:p w:rsidR="006B3014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thermal Enthalpies=           -615.372617</w:t>
            </w:r>
          </w:p>
          <w:p w:rsidR="00317EB1" w:rsidRPr="00E3162F" w:rsidRDefault="006B3014" w:rsidP="006B3014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Free Energies=      -615.433404</w:t>
            </w:r>
            <w:r w:rsidRPr="00E3162F"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4845C8" w:rsidRPr="004845C8" w:rsidRDefault="004845C8" w:rsidP="00C95F7B">
            <w:pPr>
              <w:tabs>
                <w:tab w:val="center" w:pos="4819"/>
              </w:tabs>
              <w:bidi w:val="0"/>
              <w:ind w:left="-57" w:right="-113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317EB1" w:rsidRPr="00E3162F" w:rsidRDefault="00317EB1" w:rsidP="004845C8">
            <w:pPr>
              <w:tabs>
                <w:tab w:val="center" w:pos="4819"/>
              </w:tabs>
              <w:bidi w:val="0"/>
              <w:ind w:left="-57" w:right="-113"/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CHO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6"/>
                <w:szCs w:val="26"/>
                <w:u w:val="single"/>
                <w:lang w:val="en-US" w:eastAsia="en-US"/>
              </w:rPr>
              <w:t>orthogonal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 mode]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317EB1" w:rsidRPr="00E3162F" w:rsidRDefault="00317EB1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BC77CE" w:rsidRPr="00E3162F" w:rsidRDefault="00935A57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762688" behindDoc="0" locked="0" layoutInCell="1" allowOverlap="1">
                  <wp:simplePos x="0" y="0"/>
                  <wp:positionH relativeFrom="column">
                    <wp:posOffset>3220910</wp:posOffset>
                  </wp:positionH>
                  <wp:positionV relativeFrom="paragraph">
                    <wp:posOffset>50165</wp:posOffset>
                  </wp:positionV>
                  <wp:extent cx="2840355" cy="2218690"/>
                  <wp:effectExtent l="0" t="0" r="0" b="0"/>
                  <wp:wrapSquare wrapText="bothSides"/>
                  <wp:docPr id="33" name="Picture 33" descr="D:\Gdansk-projects\Paper_PA-TEMPO_2024-01-13\Hydration of TEMPO derivatives\tempo-CHO_1H2O\b3lyp_6-311++g\tempo-CHO-H2O_orthogonal\tempo-CHO-H2O_orthogonal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Gdansk-projects\Paper_PA-TEMPO_2024-01-13\Hydration of TEMPO derivatives\tempo-CHO_1H2O\b3lyp_6-311++g\tempo-CHO-H2O_orthogonal\tempo-CHO-H2O_orthogonal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0355" cy="221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C77CE"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 0.93903900    0.00002100    0.29489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24219700   -1.33325700    0.306481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O                  2.15901800    0.00004600    0.686213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24215900    1.33328000    0.306453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1.07592200   -1.24521400   -0.487621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00376400   -1.76241900    1.767474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17142000   -2.34970000   -0.374879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17135900    2.34973900   -0.374918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00382300    1.76245600    1.767438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1.07595500    1.24518400   -0.487651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-1.91468100   -0.00002200   -0.163824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64646400   -2.15745000   -0.289578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84325200   -1.24188600   -1.55897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36572000   -2.79364</w:t>
            </w:r>
            <w:r w:rsidR="00935A57" w:rsidRPr="00E3162F">
              <w:rPr>
                <w:rFonts w:eastAsia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="00935A57"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800    1.789344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74260700   -1.13652200    2.270071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93133100   -1.71199800    2.32754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65338200   -3.30878300   -0.457037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2.08337500   -2.49371300    0.203022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45178700   -2.01594100   -1.37603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65330400    3.30881200   -0.45707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45172200    2.01598100   -1.376076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2.08331800    2.49376900    0.202974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36579800    2.79367800    1.789290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93126700    1.71205800    2.327519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74266000    1.13655100    2.27003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64652000    2.15740900   -0.289631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84328200    1.24183600   -1.559005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2.23290600   -0.00001200    0.881383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-3.17462600   -0.00004600   -1.00319900</w:t>
            </w:r>
          </w:p>
          <w:p w:rsidR="00BC77CE" w:rsidRPr="00E3162F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3.00277100   -0.00006200   -2.10382700</w:t>
            </w:r>
          </w:p>
          <w:p w:rsidR="00BC77CE" w:rsidRPr="007B7ED9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O                 -4.29718000   -0.00003500   -0.56316700</w:t>
            </w:r>
          </w:p>
          <w:p w:rsidR="00BC77CE" w:rsidRPr="007B7ED9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3.41721000   -0.00001100   -0.76968700</w:t>
            </w:r>
          </w:p>
          <w:p w:rsidR="00BC77CE" w:rsidRPr="007B7ED9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O                  3.87786500   -0.00003900   -1.62496200</w:t>
            </w:r>
          </w:p>
          <w:p w:rsidR="00317EB1" w:rsidRPr="007B7ED9" w:rsidRDefault="00BC77CE" w:rsidP="00BC77CE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</w:pP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H                  4.81419700    0.00001300   -1.40770400</w:t>
            </w:r>
            <w:r w:rsidRPr="007B7ED9"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</w:p>
          <w:p w:rsidR="00BC77CE" w:rsidRPr="00E3162F" w:rsidRDefault="00BC77CE" w:rsidP="006C1F23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Zero-point correction=                           0.293220 (Hartree/Particle)</w:t>
            </w: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Energy=                    0.311253</w:t>
            </w: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Enthalpy=                  0.312197</w:t>
            </w: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Thermal correction to Gibbs Free Energy=         0.245690</w:t>
            </w: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zero-point Energies=          -673.379457</w:t>
            </w: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thermal Energies=              -673.361424</w:t>
            </w:r>
          </w:p>
          <w:p w:rsidR="006C1F23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Sum of electronic and thermal Enthalpies=           -673.360480</w:t>
            </w:r>
          </w:p>
          <w:p w:rsidR="00317EB1" w:rsidRPr="00E3162F" w:rsidRDefault="006C1F23" w:rsidP="006C1F23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Sum of electronic and thermal Free Energies=      -673.426987</w:t>
            </w:r>
            <w:r w:rsidRPr="00E3162F"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786DEA" w:rsidRPr="00E3162F" w:rsidRDefault="00786DEA" w:rsidP="00786DEA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 w:eastAsia="en-US"/>
              </w:rPr>
            </w:pPr>
          </w:p>
          <w:p w:rsidR="00317EB1" w:rsidRPr="004845C8" w:rsidRDefault="00317EB1" w:rsidP="00317EB1">
            <w:pPr>
              <w:tabs>
                <w:tab w:val="center" w:pos="4819"/>
              </w:tabs>
              <w:bidi w:val="0"/>
              <w:rPr>
                <w:rFonts w:ascii="Arno Pro" w:hAnsi="Arno Pro" w:cstheme="majorBidi"/>
                <w:sz w:val="28"/>
                <w:szCs w:val="28"/>
                <w:lang w:val="en-US" w:eastAsia="en-US"/>
              </w:rPr>
            </w:pPr>
          </w:p>
          <w:p w:rsidR="00317EB1" w:rsidRPr="00E3162F" w:rsidRDefault="00317EB1" w:rsidP="00C95F7B">
            <w:pPr>
              <w:tabs>
                <w:tab w:val="center" w:pos="4819"/>
              </w:tabs>
              <w:bidi w:val="0"/>
              <w:ind w:left="-57" w:right="-57"/>
              <w:rPr>
                <w:rFonts w:ascii="Arno Pro" w:hAnsi="Arno Pro" w:cstheme="majorBidi"/>
                <w:sz w:val="26"/>
                <w:szCs w:val="26"/>
                <w:lang w:val="en-US" w:eastAsia="en-US"/>
              </w:rPr>
            </w:pP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TEMPO-NO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>-H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vertAlign w:val="subscript"/>
                <w:lang w:val="en-US" w:eastAsia="en-US"/>
              </w:rPr>
              <w:t>2</w:t>
            </w:r>
            <w:r w:rsidRPr="00E3162F">
              <w:rPr>
                <w:rFonts w:ascii="Arno Pro" w:hAnsi="Arno Pro" w:cstheme="majorBidi"/>
                <w:b/>
                <w:bCs/>
                <w:sz w:val="32"/>
                <w:szCs w:val="32"/>
                <w:lang w:val="en-US" w:eastAsia="en-US"/>
              </w:rPr>
              <w:t xml:space="preserve">O 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[H-atom bonded to the O-atom of the NO moiety in </w:t>
            </w:r>
            <w:r w:rsidRPr="00E3162F">
              <w:rPr>
                <w:rFonts w:ascii="Arno Pro" w:hAnsi="Arno Pro" w:cstheme="majorBidi"/>
                <w:sz w:val="26"/>
                <w:szCs w:val="26"/>
                <w:u w:val="single"/>
                <w:lang w:val="en-US" w:eastAsia="en-US"/>
              </w:rPr>
              <w:t>orthogonal</w:t>
            </w:r>
            <w:r w:rsidRPr="00E3162F">
              <w:rPr>
                <w:rFonts w:ascii="Arno Pro" w:hAnsi="Arno Pro" w:cstheme="majorBidi"/>
                <w:sz w:val="26"/>
                <w:szCs w:val="26"/>
                <w:lang w:val="en-US" w:eastAsia="en-US"/>
              </w:rPr>
              <w:t xml:space="preserve"> mode]</w:t>
            </w: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lang w:val="en-US" w:eastAsia="en-US"/>
              </w:rPr>
            </w:pPr>
          </w:p>
          <w:p w:rsidR="00317EB1" w:rsidRPr="00E3162F" w:rsidRDefault="00317EB1" w:rsidP="00317EB1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0  2</w:t>
            </w:r>
          </w:p>
          <w:p w:rsidR="00317EB1" w:rsidRPr="00E3162F" w:rsidRDefault="00317EB1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16"/>
                <w:szCs w:val="16"/>
                <w:lang w:val="pl-PL" w:eastAsia="en-US"/>
              </w:rPr>
            </w:pPr>
          </w:p>
          <w:p w:rsidR="001A059E" w:rsidRPr="00E3162F" w:rsidRDefault="00336BB8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noProof/>
                <w:sz w:val="22"/>
                <w:szCs w:val="22"/>
                <w:lang w:val="en-US" w:eastAsia="en-US"/>
              </w:rPr>
              <w:drawing>
                <wp:anchor distT="0" distB="0" distL="114300" distR="114300" simplePos="0" relativeHeight="251774976" behindDoc="0" locked="0" layoutInCell="1" allowOverlap="1">
                  <wp:simplePos x="0" y="0"/>
                  <wp:positionH relativeFrom="column">
                    <wp:posOffset>3219895</wp:posOffset>
                  </wp:positionH>
                  <wp:positionV relativeFrom="paragraph">
                    <wp:posOffset>41910</wp:posOffset>
                  </wp:positionV>
                  <wp:extent cx="2847975" cy="1969135"/>
                  <wp:effectExtent l="0" t="0" r="9525" b="0"/>
                  <wp:wrapSquare wrapText="bothSides"/>
                  <wp:docPr id="34" name="Picture 34" descr="D:\Gdansk-projects\Paper_PA-TEMPO_2024-01-13\Hydration of TEMPO derivatives\tempo-NO2-1H2O\b3lyp_6-311++g\tempo-NO2-H2O_orthogonal\tempo-NO2-H2O_orthogonal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Gdansk-projects\Paper_PA-TEMPO_2024-01-13\Hydration of TEMPO derivatives\tempo-NO2-1H2O\b3lyp_6-311++g\tempo-NO2-H2O_orthogonal\tempo-NO2-H2O_orthogonal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7975" cy="1969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059E"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N                  1.18833800    0.00004300   -0.323741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49494600    1.33438600   -0.397394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O                  2.43856000    0.00003300   -0.599632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49505800   -1.33433100   -0.397442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88318300    1.24698700    0.288337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37321800    1.76193600   -1.874649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36057500    2.35260900    0.360564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1.36084200   -2.35240500    0.360525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 0.37344200   -1.76187600   -1.8747</w:t>
            </w:r>
            <w:r w:rsidR="00336BB8" w:rsidRPr="00E3162F">
              <w:rPr>
                <w:rFonts w:eastAsia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/>
              </w:rPr>
              <w:t xml:space="preserve"> </w:t>
            </w:r>
            <w:r w:rsidR="00336BB8"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10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pl-PL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pl-PL" w:eastAsia="en-US"/>
              </w:rPr>
              <w:t>C                 -0.88308600   -1.24706300    0.288285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C                 -1.65638800   -0.00005800   -0.123501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44641600    2.15069100    0.039882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75465900    1.22628100    1.373127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00905100    2.79104300   -1.929092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31395100    1.13230000   -2.442755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35387300    1.71745700   -2.351037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83233300    3.30845500    0.405870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2.31313900    2.50374200   -0.145479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56360000    2.01430600    1.378409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83285600   -3.30840000    0.405607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56358900   -2.01417700    1.378450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2.31354700   -2.50320600   -0.145364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0.00940300   -2.79102700   -1.929174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1.35410900   -1.71727700   -2.351065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31378000   -1.13232100   -2.442838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44623900   -2.15080300    0.039783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0.75457600   -1.22639700    1.373079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-1.91142800   -0.00004300   -1.181022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N                 -3.01790300   -0.00011500    0.56583400</w:t>
            </w:r>
          </w:p>
          <w:p w:rsidR="001A059E" w:rsidRPr="00E3162F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E3162F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3.48515300    0.00000200    1.03701000</w:t>
            </w:r>
          </w:p>
          <w:p w:rsidR="001A059E" w:rsidRPr="007B7ED9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O                  3.74999700    0.00000800    1.97099500</w:t>
            </w:r>
          </w:p>
          <w:p w:rsidR="001A059E" w:rsidRPr="007B7ED9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H                  4.71120600   -0.00018300    1.96417600</w:t>
            </w:r>
          </w:p>
          <w:p w:rsidR="001A059E" w:rsidRPr="007B7ED9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/>
                <w:sz w:val="22"/>
                <w:szCs w:val="22"/>
                <w:rtl/>
                <w:lang w:val="pl-PL" w:eastAsia="en-US"/>
              </w:rPr>
              <w:t xml:space="preserve"> </w:t>
            </w: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>O                 -3.03250800   -0.00009900    1.78697300</w:t>
            </w:r>
          </w:p>
          <w:p w:rsidR="00317EB1" w:rsidRPr="007B7ED9" w:rsidRDefault="001A059E" w:rsidP="001A059E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  <w:r w:rsidRPr="007B7ED9">
              <w:rPr>
                <w:rFonts w:asciiTheme="majorBidi" w:hAnsiTheme="majorBidi"/>
                <w:sz w:val="22"/>
                <w:szCs w:val="22"/>
                <w:lang w:val="en-US" w:eastAsia="en-US"/>
              </w:rPr>
              <w:t xml:space="preserve"> O                 -4.00684900   -0.00007200   -0.15237500 </w:t>
            </w:r>
          </w:p>
          <w:p w:rsidR="001A059E" w:rsidRPr="00E3162F" w:rsidRDefault="001A059E" w:rsidP="003E4076">
            <w:pPr>
              <w:tabs>
                <w:tab w:val="center" w:pos="4819"/>
              </w:tabs>
              <w:bidi w:val="0"/>
              <w:rPr>
                <w:rFonts w:asciiTheme="majorBidi" w:hAnsiTheme="majorBidi"/>
                <w:sz w:val="22"/>
                <w:szCs w:val="22"/>
                <w:lang w:val="en-US" w:eastAsia="en-US"/>
              </w:rPr>
            </w:pP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Zero-point correction=                           0.287446 (Hartree/Particle</w:t>
            </w:r>
            <w:r w:rsidRPr="00E3162F">
              <w:rPr>
                <w:rFonts w:asciiTheme="majorBidi" w:hAnsiTheme="majorBidi" w:cs="Times New Roman"/>
                <w:sz w:val="22"/>
                <w:szCs w:val="22"/>
                <w:lang w:val="en-US" w:eastAsia="en-US"/>
              </w:rPr>
              <w:t>)</w:t>
            </w: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ergy=                    0.305869</w:t>
            </w: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Enthalpy=                  0.306813</w:t>
            </w: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Thermal correction to Gibbs Free Energy=         0.239692</w:t>
            </w: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zero-point Energies=          -764.600099</w:t>
            </w: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ergies=              -764.581676</w:t>
            </w:r>
          </w:p>
          <w:p w:rsidR="003E4076" w:rsidRPr="00E3162F" w:rsidRDefault="003E4076" w:rsidP="003E4076">
            <w:pPr>
              <w:tabs>
                <w:tab w:val="center" w:pos="4819"/>
              </w:tabs>
              <w:bidi w:val="0"/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</w:pPr>
            <w:r w:rsidRPr="00E3162F">
              <w:rPr>
                <w:rFonts w:asciiTheme="majorBidi" w:hAnsiTheme="majorBidi" w:cs="Times New Roman"/>
                <w:sz w:val="22"/>
                <w:szCs w:val="22"/>
                <w:rtl/>
                <w:lang w:val="en-US" w:eastAsia="en-US"/>
              </w:rPr>
              <w:t xml:space="preserve"> </w:t>
            </w: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>Sum of electronic and thermal Enthalpies=           -764.580731</w:t>
            </w:r>
          </w:p>
          <w:p w:rsidR="00C67F2E" w:rsidRPr="00E3162F" w:rsidRDefault="003E4076" w:rsidP="003E4076">
            <w:pPr>
              <w:bidi w:val="0"/>
              <w:rPr>
                <w:rFonts w:ascii="Arno Pro" w:hAnsi="Arno Pro"/>
                <w:lang w:val="en-US" w:eastAsia="en-US"/>
              </w:rPr>
            </w:pPr>
            <w:r w:rsidRPr="00E3162F">
              <w:rPr>
                <w:rFonts w:asciiTheme="majorBidi" w:hAnsiTheme="majorBidi" w:cstheme="majorBidi"/>
                <w:sz w:val="22"/>
                <w:szCs w:val="22"/>
                <w:lang w:val="en-US" w:eastAsia="en-US"/>
              </w:rPr>
              <w:t xml:space="preserve"> Sum of electronic and thermal Free Energies=      -764.647853 </w:t>
            </w:r>
          </w:p>
          <w:p w:rsidR="00C67F2E" w:rsidRPr="00E3162F" w:rsidRDefault="00C67F2E" w:rsidP="00AC0480">
            <w:pPr>
              <w:rPr>
                <w:rFonts w:ascii="Arno Pro" w:hAnsi="Arno Pro"/>
                <w:lang w:val="en-US" w:eastAsia="en-US"/>
              </w:rPr>
            </w:pPr>
          </w:p>
          <w:p w:rsidR="00317EB1" w:rsidRPr="00E3162F" w:rsidRDefault="00317EB1" w:rsidP="00AC0480">
            <w:pPr>
              <w:rPr>
                <w:rFonts w:ascii="Arno Pro" w:hAnsi="Arno Pro"/>
                <w:lang w:val="en-US" w:eastAsia="en-US"/>
              </w:rPr>
            </w:pPr>
          </w:p>
          <w:p w:rsidR="0022118E" w:rsidRPr="00E3162F" w:rsidRDefault="0022118E" w:rsidP="00AC0480">
            <w:pPr>
              <w:rPr>
                <w:rFonts w:ascii="Arno Pro" w:hAnsi="Arno Pro"/>
                <w:lang w:val="en-US" w:eastAsia="en-US"/>
              </w:rPr>
            </w:pPr>
          </w:p>
        </w:tc>
      </w:tr>
    </w:tbl>
    <w:p w:rsidR="00A112A3" w:rsidRPr="00E3162F" w:rsidRDefault="00A112A3" w:rsidP="00F75D21">
      <w:pPr>
        <w:autoSpaceDE w:val="0"/>
        <w:autoSpaceDN w:val="0"/>
        <w:adjustRightInd w:val="0"/>
        <w:spacing w:line="360" w:lineRule="auto"/>
        <w:jc w:val="both"/>
        <w:rPr>
          <w:b/>
          <w:bCs/>
        </w:rPr>
      </w:pPr>
    </w:p>
    <w:p w:rsidR="00824D27" w:rsidRPr="00E3162F" w:rsidRDefault="00824D27" w:rsidP="00F75D21">
      <w:pPr>
        <w:autoSpaceDE w:val="0"/>
        <w:autoSpaceDN w:val="0"/>
        <w:adjustRightInd w:val="0"/>
        <w:spacing w:line="360" w:lineRule="auto"/>
        <w:jc w:val="both"/>
        <w:rPr>
          <w:b/>
          <w:bCs/>
        </w:rPr>
      </w:pPr>
    </w:p>
    <w:p w:rsidR="00824D27" w:rsidRPr="00401459" w:rsidRDefault="00824D27" w:rsidP="004845C8">
      <w:pPr>
        <w:autoSpaceDE w:val="0"/>
        <w:autoSpaceDN w:val="0"/>
        <w:adjustRightInd w:val="0"/>
        <w:spacing w:after="120" w:line="312" w:lineRule="auto"/>
        <w:jc w:val="both"/>
        <w:rPr>
          <w:rFonts w:ascii="Arno Pro" w:hAnsi="Arno Pro" w:cstheme="majorBidi"/>
          <w:sz w:val="25"/>
          <w:szCs w:val="25"/>
        </w:rPr>
      </w:pPr>
      <w:r w:rsidRPr="00401459">
        <w:rPr>
          <w:rFonts w:ascii="Arno Pro" w:hAnsi="Arno Pro" w:cstheme="majorBidi"/>
          <w:b/>
          <w:bCs/>
          <w:sz w:val="25"/>
          <w:szCs w:val="25"/>
        </w:rPr>
        <w:t xml:space="preserve">Table S2. </w:t>
      </w:r>
      <w:r w:rsidRPr="00401459">
        <w:rPr>
          <w:rFonts w:ascii="Arno Pro" w:hAnsi="Arno Pro" w:cstheme="majorBidi"/>
          <w:sz w:val="25"/>
          <w:szCs w:val="25"/>
        </w:rPr>
        <w:t xml:space="preserve">Summary of important </w:t>
      </w:r>
      <w:r w:rsidR="00903B96" w:rsidRPr="00401459">
        <w:rPr>
          <w:rFonts w:ascii="Arno Pro" w:hAnsi="Arno Pro" w:cstheme="majorBidi"/>
          <w:sz w:val="25"/>
          <w:szCs w:val="25"/>
        </w:rPr>
        <w:t xml:space="preserve">second-order </w:t>
      </w:r>
      <w:r w:rsidRPr="00401459">
        <w:rPr>
          <w:rFonts w:ascii="Arno Pro" w:hAnsi="Arno Pro" w:cstheme="majorBidi"/>
          <w:sz w:val="25"/>
          <w:szCs w:val="25"/>
        </w:rPr>
        <w:t>delocalization energies (</w:t>
      </w:r>
      <w:r w:rsidRPr="00401459">
        <w:rPr>
          <w:rFonts w:ascii="Arno Pro" w:hAnsi="Arno Pro" w:cstheme="majorBidi"/>
          <w:i/>
          <w:iCs/>
          <w:sz w:val="25"/>
          <w:szCs w:val="25"/>
        </w:rPr>
        <w:t>E</w:t>
      </w:r>
      <w:r w:rsidRPr="00401459">
        <w:rPr>
          <w:rFonts w:ascii="Arno Pro" w:hAnsi="Arno Pro" w:cstheme="majorBidi"/>
          <w:sz w:val="25"/>
          <w:szCs w:val="25"/>
          <w:vertAlign w:val="subscript"/>
        </w:rPr>
        <w:t>2</w:t>
      </w:r>
      <w:r w:rsidRPr="00401459">
        <w:rPr>
          <w:rFonts w:ascii="Arno Pro" w:hAnsi="Arno Pro" w:cstheme="majorBidi"/>
          <w:sz w:val="25"/>
          <w:szCs w:val="25"/>
        </w:rPr>
        <w:t>) for the orbital interactions of TEMPO derivatives, determined using NBO analysis at the B3LYP/6-311++</w:t>
      </w:r>
      <w:proofErr w:type="gramStart"/>
      <w:r w:rsidRPr="00401459">
        <w:rPr>
          <w:rFonts w:ascii="Arno Pro" w:hAnsi="Arno Pro" w:cstheme="majorBidi"/>
          <w:sz w:val="25"/>
          <w:szCs w:val="25"/>
        </w:rPr>
        <w:t>G(</w:t>
      </w:r>
      <w:proofErr w:type="spellStart"/>
      <w:proofErr w:type="gramEnd"/>
      <w:r w:rsidRPr="00401459">
        <w:rPr>
          <w:rFonts w:ascii="Arno Pro" w:hAnsi="Arno Pro" w:cstheme="majorBidi"/>
          <w:sz w:val="25"/>
          <w:szCs w:val="25"/>
        </w:rPr>
        <w:t>d,p</w:t>
      </w:r>
      <w:proofErr w:type="spellEnd"/>
      <w:r w:rsidRPr="00401459">
        <w:rPr>
          <w:rFonts w:ascii="Arno Pro" w:hAnsi="Arno Pro" w:cstheme="majorBidi"/>
          <w:sz w:val="25"/>
          <w:szCs w:val="25"/>
        </w:rPr>
        <w:t xml:space="preserve">) </w:t>
      </w:r>
      <w:r w:rsidR="00903B96" w:rsidRPr="00401459">
        <w:rPr>
          <w:rFonts w:ascii="Arno Pro" w:hAnsi="Arno Pro" w:cstheme="majorBidi"/>
          <w:sz w:val="25"/>
          <w:szCs w:val="25"/>
        </w:rPr>
        <w:t>level of theory.</w:t>
      </w:r>
    </w:p>
    <w:tbl>
      <w:tblPr>
        <w:tblStyle w:val="TableGrid"/>
        <w:tblW w:w="482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4"/>
        <w:gridCol w:w="1090"/>
        <w:gridCol w:w="986"/>
        <w:gridCol w:w="1045"/>
        <w:gridCol w:w="1768"/>
        <w:gridCol w:w="680"/>
        <w:gridCol w:w="815"/>
        <w:gridCol w:w="720"/>
        <w:gridCol w:w="724"/>
        <w:gridCol w:w="781"/>
      </w:tblGrid>
      <w:tr w:rsidR="00824D27" w:rsidRPr="00E3162F" w:rsidTr="00903B96">
        <w:trPr>
          <w:trHeight w:val="284"/>
          <w:jc w:val="center"/>
        </w:trPr>
        <w:tc>
          <w:tcPr>
            <w:tcW w:w="470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Donor</w:t>
            </w:r>
          </w:p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NBO(</w:t>
            </w:r>
            <w:r w:rsidRPr="00A924A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573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ED(</w:t>
            </w:r>
            <w:r w:rsidRPr="00A924A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) (</w:t>
            </w:r>
            <w:proofErr w:type="spellStart"/>
            <w:r w:rsidRPr="00A924A2">
              <w:rPr>
                <w:rFonts w:asciiTheme="majorBidi" w:hAnsiTheme="majorBidi" w:cstheme="majorBidi"/>
                <w:sz w:val="20"/>
                <w:szCs w:val="20"/>
              </w:rPr>
              <w:t>a.u</w:t>
            </w:r>
            <w:proofErr w:type="spellEnd"/>
            <w:r w:rsidRPr="00A924A2">
              <w:rPr>
                <w:rFonts w:asciiTheme="majorBidi" w:hAnsiTheme="majorBidi" w:cstheme="majorBidi"/>
                <w:sz w:val="20"/>
                <w:szCs w:val="20"/>
              </w:rPr>
              <w:t>.), X=H</w:t>
            </w:r>
          </w:p>
        </w:tc>
        <w:tc>
          <w:tcPr>
            <w:tcW w:w="519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Acceptor</w:t>
            </w:r>
          </w:p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NBO(</w:t>
            </w:r>
            <w:r w:rsidRPr="00A924A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j</w:t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550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ED(</w:t>
            </w:r>
            <w:r w:rsidRPr="00A924A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j</w:t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) (</w:t>
            </w:r>
            <w:proofErr w:type="spellStart"/>
            <w:r w:rsidRPr="00A924A2">
              <w:rPr>
                <w:rFonts w:asciiTheme="majorBidi" w:hAnsiTheme="majorBidi" w:cstheme="majorBidi"/>
                <w:sz w:val="20"/>
                <w:szCs w:val="20"/>
              </w:rPr>
              <w:t>a.u</w:t>
            </w:r>
            <w:proofErr w:type="spellEnd"/>
            <w:r w:rsidRPr="00A924A2">
              <w:rPr>
                <w:rFonts w:asciiTheme="majorBidi" w:hAnsiTheme="majorBidi" w:cstheme="majorBidi"/>
                <w:sz w:val="20"/>
                <w:szCs w:val="20"/>
              </w:rPr>
              <w:t>.), X=H</w:t>
            </w:r>
          </w:p>
        </w:tc>
        <w:tc>
          <w:tcPr>
            <w:tcW w:w="930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t>Interaction type</w:t>
            </w:r>
          </w:p>
        </w:tc>
        <w:tc>
          <w:tcPr>
            <w:tcW w:w="1958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before="40" w:line="276" w:lineRule="auto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</w:t>
            </w:r>
            <w:r w:rsidRPr="00A924A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 xml:space="preserve"> (kcal/</w:t>
            </w:r>
            <w:proofErr w:type="spellStart"/>
            <w:r w:rsidRPr="00A924A2">
              <w:rPr>
                <w:rFonts w:asciiTheme="majorBidi" w:hAnsiTheme="majorBidi" w:cstheme="majorBidi"/>
                <w:sz w:val="20"/>
                <w:szCs w:val="20"/>
              </w:rPr>
              <w:t>mol</w:t>
            </w:r>
            <w:proofErr w:type="spellEnd"/>
            <w:r w:rsidRPr="00A924A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824D27" w:rsidRPr="00E3162F" w:rsidTr="00903B96">
        <w:trPr>
          <w:trHeight w:val="284"/>
          <w:jc w:val="center"/>
        </w:trPr>
        <w:tc>
          <w:tcPr>
            <w:tcW w:w="470" w:type="pct"/>
            <w:vMerge/>
            <w:tcBorders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vMerge/>
            <w:tcBorders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vMerge/>
            <w:tcBorders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0" w:type="pct"/>
            <w:vMerge/>
            <w:tcBorders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30" w:type="pct"/>
            <w:vMerge/>
            <w:tcBorders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CH</w:t>
            </w:r>
            <w:r w:rsidRPr="00A924A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NH</w:t>
            </w:r>
            <w:r w:rsidRPr="00A924A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CHO</w:t>
            </w:r>
          </w:p>
        </w:tc>
        <w:tc>
          <w:tcPr>
            <w:tcW w:w="4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924A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24A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924A2">
              <w:rPr>
                <w:rFonts w:asciiTheme="majorBidi" w:hAnsiTheme="majorBidi" w:cstheme="majorBidi"/>
                <w:sz w:val="20"/>
                <w:szCs w:val="20"/>
              </w:rPr>
              <w:t>NO</w:t>
            </w:r>
            <w:r w:rsidRPr="00A924A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03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8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8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8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4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16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96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0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61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3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3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799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5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0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19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3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8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96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52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72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7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5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0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82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6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98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6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01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72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5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7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5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3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8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03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0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5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3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9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83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9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7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7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8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45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72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5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5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2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6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5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9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9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82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10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5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9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346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3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2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05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8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85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9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6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16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6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9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84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2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19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20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1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82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2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0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082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4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1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38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5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82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87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4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90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85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1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0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28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935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03</w:t>
            </w:r>
          </w:p>
        </w:tc>
        <w:tc>
          <w:tcPr>
            <w:tcW w:w="9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H28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2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9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4</w:t>
            </w:r>
          </w:p>
        </w:tc>
        <w:tc>
          <w:tcPr>
            <w:tcW w:w="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118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3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3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4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4</w:t>
            </w:r>
          </w:p>
        </w:tc>
        <w:tc>
          <w:tcPr>
            <w:tcW w:w="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610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911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4.94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4.93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4.95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4.96</w:t>
            </w:r>
          </w:p>
        </w:tc>
        <w:tc>
          <w:tcPr>
            <w:tcW w:w="4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9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4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29</w:t>
            </w: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9</w:t>
            </w:r>
          </w:p>
        </w:tc>
      </w:tr>
    </w:tbl>
    <w:p w:rsidR="00824D27" w:rsidRPr="00E3162F" w:rsidRDefault="00824D27" w:rsidP="00824D27">
      <w:pPr>
        <w:autoSpaceDE w:val="0"/>
        <w:autoSpaceDN w:val="0"/>
        <w:adjustRightInd w:val="0"/>
        <w:spacing w:after="120"/>
        <w:jc w:val="both"/>
        <w:rPr>
          <w:rFonts w:asciiTheme="majorBidi" w:hAnsiTheme="majorBidi" w:cstheme="majorBidi"/>
          <w:b/>
          <w:bCs/>
          <w:szCs w:val="28"/>
        </w:rPr>
      </w:pPr>
    </w:p>
    <w:p w:rsidR="00824D27" w:rsidRPr="00401459" w:rsidRDefault="00824D27" w:rsidP="00401459">
      <w:pPr>
        <w:autoSpaceDE w:val="0"/>
        <w:autoSpaceDN w:val="0"/>
        <w:adjustRightInd w:val="0"/>
        <w:spacing w:line="312" w:lineRule="auto"/>
        <w:jc w:val="both"/>
        <w:rPr>
          <w:rFonts w:ascii="Arno Pro" w:hAnsi="Arno Pro" w:cstheme="majorBidi"/>
          <w:sz w:val="25"/>
          <w:szCs w:val="25"/>
        </w:rPr>
      </w:pPr>
      <w:r w:rsidRPr="00401459">
        <w:rPr>
          <w:rFonts w:ascii="Arno Pro" w:hAnsi="Arno Pro" w:cstheme="majorBidi"/>
          <w:b/>
          <w:bCs/>
          <w:sz w:val="25"/>
          <w:szCs w:val="25"/>
        </w:rPr>
        <w:t xml:space="preserve">Table S3. </w:t>
      </w:r>
      <w:r w:rsidRPr="00401459">
        <w:rPr>
          <w:rFonts w:ascii="Arno Pro" w:hAnsi="Arno Pro" w:cstheme="majorBidi"/>
          <w:sz w:val="25"/>
          <w:szCs w:val="25"/>
        </w:rPr>
        <w:t xml:space="preserve">Summary of important </w:t>
      </w:r>
      <w:r w:rsidR="00A924A2" w:rsidRPr="00401459">
        <w:rPr>
          <w:rFonts w:ascii="Arno Pro" w:hAnsi="Arno Pro" w:cstheme="majorBidi"/>
          <w:sz w:val="25"/>
          <w:szCs w:val="25"/>
        </w:rPr>
        <w:t xml:space="preserve">second-order </w:t>
      </w:r>
      <w:r w:rsidRPr="00401459">
        <w:rPr>
          <w:rFonts w:ascii="Arno Pro" w:hAnsi="Arno Pro" w:cstheme="majorBidi"/>
          <w:sz w:val="25"/>
          <w:szCs w:val="25"/>
        </w:rPr>
        <w:t>delocalization energies (</w:t>
      </w:r>
      <w:r w:rsidRPr="00401459">
        <w:rPr>
          <w:rFonts w:ascii="Arno Pro" w:hAnsi="Arno Pro" w:cstheme="majorBidi"/>
          <w:i/>
          <w:iCs/>
          <w:sz w:val="25"/>
          <w:szCs w:val="25"/>
        </w:rPr>
        <w:t>E</w:t>
      </w:r>
      <w:r w:rsidRPr="00401459">
        <w:rPr>
          <w:rFonts w:ascii="Arno Pro" w:hAnsi="Arno Pro" w:cstheme="majorBidi"/>
          <w:sz w:val="25"/>
          <w:szCs w:val="25"/>
          <w:vertAlign w:val="subscript"/>
        </w:rPr>
        <w:t>2</w:t>
      </w:r>
      <w:r w:rsidRPr="00401459">
        <w:rPr>
          <w:rFonts w:ascii="Arno Pro" w:hAnsi="Arno Pro" w:cstheme="majorBidi"/>
          <w:sz w:val="25"/>
          <w:szCs w:val="25"/>
        </w:rPr>
        <w:t>) for the orbital interactions of protonated TEMPO derivatives (O-protonation), determined using NBO analysis at the B3LYP/6-311++</w:t>
      </w:r>
      <w:proofErr w:type="gramStart"/>
      <w:r w:rsidRPr="00401459">
        <w:rPr>
          <w:rFonts w:ascii="Arno Pro" w:hAnsi="Arno Pro" w:cstheme="majorBidi"/>
          <w:sz w:val="25"/>
          <w:szCs w:val="25"/>
        </w:rPr>
        <w:t>G(</w:t>
      </w:r>
      <w:proofErr w:type="spellStart"/>
      <w:proofErr w:type="gramEnd"/>
      <w:r w:rsidRPr="00401459">
        <w:rPr>
          <w:rFonts w:ascii="Arno Pro" w:hAnsi="Arno Pro" w:cstheme="majorBidi"/>
          <w:sz w:val="25"/>
          <w:szCs w:val="25"/>
        </w:rPr>
        <w:t>d,p</w:t>
      </w:r>
      <w:proofErr w:type="spellEnd"/>
      <w:r w:rsidRPr="00401459">
        <w:rPr>
          <w:rFonts w:ascii="Arno Pro" w:hAnsi="Arno Pro" w:cstheme="majorBidi"/>
          <w:sz w:val="25"/>
          <w:szCs w:val="25"/>
        </w:rPr>
        <w:t xml:space="preserve">) </w:t>
      </w:r>
      <w:r w:rsidR="00903B96" w:rsidRPr="00401459">
        <w:rPr>
          <w:rFonts w:ascii="Arno Pro" w:hAnsi="Arno Pro" w:cstheme="majorBidi"/>
          <w:sz w:val="25"/>
          <w:szCs w:val="25"/>
        </w:rPr>
        <w:t>level of theory.</w:t>
      </w:r>
    </w:p>
    <w:tbl>
      <w:tblPr>
        <w:tblStyle w:val="TableGrid"/>
        <w:tblW w:w="4906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166"/>
        <w:gridCol w:w="1044"/>
        <w:gridCol w:w="1093"/>
        <w:gridCol w:w="1858"/>
        <w:gridCol w:w="700"/>
        <w:gridCol w:w="700"/>
        <w:gridCol w:w="679"/>
        <w:gridCol w:w="760"/>
        <w:gridCol w:w="774"/>
      </w:tblGrid>
      <w:tr w:rsidR="00824D27" w:rsidRPr="00A30842" w:rsidTr="009E1524">
        <w:trPr>
          <w:trHeight w:val="227"/>
          <w:jc w:val="center"/>
        </w:trPr>
        <w:tc>
          <w:tcPr>
            <w:tcW w:w="463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Donor</w:t>
            </w:r>
          </w:p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NBO 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603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ED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r w:rsidR="009E1524">
              <w:rPr>
                <w:rFonts w:asciiTheme="majorBidi" w:hAnsiTheme="majorBidi" w:cstheme="majorBidi"/>
                <w:sz w:val="20"/>
                <w:szCs w:val="20"/>
              </w:rPr>
              <w:t xml:space="preserve">)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proofErr w:type="spellStart"/>
            <w:r w:rsidRPr="00A30842">
              <w:rPr>
                <w:rFonts w:asciiTheme="majorBidi" w:hAnsiTheme="majorBidi" w:cstheme="majorBidi"/>
                <w:sz w:val="20"/>
                <w:szCs w:val="20"/>
              </w:rPr>
              <w:t>a.u</w:t>
            </w:r>
            <w:proofErr w:type="spellEnd"/>
            <w:r w:rsidRPr="00A30842">
              <w:rPr>
                <w:rFonts w:asciiTheme="majorBidi" w:hAnsiTheme="majorBidi" w:cstheme="majorBidi"/>
                <w:sz w:val="20"/>
                <w:szCs w:val="20"/>
              </w:rPr>
              <w:t>.), X=H</w:t>
            </w:r>
          </w:p>
        </w:tc>
        <w:tc>
          <w:tcPr>
            <w:tcW w:w="540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Acceptor</w:t>
            </w:r>
          </w:p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NBO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j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565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ED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j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 (</w:t>
            </w:r>
            <w:proofErr w:type="spellStart"/>
            <w:r w:rsidRPr="00A30842">
              <w:rPr>
                <w:rFonts w:asciiTheme="majorBidi" w:hAnsiTheme="majorBidi" w:cstheme="majorBidi"/>
                <w:sz w:val="20"/>
                <w:szCs w:val="20"/>
              </w:rPr>
              <w:t>a.u</w:t>
            </w:r>
            <w:proofErr w:type="spellEnd"/>
            <w:r w:rsidRPr="00A30842">
              <w:rPr>
                <w:rFonts w:asciiTheme="majorBidi" w:hAnsiTheme="majorBidi" w:cstheme="majorBidi"/>
                <w:sz w:val="20"/>
                <w:szCs w:val="20"/>
              </w:rPr>
              <w:t>.), X=H</w:t>
            </w:r>
          </w:p>
        </w:tc>
        <w:tc>
          <w:tcPr>
            <w:tcW w:w="961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Interaction type</w:t>
            </w:r>
          </w:p>
        </w:tc>
        <w:tc>
          <w:tcPr>
            <w:tcW w:w="1868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before="40" w:line="276" w:lineRule="auto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 (kcal/</w:t>
            </w:r>
            <w:proofErr w:type="spellStart"/>
            <w:r w:rsidRPr="00A30842">
              <w:rPr>
                <w:rFonts w:asciiTheme="majorBidi" w:hAnsiTheme="majorBidi" w:cstheme="majorBidi"/>
                <w:sz w:val="20"/>
                <w:szCs w:val="20"/>
              </w:rPr>
              <w:t>mol</w:t>
            </w:r>
            <w:proofErr w:type="spellEnd"/>
            <w:r w:rsidRPr="00A308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824D27" w:rsidRPr="00A30842" w:rsidTr="009E1524">
        <w:trPr>
          <w:trHeight w:val="284"/>
          <w:jc w:val="center"/>
        </w:trPr>
        <w:tc>
          <w:tcPr>
            <w:tcW w:w="463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5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1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CH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35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NH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CHO</w:t>
            </w: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A924A2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NO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147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42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9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8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847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547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5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5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36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688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468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4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498</w:t>
            </w: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96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3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7992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09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4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9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6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4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9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10008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&lt;0.25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8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96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16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0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6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54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6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8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4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2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8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325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4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0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2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9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6225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10008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50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39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53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36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27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421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468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5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7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34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→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7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24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→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7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2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1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9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9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62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→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9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1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0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8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7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134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10008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5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0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0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421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4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4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4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4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5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468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3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2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96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16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1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7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1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7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306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2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1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033</w:t>
            </w: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468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0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1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9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4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0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34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3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3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14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3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1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16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7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6</w:t>
            </w:r>
          </w:p>
        </w:tc>
        <w:tc>
          <w:tcPr>
            <w:tcW w:w="56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533</w:t>
            </w:r>
          </w:p>
        </w:tc>
        <w:tc>
          <w:tcPr>
            <w:tcW w:w="96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6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0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1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7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3</w:t>
            </w:r>
          </w:p>
        </w:tc>
        <w:tc>
          <w:tcPr>
            <w:tcW w:w="40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1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609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710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2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45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44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48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41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41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16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2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3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5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0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1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3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846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96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7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5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01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0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0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353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710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4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7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66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71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70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72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10008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4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329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468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4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81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6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84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86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34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3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5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2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6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28</w:t>
            </w:r>
          </w:p>
        </w:tc>
        <w:tc>
          <w:tcPr>
            <w:tcW w:w="6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931</w:t>
            </w:r>
          </w:p>
        </w:tc>
        <w:tc>
          <w:tcPr>
            <w:tcW w:w="5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24</w:t>
            </w:r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H28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2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8</w:t>
            </w:r>
          </w:p>
        </w:tc>
        <w:tc>
          <w:tcPr>
            <w:tcW w:w="3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3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4</w:t>
            </w: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4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033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710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99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98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00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01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3.05</w:t>
            </w:r>
          </w:p>
        </w:tc>
      </w:tr>
      <w:tr w:rsidR="00824D27" w:rsidRPr="00A30842" w:rsidTr="009E1524">
        <w:trPr>
          <w:trHeight w:val="312"/>
          <w:jc w:val="center"/>
        </w:trPr>
        <w:tc>
          <w:tcPr>
            <w:tcW w:w="4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468</w:t>
            </w:r>
          </w:p>
        </w:tc>
        <w:tc>
          <w:tcPr>
            <w:tcW w:w="9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9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9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9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9</w:t>
            </w:r>
          </w:p>
        </w:tc>
      </w:tr>
    </w:tbl>
    <w:p w:rsidR="00824D27" w:rsidRPr="00401459" w:rsidRDefault="00824D27" w:rsidP="00401459">
      <w:pPr>
        <w:autoSpaceDE w:val="0"/>
        <w:autoSpaceDN w:val="0"/>
        <w:adjustRightInd w:val="0"/>
        <w:spacing w:line="312" w:lineRule="auto"/>
        <w:jc w:val="both"/>
        <w:rPr>
          <w:rFonts w:ascii="Arno Pro" w:hAnsi="Arno Pro" w:cstheme="majorBidi"/>
          <w:sz w:val="25"/>
          <w:szCs w:val="25"/>
        </w:rPr>
      </w:pPr>
      <w:r w:rsidRPr="00401459">
        <w:rPr>
          <w:rFonts w:ascii="Arno Pro" w:hAnsi="Arno Pro" w:cstheme="majorBidi"/>
          <w:b/>
          <w:bCs/>
          <w:sz w:val="25"/>
          <w:szCs w:val="25"/>
        </w:rPr>
        <w:t xml:space="preserve">Table S4. </w:t>
      </w:r>
      <w:r w:rsidRPr="00401459">
        <w:rPr>
          <w:rFonts w:ascii="Arno Pro" w:hAnsi="Arno Pro" w:cstheme="majorBidi"/>
          <w:sz w:val="25"/>
          <w:szCs w:val="25"/>
        </w:rPr>
        <w:t xml:space="preserve">Summary of important </w:t>
      </w:r>
      <w:r w:rsidR="00A924A2" w:rsidRPr="00401459">
        <w:rPr>
          <w:rFonts w:ascii="Arno Pro" w:hAnsi="Arno Pro" w:cstheme="majorBidi"/>
          <w:sz w:val="25"/>
          <w:szCs w:val="25"/>
        </w:rPr>
        <w:t xml:space="preserve">second-order </w:t>
      </w:r>
      <w:r w:rsidRPr="00401459">
        <w:rPr>
          <w:rFonts w:ascii="Arno Pro" w:hAnsi="Arno Pro" w:cstheme="majorBidi"/>
          <w:sz w:val="25"/>
          <w:szCs w:val="25"/>
        </w:rPr>
        <w:t>delocalization energies (</w:t>
      </w:r>
      <w:r w:rsidRPr="00401459">
        <w:rPr>
          <w:rFonts w:ascii="Arno Pro" w:hAnsi="Arno Pro" w:cstheme="majorBidi"/>
          <w:i/>
          <w:iCs/>
          <w:sz w:val="25"/>
          <w:szCs w:val="25"/>
        </w:rPr>
        <w:t>E</w:t>
      </w:r>
      <w:r w:rsidRPr="00401459">
        <w:rPr>
          <w:rFonts w:ascii="Arno Pro" w:hAnsi="Arno Pro" w:cstheme="majorBidi"/>
          <w:sz w:val="25"/>
          <w:szCs w:val="25"/>
          <w:vertAlign w:val="subscript"/>
        </w:rPr>
        <w:t>2</w:t>
      </w:r>
      <w:r w:rsidRPr="00401459">
        <w:rPr>
          <w:rFonts w:ascii="Arno Pro" w:hAnsi="Arno Pro" w:cstheme="majorBidi"/>
          <w:sz w:val="25"/>
          <w:szCs w:val="25"/>
        </w:rPr>
        <w:t>) for the orbital interactions of protonated TEMPO derivatives (N-protonation), determined using NBO analysis a</w:t>
      </w:r>
      <w:r w:rsidR="00A924A2" w:rsidRPr="00401459">
        <w:rPr>
          <w:rFonts w:ascii="Arno Pro" w:hAnsi="Arno Pro" w:cstheme="majorBidi"/>
          <w:sz w:val="25"/>
          <w:szCs w:val="25"/>
        </w:rPr>
        <w:t>t the B3LYP/6-311++</w:t>
      </w:r>
      <w:proofErr w:type="gramStart"/>
      <w:r w:rsidR="00A924A2" w:rsidRPr="00401459">
        <w:rPr>
          <w:rFonts w:ascii="Arno Pro" w:hAnsi="Arno Pro" w:cstheme="majorBidi"/>
          <w:sz w:val="25"/>
          <w:szCs w:val="25"/>
        </w:rPr>
        <w:t>G(</w:t>
      </w:r>
      <w:proofErr w:type="spellStart"/>
      <w:proofErr w:type="gramEnd"/>
      <w:r w:rsidR="00A924A2" w:rsidRPr="00401459">
        <w:rPr>
          <w:rFonts w:ascii="Arno Pro" w:hAnsi="Arno Pro" w:cstheme="majorBidi"/>
          <w:sz w:val="25"/>
          <w:szCs w:val="25"/>
        </w:rPr>
        <w:t>d,p</w:t>
      </w:r>
      <w:proofErr w:type="spellEnd"/>
      <w:r w:rsidR="00A924A2" w:rsidRPr="00401459">
        <w:rPr>
          <w:rFonts w:ascii="Arno Pro" w:hAnsi="Arno Pro" w:cstheme="majorBidi"/>
          <w:sz w:val="25"/>
          <w:szCs w:val="25"/>
        </w:rPr>
        <w:t>) level of theory.</w:t>
      </w:r>
    </w:p>
    <w:tbl>
      <w:tblPr>
        <w:tblStyle w:val="TableGrid"/>
        <w:tblW w:w="4881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"/>
        <w:gridCol w:w="1131"/>
        <w:gridCol w:w="1016"/>
        <w:gridCol w:w="1172"/>
        <w:gridCol w:w="1818"/>
        <w:gridCol w:w="698"/>
        <w:gridCol w:w="731"/>
        <w:gridCol w:w="656"/>
        <w:gridCol w:w="673"/>
        <w:gridCol w:w="743"/>
      </w:tblGrid>
      <w:tr w:rsidR="00824D27" w:rsidRPr="00E3162F" w:rsidTr="00A30842">
        <w:trPr>
          <w:trHeight w:val="227"/>
          <w:jc w:val="center"/>
        </w:trPr>
        <w:tc>
          <w:tcPr>
            <w:tcW w:w="510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Donor</w:t>
            </w:r>
          </w:p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NBO 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ED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 (</w:t>
            </w:r>
            <w:proofErr w:type="spellStart"/>
            <w:r w:rsidRPr="00A30842">
              <w:rPr>
                <w:rFonts w:asciiTheme="majorBidi" w:hAnsiTheme="majorBidi" w:cstheme="majorBidi"/>
                <w:sz w:val="20"/>
                <w:szCs w:val="20"/>
              </w:rPr>
              <w:t>a.u</w:t>
            </w:r>
            <w:proofErr w:type="spellEnd"/>
            <w:r w:rsidRPr="00A30842">
              <w:rPr>
                <w:rFonts w:asciiTheme="majorBidi" w:hAnsiTheme="majorBidi" w:cstheme="majorBidi"/>
                <w:sz w:val="20"/>
                <w:szCs w:val="20"/>
              </w:rPr>
              <w:t>.), X=H</w:t>
            </w:r>
          </w:p>
        </w:tc>
        <w:tc>
          <w:tcPr>
            <w:tcW w:w="528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Acceptor</w:t>
            </w:r>
          </w:p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NBO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j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609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ED(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j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) (</w:t>
            </w:r>
            <w:proofErr w:type="spellStart"/>
            <w:r w:rsidRPr="00A30842">
              <w:rPr>
                <w:rFonts w:asciiTheme="majorBidi" w:hAnsiTheme="majorBidi" w:cstheme="majorBidi"/>
                <w:sz w:val="20"/>
                <w:szCs w:val="20"/>
              </w:rPr>
              <w:t>a.u</w:t>
            </w:r>
            <w:proofErr w:type="spellEnd"/>
            <w:r w:rsidRPr="00A30842">
              <w:rPr>
                <w:rFonts w:asciiTheme="majorBidi" w:hAnsiTheme="majorBidi" w:cstheme="majorBidi"/>
                <w:sz w:val="20"/>
                <w:szCs w:val="20"/>
              </w:rPr>
              <w:t>.), X=H</w:t>
            </w:r>
          </w:p>
        </w:tc>
        <w:tc>
          <w:tcPr>
            <w:tcW w:w="945" w:type="pct"/>
            <w:vMerge w:val="restart"/>
            <w:tcBorders>
              <w:top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Interaction type</w:t>
            </w:r>
          </w:p>
        </w:tc>
        <w:tc>
          <w:tcPr>
            <w:tcW w:w="1820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before="40" w:line="276" w:lineRule="auto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 (kcal/</w:t>
            </w:r>
            <w:proofErr w:type="spellStart"/>
            <w:r w:rsidRPr="00A30842">
              <w:rPr>
                <w:rFonts w:asciiTheme="majorBidi" w:hAnsiTheme="majorBidi" w:cstheme="majorBidi"/>
                <w:sz w:val="20"/>
                <w:szCs w:val="20"/>
              </w:rPr>
              <w:t>mol</w:t>
            </w:r>
            <w:proofErr w:type="spellEnd"/>
            <w:r w:rsidRPr="00A308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824D27" w:rsidRPr="00E3162F" w:rsidTr="00A30842">
        <w:trPr>
          <w:trHeight w:val="284"/>
          <w:jc w:val="center"/>
        </w:trPr>
        <w:tc>
          <w:tcPr>
            <w:tcW w:w="510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9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5" w:type="pct"/>
            <w:vMerge/>
            <w:tcBorders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CH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NH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CHO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spacing w:after="100" w:afterAutospacing="1" w:line="276" w:lineRule="auto"/>
              <w:ind w:left="-113" w:right="-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>NO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204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507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2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493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8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33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4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6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696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99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507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99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6862</w:t>
            </w: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31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22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5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5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5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4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0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9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146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00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H29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8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31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 xml:space="preserve">H29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367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507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0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1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0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7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31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96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0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72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6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8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663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30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2648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30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1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0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9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1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99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6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0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22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0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25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8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6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5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9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278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6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7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9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8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8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8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6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7279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300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sym w:font="Symbol" w:char="F070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8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61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8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61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0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31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5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696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7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9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7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3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0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313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7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0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0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1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0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0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034</w:t>
            </w: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99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22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6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8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9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8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8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511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1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6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1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71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4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61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2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385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440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2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4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9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8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54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48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67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2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0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5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8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9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3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844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13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06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07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08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07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9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8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30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28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3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1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4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63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5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H15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261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440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86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88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87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87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8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99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5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09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12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13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13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2.1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922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6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C15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7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8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8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6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8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7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28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8958</w:t>
            </w: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0725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1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H28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5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13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9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2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30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8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2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9276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440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3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2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1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4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1.4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30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2648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1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30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45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O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95768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60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4401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C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5.62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5.54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5.59</w:t>
            </w:r>
          </w:p>
        </w:tc>
        <w:tc>
          <w:tcPr>
            <w:tcW w:w="35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5.69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5.74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30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2648</w:t>
            </w:r>
          </w:p>
        </w:tc>
        <w:tc>
          <w:tcPr>
            <w:tcW w:w="945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N1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H30</w:t>
            </w:r>
          </w:p>
        </w:tc>
        <w:tc>
          <w:tcPr>
            <w:tcW w:w="363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6.73</w:t>
            </w:r>
          </w:p>
        </w:tc>
        <w:tc>
          <w:tcPr>
            <w:tcW w:w="38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6.64</w:t>
            </w:r>
          </w:p>
        </w:tc>
        <w:tc>
          <w:tcPr>
            <w:tcW w:w="341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6.61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6.84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6.77</w:t>
            </w:r>
          </w:p>
        </w:tc>
      </w:tr>
      <w:tr w:rsidR="00824D27" w:rsidRPr="00E3162F" w:rsidTr="00A30842">
        <w:trPr>
          <w:trHeight w:val="312"/>
          <w:jc w:val="center"/>
        </w:trPr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6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01599</w:t>
            </w:r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LP(2)</w:t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 xml:space="preserve">O3 </w:t>
            </w:r>
            <w:r w:rsidRPr="00A30842">
              <w:rPr>
                <w:rFonts w:asciiTheme="majorBidi" w:hAnsiTheme="majorBidi" w:cstheme="majorBidi"/>
                <w:sz w:val="20"/>
                <w:szCs w:val="20"/>
              </w:rPr>
              <w:t xml:space="preserve">→ </w:t>
            </w:r>
            <w:r w:rsidRPr="00A3084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sym w:font="Symbol" w:char="F073"/>
            </w:r>
            <w:r w:rsidRPr="00A30842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2</w:t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sym w:font="Symbol" w:char="F02D"/>
            </w:r>
            <w:r w:rsidRPr="00A30842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C5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5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D27" w:rsidRPr="00A30842" w:rsidRDefault="00824D27" w:rsidP="00903B9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30842">
              <w:rPr>
                <w:rFonts w:asciiTheme="majorBidi" w:hAnsiTheme="majorBidi" w:cstheme="majorBidi"/>
                <w:sz w:val="20"/>
                <w:szCs w:val="20"/>
              </w:rPr>
              <w:t>0.26</w:t>
            </w:r>
          </w:p>
        </w:tc>
      </w:tr>
    </w:tbl>
    <w:p w:rsidR="00824D27" w:rsidRPr="00E3162F" w:rsidRDefault="00824D27" w:rsidP="00F75D21">
      <w:pPr>
        <w:autoSpaceDE w:val="0"/>
        <w:autoSpaceDN w:val="0"/>
        <w:adjustRightInd w:val="0"/>
        <w:spacing w:line="360" w:lineRule="auto"/>
        <w:jc w:val="both"/>
        <w:rPr>
          <w:b/>
          <w:bCs/>
        </w:rPr>
        <w:sectPr w:rsidR="00824D27" w:rsidRPr="00E3162F" w:rsidSect="00D409D9">
          <w:footerReference w:type="default" r:id="rId39"/>
          <w:pgSz w:w="11906" w:h="16838"/>
          <w:pgMar w:top="1276" w:right="1134" w:bottom="1361" w:left="1134" w:header="720" w:footer="720" w:gutter="0"/>
          <w:cols w:space="720"/>
          <w:docGrid w:linePitch="360"/>
        </w:sectPr>
      </w:pPr>
    </w:p>
    <w:tbl>
      <w:tblPr>
        <w:tblStyle w:val="TableGrid"/>
        <w:tblW w:w="14081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"/>
        <w:gridCol w:w="2745"/>
        <w:gridCol w:w="2574"/>
        <w:gridCol w:w="2742"/>
        <w:gridCol w:w="2410"/>
        <w:gridCol w:w="2549"/>
      </w:tblGrid>
      <w:tr w:rsidR="008C16E9" w:rsidRPr="00E3162F" w:rsidTr="00903B96"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lastRenderedPageBreak/>
              <w:t>Optimized structure</w:t>
            </w:r>
          </w:p>
        </w:tc>
        <w:tc>
          <w:tcPr>
            <w:tcW w:w="27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H</w:t>
            </w:r>
          </w:p>
        </w:tc>
        <w:tc>
          <w:tcPr>
            <w:tcW w:w="25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CH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3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NH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2</w:t>
            </w:r>
          </w:p>
        </w:tc>
        <w:tc>
          <w:tcPr>
            <w:tcW w:w="2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CHO</w:t>
            </w:r>
          </w:p>
        </w:tc>
        <w:tc>
          <w:tcPr>
            <w:tcW w:w="2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NO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2</w:t>
            </w:r>
          </w:p>
        </w:tc>
      </w:tr>
      <w:tr w:rsidR="008C16E9" w:rsidRPr="00E3162F" w:rsidTr="00903B96">
        <w:trPr>
          <w:trHeight w:val="2800"/>
        </w:trPr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HOMO orbitals</w:t>
            </w:r>
          </w:p>
        </w:tc>
        <w:tc>
          <w:tcPr>
            <w:tcW w:w="27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C4E7A6B" wp14:editId="19BB5A7A">
                  <wp:extent cx="1639019" cy="1517997"/>
                  <wp:effectExtent l="0" t="0" r="0" b="6350"/>
                  <wp:docPr id="40" name="Picture 40" descr="C:\Users\Sh\Desktop\TEMPO-TEMPOL-TEMCO_project\Calculations\Proton-affinity_26-09-2023\NBO_tempo-derivatives_HOMO-LUMO_27-09-2023\tempo\nbo_tempo_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C:\Users\Sh\Desktop\TEMPO-TEMPOL-TEMCO_project\Calculations\Proton-affinity_26-09-2023\NBO_tempo-derivatives_HOMO-LUMO_27-09-2023\tempo\nbo_tempo_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341" cy="15238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23 eV</w:t>
            </w:r>
          </w:p>
        </w:tc>
        <w:tc>
          <w:tcPr>
            <w:tcW w:w="25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38ABAAF" wp14:editId="3C28A68A">
                  <wp:extent cx="1543713" cy="1645869"/>
                  <wp:effectExtent l="0" t="0" r="0" b="0"/>
                  <wp:docPr id="41" name="Picture 41" descr="C:\Users\Sh\Desktop\TEMPO-TEMPOL-TEMCO_project\Calculations\Proton-affinity_26-09-2023\NBO_tempo-derivatives_HOMO-LUMO_27-09-2023\tempo-CH3\nbo_tempo-CH3_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Sh\Desktop\TEMPO-TEMPOL-TEMCO_project\Calculations\Proton-affinity_26-09-2023\NBO_tempo-derivatives_HOMO-LUMO_27-09-2023\tempo-CH3\nbo_tempo-CH3_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503" cy="164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22 eV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7E89C33C" wp14:editId="0613E377">
                  <wp:extent cx="1569227" cy="1639019"/>
                  <wp:effectExtent l="0" t="0" r="0" b="0"/>
                  <wp:docPr id="36" name="Picture 36" descr="C:\Users\Sh\Desktop\TEMPO-TEMPOL-TEMCO_project\Calculations\Proton-affinity_26-09-2023\NBO_tempo-derivatives_HOMO-LUMO_27-09-2023\tempo-NH2\nbo_tempo-NH2_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C:\Users\Sh\Desktop\TEMPO-TEMPOL-TEMCO_project\Calculations\Proton-affinity_26-09-2023\NBO_tempo-derivatives_HOMO-LUMO_27-09-2023\tempo-NH2\nbo_tempo-NH2_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9427" cy="1639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60 eV</w:t>
            </w:r>
          </w:p>
        </w:tc>
        <w:tc>
          <w:tcPr>
            <w:tcW w:w="2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after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409F9B6" wp14:editId="4DBD9EC5">
                  <wp:extent cx="1411141" cy="1578634"/>
                  <wp:effectExtent l="0" t="0" r="0" b="2540"/>
                  <wp:docPr id="43" name="Picture 43" descr="C:\Users\Sh\Desktop\TEMPO-TEMPOL-TEMCO_project\Calculations\Proton-affinity_26-09-2023\NBO_tempo-derivatives_HOMO-LUMO_27-09-2023\tempo-CHO\nbo_tempo-CHO_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:\Users\Sh\Desktop\TEMPO-TEMPOL-TEMCO_project\Calculations\Proton-affinity_26-09-2023\NBO_tempo-derivatives_HOMO-LUMO_27-09-2023\tempo-CHO\nbo_tempo-CHO_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751" cy="1582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634 eV</w:t>
            </w:r>
          </w:p>
        </w:tc>
        <w:tc>
          <w:tcPr>
            <w:tcW w:w="2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7E80DBBB" wp14:editId="307A91EA">
                  <wp:extent cx="1485435" cy="1573591"/>
                  <wp:effectExtent l="0" t="0" r="635" b="7620"/>
                  <wp:docPr id="38" name="Picture 38" descr="C:\Users\Sh\Desktop\TEMPO-TEMPOL-TEMCO_project\Calculations\Proton-affinity_26-09-2023\NBO_tempo-derivatives_HOMO-LUMO_27-09-2023\tempo-NO2\nbo_tempo-NO2_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Sh\Desktop\TEMPO-TEMPOL-TEMCO_project\Calculations\Proton-affinity_26-09-2023\NBO_tempo-derivatives_HOMO-LUMO_27-09-2023\tempo-NO2\nbo_tempo-NO2_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7775" cy="157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843 eV</w:t>
            </w:r>
          </w:p>
        </w:tc>
      </w:tr>
      <w:tr w:rsidR="008C16E9" w:rsidRPr="00E3162F" w:rsidTr="00903B96">
        <w:trPr>
          <w:trHeight w:val="2692"/>
        </w:trPr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LUMO orbitals</w:t>
            </w:r>
          </w:p>
        </w:tc>
        <w:tc>
          <w:tcPr>
            <w:tcW w:w="27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360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93C96F2" wp14:editId="5477B30E">
                  <wp:extent cx="1612888" cy="1368000"/>
                  <wp:effectExtent l="0" t="0" r="6985" b="3810"/>
                  <wp:docPr id="44" name="Picture 44" descr="C:\Users\Sh\Desktop\TEMPO-TEMPOL-TEMCO_project\Calculations\Proton-affinity_26-09-2023\NBO_tempo-derivatives_HOMO-LUMO_27-09-2023\tempo\nbo_tempo_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C:\Users\Sh\Desktop\TEMPO-TEMPOL-TEMCO_project\Calculations\Proton-affinity_26-09-2023\NBO_tempo-derivatives_HOMO-LUMO_27-09-2023\tempo\nbo_tempo_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2888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0.375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  <w:tc>
          <w:tcPr>
            <w:tcW w:w="25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0F1D0491" wp14:editId="6744F867">
                  <wp:extent cx="1512363" cy="1404000"/>
                  <wp:effectExtent l="0" t="0" r="0" b="5715"/>
                  <wp:docPr id="45" name="Picture 45" descr="C:\Users\Sh\Desktop\TEMPO-TEMPOL-TEMCO_project\Calculations\Proton-affinity_26-09-2023\NBO_tempo-derivatives_HOMO-LUMO_27-09-2023\tempo-CH3\nbo_tempo-CH3_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C:\Users\Sh\Desktop\TEMPO-TEMPOL-TEMCO_project\Calculations\Proton-affinity_26-09-2023\NBO_tempo-derivatives_HOMO-LUMO_27-09-2023\tempo-CH3\nbo_tempo-CH3_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2363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0.375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5BFA7D6E" wp14:editId="33AAC206">
                  <wp:extent cx="1673105" cy="1404000"/>
                  <wp:effectExtent l="0" t="0" r="3810" b="5715"/>
                  <wp:docPr id="37" name="Picture 37" descr="C:\Users\Sh\Desktop\TEMPO-TEMPOL-TEMCO_project\Calculations\Proton-affinity_26-09-2023\NBO_tempo-derivatives_HOMO-LUMO_27-09-2023\tempo-NH2\nbo_tempo-NH2_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C:\Users\Sh\Desktop\TEMPO-TEMPOL-TEMCO_project\Calculations\Proton-affinity_26-09-2023\NBO_tempo-derivatives_HOMO-LUMO_27-09-2023\tempo-NH2\nbo_tempo-NH2_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3105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0.496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  <w:tc>
          <w:tcPr>
            <w:tcW w:w="2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38E22A96" wp14:editId="57887E21">
                  <wp:extent cx="1386853" cy="1548000"/>
                  <wp:effectExtent l="0" t="0" r="3810" b="0"/>
                  <wp:docPr id="35" name="Picture 35" descr="C:\Users\Sh\Desktop\TEMPO-TEMPOL-TEMCO_project\Calculations\Proton-affinity_26-09-2023\NBO_tempo-derivatives_HOMO-LUMO_27-09-2023\tempo-CHO\nbo_tempo-CHO_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C:\Users\Sh\Desktop\TEMPO-TEMPOL-TEMCO_project\Calculations\Proton-affinity_26-09-2023\NBO_tempo-derivatives_HOMO-LUMO_27-09-2023\tempo-CHO\nbo_tempo-CHO_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6853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1.341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  <w:tc>
          <w:tcPr>
            <w:tcW w:w="2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2A5B9653" wp14:editId="16A2BBEE">
                  <wp:extent cx="1421525" cy="1548000"/>
                  <wp:effectExtent l="0" t="0" r="7620" b="0"/>
                  <wp:docPr id="39" name="Picture 39" descr="C:\Users\Sh\Desktop\TEMPO-TEMPOL-TEMCO_project\Calculations\Proton-affinity_26-09-2023\NBO_tempo-derivatives_HOMO-LUMO_27-09-2023\tempo-NO2\nbo_tempo-NO2_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C:\Users\Sh\Desktop\TEMPO-TEMPOL-TEMCO_project\Calculations\Proton-affinity_26-09-2023\NBO_tempo-derivatives_HOMO-LUMO_27-09-2023\tempo-NO2\nbo_tempo-NO2_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1525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2.430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</w:tr>
      <w:tr w:rsidR="008C16E9" w:rsidRPr="00E3162F" w:rsidTr="001E34FD"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MEP</w:t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maps</w:t>
            </w:r>
          </w:p>
        </w:tc>
        <w:tc>
          <w:tcPr>
            <w:tcW w:w="2770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401459">
            <w:pPr>
              <w:autoSpaceDE w:val="0"/>
              <w:autoSpaceDN w:val="0"/>
              <w:adjustRightInd w:val="0"/>
              <w:spacing w:before="6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object w:dxaOrig="9105" w:dyaOrig="79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9.75pt;height:115.5pt" o:ole="">
                  <v:imagedata r:id="rId50" o:title=""/>
                </v:shape>
                <o:OLEObject Type="Embed" ProgID="PBrush" ShapeID="_x0000_i1025" DrawAspect="Content" ObjectID="_1767266985" r:id="rId51"/>
              </w:object>
            </w:r>
          </w:p>
        </w:tc>
        <w:tc>
          <w:tcPr>
            <w:tcW w:w="2589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401459">
            <w:pPr>
              <w:autoSpaceDE w:val="0"/>
              <w:autoSpaceDN w:val="0"/>
              <w:adjustRightInd w:val="0"/>
              <w:spacing w:before="6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object w:dxaOrig="8430" w:dyaOrig="8370">
                <v:shape id="_x0000_i1026" type="#_x0000_t75" style="width:122.25pt;height:122.25pt" o:ole="">
                  <v:imagedata r:id="rId52" o:title=""/>
                </v:shape>
                <o:OLEObject Type="Embed" ProgID="PBrush" ShapeID="_x0000_i1026" DrawAspect="Content" ObjectID="_1767266986" r:id="rId53"/>
              </w:objec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401459">
            <w:pPr>
              <w:autoSpaceDE w:val="0"/>
              <w:autoSpaceDN w:val="0"/>
              <w:adjustRightInd w:val="0"/>
              <w:spacing w:before="6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object w:dxaOrig="8640" w:dyaOrig="8460">
                <v:shape id="_x0000_i1027" type="#_x0000_t75" style="width:122.25pt;height:122.25pt" o:ole="">
                  <v:imagedata r:id="rId54" o:title=""/>
                </v:shape>
                <o:OLEObject Type="Embed" ProgID="PBrush" ShapeID="_x0000_i1027" DrawAspect="Content" ObjectID="_1767266987" r:id="rId55"/>
              </w:object>
            </w:r>
          </w:p>
        </w:tc>
        <w:tc>
          <w:tcPr>
            <w:tcW w:w="240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401459">
            <w:pPr>
              <w:autoSpaceDE w:val="0"/>
              <w:autoSpaceDN w:val="0"/>
              <w:adjustRightInd w:val="0"/>
              <w:spacing w:before="6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object w:dxaOrig="7770" w:dyaOrig="8220">
                <v:shape id="_x0000_i1028" type="#_x0000_t75" style="width:115.5pt;height:122.25pt" o:ole="">
                  <v:imagedata r:id="rId56" o:title=""/>
                </v:shape>
                <o:OLEObject Type="Embed" ProgID="PBrush" ShapeID="_x0000_i1028" DrawAspect="Content" ObjectID="_1767266988" r:id="rId57"/>
              </w:object>
            </w:r>
          </w:p>
        </w:tc>
        <w:tc>
          <w:tcPr>
            <w:tcW w:w="2517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401459">
            <w:pPr>
              <w:autoSpaceDE w:val="0"/>
              <w:autoSpaceDN w:val="0"/>
              <w:adjustRightInd w:val="0"/>
              <w:spacing w:before="6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object w:dxaOrig="7815" w:dyaOrig="7920">
                <v:shape id="_x0000_i1029" type="#_x0000_t75" style="width:122.25pt;height:122.25pt" o:ole="">
                  <v:imagedata r:id="rId58" o:title=""/>
                </v:shape>
                <o:OLEObject Type="Embed" ProgID="PBrush" ShapeID="_x0000_i1029" DrawAspect="Content" ObjectID="_1767266989" r:id="rId59"/>
              </w:object>
            </w:r>
          </w:p>
        </w:tc>
      </w:tr>
    </w:tbl>
    <w:p w:rsidR="008C16E9" w:rsidRPr="00401459" w:rsidRDefault="008C16E9" w:rsidP="001E34FD">
      <w:pPr>
        <w:autoSpaceDE w:val="0"/>
        <w:autoSpaceDN w:val="0"/>
        <w:adjustRightInd w:val="0"/>
        <w:spacing w:before="120"/>
        <w:jc w:val="both"/>
        <w:rPr>
          <w:rFonts w:ascii="Arno Pro" w:hAnsi="Arno Pro" w:cstheme="majorBidi"/>
          <w:sz w:val="23"/>
          <w:szCs w:val="23"/>
        </w:rPr>
      </w:pPr>
      <w:r w:rsidRPr="00401459">
        <w:rPr>
          <w:rFonts w:ascii="Arno Pro" w:hAnsi="Arno Pro" w:cstheme="majorBidi"/>
          <w:b/>
          <w:bCs/>
          <w:sz w:val="23"/>
          <w:szCs w:val="23"/>
        </w:rPr>
        <w:t>Figure S1.</w:t>
      </w:r>
      <w:r w:rsidRPr="00401459">
        <w:rPr>
          <w:rFonts w:ascii="Arno Pro" w:hAnsi="Arno Pro" w:cstheme="majorBidi"/>
          <w:sz w:val="23"/>
          <w:szCs w:val="23"/>
        </w:rPr>
        <w:t xml:space="preserve"> The representative molecular structures of the HOMO and LUMO orbitals and the total electron density mapped with </w:t>
      </w:r>
      <w:r w:rsidR="00A30842" w:rsidRPr="00401459">
        <w:rPr>
          <w:rFonts w:ascii="Arno Pro" w:hAnsi="Arno Pro" w:cstheme="majorBidi"/>
          <w:sz w:val="23"/>
          <w:szCs w:val="23"/>
        </w:rPr>
        <w:t xml:space="preserve">the </w:t>
      </w:r>
      <w:r w:rsidRPr="00401459">
        <w:rPr>
          <w:rFonts w:ascii="Arno Pro" w:hAnsi="Arno Pro" w:cstheme="majorBidi"/>
          <w:sz w:val="23"/>
          <w:szCs w:val="23"/>
        </w:rPr>
        <w:t>electrostatic potential surface of the considered TEMPO derivatives calculated at the B3LYP/6-311++G(d,p) level of theory.</w:t>
      </w:r>
    </w:p>
    <w:tbl>
      <w:tblPr>
        <w:tblStyle w:val="TableGrid"/>
        <w:tblW w:w="14081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"/>
        <w:gridCol w:w="2862"/>
        <w:gridCol w:w="2572"/>
        <w:gridCol w:w="2658"/>
        <w:gridCol w:w="2442"/>
        <w:gridCol w:w="2486"/>
      </w:tblGrid>
      <w:tr w:rsidR="008C16E9" w:rsidRPr="00E3162F" w:rsidTr="00903B96"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lastRenderedPageBreak/>
              <w:t>Optimized structure</w:t>
            </w:r>
          </w:p>
        </w:tc>
        <w:tc>
          <w:tcPr>
            <w:tcW w:w="28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H</w:t>
            </w:r>
          </w:p>
        </w:tc>
        <w:tc>
          <w:tcPr>
            <w:tcW w:w="25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CH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3</w:t>
            </w:r>
          </w:p>
        </w:tc>
        <w:tc>
          <w:tcPr>
            <w:tcW w:w="26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NH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2</w:t>
            </w:r>
          </w:p>
        </w:tc>
        <w:tc>
          <w:tcPr>
            <w:tcW w:w="24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CHO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NO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2</w:t>
            </w:r>
          </w:p>
        </w:tc>
      </w:tr>
      <w:tr w:rsidR="008C16E9" w:rsidRPr="00E3162F" w:rsidTr="00903B96">
        <w:trPr>
          <w:trHeight w:val="2800"/>
        </w:trPr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HOMO orbitals</w:t>
            </w:r>
          </w:p>
        </w:tc>
        <w:tc>
          <w:tcPr>
            <w:tcW w:w="28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7C1061C3" wp14:editId="1B8380E9">
                  <wp:extent cx="1740237" cy="1466491"/>
                  <wp:effectExtent l="0" t="0" r="0" b="635"/>
                  <wp:docPr id="79" name="Picture 79" descr="D:\Gdansk-projects\Paper_PA-TEMPO_2024-01-10\TEMPO_PA_proton-affinity\M-to-MH+_trytonplus_updated_2024-01-10\NBO_O-protonated\TEMPO-H\nbo_tempo-H_hydrogen_bond_to_oxygen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D:\Gdansk-projects\Paper_PA-TEMPO_2024-01-10\TEMPO_PA_proton-affinity\M-to-MH+_trytonplus_updated_2024-01-10\NBO_O-protonated\TEMPO-H\nbo_tempo-H_hydrogen_bond_to_oxygen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6132" cy="1479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right="-57"/>
              <w:rPr>
                <w:rFonts w:asciiTheme="majorBidi" w:hAnsiTheme="majorBidi" w:cstheme="majorBidi"/>
                <w:i/>
                <w:iCs/>
                <w:noProof/>
                <w:sz w:val="10"/>
                <w:szCs w:val="10"/>
              </w:rPr>
            </w:pP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.917eV</w:t>
            </w:r>
          </w:p>
        </w:tc>
        <w:tc>
          <w:tcPr>
            <w:tcW w:w="25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1EF522EB" wp14:editId="3D4954A8">
                  <wp:extent cx="1492370" cy="1583418"/>
                  <wp:effectExtent l="0" t="0" r="0" b="0"/>
                  <wp:docPr id="81" name="Picture 81" descr="D:\Gdansk-projects\Paper_PA-TEMPO_2024-01-10\TEMPO_PA_proton-affinity\M-to-MH+_trytonplus_updated_2024-01-10\NBO_O-protonated\TEMPO-CH3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D:\Gdansk-projects\Paper_PA-TEMPO_2024-01-10\TEMPO_PA_proton-affinity\M-to-MH+_trytonplus_updated_2024-01-10\NBO_O-protonated\TEMPO-CH3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435" cy="1589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.870 eV</w:t>
            </w:r>
          </w:p>
        </w:tc>
        <w:tc>
          <w:tcPr>
            <w:tcW w:w="26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1418F37" wp14:editId="0B201730">
                  <wp:extent cx="1532699" cy="1571999"/>
                  <wp:effectExtent l="0" t="0" r="0" b="0"/>
                  <wp:docPr id="83" name="Picture 83" descr="D:\Gdansk-projects\Paper_PA-TEMPO_2024-01-10\TEMPO_PA_proton-affinity\M-to-MH+_trytonplus_updated_2024-01-10\NBO_O-protonated\TEMPO-NH2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D:\Gdansk-projects\Paper_PA-TEMPO_2024-01-10\TEMPO_PA_proton-affinity\M-to-MH+_trytonplus_updated_2024-01-10\NBO_O-protonated\TEMPO-NH2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817" cy="1582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204 eV</w:t>
            </w:r>
          </w:p>
        </w:tc>
        <w:tc>
          <w:tcPr>
            <w:tcW w:w="24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926369F" wp14:editId="7A0A55B6">
                  <wp:extent cx="1401965" cy="1540621"/>
                  <wp:effectExtent l="0" t="0" r="8255" b="2540"/>
                  <wp:docPr id="85" name="Picture 85" descr="D:\Gdansk-projects\Paper_PA-TEMPO_2024-01-10\TEMPO_PA_proton-affinity\M-to-MH+_trytonplus_updated_2024-01-10\NBO_O-protonated\TEMPO-CHO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D:\Gdansk-projects\Paper_PA-TEMPO_2024-01-10\TEMPO_PA_proton-affinity\M-to-MH+_trytonplus_updated_2024-01-10\NBO_O-protonated\TEMPO-CHO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697" cy="1554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523 eV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79873328" wp14:editId="52C2721A">
                  <wp:extent cx="1440611" cy="1553218"/>
                  <wp:effectExtent l="0" t="0" r="7620" b="8890"/>
                  <wp:docPr id="87" name="Picture 87" descr="D:\Gdansk-projects\Paper_PA-TEMPO_2024-01-10\TEMPO_PA_proton-affinity\M-to-MH+_trytonplus_updated_2024-01-10\NBO_O-protonated\TEMPO-NO2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D:\Gdansk-projects\Paper_PA-TEMPO_2024-01-10\TEMPO_PA_proton-affinity\M-to-MH+_trytonplus_updated_2024-01-10\NBO_O-protonated\TEMPO-NO2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934" cy="15611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.702 eV</w:t>
            </w:r>
          </w:p>
        </w:tc>
      </w:tr>
      <w:tr w:rsidR="008C16E9" w:rsidRPr="00E3162F" w:rsidTr="00903B96">
        <w:trPr>
          <w:trHeight w:val="2692"/>
        </w:trPr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LUMO orbitals</w:t>
            </w:r>
          </w:p>
        </w:tc>
        <w:tc>
          <w:tcPr>
            <w:tcW w:w="28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08A030EE" wp14:editId="0481DA01">
                  <wp:extent cx="1749600" cy="1440000"/>
                  <wp:effectExtent l="0" t="0" r="3175" b="8255"/>
                  <wp:docPr id="80" name="Picture 80" descr="D:\Gdansk-projects\Paper_PA-TEMPO_2024-01-10\TEMPO_PA_proton-affinity\M-to-MH+_trytonplus_updated_2024-01-10\NBO_O-protonated\TEMPO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D:\Gdansk-projects\Paper_PA-TEMPO_2024-01-10\TEMPO_PA_proton-affinity\M-to-MH+_trytonplus_updated_2024-01-10\NBO_O-protonated\TEMPO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96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 xml:space="preserve">4.190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  <w:tc>
          <w:tcPr>
            <w:tcW w:w="25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04950D0B" wp14:editId="652206B5">
                  <wp:extent cx="1562969" cy="1547495"/>
                  <wp:effectExtent l="0" t="0" r="0" b="0"/>
                  <wp:docPr id="82" name="Picture 82" descr="D:\Gdansk-projects\Paper_PA-TEMPO_2024-01-10\TEMPO_PA_proton-affinity\M-to-MH+_trytonplus_updated_2024-01-10\NBO_O-protonated\TEMPO-CH3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D:\Gdansk-projects\Paper_PA-TEMPO_2024-01-10\TEMPO_PA_proton-affinity\M-to-MH+_trytonplus_updated_2024-01-10\NBO_O-protonated\TEMPO-CH3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9378" cy="15538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 xml:space="preserve">4.161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  <w:tc>
          <w:tcPr>
            <w:tcW w:w="26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56831EE" wp14:editId="6950720B">
                  <wp:extent cx="1620000" cy="1440000"/>
                  <wp:effectExtent l="0" t="0" r="0" b="8255"/>
                  <wp:docPr id="84" name="Picture 84" descr="D:\Gdansk-projects\Paper_PA-TEMPO_2024-01-10\TEMPO_PA_proton-affinity\M-to-MH+_trytonplus_updated_2024-01-10\NBO_O-protonated\TEMPO-NH2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D:\Gdansk-projects\Paper_PA-TEMPO_2024-01-10\TEMPO_PA_proton-affinity\M-to-MH+_trytonplus_updated_2024-01-10\NBO_O-protonated\TEMPO-NH2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4.191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  <w:tc>
          <w:tcPr>
            <w:tcW w:w="24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E33F021" wp14:editId="398FFD8D">
                  <wp:extent cx="1369249" cy="1492370"/>
                  <wp:effectExtent l="0" t="0" r="2540" b="0"/>
                  <wp:docPr id="86" name="Picture 86" descr="D:\Gdansk-projects\Paper_PA-TEMPO_2024-01-10\TEMPO_PA_proton-affinity\M-to-MH+_trytonplus_updated_2024-01-10\NBO_O-protonated\TEMPO-CHO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D:\Gdansk-projects\Paper_PA-TEMPO_2024-01-10\TEMPO_PA_proton-affinity\M-to-MH+_trytonplus_updated_2024-01-10\NBO_O-protonated\TEMPO-CHO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59" cy="1493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4.522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3FEE2B6" wp14:editId="444C4DD0">
                  <wp:extent cx="1431059" cy="1542920"/>
                  <wp:effectExtent l="0" t="0" r="0" b="635"/>
                  <wp:docPr id="88" name="Picture 88" descr="D:\Gdansk-projects\Paper_PA-TEMPO_2024-01-10\TEMPO_PA_proton-affinity\M-to-MH+_trytonplus_updated_2024-01-10\NBO_O-protonated\TEMPO-NO2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D:\Gdansk-projects\Paper_PA-TEMPO_2024-01-10\TEMPO_PA_proton-affinity\M-to-MH+_trytonplus_updated_2024-01-10\NBO_O-protonated\TEMPO-NO2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0451" cy="15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5.504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</w:tr>
      <w:tr w:rsidR="008C16E9" w:rsidRPr="00E3162F" w:rsidTr="00903B96"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MEP</w:t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maps</w:t>
            </w:r>
          </w:p>
        </w:tc>
        <w:tc>
          <w:tcPr>
            <w:tcW w:w="286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3E51FB68" wp14:editId="6A268C43">
                  <wp:extent cx="1713467" cy="1533303"/>
                  <wp:effectExtent l="0" t="0" r="1270" b="0"/>
                  <wp:docPr id="1" name="Picture 1" descr="D:\Gdansk-projects\Paper_PA-TEMPO_2024-01-11\TEMPO_PA_proton-affinity\M-to-MH+_trytonplus_updated_2024-01-10\NBO_O-protonated\TEMPO-H\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D:\Gdansk-projects\Paper_PA-TEMPO_2024-01-11\TEMPO_PA_proton-affinity\M-to-MH+_trytonplus_updated_2024-01-10\NBO_O-protonated\TEMPO-H\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709" cy="1534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7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3DFCB1E" wp14:editId="1B802381">
                  <wp:extent cx="1548218" cy="1532890"/>
                  <wp:effectExtent l="0" t="0" r="0" b="0"/>
                  <wp:docPr id="3" name="Picture 3" descr="D:\Gdansk-projects\Paper_PA-TEMPO_2024-01-11\TEMPO_PA_proton-affinity\M-to-MH+_trytonplus_updated_2024-01-10\NBO_O-protonated\TEMPO-CH3-H\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D:\Gdansk-projects\Paper_PA-TEMPO_2024-01-11\TEMPO_PA_proton-affinity\M-to-MH+_trytonplus_updated_2024-01-10\NBO_O-protonated\TEMPO-CH3-H\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989" cy="1534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1DDECB08" wp14:editId="071FAA1B">
                  <wp:extent cx="1590675" cy="1571037"/>
                  <wp:effectExtent l="0" t="0" r="0" b="0"/>
                  <wp:docPr id="46" name="Picture 46" descr="D:\Gdansk-projects\Paper_PA-TEMPO_2024-01-11\TEMPO_PA_proton-affinity\M-to-MH+_trytonplus_updated_2024-01-10\NBO_O-protonated\TEMPO-NH2-H\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D:\Gdansk-projects\Paper_PA-TEMPO_2024-01-11\TEMPO_PA_proton-affinity\M-to-MH+_trytonplus_updated_2024-01-10\NBO_O-protonated\TEMPO-NH2-H\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2983" cy="1573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4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4CD8A20" wp14:editId="3C38CFEE">
                  <wp:extent cx="1476375" cy="1574800"/>
                  <wp:effectExtent l="0" t="0" r="9525" b="6350"/>
                  <wp:docPr id="47" name="Picture 47" descr="D:\Gdansk-projects\Paper_PA-TEMPO_2024-01-11\TEMPO_PA_proton-affinity\M-to-MH+_trytonplus_updated_2024-01-10\NBO_O-protonated\TEMPO-CHO-H\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D:\Gdansk-projects\Paper_PA-TEMPO_2024-01-11\TEMPO_PA_proton-affinity\M-to-MH+_trytonplus_updated_2024-01-10\NBO_O-protonated\TEMPO-CHO-H\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060" cy="1575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A8DC349" wp14:editId="5B89C1F3">
                  <wp:extent cx="1495425" cy="1522061"/>
                  <wp:effectExtent l="0" t="0" r="0" b="2540"/>
                  <wp:docPr id="49" name="Picture 49" descr="D:\Gdansk-projects\Paper_PA-TEMPO_2024-01-11\TEMPO_PA_proton-affinity\M-to-MH+_trytonplus_updated_2024-01-10\NBO_O-protonated\TEMPO-NO2-H\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D:\Gdansk-projects\Paper_PA-TEMPO_2024-01-11\TEMPO_PA_proton-affinity\M-to-MH+_trytonplus_updated_2024-01-10\NBO_O-protonated\TEMPO-NO2-H\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52" cy="1523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C16E9" w:rsidRPr="00401459" w:rsidRDefault="008C16E9" w:rsidP="004845C8">
      <w:pPr>
        <w:autoSpaceDE w:val="0"/>
        <w:autoSpaceDN w:val="0"/>
        <w:adjustRightInd w:val="0"/>
        <w:spacing w:before="120" w:line="276" w:lineRule="auto"/>
        <w:jc w:val="both"/>
        <w:rPr>
          <w:rFonts w:ascii="Arno Pro" w:hAnsi="Arno Pro" w:cstheme="majorBidi"/>
          <w:sz w:val="23"/>
          <w:szCs w:val="23"/>
        </w:rPr>
      </w:pPr>
      <w:r w:rsidRPr="00401459">
        <w:rPr>
          <w:rFonts w:ascii="Arno Pro" w:hAnsi="Arno Pro" w:cstheme="majorBidi"/>
          <w:b/>
          <w:bCs/>
          <w:sz w:val="23"/>
          <w:szCs w:val="23"/>
        </w:rPr>
        <w:t>Figure S2.</w:t>
      </w:r>
      <w:r w:rsidRPr="00401459">
        <w:rPr>
          <w:rFonts w:ascii="Arno Pro" w:hAnsi="Arno Pro" w:cstheme="majorBidi"/>
          <w:sz w:val="23"/>
          <w:szCs w:val="23"/>
        </w:rPr>
        <w:t xml:space="preserve"> The shapes of the HOMO and LUMO orbitals calculated at the B3LYP/6-311++G(d,p) level</w:t>
      </w:r>
      <w:r w:rsidR="003A12BD" w:rsidRPr="00401459">
        <w:rPr>
          <w:rFonts w:ascii="Arno Pro" w:hAnsi="Arno Pro" w:cstheme="majorBidi"/>
          <w:sz w:val="23"/>
          <w:szCs w:val="23"/>
        </w:rPr>
        <w:t xml:space="preserve"> of theory</w:t>
      </w:r>
      <w:r w:rsidRPr="00401459">
        <w:rPr>
          <w:rFonts w:ascii="Arno Pro" w:hAnsi="Arno Pro" w:cstheme="majorBidi"/>
          <w:sz w:val="23"/>
          <w:szCs w:val="23"/>
        </w:rPr>
        <w:t xml:space="preserve"> for the </w:t>
      </w:r>
      <w:r w:rsidRPr="00401459">
        <w:rPr>
          <w:rFonts w:ascii="Arno Pro" w:hAnsi="Arno Pro" w:cstheme="majorBidi"/>
          <w:b/>
          <w:bCs/>
          <w:sz w:val="23"/>
          <w:szCs w:val="23"/>
        </w:rPr>
        <w:t>O-protonation</w:t>
      </w:r>
      <w:r w:rsidRPr="00401459">
        <w:rPr>
          <w:rFonts w:ascii="Arno Pro" w:hAnsi="Arno Pro" w:cstheme="majorBidi"/>
          <w:sz w:val="23"/>
          <w:szCs w:val="23"/>
        </w:rPr>
        <w:t xml:space="preserve"> of the studied TEMPO derivatives.</w:t>
      </w:r>
    </w:p>
    <w:tbl>
      <w:tblPr>
        <w:tblStyle w:val="TableGrid"/>
        <w:tblW w:w="14743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"/>
        <w:gridCol w:w="3012"/>
        <w:gridCol w:w="2725"/>
        <w:gridCol w:w="2755"/>
        <w:gridCol w:w="2568"/>
        <w:gridCol w:w="2622"/>
      </w:tblGrid>
      <w:tr w:rsidR="008C16E9" w:rsidRPr="00E3162F" w:rsidTr="008C16E9"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lastRenderedPageBreak/>
              <w:t>Optimized structure</w:t>
            </w:r>
          </w:p>
        </w:tc>
        <w:tc>
          <w:tcPr>
            <w:tcW w:w="30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H</w:t>
            </w:r>
          </w:p>
        </w:tc>
        <w:tc>
          <w:tcPr>
            <w:tcW w:w="27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CH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3</w:t>
            </w:r>
          </w:p>
        </w:tc>
        <w:tc>
          <w:tcPr>
            <w:tcW w:w="27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NH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2</w:t>
            </w:r>
          </w:p>
        </w:tc>
        <w:tc>
          <w:tcPr>
            <w:tcW w:w="2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CHO</w:t>
            </w:r>
          </w:p>
        </w:tc>
        <w:tc>
          <w:tcPr>
            <w:tcW w:w="2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</w:rPr>
            </w:pPr>
            <w:r w:rsidRPr="00E3162F">
              <w:rPr>
                <w:rFonts w:asciiTheme="majorBidi" w:hAnsiTheme="majorBidi" w:cstheme="majorBidi"/>
                <w:noProof/>
              </w:rPr>
              <w:t>X=NO</w:t>
            </w:r>
            <w:r w:rsidRPr="00E3162F">
              <w:rPr>
                <w:rFonts w:asciiTheme="majorBidi" w:hAnsiTheme="majorBidi" w:cstheme="majorBidi"/>
                <w:noProof/>
                <w:vertAlign w:val="subscript"/>
              </w:rPr>
              <w:t>2</w:t>
            </w:r>
          </w:p>
        </w:tc>
      </w:tr>
      <w:tr w:rsidR="008C16E9" w:rsidRPr="00E3162F" w:rsidTr="008C16E9">
        <w:trPr>
          <w:trHeight w:val="2800"/>
        </w:trPr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HOMO orbitals</w:t>
            </w:r>
          </w:p>
        </w:tc>
        <w:tc>
          <w:tcPr>
            <w:tcW w:w="30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360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EE27FD6" wp14:editId="624F188B">
                  <wp:extent cx="1796400" cy="1440000"/>
                  <wp:effectExtent l="0" t="0" r="0" b="8255"/>
                  <wp:docPr id="89" name="Picture 89" descr="D:\Gdansk-projects\Paper_PA-TEMPO_2024-01-10\TEMPO_PA_proton-affinity\M-to-MH+_trytonplus_updated_2024-01-10\NBO_N-protonated\TEMPO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D:\Gdansk-projects\Paper_PA-TEMPO_2024-01-10\TEMPO_PA_proton-affinity\M-to-MH+_trytonplus_updated_2024-01-10\NBO_N-protonated\TEMPO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64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811 eV</w:t>
            </w:r>
          </w:p>
        </w:tc>
        <w:tc>
          <w:tcPr>
            <w:tcW w:w="27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0F6D8A9B" wp14:editId="786B0451">
                  <wp:extent cx="1651789" cy="1511935"/>
                  <wp:effectExtent l="0" t="0" r="5715" b="0"/>
                  <wp:docPr id="91" name="Picture 91" descr="D:\Gdansk-projects\Paper_PA-TEMPO_2024-01-10\TEMPO_PA_proton-affinity\M-to-MH+_trytonplus_updated_2024-01-10\NBO_N-protonated\TEMPO-CH3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D:\Gdansk-projects\Paper_PA-TEMPO_2024-01-10\TEMPO_PA_proton-affinity\M-to-MH+_trytonplus_updated_2024-01-10\NBO_N-protonated\TEMPO-CH3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3611" cy="1513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i/>
                <w:iCs/>
                <w:noProof/>
                <w:sz w:val="12"/>
                <w:szCs w:val="12"/>
              </w:rPr>
            </w:pP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860 eV</w:t>
            </w:r>
          </w:p>
        </w:tc>
        <w:tc>
          <w:tcPr>
            <w:tcW w:w="27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3C91977B" wp14:editId="386D0D7F">
                  <wp:extent cx="1629983" cy="1471768"/>
                  <wp:effectExtent l="0" t="0" r="8890" b="0"/>
                  <wp:docPr id="93" name="Picture 93" descr="D:\Gdansk-projects\Paper_PA-TEMPO_2024-01-10\TEMPO_PA_proton-affinity\M-to-MH+_trytonplus_updated_2024-01-10\NBO_N-protonated\TEMPO-NH2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D:\Gdansk-projects\Paper_PA-TEMPO_2024-01-10\TEMPO_PA_proton-affinity\M-to-MH+_trytonplus_updated_2024-01-10\NBO_N-protonated\TEMPO-NH2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9292" cy="1471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510 eV</w:t>
            </w:r>
          </w:p>
        </w:tc>
        <w:tc>
          <w:tcPr>
            <w:tcW w:w="2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AAB835F" wp14:editId="30DBC33B">
                  <wp:extent cx="1543481" cy="1466490"/>
                  <wp:effectExtent l="0" t="0" r="0" b="635"/>
                  <wp:docPr id="95" name="Picture 95" descr="D:\Gdansk-projects\Paper_PA-TEMPO_2024-01-10\TEMPO_PA_proton-affinity\M-to-MH+_trytonplus_updated_2024-01-10\NBO_N-protonated\TEMPO-CHO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D:\Gdansk-projects\Paper_PA-TEMPO_2024-01-10\TEMPO_PA_proton-affinity\M-to-MH+_trytonplus_updated_2024-01-10\NBO_N-protonated\TEMPO-CHO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826" cy="1465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863 eV</w:t>
            </w:r>
          </w:p>
        </w:tc>
        <w:tc>
          <w:tcPr>
            <w:tcW w:w="2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79DD819A" wp14:editId="41C1E29D">
                  <wp:extent cx="1544129" cy="1484739"/>
                  <wp:effectExtent l="0" t="0" r="0" b="1270"/>
                  <wp:docPr id="97" name="Picture 97" descr="D:\Gdansk-projects\Paper_PA-TEMPO_2024-01-10\TEMPO_PA_proton-affinity\M-to-MH+_trytonplus_updated_2024-01-10\NBO_N-protonated\TEMPO-NO2-H\HO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D:\Gdansk-projects\Paper_PA-TEMPO_2024-01-10\TEMPO_PA_proton-affinity\M-to-MH+_trytonplus_updated_2024-01-10\NBO_N-protonated\TEMPO-NO2-H\HO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540" cy="1489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.066 eV</w:t>
            </w:r>
          </w:p>
        </w:tc>
      </w:tr>
      <w:tr w:rsidR="008C16E9" w:rsidRPr="00E3162F" w:rsidTr="008C16E9">
        <w:trPr>
          <w:trHeight w:val="2692"/>
        </w:trPr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LUMO orbitals</w:t>
            </w:r>
          </w:p>
        </w:tc>
        <w:tc>
          <w:tcPr>
            <w:tcW w:w="30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461F69A4" wp14:editId="3E2492CB">
                  <wp:extent cx="1847538" cy="1413031"/>
                  <wp:effectExtent l="0" t="0" r="635" b="0"/>
                  <wp:docPr id="90" name="Picture 90" descr="D:\Gdansk-projects\Paper_PA-TEMPO_2024-01-10\TEMPO_PA_proton-affinity\M-to-MH+_trytonplus_updated_2024-01-10\NBO_N-protonated\TEMPO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D:\Gdansk-projects\Paper_PA-TEMPO_2024-01-10\TEMPO_PA_proton-affinity\M-to-MH+_trytonplus_updated_2024-01-10\NBO_N-protonated\TEMPO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1501" cy="14160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 xml:space="preserve">7.343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  <w:tc>
          <w:tcPr>
            <w:tcW w:w="27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1C2043E6" wp14:editId="1CD99357">
                  <wp:extent cx="1645200" cy="1440000"/>
                  <wp:effectExtent l="0" t="0" r="0" b="8255"/>
                  <wp:docPr id="92" name="Picture 92" descr="D:\Gdansk-projects\Paper_PA-TEMPO_2024-01-10\TEMPO_PA_proton-affinity\M-to-MH+_trytonplus_updated_2024-01-10\NBO_N-protonated\TEMPO-CH3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D:\Gdansk-projects\Paper_PA-TEMPO_2024-01-10\TEMPO_PA_proton-affinity\M-to-MH+_trytonplus_updated_2024-01-10\NBO_N-protonated\TEMPO-CH3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2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>7.182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eV</w:t>
            </w:r>
          </w:p>
        </w:tc>
        <w:tc>
          <w:tcPr>
            <w:tcW w:w="27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61F640B4" wp14:editId="3F1D19E6">
                  <wp:extent cx="1684800" cy="1440000"/>
                  <wp:effectExtent l="0" t="0" r="0" b="8255"/>
                  <wp:docPr id="94" name="Picture 94" descr="D:\Gdansk-projects\Paper_PA-TEMPO_2024-01-10\TEMPO_PA_proton-affinity\M-to-MH+_trytonplus_updated_2024-01-10\NBO_N-protonated\TEMPO-NH2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D:\Gdansk-projects\Paper_PA-TEMPO_2024-01-10\TEMPO_PA_proton-affinity\M-to-MH+_trytonplus_updated_2024-01-10\NBO_N-protonated\TEMPO-NH2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48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 xml:space="preserve">7.223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  <w:tc>
          <w:tcPr>
            <w:tcW w:w="2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5A776498" wp14:editId="315B0578">
                  <wp:extent cx="1566000" cy="1440000"/>
                  <wp:effectExtent l="0" t="0" r="0" b="8255"/>
                  <wp:docPr id="96" name="Picture 96" descr="D:\Gdansk-projects\Paper_PA-TEMPO_2024-01-10\TEMPO_PA_proton-affinity\M-to-MH+_trytonplus_updated_2024-01-10\NBO_N-protonated\TEMPO-CHO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D:\Gdansk-projects\Paper_PA-TEMPO_2024-01-10\TEMPO_PA_proton-affinity\M-to-MH+_trytonplus_updated_2024-01-10\NBO_N-protonated\TEMPO-CHO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6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 xml:space="preserve">7.586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  <w:tc>
          <w:tcPr>
            <w:tcW w:w="2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0BED95CD" wp14:editId="34989EB5">
                  <wp:extent cx="1591200" cy="1440000"/>
                  <wp:effectExtent l="0" t="0" r="9525" b="8255"/>
                  <wp:docPr id="98" name="Picture 98" descr="D:\Gdansk-projects\Paper_PA-TEMPO_2024-01-10\TEMPO_PA_proton-affinity\M-to-MH+_trytonplus_updated_2024-01-10\NBO_N-protonated\TEMPO-NO2-H\LUM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D:\Gdansk-projects\Paper_PA-TEMPO_2024-01-10\TEMPO_PA_proton-affinity\M-to-MH+_trytonplus_updated_2024-01-10\NBO_N-protonated\TEMPO-NO2-H\LUM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12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</w:rPr>
              <w:t xml:space="preserve">E </w:t>
            </w: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=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sym w:font="Symbol" w:char="F02D"/>
            </w:r>
            <w:r w:rsidRPr="00E3162F">
              <w:rPr>
                <w:rFonts w:asciiTheme="majorBidi" w:hAnsiTheme="majorBidi" w:cstheme="majorBidi"/>
                <w:color w:val="000000"/>
                <w:sz w:val="19"/>
                <w:szCs w:val="19"/>
              </w:rPr>
              <w:t xml:space="preserve">7.796 </w:t>
            </w:r>
            <w:r w:rsidRPr="00E316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V</w:t>
            </w:r>
          </w:p>
        </w:tc>
      </w:tr>
      <w:tr w:rsidR="008C16E9" w:rsidRPr="00E3162F" w:rsidTr="008C16E9"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MEP</w:t>
            </w:r>
          </w:p>
          <w:p w:rsidR="008C16E9" w:rsidRPr="00E3162F" w:rsidRDefault="008C16E9" w:rsidP="00903B9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E3162F">
              <w:rPr>
                <w:rFonts w:asciiTheme="majorBidi" w:hAnsiTheme="majorBidi" w:cstheme="majorBidi"/>
                <w:noProof/>
                <w:sz w:val="20"/>
                <w:szCs w:val="20"/>
              </w:rPr>
              <w:t>maps</w:t>
            </w:r>
          </w:p>
        </w:tc>
        <w:tc>
          <w:tcPr>
            <w:tcW w:w="301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5E0D594C" wp14:editId="4127A6C1">
                  <wp:extent cx="1824752" cy="1504950"/>
                  <wp:effectExtent l="0" t="0" r="4445" b="0"/>
                  <wp:docPr id="53" name="Picture 53" descr="D:\Gdansk-projects\Paper_PA-TEMPO_2024-01-11\TEMPO_PA_proton-affinity\M-to-MH+_trytonplus_updated_2024-01-12\MEP_N-protonated\TEMPO-H\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D:\Gdansk-projects\Paper_PA-TEMPO_2024-01-11\TEMPO_PA_proton-affinity\M-to-MH+_trytonplus_updated_2024-01-12\MEP_N-protonated\TEMPO-H\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7488" cy="1507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5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29351467" wp14:editId="745C8889">
                  <wp:extent cx="1665605" cy="1517635"/>
                  <wp:effectExtent l="0" t="0" r="0" b="6985"/>
                  <wp:docPr id="48" name="Picture 48" descr="D:\Gdansk-projects\Paper_PA-TEMPO_2024-01-11\TEMPO_PA_proton-affinity\M-to-MH+_trytonplus_updated_2024-01-12\MEP_N-protonated\TEMPO-CH3-H\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D:\Gdansk-projects\Paper_PA-TEMPO_2024-01-11\TEMPO_PA_proton-affinity\M-to-MH+_trytonplus_updated_2024-01-12\MEP_N-protonated\TEMPO-CH3-H\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8905" cy="1520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5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1CEED6CC" wp14:editId="11B320A9">
                  <wp:extent cx="1627505" cy="1493124"/>
                  <wp:effectExtent l="0" t="0" r="0" b="0"/>
                  <wp:docPr id="51" name="Picture 51" descr="D:\Gdansk-projects\Paper_PA-TEMPO_2024-01-11\TEMPO_PA_proton-affinity\M-to-MH+_trytonplus_updated_2024-01-12\MEP_N-protonated\TEMPO-NH2-H\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D:\Gdansk-projects\Paper_PA-TEMPO_2024-01-11\TEMPO_PA_proton-affinity\M-to-MH+_trytonplus_updated_2024-01-12\MEP_N-protonated\TEMPO-NH2-H\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9042" cy="14945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8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1FF8B0FD" wp14:editId="22AA993A">
                  <wp:extent cx="1538394" cy="1534557"/>
                  <wp:effectExtent l="0" t="0" r="5080" b="8890"/>
                  <wp:docPr id="50" name="Picture 50" descr="D:\Gdansk-projects\Paper_PA-TEMPO_2024-01-11\TEMPO_PA_proton-affinity\M-to-MH+_trytonplus_updated_2024-01-12\MEP_N-protonated\TEMPO-CHO-H\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D:\Gdansk-projects\Paper_PA-TEMPO_2024-01-11\TEMPO_PA_proton-affinity\M-to-MH+_trytonplus_updated_2024-01-12\MEP_N-protonated\TEMPO-CHO-H\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1615" cy="1537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2" w:type="dxa"/>
            <w:tcBorders>
              <w:top w:val="single" w:sz="4" w:space="0" w:color="auto"/>
              <w:bottom w:val="single" w:sz="4" w:space="0" w:color="auto"/>
            </w:tcBorders>
          </w:tcPr>
          <w:p w:rsidR="008C16E9" w:rsidRPr="00E3162F" w:rsidRDefault="008C16E9" w:rsidP="00903B96">
            <w:pPr>
              <w:autoSpaceDE w:val="0"/>
              <w:autoSpaceDN w:val="0"/>
              <w:adjustRightInd w:val="0"/>
              <w:spacing w:before="120"/>
              <w:ind w:left="-57" w:right="-57"/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3162F">
              <w:rPr>
                <w:rFonts w:asciiTheme="majorBidi" w:hAnsiTheme="majorBidi" w:cstheme="majorBidi"/>
                <w:b/>
                <w:bCs/>
                <w:noProof/>
                <w:lang w:val="en-US" w:eastAsia="en-US"/>
              </w:rPr>
              <w:drawing>
                <wp:inline distT="0" distB="0" distL="0" distR="0" wp14:anchorId="05C50C35" wp14:editId="73720154">
                  <wp:extent cx="1568450" cy="1522767"/>
                  <wp:effectExtent l="0" t="0" r="0" b="1270"/>
                  <wp:docPr id="52" name="Picture 52" descr="D:\Gdansk-projects\Paper_PA-TEMPO_2024-01-11\TEMPO_PA_proton-affinity\M-to-MH+_trytonplus_updated_2024-01-12\MEP_N-protonated\TEMPO-NO2-H\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D:\Gdansk-projects\Paper_PA-TEMPO_2024-01-11\TEMPO_PA_proton-affinity\M-to-MH+_trytonplus_updated_2024-01-12\MEP_N-protonated\TEMPO-NO2-H\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0132" cy="152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24D27" w:rsidRPr="00401459" w:rsidRDefault="008C16E9" w:rsidP="004845C8">
      <w:pPr>
        <w:autoSpaceDE w:val="0"/>
        <w:autoSpaceDN w:val="0"/>
        <w:adjustRightInd w:val="0"/>
        <w:spacing w:before="120"/>
        <w:ind w:right="-81"/>
        <w:jc w:val="both"/>
        <w:rPr>
          <w:rFonts w:ascii="Arno Pro" w:hAnsi="Arno Pro" w:cstheme="majorBidi"/>
          <w:sz w:val="23"/>
          <w:szCs w:val="23"/>
        </w:rPr>
      </w:pPr>
      <w:r w:rsidRPr="00401459">
        <w:rPr>
          <w:rFonts w:ascii="Arno Pro" w:hAnsi="Arno Pro" w:cstheme="majorBidi"/>
          <w:b/>
          <w:bCs/>
          <w:sz w:val="23"/>
          <w:szCs w:val="23"/>
        </w:rPr>
        <w:t>Figure S3.</w:t>
      </w:r>
      <w:r w:rsidRPr="00401459">
        <w:rPr>
          <w:rFonts w:ascii="Arno Pro" w:hAnsi="Arno Pro" w:cstheme="majorBidi"/>
          <w:sz w:val="23"/>
          <w:szCs w:val="23"/>
        </w:rPr>
        <w:t xml:space="preserve"> The shapes of the HOMO and LUMO orbitals calculated at the B3LYP/6-311++G(d,p) level</w:t>
      </w:r>
      <w:r w:rsidR="003A12BD" w:rsidRPr="00401459">
        <w:rPr>
          <w:rFonts w:ascii="Arno Pro" w:hAnsi="Arno Pro" w:cstheme="majorBidi"/>
          <w:sz w:val="23"/>
          <w:szCs w:val="23"/>
        </w:rPr>
        <w:t xml:space="preserve"> of theory</w:t>
      </w:r>
      <w:r w:rsidRPr="00401459">
        <w:rPr>
          <w:rFonts w:ascii="Arno Pro" w:hAnsi="Arno Pro" w:cstheme="majorBidi"/>
          <w:sz w:val="23"/>
          <w:szCs w:val="23"/>
        </w:rPr>
        <w:t xml:space="preserve"> for the </w:t>
      </w:r>
      <w:r w:rsidRPr="00401459">
        <w:rPr>
          <w:rFonts w:ascii="Arno Pro" w:hAnsi="Arno Pro" w:cstheme="majorBidi"/>
          <w:b/>
          <w:bCs/>
          <w:sz w:val="23"/>
          <w:szCs w:val="23"/>
        </w:rPr>
        <w:t>N-protonation</w:t>
      </w:r>
      <w:r w:rsidRPr="00401459">
        <w:rPr>
          <w:rFonts w:ascii="Arno Pro" w:hAnsi="Arno Pro" w:cstheme="majorBidi"/>
          <w:sz w:val="23"/>
          <w:szCs w:val="23"/>
        </w:rPr>
        <w:t xml:space="preserve"> of the studied TEMPO derivatives.</w:t>
      </w:r>
    </w:p>
    <w:p w:rsidR="004845C8" w:rsidRPr="004845C8" w:rsidRDefault="004845C8" w:rsidP="004845C8">
      <w:pPr>
        <w:autoSpaceDE w:val="0"/>
        <w:autoSpaceDN w:val="0"/>
        <w:adjustRightInd w:val="0"/>
        <w:spacing w:before="120"/>
        <w:ind w:right="-81"/>
        <w:jc w:val="both"/>
        <w:rPr>
          <w:rFonts w:asciiTheme="majorBidi" w:hAnsiTheme="majorBidi" w:cstheme="majorBidi"/>
          <w:sz w:val="22"/>
          <w:szCs w:val="22"/>
        </w:rPr>
        <w:sectPr w:rsidR="004845C8" w:rsidRPr="004845C8" w:rsidSect="00903B9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824D27" w:rsidRPr="00401459" w:rsidRDefault="00824D27" w:rsidP="00401459">
      <w:pPr>
        <w:pStyle w:val="NormalWeb"/>
        <w:spacing w:before="0" w:beforeAutospacing="0" w:after="0" w:afterAutospacing="0" w:line="276" w:lineRule="auto"/>
        <w:jc w:val="both"/>
        <w:rPr>
          <w:rFonts w:ascii="Arno Pro" w:hAnsi="Arno Pro" w:cstheme="majorBidi"/>
          <w:sz w:val="23"/>
          <w:szCs w:val="23"/>
        </w:rPr>
      </w:pPr>
      <w:r w:rsidRPr="00401459">
        <w:rPr>
          <w:rFonts w:ascii="Arno Pro" w:eastAsiaTheme="minorHAnsi" w:hAnsi="Arno Pro" w:cstheme="majorBidi"/>
          <w:noProof/>
          <w:sz w:val="23"/>
          <w:szCs w:val="23"/>
        </w:rPr>
        <w:lastRenderedPageBreak/>
        <w:drawing>
          <wp:anchor distT="0" distB="0" distL="114300" distR="114300" simplePos="0" relativeHeight="251794432" behindDoc="0" locked="0" layoutInCell="1" allowOverlap="1" wp14:anchorId="431EE609" wp14:editId="136BC9CE">
            <wp:simplePos x="0" y="0"/>
            <wp:positionH relativeFrom="column">
              <wp:posOffset>128270</wp:posOffset>
            </wp:positionH>
            <wp:positionV relativeFrom="paragraph">
              <wp:posOffset>-247015</wp:posOffset>
            </wp:positionV>
            <wp:extent cx="5572125" cy="8075295"/>
            <wp:effectExtent l="0" t="0" r="9525" b="1905"/>
            <wp:wrapSquare wrapText="bothSides"/>
            <wp:docPr id="68" name="Picture 68" descr="C:\Users\Abolfazl\Desktop\AIM graph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bolfazl\Desktop\AIM graph.tif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807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4A2" w:rsidRPr="00401459">
        <w:rPr>
          <w:rStyle w:val="h--heading4"/>
          <w:rFonts w:ascii="Arno Pro" w:hAnsi="Arno Pro" w:cstheme="majorBidi"/>
          <w:b/>
          <w:bCs/>
          <w:sz w:val="23"/>
          <w:szCs w:val="23"/>
        </w:rPr>
        <w:t>Figure S4</w:t>
      </w:r>
      <w:r w:rsidRPr="00401459">
        <w:rPr>
          <w:rStyle w:val="h--heading4"/>
          <w:rFonts w:ascii="Arno Pro" w:hAnsi="Arno Pro" w:cstheme="majorBidi"/>
          <w:b/>
          <w:bCs/>
          <w:sz w:val="23"/>
          <w:szCs w:val="23"/>
        </w:rPr>
        <w:t>.</w:t>
      </w:r>
      <w:r w:rsidRPr="00401459">
        <w:rPr>
          <w:rStyle w:val="h--heading4"/>
          <w:rFonts w:ascii="Arno Pro" w:hAnsi="Arno Pro" w:cstheme="majorBidi"/>
          <w:sz w:val="23"/>
          <w:szCs w:val="23"/>
        </w:rPr>
        <w:t xml:space="preserve"> </w:t>
      </w:r>
      <w:r w:rsidR="00C75C31" w:rsidRPr="00401459">
        <w:rPr>
          <w:rFonts w:ascii="Arno Pro" w:hAnsi="Arno Pro" w:cstheme="majorBidi"/>
          <w:sz w:val="23"/>
          <w:szCs w:val="23"/>
        </w:rPr>
        <w:t xml:space="preserve">AIM features </w:t>
      </w:r>
      <w:r w:rsidRPr="00401459">
        <w:rPr>
          <w:rFonts w:ascii="Arno Pro" w:hAnsi="Arno Pro" w:cstheme="majorBidi"/>
          <w:sz w:val="23"/>
          <w:szCs w:val="23"/>
        </w:rPr>
        <w:t xml:space="preserve">at the bond critical point of the </w:t>
      </w:r>
      <w:r w:rsidR="003F6BAD" w:rsidRPr="00401459">
        <w:rPr>
          <w:rFonts w:ascii="Arno Pro" w:hAnsi="Arno Pro" w:cstheme="majorBidi"/>
          <w:sz w:val="23"/>
          <w:szCs w:val="23"/>
        </w:rPr>
        <w:t>some</w:t>
      </w:r>
      <w:r w:rsidRPr="00401459">
        <w:rPr>
          <w:rFonts w:ascii="Arno Pro" w:hAnsi="Arno Pro" w:cstheme="majorBidi"/>
          <w:sz w:val="23"/>
          <w:szCs w:val="23"/>
        </w:rPr>
        <w:t xml:space="preserve"> </w:t>
      </w:r>
      <w:r w:rsidR="00A30842" w:rsidRPr="00401459">
        <w:rPr>
          <w:rFonts w:ascii="Arno Pro" w:hAnsi="Arno Pro" w:cstheme="majorBidi"/>
          <w:sz w:val="23"/>
          <w:szCs w:val="23"/>
        </w:rPr>
        <w:t>TEMPO derivatives</w:t>
      </w:r>
      <w:r w:rsidR="003F6BAD" w:rsidRPr="00401459">
        <w:rPr>
          <w:rFonts w:ascii="Arno Pro" w:hAnsi="Arno Pro" w:cstheme="majorBidi"/>
          <w:sz w:val="23"/>
          <w:szCs w:val="23"/>
        </w:rPr>
        <w:t xml:space="preserve"> (X: H, CH</w:t>
      </w:r>
      <w:r w:rsidR="003F6BAD" w:rsidRPr="00401459">
        <w:rPr>
          <w:rFonts w:ascii="Arno Pro" w:hAnsi="Arno Pro" w:cstheme="majorBidi"/>
          <w:sz w:val="23"/>
          <w:szCs w:val="23"/>
          <w:vertAlign w:val="subscript"/>
        </w:rPr>
        <w:t>3</w:t>
      </w:r>
      <w:r w:rsidR="003F6BAD" w:rsidRPr="00401459">
        <w:rPr>
          <w:rFonts w:ascii="Arno Pro" w:hAnsi="Arno Pro" w:cstheme="majorBidi"/>
          <w:sz w:val="23"/>
          <w:szCs w:val="23"/>
        </w:rPr>
        <w:t>, and NO</w:t>
      </w:r>
      <w:r w:rsidR="003F6BAD" w:rsidRPr="00401459">
        <w:rPr>
          <w:rFonts w:ascii="Arno Pro" w:hAnsi="Arno Pro" w:cstheme="majorBidi"/>
          <w:sz w:val="23"/>
          <w:szCs w:val="23"/>
          <w:vertAlign w:val="subscript"/>
        </w:rPr>
        <w:t>2</w:t>
      </w:r>
      <w:r w:rsidR="003F6BAD" w:rsidRPr="00401459">
        <w:rPr>
          <w:rFonts w:ascii="Arno Pro" w:hAnsi="Arno Pro" w:cstheme="majorBidi"/>
          <w:sz w:val="23"/>
          <w:szCs w:val="23"/>
        </w:rPr>
        <w:t>)</w:t>
      </w:r>
      <w:r w:rsidR="00A30842" w:rsidRPr="00401459">
        <w:rPr>
          <w:rFonts w:ascii="Arno Pro" w:hAnsi="Arno Pro" w:cstheme="majorBidi"/>
          <w:sz w:val="23"/>
          <w:szCs w:val="23"/>
        </w:rPr>
        <w:t>. The m</w:t>
      </w:r>
      <w:r w:rsidRPr="00401459">
        <w:rPr>
          <w:rFonts w:ascii="Arno Pro" w:hAnsi="Arno Pro" w:cstheme="majorBidi"/>
          <w:sz w:val="23"/>
          <w:szCs w:val="23"/>
        </w:rPr>
        <w:t>olecular graph was obtained at</w:t>
      </w:r>
      <w:r w:rsidR="003F6BAD" w:rsidRPr="00401459">
        <w:rPr>
          <w:rFonts w:ascii="Arno Pro" w:hAnsi="Arno Pro" w:cstheme="majorBidi"/>
          <w:sz w:val="23"/>
          <w:szCs w:val="23"/>
        </w:rPr>
        <w:t xml:space="preserve"> the B3LYP/6-311++G(d,p) </w:t>
      </w:r>
      <w:r w:rsidR="00A924A2" w:rsidRPr="00401459">
        <w:rPr>
          <w:rFonts w:ascii="Arno Pro" w:hAnsi="Arno Pro" w:cstheme="majorBidi"/>
          <w:sz w:val="23"/>
          <w:szCs w:val="23"/>
        </w:rPr>
        <w:t>level of theory.</w:t>
      </w:r>
    </w:p>
    <w:sectPr w:rsidR="00824D27" w:rsidRPr="00401459" w:rsidSect="00824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1C21" w:rsidRDefault="00E61C21">
      <w:r>
        <w:separator/>
      </w:r>
    </w:p>
  </w:endnote>
  <w:endnote w:type="continuationSeparator" w:id="0">
    <w:p w:rsidR="00E61C21" w:rsidRDefault="00E61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Regular">
    <w:altName w:val="Times New Roman"/>
    <w:panose1 w:val="00000000000000000000"/>
    <w:charset w:val="00"/>
    <w:family w:val="roman"/>
    <w:notTrueType/>
    <w:pitch w:val="default"/>
  </w:font>
  <w:font w:name="AdvOT9b12cd41">
    <w:altName w:val="Times New Roman"/>
    <w:panose1 w:val="00000000000000000000"/>
    <w:charset w:val="00"/>
    <w:family w:val="roman"/>
    <w:notTrueType/>
    <w:pitch w:val="default"/>
  </w:font>
  <w:font w:name="AdvOT2c8ce45a">
    <w:altName w:val="Times New Roman"/>
    <w:panose1 w:val="00000000000000000000"/>
    <w:charset w:val="00"/>
    <w:family w:val="roman"/>
    <w:notTrueType/>
    <w:pitch w:val="default"/>
  </w:font>
  <w:font w:name="AdvOTd168d80a.I">
    <w:altName w:val="Times New Roman"/>
    <w:panose1 w:val="00000000000000000000"/>
    <w:charset w:val="00"/>
    <w:family w:val="roman"/>
    <w:notTrueType/>
    <w:pitch w:val="default"/>
  </w:font>
  <w:font w:name="AdvOT3b30f6db.B+20">
    <w:altName w:val="Times New Roman"/>
    <w:panose1 w:val="00000000000000000000"/>
    <w:charset w:val="00"/>
    <w:family w:val="roman"/>
    <w:notTrueType/>
    <w:pitch w:val="default"/>
  </w:font>
  <w:font w:name="AdvMTSY">
    <w:altName w:val="Times New Roman"/>
    <w:panose1 w:val="00000000000000000000"/>
    <w:charset w:val="00"/>
    <w:family w:val="roman"/>
    <w:notTrueType/>
    <w:pitch w:val="default"/>
  </w:font>
  <w:font w:name="AdvOTd877c31c+03">
    <w:altName w:val="Times New Roman"/>
    <w:panose1 w:val="00000000000000000000"/>
    <w:charset w:val="00"/>
    <w:family w:val="roman"/>
    <w:notTrueType/>
    <w:pitch w:val="default"/>
  </w:font>
  <w:font w:name="AdvOT863180fb+fb">
    <w:altName w:val="Times New Roman"/>
    <w:panose1 w:val="00000000000000000000"/>
    <w:charset w:val="00"/>
    <w:family w:val="roman"/>
    <w:notTrueType/>
    <w:pitch w:val="default"/>
  </w:font>
  <w:font w:name="AdvEls-ent6">
    <w:altName w:val="Times New Roman"/>
    <w:panose1 w:val="00000000000000000000"/>
    <w:charset w:val="00"/>
    <w:family w:val="roman"/>
    <w:notTrueType/>
    <w:pitch w:val="default"/>
  </w:font>
  <w:font w:name="Arno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663367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4FD5" w:rsidRDefault="002A4FD5">
        <w:pPr>
          <w:pStyle w:val="Footer"/>
          <w:jc w:val="center"/>
        </w:pPr>
        <w:r w:rsidRPr="00924130">
          <w:rPr>
            <w:rFonts w:ascii="Arno Pro" w:hAnsi="Arno Pro"/>
          </w:rPr>
          <w:t>S</w:t>
        </w:r>
        <w:r w:rsidRPr="00924130">
          <w:rPr>
            <w:rFonts w:ascii="Arno Pro" w:hAnsi="Arno Pro"/>
          </w:rPr>
          <w:fldChar w:fldCharType="begin"/>
        </w:r>
        <w:r w:rsidRPr="00924130">
          <w:rPr>
            <w:rFonts w:ascii="Arno Pro" w:hAnsi="Arno Pro"/>
          </w:rPr>
          <w:instrText xml:space="preserve"> PAGE   \* MERGEFORMAT </w:instrText>
        </w:r>
        <w:r w:rsidRPr="00924130">
          <w:rPr>
            <w:rFonts w:ascii="Arno Pro" w:hAnsi="Arno Pro"/>
          </w:rPr>
          <w:fldChar w:fldCharType="separate"/>
        </w:r>
        <w:r w:rsidR="00683C3E">
          <w:rPr>
            <w:rFonts w:ascii="Arno Pro" w:hAnsi="Arno Pro"/>
            <w:noProof/>
          </w:rPr>
          <w:t>1</w:t>
        </w:r>
        <w:r w:rsidRPr="00924130">
          <w:rPr>
            <w:rFonts w:ascii="Arno Pro" w:hAnsi="Arno Pro"/>
            <w:noProof/>
          </w:rPr>
          <w:fldChar w:fldCharType="end"/>
        </w:r>
      </w:p>
    </w:sdtContent>
  </w:sdt>
  <w:p w:rsidR="002A4FD5" w:rsidRDefault="002A4F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1C21" w:rsidRDefault="00E61C21">
      <w:r>
        <w:separator/>
      </w:r>
    </w:p>
  </w:footnote>
  <w:footnote w:type="continuationSeparator" w:id="0">
    <w:p w:rsidR="00E61C21" w:rsidRDefault="00E61C21">
      <w:r>
        <w:continuationSeparator/>
      </w:r>
    </w:p>
  </w:footnote>
  <w:footnote w:id="1">
    <w:p w:rsidR="007B7ED9" w:rsidRPr="009F1A87" w:rsidRDefault="009F1A87" w:rsidP="00B01CF6">
      <w:pPr>
        <w:pStyle w:val="Default"/>
        <w:spacing w:line="276" w:lineRule="auto"/>
        <w:rPr>
          <w:rFonts w:eastAsia="TimesNewRoman"/>
          <w:sz w:val="20"/>
          <w:szCs w:val="20"/>
          <w:lang w:val="en-US" w:eastAsia="en-US"/>
        </w:rPr>
      </w:pPr>
      <w:r w:rsidRPr="009F1A87">
        <w:rPr>
          <w:rFonts w:eastAsia="TimesNewRoman"/>
          <w:sz w:val="28"/>
          <w:szCs w:val="28"/>
          <w:vertAlign w:val="superscript"/>
          <w:lang w:val="en-US" w:eastAsia="en-US"/>
        </w:rPr>
        <w:sym w:font="Wingdings" w:char="F02A"/>
      </w:r>
      <w:r w:rsidR="007B7ED9" w:rsidRPr="009F1A87">
        <w:rPr>
          <w:rFonts w:eastAsia="TimesNewRoman"/>
          <w:sz w:val="20"/>
          <w:szCs w:val="20"/>
          <w:vertAlign w:val="superscript"/>
          <w:lang w:val="en-US" w:eastAsia="en-US"/>
        </w:rPr>
        <w:t xml:space="preserve"> </w:t>
      </w:r>
      <w:r w:rsidR="007B7ED9" w:rsidRPr="009F1A87">
        <w:rPr>
          <w:rFonts w:ascii="Arno Pro" w:eastAsia="TimesNewRoman" w:hAnsi="Arno Pro"/>
          <w:sz w:val="20"/>
          <w:szCs w:val="20"/>
          <w:lang w:val="en-US" w:eastAsia="en-US"/>
        </w:rPr>
        <w:t>Corresponding author</w:t>
      </w:r>
      <w:r w:rsidR="009855EF">
        <w:rPr>
          <w:rFonts w:ascii="Arno Pro" w:eastAsia="TimesNewRoman" w:hAnsi="Arno Pro"/>
          <w:sz w:val="20"/>
          <w:szCs w:val="20"/>
          <w:lang w:val="en-US" w:eastAsia="en-US"/>
        </w:rPr>
        <w:t>s</w:t>
      </w:r>
      <w:r w:rsidR="007B7ED9" w:rsidRPr="009F1A87">
        <w:rPr>
          <w:rFonts w:ascii="Arno Pro" w:eastAsia="TimesNewRoman" w:hAnsi="Arno Pro"/>
          <w:sz w:val="20"/>
          <w:szCs w:val="20"/>
          <w:lang w:val="en-US" w:eastAsia="en-US"/>
        </w:rPr>
        <w:t>:</w:t>
      </w:r>
    </w:p>
    <w:p w:rsidR="007B7ED9" w:rsidRPr="009855EF" w:rsidRDefault="009855EF" w:rsidP="00B01CF6">
      <w:pPr>
        <w:pStyle w:val="Default"/>
        <w:spacing w:line="276" w:lineRule="auto"/>
        <w:rPr>
          <w:rFonts w:ascii="Arno Pro" w:hAnsi="Arno Pro" w:cs="B Lotus"/>
          <w:sz w:val="22"/>
          <w:szCs w:val="22"/>
        </w:rPr>
      </w:pPr>
      <w:r w:rsidRPr="009855EF">
        <w:rPr>
          <w:rFonts w:ascii="Arno Pro" w:eastAsia="TimesNewRoman" w:hAnsi="Arno Pro" w:cs="B Lotus"/>
          <w:sz w:val="20"/>
          <w:szCs w:val="20"/>
        </w:rPr>
        <w:t xml:space="preserve">E-mails: </w:t>
      </w:r>
      <w:r w:rsidRPr="009855EF">
        <w:rPr>
          <w:rFonts w:ascii="Arno Pro" w:hAnsi="Arno Pro" w:cs="B Lotus"/>
          <w:sz w:val="20"/>
          <w:szCs w:val="20"/>
        </w:rPr>
        <w:t>abolfazl.shiroudi@pg.edu.pl</w:t>
      </w:r>
      <w:r w:rsidRPr="009855EF">
        <w:rPr>
          <w:rFonts w:ascii="Arno Pro" w:eastAsia="TimesNewRoman" w:hAnsi="Arno Pro" w:cs="B Lotus"/>
          <w:sz w:val="20"/>
          <w:szCs w:val="20"/>
        </w:rPr>
        <w:t xml:space="preserve"> </w:t>
      </w:r>
      <w:r w:rsidRPr="009855EF">
        <w:rPr>
          <w:rFonts w:ascii="Arno Pro" w:hAnsi="Arno Pro" w:cs="B Lotus"/>
          <w:sz w:val="20"/>
          <w:szCs w:val="20"/>
        </w:rPr>
        <w:t xml:space="preserve">(A. </w:t>
      </w:r>
      <w:proofErr w:type="spellStart"/>
      <w:r w:rsidRPr="009855EF">
        <w:rPr>
          <w:rFonts w:ascii="Arno Pro" w:hAnsi="Arno Pro" w:cs="B Lotus"/>
          <w:sz w:val="20"/>
          <w:szCs w:val="20"/>
        </w:rPr>
        <w:t>Shiroudi</w:t>
      </w:r>
      <w:proofErr w:type="spellEnd"/>
      <w:r w:rsidRPr="009855EF">
        <w:rPr>
          <w:rFonts w:ascii="Arno Pro" w:eastAsia="TimesNewRoman" w:hAnsi="Arno Pro" w:cs="B Lotus"/>
          <w:sz w:val="20"/>
          <w:szCs w:val="20"/>
        </w:rPr>
        <w:t>); Mohamed.Abdel-Rahman@sci.suezuni.edu.eg (</w:t>
      </w:r>
      <w:r w:rsidRPr="009855EF">
        <w:rPr>
          <w:rFonts w:ascii="Arno Pro" w:hAnsi="Arno Pro" w:cs="B Lotus"/>
          <w:sz w:val="20"/>
          <w:szCs w:val="20"/>
        </w:rPr>
        <w:t>M.A. Abdel-</w:t>
      </w:r>
      <w:proofErr w:type="spellStart"/>
      <w:r w:rsidRPr="009855EF">
        <w:rPr>
          <w:rFonts w:ascii="Arno Pro" w:hAnsi="Arno Pro" w:cs="B Lotus"/>
          <w:sz w:val="20"/>
          <w:szCs w:val="20"/>
        </w:rPr>
        <w:t>Rahman</w:t>
      </w:r>
      <w:proofErr w:type="spellEnd"/>
      <w:r w:rsidRPr="009855EF">
        <w:rPr>
          <w:rFonts w:ascii="Arno Pro" w:hAnsi="Arno Pro" w:cs="B Lotus"/>
          <w:sz w:val="20"/>
          <w:szCs w:val="20"/>
        </w:rPr>
        <w:t>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F4AF8"/>
    <w:multiLevelType w:val="multilevel"/>
    <w:tmpl w:val="8F702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7266DD9"/>
    <w:multiLevelType w:val="hybridMultilevel"/>
    <w:tmpl w:val="8306143A"/>
    <w:lvl w:ilvl="0" w:tplc="0813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495AA9"/>
    <w:multiLevelType w:val="multilevel"/>
    <w:tmpl w:val="900A7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091BD2"/>
    <w:multiLevelType w:val="hybridMultilevel"/>
    <w:tmpl w:val="2894FD3A"/>
    <w:lvl w:ilvl="0" w:tplc="5BAEBD0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DB2D3F"/>
    <w:multiLevelType w:val="hybridMultilevel"/>
    <w:tmpl w:val="6BFC3F02"/>
    <w:lvl w:ilvl="0" w:tplc="B664BE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NewRoman,Bold" w:eastAsia="Times New Roman" w:hAnsi="TimesNewRoman,Bold" w:cs="TimesNewRoman,Bold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A783373"/>
    <w:multiLevelType w:val="hybridMultilevel"/>
    <w:tmpl w:val="0CA205CC"/>
    <w:lvl w:ilvl="0" w:tplc="F3B07070">
      <w:start w:val="1"/>
      <w:numFmt w:val="decimal"/>
      <w:lvlText w:val="[%1]."/>
      <w:lvlJc w:val="left"/>
      <w:pPr>
        <w:ind w:left="7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6">
    <w:nsid w:val="24477DE6"/>
    <w:multiLevelType w:val="hybridMultilevel"/>
    <w:tmpl w:val="C412804E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1658A7"/>
    <w:multiLevelType w:val="multilevel"/>
    <w:tmpl w:val="6C661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9490A4C"/>
    <w:multiLevelType w:val="hybridMultilevel"/>
    <w:tmpl w:val="736A3D4C"/>
    <w:lvl w:ilvl="0" w:tplc="98EAB4C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3005286"/>
    <w:multiLevelType w:val="hybridMultilevel"/>
    <w:tmpl w:val="41F2587E"/>
    <w:lvl w:ilvl="0" w:tplc="E806B42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5B05028"/>
    <w:multiLevelType w:val="hybridMultilevel"/>
    <w:tmpl w:val="D00C159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867612"/>
    <w:multiLevelType w:val="hybridMultilevel"/>
    <w:tmpl w:val="9482E7D0"/>
    <w:lvl w:ilvl="0" w:tplc="997E12EE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61C6DF2"/>
    <w:multiLevelType w:val="hybridMultilevel"/>
    <w:tmpl w:val="17B866E6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3964AA"/>
    <w:multiLevelType w:val="multilevel"/>
    <w:tmpl w:val="26F86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D85235C"/>
    <w:multiLevelType w:val="hybridMultilevel"/>
    <w:tmpl w:val="55C253C2"/>
    <w:lvl w:ilvl="0" w:tplc="B87E689C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ascii="Times New Roman" w:eastAsia="Times New Roman" w:hAnsi="Times New Roman" w:cs="Times New Roman"/>
        <w:sz w:val="24"/>
        <w:szCs w:val="22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41459C5"/>
    <w:multiLevelType w:val="hybridMultilevel"/>
    <w:tmpl w:val="853CDCCE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6C913EB"/>
    <w:multiLevelType w:val="hybridMultilevel"/>
    <w:tmpl w:val="8222B79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4D0A47"/>
    <w:multiLevelType w:val="multilevel"/>
    <w:tmpl w:val="AFD65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BE27DE6"/>
    <w:multiLevelType w:val="hybridMultilevel"/>
    <w:tmpl w:val="08D64DA0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94820B9"/>
    <w:multiLevelType w:val="hybridMultilevel"/>
    <w:tmpl w:val="A3569228"/>
    <w:lvl w:ilvl="0" w:tplc="1DFA78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AA140EF"/>
    <w:multiLevelType w:val="hybridMultilevel"/>
    <w:tmpl w:val="A420018C"/>
    <w:lvl w:ilvl="0" w:tplc="1B6EAC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FC86D3B"/>
    <w:multiLevelType w:val="hybridMultilevel"/>
    <w:tmpl w:val="DB444E32"/>
    <w:lvl w:ilvl="0" w:tplc="E18E87A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7"/>
  </w:num>
  <w:num w:numId="4">
    <w:abstractNumId w:val="14"/>
  </w:num>
  <w:num w:numId="5">
    <w:abstractNumId w:val="21"/>
  </w:num>
  <w:num w:numId="6">
    <w:abstractNumId w:val="9"/>
  </w:num>
  <w:num w:numId="7">
    <w:abstractNumId w:val="8"/>
  </w:num>
  <w:num w:numId="8">
    <w:abstractNumId w:val="20"/>
  </w:num>
  <w:num w:numId="9">
    <w:abstractNumId w:val="10"/>
  </w:num>
  <w:num w:numId="10">
    <w:abstractNumId w:val="12"/>
  </w:num>
  <w:num w:numId="11">
    <w:abstractNumId w:val="11"/>
  </w:num>
  <w:num w:numId="12">
    <w:abstractNumId w:val="15"/>
  </w:num>
  <w:num w:numId="13">
    <w:abstractNumId w:val="6"/>
  </w:num>
  <w:num w:numId="14">
    <w:abstractNumId w:val="16"/>
  </w:num>
  <w:num w:numId="15">
    <w:abstractNumId w:val="1"/>
  </w:num>
  <w:num w:numId="16">
    <w:abstractNumId w:val="7"/>
  </w:num>
  <w:num w:numId="17">
    <w:abstractNumId w:val="5"/>
  </w:num>
  <w:num w:numId="18">
    <w:abstractNumId w:val="13"/>
  </w:num>
  <w:num w:numId="19">
    <w:abstractNumId w:val="2"/>
  </w:num>
  <w:num w:numId="20">
    <w:abstractNumId w:val="3"/>
  </w:num>
  <w:num w:numId="21">
    <w:abstractNumId w:val="0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zAyMzQxMTKxMDNX0lEKTi0uzszPAykwNasFACbpepctAAAA"/>
  </w:docVars>
  <w:rsids>
    <w:rsidRoot w:val="005D5C8E"/>
    <w:rsid w:val="00001768"/>
    <w:rsid w:val="0000225A"/>
    <w:rsid w:val="00003290"/>
    <w:rsid w:val="00003789"/>
    <w:rsid w:val="00004446"/>
    <w:rsid w:val="00007544"/>
    <w:rsid w:val="00007B99"/>
    <w:rsid w:val="00010C51"/>
    <w:rsid w:val="0001346B"/>
    <w:rsid w:val="0001402B"/>
    <w:rsid w:val="000156D9"/>
    <w:rsid w:val="000158F7"/>
    <w:rsid w:val="000165E0"/>
    <w:rsid w:val="000165F9"/>
    <w:rsid w:val="0001705D"/>
    <w:rsid w:val="0001795C"/>
    <w:rsid w:val="000205A7"/>
    <w:rsid w:val="0002131E"/>
    <w:rsid w:val="000226C7"/>
    <w:rsid w:val="00024B68"/>
    <w:rsid w:val="00024B86"/>
    <w:rsid w:val="000252C6"/>
    <w:rsid w:val="00030B86"/>
    <w:rsid w:val="00032172"/>
    <w:rsid w:val="00032D84"/>
    <w:rsid w:val="00033986"/>
    <w:rsid w:val="000343F4"/>
    <w:rsid w:val="00035DF3"/>
    <w:rsid w:val="000370AA"/>
    <w:rsid w:val="00037AA7"/>
    <w:rsid w:val="00037E94"/>
    <w:rsid w:val="0004113F"/>
    <w:rsid w:val="00041D75"/>
    <w:rsid w:val="000421DD"/>
    <w:rsid w:val="000428C0"/>
    <w:rsid w:val="00042966"/>
    <w:rsid w:val="00043B1C"/>
    <w:rsid w:val="00043B30"/>
    <w:rsid w:val="00044010"/>
    <w:rsid w:val="000445D8"/>
    <w:rsid w:val="0004486F"/>
    <w:rsid w:val="00045092"/>
    <w:rsid w:val="0004535F"/>
    <w:rsid w:val="0004739B"/>
    <w:rsid w:val="00047F2E"/>
    <w:rsid w:val="000513B3"/>
    <w:rsid w:val="000513E4"/>
    <w:rsid w:val="000524FD"/>
    <w:rsid w:val="000525CF"/>
    <w:rsid w:val="00052F1B"/>
    <w:rsid w:val="00053E2C"/>
    <w:rsid w:val="00054611"/>
    <w:rsid w:val="00054D00"/>
    <w:rsid w:val="00055D2C"/>
    <w:rsid w:val="000562C7"/>
    <w:rsid w:val="0005678C"/>
    <w:rsid w:val="0005754B"/>
    <w:rsid w:val="000600E8"/>
    <w:rsid w:val="00061178"/>
    <w:rsid w:val="000623F8"/>
    <w:rsid w:val="00062D0B"/>
    <w:rsid w:val="000635A0"/>
    <w:rsid w:val="000641B6"/>
    <w:rsid w:val="000653E9"/>
    <w:rsid w:val="000657E6"/>
    <w:rsid w:val="00065AEE"/>
    <w:rsid w:val="00066B05"/>
    <w:rsid w:val="000677DD"/>
    <w:rsid w:val="00067EEE"/>
    <w:rsid w:val="000701C8"/>
    <w:rsid w:val="00070286"/>
    <w:rsid w:val="00070510"/>
    <w:rsid w:val="0007089F"/>
    <w:rsid w:val="00073032"/>
    <w:rsid w:val="00073314"/>
    <w:rsid w:val="00075DCC"/>
    <w:rsid w:val="000761AA"/>
    <w:rsid w:val="00076378"/>
    <w:rsid w:val="00076899"/>
    <w:rsid w:val="000769F1"/>
    <w:rsid w:val="00077F74"/>
    <w:rsid w:val="00080316"/>
    <w:rsid w:val="00081A2B"/>
    <w:rsid w:val="00082395"/>
    <w:rsid w:val="00082851"/>
    <w:rsid w:val="00082914"/>
    <w:rsid w:val="00082EA8"/>
    <w:rsid w:val="000830F1"/>
    <w:rsid w:val="000851A9"/>
    <w:rsid w:val="00085517"/>
    <w:rsid w:val="00086E30"/>
    <w:rsid w:val="00087C90"/>
    <w:rsid w:val="000900B1"/>
    <w:rsid w:val="00090325"/>
    <w:rsid w:val="0009146E"/>
    <w:rsid w:val="00092382"/>
    <w:rsid w:val="000926F7"/>
    <w:rsid w:val="00093F45"/>
    <w:rsid w:val="000943BF"/>
    <w:rsid w:val="00094915"/>
    <w:rsid w:val="00094B36"/>
    <w:rsid w:val="00094C1F"/>
    <w:rsid w:val="000955CF"/>
    <w:rsid w:val="00095A84"/>
    <w:rsid w:val="00095C04"/>
    <w:rsid w:val="00096825"/>
    <w:rsid w:val="00096FD6"/>
    <w:rsid w:val="0009707E"/>
    <w:rsid w:val="0009775F"/>
    <w:rsid w:val="000A04D6"/>
    <w:rsid w:val="000A300C"/>
    <w:rsid w:val="000A30A4"/>
    <w:rsid w:val="000A4654"/>
    <w:rsid w:val="000A4709"/>
    <w:rsid w:val="000A4CEB"/>
    <w:rsid w:val="000A4D5E"/>
    <w:rsid w:val="000A6698"/>
    <w:rsid w:val="000A6709"/>
    <w:rsid w:val="000A6988"/>
    <w:rsid w:val="000A73AA"/>
    <w:rsid w:val="000A762E"/>
    <w:rsid w:val="000B0B25"/>
    <w:rsid w:val="000B0EBB"/>
    <w:rsid w:val="000B37E2"/>
    <w:rsid w:val="000B3DDC"/>
    <w:rsid w:val="000B4ACE"/>
    <w:rsid w:val="000B4F36"/>
    <w:rsid w:val="000B520C"/>
    <w:rsid w:val="000B73DC"/>
    <w:rsid w:val="000B77DB"/>
    <w:rsid w:val="000C1818"/>
    <w:rsid w:val="000C1E00"/>
    <w:rsid w:val="000C2240"/>
    <w:rsid w:val="000C23E4"/>
    <w:rsid w:val="000C3194"/>
    <w:rsid w:val="000C3A69"/>
    <w:rsid w:val="000C4769"/>
    <w:rsid w:val="000C480D"/>
    <w:rsid w:val="000C5112"/>
    <w:rsid w:val="000C6DB7"/>
    <w:rsid w:val="000C7875"/>
    <w:rsid w:val="000D04B2"/>
    <w:rsid w:val="000D09E6"/>
    <w:rsid w:val="000D0BBE"/>
    <w:rsid w:val="000D1411"/>
    <w:rsid w:val="000D1F12"/>
    <w:rsid w:val="000D3624"/>
    <w:rsid w:val="000D4213"/>
    <w:rsid w:val="000D5877"/>
    <w:rsid w:val="000D5C4F"/>
    <w:rsid w:val="000D7B13"/>
    <w:rsid w:val="000E113B"/>
    <w:rsid w:val="000E12EA"/>
    <w:rsid w:val="000E1D7E"/>
    <w:rsid w:val="000E2463"/>
    <w:rsid w:val="000E41A5"/>
    <w:rsid w:val="000E5ABA"/>
    <w:rsid w:val="000E5EE7"/>
    <w:rsid w:val="000E618E"/>
    <w:rsid w:val="000E63A4"/>
    <w:rsid w:val="000E6520"/>
    <w:rsid w:val="000E6770"/>
    <w:rsid w:val="000E6F61"/>
    <w:rsid w:val="000E7750"/>
    <w:rsid w:val="000F3FF9"/>
    <w:rsid w:val="000F42CF"/>
    <w:rsid w:val="000F4801"/>
    <w:rsid w:val="000F5CEF"/>
    <w:rsid w:val="000F6114"/>
    <w:rsid w:val="000F6BAD"/>
    <w:rsid w:val="000F6DB2"/>
    <w:rsid w:val="000F7D0C"/>
    <w:rsid w:val="0010039F"/>
    <w:rsid w:val="0010057D"/>
    <w:rsid w:val="00100C34"/>
    <w:rsid w:val="00101E56"/>
    <w:rsid w:val="0010250D"/>
    <w:rsid w:val="00102A32"/>
    <w:rsid w:val="001034D1"/>
    <w:rsid w:val="001046DD"/>
    <w:rsid w:val="00105240"/>
    <w:rsid w:val="00105AE9"/>
    <w:rsid w:val="00105D15"/>
    <w:rsid w:val="00106CA3"/>
    <w:rsid w:val="0010705F"/>
    <w:rsid w:val="001070FD"/>
    <w:rsid w:val="00107C3A"/>
    <w:rsid w:val="001100E2"/>
    <w:rsid w:val="001102D6"/>
    <w:rsid w:val="00110434"/>
    <w:rsid w:val="00111C9B"/>
    <w:rsid w:val="0011376D"/>
    <w:rsid w:val="00114028"/>
    <w:rsid w:val="001140A0"/>
    <w:rsid w:val="00115A9A"/>
    <w:rsid w:val="00115B8B"/>
    <w:rsid w:val="00116A29"/>
    <w:rsid w:val="00116AA3"/>
    <w:rsid w:val="00116BD4"/>
    <w:rsid w:val="00117CB9"/>
    <w:rsid w:val="00121072"/>
    <w:rsid w:val="00121FC3"/>
    <w:rsid w:val="00122174"/>
    <w:rsid w:val="00122890"/>
    <w:rsid w:val="00122A4E"/>
    <w:rsid w:val="00122B31"/>
    <w:rsid w:val="00122ECD"/>
    <w:rsid w:val="00122FD5"/>
    <w:rsid w:val="0012425B"/>
    <w:rsid w:val="0012584D"/>
    <w:rsid w:val="00125DDD"/>
    <w:rsid w:val="001269AC"/>
    <w:rsid w:val="00127851"/>
    <w:rsid w:val="001310EA"/>
    <w:rsid w:val="00131CE1"/>
    <w:rsid w:val="00131CFC"/>
    <w:rsid w:val="001336A0"/>
    <w:rsid w:val="00133CD9"/>
    <w:rsid w:val="00134174"/>
    <w:rsid w:val="001345AC"/>
    <w:rsid w:val="00134C16"/>
    <w:rsid w:val="00135F7E"/>
    <w:rsid w:val="001364DB"/>
    <w:rsid w:val="001368B5"/>
    <w:rsid w:val="00136D3F"/>
    <w:rsid w:val="0014156C"/>
    <w:rsid w:val="00141B70"/>
    <w:rsid w:val="00144EF4"/>
    <w:rsid w:val="00147A6D"/>
    <w:rsid w:val="00147E99"/>
    <w:rsid w:val="001523EF"/>
    <w:rsid w:val="00153015"/>
    <w:rsid w:val="001533F7"/>
    <w:rsid w:val="00153494"/>
    <w:rsid w:val="00155D25"/>
    <w:rsid w:val="0015625A"/>
    <w:rsid w:val="00156E77"/>
    <w:rsid w:val="001577BA"/>
    <w:rsid w:val="0016062C"/>
    <w:rsid w:val="001621CF"/>
    <w:rsid w:val="00162278"/>
    <w:rsid w:val="00162C63"/>
    <w:rsid w:val="00162DBD"/>
    <w:rsid w:val="001639F7"/>
    <w:rsid w:val="00164EDC"/>
    <w:rsid w:val="00166341"/>
    <w:rsid w:val="00166F27"/>
    <w:rsid w:val="00170119"/>
    <w:rsid w:val="0017064A"/>
    <w:rsid w:val="0017116A"/>
    <w:rsid w:val="00172CAC"/>
    <w:rsid w:val="00174A02"/>
    <w:rsid w:val="00174D10"/>
    <w:rsid w:val="00175A56"/>
    <w:rsid w:val="00175F8D"/>
    <w:rsid w:val="00176CB3"/>
    <w:rsid w:val="00180299"/>
    <w:rsid w:val="00180721"/>
    <w:rsid w:val="00180850"/>
    <w:rsid w:val="0018098D"/>
    <w:rsid w:val="00180E0B"/>
    <w:rsid w:val="00181D2A"/>
    <w:rsid w:val="00182F83"/>
    <w:rsid w:val="001831B3"/>
    <w:rsid w:val="001838A7"/>
    <w:rsid w:val="00184514"/>
    <w:rsid w:val="00184FB2"/>
    <w:rsid w:val="00185ACE"/>
    <w:rsid w:val="00185BDD"/>
    <w:rsid w:val="00185DDB"/>
    <w:rsid w:val="001864AB"/>
    <w:rsid w:val="00186676"/>
    <w:rsid w:val="00186A35"/>
    <w:rsid w:val="001872C9"/>
    <w:rsid w:val="00187755"/>
    <w:rsid w:val="00187B90"/>
    <w:rsid w:val="00187BBE"/>
    <w:rsid w:val="00187DA2"/>
    <w:rsid w:val="00190228"/>
    <w:rsid w:val="0019148A"/>
    <w:rsid w:val="00192001"/>
    <w:rsid w:val="0019269F"/>
    <w:rsid w:val="00192E4B"/>
    <w:rsid w:val="001933A3"/>
    <w:rsid w:val="001A059E"/>
    <w:rsid w:val="001A32B0"/>
    <w:rsid w:val="001A4B6D"/>
    <w:rsid w:val="001A54F1"/>
    <w:rsid w:val="001A6900"/>
    <w:rsid w:val="001A6D4B"/>
    <w:rsid w:val="001A6E74"/>
    <w:rsid w:val="001A700F"/>
    <w:rsid w:val="001A74D6"/>
    <w:rsid w:val="001B2434"/>
    <w:rsid w:val="001B2A1F"/>
    <w:rsid w:val="001B43FD"/>
    <w:rsid w:val="001B52B7"/>
    <w:rsid w:val="001B5AFA"/>
    <w:rsid w:val="001B5C37"/>
    <w:rsid w:val="001B61CB"/>
    <w:rsid w:val="001B65DE"/>
    <w:rsid w:val="001B681D"/>
    <w:rsid w:val="001B68FA"/>
    <w:rsid w:val="001B7101"/>
    <w:rsid w:val="001B7797"/>
    <w:rsid w:val="001B7CA8"/>
    <w:rsid w:val="001B7F7D"/>
    <w:rsid w:val="001C0A3E"/>
    <w:rsid w:val="001C0C4E"/>
    <w:rsid w:val="001C12E5"/>
    <w:rsid w:val="001C1782"/>
    <w:rsid w:val="001C1B43"/>
    <w:rsid w:val="001C2174"/>
    <w:rsid w:val="001C22A7"/>
    <w:rsid w:val="001C364B"/>
    <w:rsid w:val="001C36BC"/>
    <w:rsid w:val="001C3A96"/>
    <w:rsid w:val="001C463F"/>
    <w:rsid w:val="001C46D1"/>
    <w:rsid w:val="001C51A6"/>
    <w:rsid w:val="001C5DAF"/>
    <w:rsid w:val="001C6408"/>
    <w:rsid w:val="001C66AF"/>
    <w:rsid w:val="001C6D86"/>
    <w:rsid w:val="001D0A60"/>
    <w:rsid w:val="001D3455"/>
    <w:rsid w:val="001D38D2"/>
    <w:rsid w:val="001D4CE4"/>
    <w:rsid w:val="001D644D"/>
    <w:rsid w:val="001E1503"/>
    <w:rsid w:val="001E19D6"/>
    <w:rsid w:val="001E2876"/>
    <w:rsid w:val="001E336B"/>
    <w:rsid w:val="001E33F4"/>
    <w:rsid w:val="001E34FD"/>
    <w:rsid w:val="001E454F"/>
    <w:rsid w:val="001E5F96"/>
    <w:rsid w:val="001E6501"/>
    <w:rsid w:val="001F0E95"/>
    <w:rsid w:val="001F0F01"/>
    <w:rsid w:val="001F154C"/>
    <w:rsid w:val="001F160A"/>
    <w:rsid w:val="001F26F4"/>
    <w:rsid w:val="001F28AE"/>
    <w:rsid w:val="001F2EEC"/>
    <w:rsid w:val="001F4029"/>
    <w:rsid w:val="001F423E"/>
    <w:rsid w:val="001F4914"/>
    <w:rsid w:val="001F56CA"/>
    <w:rsid w:val="001F5A4B"/>
    <w:rsid w:val="001F60B7"/>
    <w:rsid w:val="001F74EC"/>
    <w:rsid w:val="00200C92"/>
    <w:rsid w:val="00201051"/>
    <w:rsid w:val="00201295"/>
    <w:rsid w:val="00204941"/>
    <w:rsid w:val="00205C0F"/>
    <w:rsid w:val="00205CEC"/>
    <w:rsid w:val="00206048"/>
    <w:rsid w:val="00207190"/>
    <w:rsid w:val="00207B96"/>
    <w:rsid w:val="00210BE1"/>
    <w:rsid w:val="00210DF7"/>
    <w:rsid w:val="00212151"/>
    <w:rsid w:val="002129C0"/>
    <w:rsid w:val="00213057"/>
    <w:rsid w:val="0021312F"/>
    <w:rsid w:val="0021388A"/>
    <w:rsid w:val="00214EDD"/>
    <w:rsid w:val="00215C3C"/>
    <w:rsid w:val="00215D05"/>
    <w:rsid w:val="0021617B"/>
    <w:rsid w:val="00220716"/>
    <w:rsid w:val="0022118E"/>
    <w:rsid w:val="0022181C"/>
    <w:rsid w:val="00222869"/>
    <w:rsid w:val="00222D1D"/>
    <w:rsid w:val="0022351D"/>
    <w:rsid w:val="00224AA4"/>
    <w:rsid w:val="0022649B"/>
    <w:rsid w:val="0022677E"/>
    <w:rsid w:val="0022681C"/>
    <w:rsid w:val="0023075E"/>
    <w:rsid w:val="002311F9"/>
    <w:rsid w:val="002318DD"/>
    <w:rsid w:val="0023210A"/>
    <w:rsid w:val="0023594A"/>
    <w:rsid w:val="00236CB7"/>
    <w:rsid w:val="00237354"/>
    <w:rsid w:val="00240DB1"/>
    <w:rsid w:val="002430AD"/>
    <w:rsid w:val="00244075"/>
    <w:rsid w:val="002444C5"/>
    <w:rsid w:val="00244B48"/>
    <w:rsid w:val="00244E3F"/>
    <w:rsid w:val="00245D85"/>
    <w:rsid w:val="002461F5"/>
    <w:rsid w:val="00250450"/>
    <w:rsid w:val="002505D9"/>
    <w:rsid w:val="00251C60"/>
    <w:rsid w:val="00252FB8"/>
    <w:rsid w:val="002530F4"/>
    <w:rsid w:val="0025493D"/>
    <w:rsid w:val="00254AAD"/>
    <w:rsid w:val="002556C3"/>
    <w:rsid w:val="002557D0"/>
    <w:rsid w:val="00255D81"/>
    <w:rsid w:val="00257B28"/>
    <w:rsid w:val="002607FE"/>
    <w:rsid w:val="00260AEF"/>
    <w:rsid w:val="002615C4"/>
    <w:rsid w:val="00261667"/>
    <w:rsid w:val="0026260E"/>
    <w:rsid w:val="002638D3"/>
    <w:rsid w:val="00263D3E"/>
    <w:rsid w:val="002663C1"/>
    <w:rsid w:val="00267522"/>
    <w:rsid w:val="00267676"/>
    <w:rsid w:val="002711BF"/>
    <w:rsid w:val="002738D0"/>
    <w:rsid w:val="00274168"/>
    <w:rsid w:val="00274639"/>
    <w:rsid w:val="00274B03"/>
    <w:rsid w:val="00274CD3"/>
    <w:rsid w:val="00276711"/>
    <w:rsid w:val="00277D15"/>
    <w:rsid w:val="00280655"/>
    <w:rsid w:val="00280BDC"/>
    <w:rsid w:val="00281ACD"/>
    <w:rsid w:val="00282A88"/>
    <w:rsid w:val="002856DD"/>
    <w:rsid w:val="0028586A"/>
    <w:rsid w:val="0028613B"/>
    <w:rsid w:val="00286FDC"/>
    <w:rsid w:val="00286FE0"/>
    <w:rsid w:val="00287C3B"/>
    <w:rsid w:val="00290966"/>
    <w:rsid w:val="00290B34"/>
    <w:rsid w:val="0029133E"/>
    <w:rsid w:val="00291F1A"/>
    <w:rsid w:val="00292964"/>
    <w:rsid w:val="00293779"/>
    <w:rsid w:val="00293819"/>
    <w:rsid w:val="00295567"/>
    <w:rsid w:val="002972A3"/>
    <w:rsid w:val="002A0A47"/>
    <w:rsid w:val="002A174F"/>
    <w:rsid w:val="002A18C1"/>
    <w:rsid w:val="002A2E92"/>
    <w:rsid w:val="002A33D9"/>
    <w:rsid w:val="002A3AB3"/>
    <w:rsid w:val="002A3C86"/>
    <w:rsid w:val="002A3D25"/>
    <w:rsid w:val="002A4FD5"/>
    <w:rsid w:val="002A5586"/>
    <w:rsid w:val="002A5C2F"/>
    <w:rsid w:val="002A5E60"/>
    <w:rsid w:val="002A6118"/>
    <w:rsid w:val="002A6B43"/>
    <w:rsid w:val="002A7BDD"/>
    <w:rsid w:val="002B208A"/>
    <w:rsid w:val="002B4C8A"/>
    <w:rsid w:val="002B5814"/>
    <w:rsid w:val="002B7908"/>
    <w:rsid w:val="002C149E"/>
    <w:rsid w:val="002C157A"/>
    <w:rsid w:val="002C16FB"/>
    <w:rsid w:val="002C2292"/>
    <w:rsid w:val="002C31A8"/>
    <w:rsid w:val="002C3A21"/>
    <w:rsid w:val="002C3BCF"/>
    <w:rsid w:val="002C503B"/>
    <w:rsid w:val="002C5329"/>
    <w:rsid w:val="002C6026"/>
    <w:rsid w:val="002C6D63"/>
    <w:rsid w:val="002C7994"/>
    <w:rsid w:val="002C7CA8"/>
    <w:rsid w:val="002C7FD2"/>
    <w:rsid w:val="002D0433"/>
    <w:rsid w:val="002D1215"/>
    <w:rsid w:val="002D1318"/>
    <w:rsid w:val="002D1C7B"/>
    <w:rsid w:val="002D22BF"/>
    <w:rsid w:val="002D2EEF"/>
    <w:rsid w:val="002D37AE"/>
    <w:rsid w:val="002D3988"/>
    <w:rsid w:val="002D3F5E"/>
    <w:rsid w:val="002D592E"/>
    <w:rsid w:val="002D6070"/>
    <w:rsid w:val="002D69ED"/>
    <w:rsid w:val="002D70F5"/>
    <w:rsid w:val="002D7158"/>
    <w:rsid w:val="002D7331"/>
    <w:rsid w:val="002D7E15"/>
    <w:rsid w:val="002D7EE8"/>
    <w:rsid w:val="002E01EE"/>
    <w:rsid w:val="002E0861"/>
    <w:rsid w:val="002E0E09"/>
    <w:rsid w:val="002E147C"/>
    <w:rsid w:val="002E2834"/>
    <w:rsid w:val="002E2EE3"/>
    <w:rsid w:val="002E322C"/>
    <w:rsid w:val="002E40D2"/>
    <w:rsid w:val="002E4B66"/>
    <w:rsid w:val="002E54CD"/>
    <w:rsid w:val="002E6C76"/>
    <w:rsid w:val="002E6D4F"/>
    <w:rsid w:val="002E7C9B"/>
    <w:rsid w:val="002F1A3A"/>
    <w:rsid w:val="002F2693"/>
    <w:rsid w:val="002F2A31"/>
    <w:rsid w:val="002F42FE"/>
    <w:rsid w:val="002F4999"/>
    <w:rsid w:val="002F50EE"/>
    <w:rsid w:val="002F69E4"/>
    <w:rsid w:val="002F6FCC"/>
    <w:rsid w:val="002F7554"/>
    <w:rsid w:val="002F75AB"/>
    <w:rsid w:val="00301190"/>
    <w:rsid w:val="00301F10"/>
    <w:rsid w:val="00302AE3"/>
    <w:rsid w:val="00303087"/>
    <w:rsid w:val="00303807"/>
    <w:rsid w:val="003052EA"/>
    <w:rsid w:val="00305498"/>
    <w:rsid w:val="00305BCA"/>
    <w:rsid w:val="00305CF2"/>
    <w:rsid w:val="003064D1"/>
    <w:rsid w:val="00310AEB"/>
    <w:rsid w:val="0031307F"/>
    <w:rsid w:val="0031372F"/>
    <w:rsid w:val="00316C65"/>
    <w:rsid w:val="00317789"/>
    <w:rsid w:val="00317EB1"/>
    <w:rsid w:val="00317F1B"/>
    <w:rsid w:val="00320283"/>
    <w:rsid w:val="00320F2E"/>
    <w:rsid w:val="00324908"/>
    <w:rsid w:val="00324ABA"/>
    <w:rsid w:val="00324AE3"/>
    <w:rsid w:val="003264CF"/>
    <w:rsid w:val="00327474"/>
    <w:rsid w:val="00327D49"/>
    <w:rsid w:val="00327DC1"/>
    <w:rsid w:val="00330112"/>
    <w:rsid w:val="0033108A"/>
    <w:rsid w:val="00332D30"/>
    <w:rsid w:val="00333C05"/>
    <w:rsid w:val="0033414D"/>
    <w:rsid w:val="0033428D"/>
    <w:rsid w:val="00335156"/>
    <w:rsid w:val="0033559E"/>
    <w:rsid w:val="00335741"/>
    <w:rsid w:val="00335CD1"/>
    <w:rsid w:val="00336BB8"/>
    <w:rsid w:val="003370BC"/>
    <w:rsid w:val="0033719F"/>
    <w:rsid w:val="00337237"/>
    <w:rsid w:val="003406ED"/>
    <w:rsid w:val="00340959"/>
    <w:rsid w:val="00340F3E"/>
    <w:rsid w:val="00341719"/>
    <w:rsid w:val="0034233B"/>
    <w:rsid w:val="00342A89"/>
    <w:rsid w:val="00343602"/>
    <w:rsid w:val="003440A6"/>
    <w:rsid w:val="00345B6F"/>
    <w:rsid w:val="003469FE"/>
    <w:rsid w:val="00346A44"/>
    <w:rsid w:val="00350E4F"/>
    <w:rsid w:val="00351C5A"/>
    <w:rsid w:val="00351FB1"/>
    <w:rsid w:val="00352942"/>
    <w:rsid w:val="00352C81"/>
    <w:rsid w:val="0035447C"/>
    <w:rsid w:val="00355315"/>
    <w:rsid w:val="003556DB"/>
    <w:rsid w:val="00355AD9"/>
    <w:rsid w:val="0035663D"/>
    <w:rsid w:val="00356768"/>
    <w:rsid w:val="0035710D"/>
    <w:rsid w:val="003572EB"/>
    <w:rsid w:val="00360722"/>
    <w:rsid w:val="003611A1"/>
    <w:rsid w:val="003633A2"/>
    <w:rsid w:val="003641B5"/>
    <w:rsid w:val="00364E69"/>
    <w:rsid w:val="00365DEA"/>
    <w:rsid w:val="00366410"/>
    <w:rsid w:val="00366BD5"/>
    <w:rsid w:val="00367FB6"/>
    <w:rsid w:val="00370BF9"/>
    <w:rsid w:val="003712C7"/>
    <w:rsid w:val="0037160A"/>
    <w:rsid w:val="0037391B"/>
    <w:rsid w:val="00373D23"/>
    <w:rsid w:val="00373DFA"/>
    <w:rsid w:val="00373F19"/>
    <w:rsid w:val="00375833"/>
    <w:rsid w:val="00376AAF"/>
    <w:rsid w:val="00376C52"/>
    <w:rsid w:val="00376CDE"/>
    <w:rsid w:val="00377AF1"/>
    <w:rsid w:val="003814E2"/>
    <w:rsid w:val="003829C2"/>
    <w:rsid w:val="00384050"/>
    <w:rsid w:val="00384FCD"/>
    <w:rsid w:val="003865BA"/>
    <w:rsid w:val="00392129"/>
    <w:rsid w:val="00392E3A"/>
    <w:rsid w:val="00393CA6"/>
    <w:rsid w:val="00394F4B"/>
    <w:rsid w:val="003968F6"/>
    <w:rsid w:val="00397C77"/>
    <w:rsid w:val="003A0684"/>
    <w:rsid w:val="003A06C1"/>
    <w:rsid w:val="003A12BD"/>
    <w:rsid w:val="003A1D64"/>
    <w:rsid w:val="003A2E5B"/>
    <w:rsid w:val="003A2F3E"/>
    <w:rsid w:val="003A44F9"/>
    <w:rsid w:val="003A4A42"/>
    <w:rsid w:val="003A4C4F"/>
    <w:rsid w:val="003A7182"/>
    <w:rsid w:val="003A73C1"/>
    <w:rsid w:val="003A7E86"/>
    <w:rsid w:val="003B0BFB"/>
    <w:rsid w:val="003B3488"/>
    <w:rsid w:val="003B47A0"/>
    <w:rsid w:val="003B51E6"/>
    <w:rsid w:val="003B7FBD"/>
    <w:rsid w:val="003C14AD"/>
    <w:rsid w:val="003C1B8A"/>
    <w:rsid w:val="003C26B3"/>
    <w:rsid w:val="003C28CB"/>
    <w:rsid w:val="003C4222"/>
    <w:rsid w:val="003C4C01"/>
    <w:rsid w:val="003C5214"/>
    <w:rsid w:val="003C7A63"/>
    <w:rsid w:val="003D09BB"/>
    <w:rsid w:val="003D0A3D"/>
    <w:rsid w:val="003D0E3B"/>
    <w:rsid w:val="003D0ED5"/>
    <w:rsid w:val="003D2699"/>
    <w:rsid w:val="003D2CB9"/>
    <w:rsid w:val="003D317E"/>
    <w:rsid w:val="003D466B"/>
    <w:rsid w:val="003D5559"/>
    <w:rsid w:val="003D7DE7"/>
    <w:rsid w:val="003E000F"/>
    <w:rsid w:val="003E0654"/>
    <w:rsid w:val="003E0AA4"/>
    <w:rsid w:val="003E36AB"/>
    <w:rsid w:val="003E3FF9"/>
    <w:rsid w:val="003E4076"/>
    <w:rsid w:val="003E5D85"/>
    <w:rsid w:val="003E66B5"/>
    <w:rsid w:val="003E6B22"/>
    <w:rsid w:val="003E75A6"/>
    <w:rsid w:val="003E7949"/>
    <w:rsid w:val="003F05A9"/>
    <w:rsid w:val="003F0D2E"/>
    <w:rsid w:val="003F12C5"/>
    <w:rsid w:val="003F1500"/>
    <w:rsid w:val="003F199F"/>
    <w:rsid w:val="003F21A3"/>
    <w:rsid w:val="003F283A"/>
    <w:rsid w:val="003F29CA"/>
    <w:rsid w:val="003F3B23"/>
    <w:rsid w:val="003F429E"/>
    <w:rsid w:val="003F439C"/>
    <w:rsid w:val="003F4505"/>
    <w:rsid w:val="003F56F8"/>
    <w:rsid w:val="003F58DD"/>
    <w:rsid w:val="003F65BC"/>
    <w:rsid w:val="003F6AE0"/>
    <w:rsid w:val="003F6BAD"/>
    <w:rsid w:val="003F6C2B"/>
    <w:rsid w:val="003F73EE"/>
    <w:rsid w:val="003F7717"/>
    <w:rsid w:val="004008FA"/>
    <w:rsid w:val="00401459"/>
    <w:rsid w:val="00402DDE"/>
    <w:rsid w:val="004039B3"/>
    <w:rsid w:val="00406F15"/>
    <w:rsid w:val="00407CE2"/>
    <w:rsid w:val="00407DB7"/>
    <w:rsid w:val="00407F8B"/>
    <w:rsid w:val="0041040F"/>
    <w:rsid w:val="00411674"/>
    <w:rsid w:val="00411FF6"/>
    <w:rsid w:val="00412A99"/>
    <w:rsid w:val="00412DD2"/>
    <w:rsid w:val="004138C0"/>
    <w:rsid w:val="00414B79"/>
    <w:rsid w:val="00414B95"/>
    <w:rsid w:val="00414F94"/>
    <w:rsid w:val="004151D8"/>
    <w:rsid w:val="00415F78"/>
    <w:rsid w:val="0041613A"/>
    <w:rsid w:val="00424AC9"/>
    <w:rsid w:val="004263D6"/>
    <w:rsid w:val="00427F73"/>
    <w:rsid w:val="00427FF4"/>
    <w:rsid w:val="00430A24"/>
    <w:rsid w:val="00430C7B"/>
    <w:rsid w:val="0043182D"/>
    <w:rsid w:val="00432C30"/>
    <w:rsid w:val="00434D9F"/>
    <w:rsid w:val="0043501A"/>
    <w:rsid w:val="004355DC"/>
    <w:rsid w:val="00435DD0"/>
    <w:rsid w:val="00436D08"/>
    <w:rsid w:val="0043712F"/>
    <w:rsid w:val="00437205"/>
    <w:rsid w:val="0043738D"/>
    <w:rsid w:val="00437AA2"/>
    <w:rsid w:val="004401F3"/>
    <w:rsid w:val="0044068D"/>
    <w:rsid w:val="0044070C"/>
    <w:rsid w:val="00441DA7"/>
    <w:rsid w:val="004428CC"/>
    <w:rsid w:val="00443167"/>
    <w:rsid w:val="00443526"/>
    <w:rsid w:val="00443A7A"/>
    <w:rsid w:val="00443D8F"/>
    <w:rsid w:val="00443D9F"/>
    <w:rsid w:val="00444E83"/>
    <w:rsid w:val="00445065"/>
    <w:rsid w:val="004453C8"/>
    <w:rsid w:val="00445CA0"/>
    <w:rsid w:val="00445E48"/>
    <w:rsid w:val="00445F59"/>
    <w:rsid w:val="0044681D"/>
    <w:rsid w:val="00446E14"/>
    <w:rsid w:val="00446F3B"/>
    <w:rsid w:val="0044788D"/>
    <w:rsid w:val="00447D10"/>
    <w:rsid w:val="004502D1"/>
    <w:rsid w:val="00450E08"/>
    <w:rsid w:val="00450EB0"/>
    <w:rsid w:val="004540AD"/>
    <w:rsid w:val="00460BFF"/>
    <w:rsid w:val="0046176F"/>
    <w:rsid w:val="00461F22"/>
    <w:rsid w:val="004621CB"/>
    <w:rsid w:val="00462BEB"/>
    <w:rsid w:val="004632AC"/>
    <w:rsid w:val="00463777"/>
    <w:rsid w:val="004640B0"/>
    <w:rsid w:val="00464600"/>
    <w:rsid w:val="0046479C"/>
    <w:rsid w:val="00464EE4"/>
    <w:rsid w:val="004653D2"/>
    <w:rsid w:val="00465D9A"/>
    <w:rsid w:val="00466C65"/>
    <w:rsid w:val="00466EDC"/>
    <w:rsid w:val="0047010C"/>
    <w:rsid w:val="00470195"/>
    <w:rsid w:val="00471434"/>
    <w:rsid w:val="00471918"/>
    <w:rsid w:val="00472976"/>
    <w:rsid w:val="00473089"/>
    <w:rsid w:val="0047482C"/>
    <w:rsid w:val="0047488D"/>
    <w:rsid w:val="004748B7"/>
    <w:rsid w:val="00474A71"/>
    <w:rsid w:val="00474CF1"/>
    <w:rsid w:val="00475737"/>
    <w:rsid w:val="00475ECD"/>
    <w:rsid w:val="00477AED"/>
    <w:rsid w:val="00480820"/>
    <w:rsid w:val="00480E94"/>
    <w:rsid w:val="00481619"/>
    <w:rsid w:val="00483342"/>
    <w:rsid w:val="004837FF"/>
    <w:rsid w:val="00483F4F"/>
    <w:rsid w:val="004845C8"/>
    <w:rsid w:val="0048518F"/>
    <w:rsid w:val="00490280"/>
    <w:rsid w:val="00490D82"/>
    <w:rsid w:val="004928E2"/>
    <w:rsid w:val="00492D61"/>
    <w:rsid w:val="00493D25"/>
    <w:rsid w:val="00494586"/>
    <w:rsid w:val="00495C1F"/>
    <w:rsid w:val="00496892"/>
    <w:rsid w:val="00496B90"/>
    <w:rsid w:val="004971E7"/>
    <w:rsid w:val="00497A8D"/>
    <w:rsid w:val="00497E9E"/>
    <w:rsid w:val="004A0B8F"/>
    <w:rsid w:val="004A0D69"/>
    <w:rsid w:val="004A1072"/>
    <w:rsid w:val="004A12C8"/>
    <w:rsid w:val="004A39B1"/>
    <w:rsid w:val="004A4082"/>
    <w:rsid w:val="004A4C6A"/>
    <w:rsid w:val="004A5043"/>
    <w:rsid w:val="004A5359"/>
    <w:rsid w:val="004A6CD6"/>
    <w:rsid w:val="004A794F"/>
    <w:rsid w:val="004A7CB5"/>
    <w:rsid w:val="004B0809"/>
    <w:rsid w:val="004B10AC"/>
    <w:rsid w:val="004B2D7C"/>
    <w:rsid w:val="004B2FC1"/>
    <w:rsid w:val="004B308B"/>
    <w:rsid w:val="004B45D7"/>
    <w:rsid w:val="004B467C"/>
    <w:rsid w:val="004B478D"/>
    <w:rsid w:val="004B67C6"/>
    <w:rsid w:val="004B7707"/>
    <w:rsid w:val="004B7A99"/>
    <w:rsid w:val="004C01D7"/>
    <w:rsid w:val="004C089F"/>
    <w:rsid w:val="004C275E"/>
    <w:rsid w:val="004C3835"/>
    <w:rsid w:val="004C4124"/>
    <w:rsid w:val="004C56E3"/>
    <w:rsid w:val="004D0892"/>
    <w:rsid w:val="004D1C2B"/>
    <w:rsid w:val="004D44DA"/>
    <w:rsid w:val="004D6A32"/>
    <w:rsid w:val="004D757B"/>
    <w:rsid w:val="004D7B96"/>
    <w:rsid w:val="004D7C0B"/>
    <w:rsid w:val="004E268A"/>
    <w:rsid w:val="004E2A12"/>
    <w:rsid w:val="004E311D"/>
    <w:rsid w:val="004E3B43"/>
    <w:rsid w:val="004E40C8"/>
    <w:rsid w:val="004E4DEC"/>
    <w:rsid w:val="004E5B8E"/>
    <w:rsid w:val="004E60C7"/>
    <w:rsid w:val="004E7288"/>
    <w:rsid w:val="004F21B5"/>
    <w:rsid w:val="004F2E15"/>
    <w:rsid w:val="004F36FC"/>
    <w:rsid w:val="004F5898"/>
    <w:rsid w:val="004F5D04"/>
    <w:rsid w:val="004F5E6F"/>
    <w:rsid w:val="004F7336"/>
    <w:rsid w:val="004F787A"/>
    <w:rsid w:val="004F7F0A"/>
    <w:rsid w:val="005042F9"/>
    <w:rsid w:val="00504336"/>
    <w:rsid w:val="005069D2"/>
    <w:rsid w:val="00507FE8"/>
    <w:rsid w:val="005104E3"/>
    <w:rsid w:val="00510CB0"/>
    <w:rsid w:val="005114E9"/>
    <w:rsid w:val="005125F8"/>
    <w:rsid w:val="0051310C"/>
    <w:rsid w:val="00513F51"/>
    <w:rsid w:val="0051445C"/>
    <w:rsid w:val="00515F8F"/>
    <w:rsid w:val="0051604A"/>
    <w:rsid w:val="00516158"/>
    <w:rsid w:val="00516217"/>
    <w:rsid w:val="005179B2"/>
    <w:rsid w:val="005205CF"/>
    <w:rsid w:val="00520B0A"/>
    <w:rsid w:val="00520EC7"/>
    <w:rsid w:val="00521894"/>
    <w:rsid w:val="0052227A"/>
    <w:rsid w:val="005224E3"/>
    <w:rsid w:val="005226D7"/>
    <w:rsid w:val="00523226"/>
    <w:rsid w:val="0052381C"/>
    <w:rsid w:val="0052406D"/>
    <w:rsid w:val="00524E72"/>
    <w:rsid w:val="005264B8"/>
    <w:rsid w:val="00526733"/>
    <w:rsid w:val="00526D75"/>
    <w:rsid w:val="00527C86"/>
    <w:rsid w:val="005310FA"/>
    <w:rsid w:val="0053372B"/>
    <w:rsid w:val="00534042"/>
    <w:rsid w:val="00534645"/>
    <w:rsid w:val="00535DC3"/>
    <w:rsid w:val="00536D9E"/>
    <w:rsid w:val="00537030"/>
    <w:rsid w:val="005402AE"/>
    <w:rsid w:val="005410D3"/>
    <w:rsid w:val="00541B82"/>
    <w:rsid w:val="00542D9B"/>
    <w:rsid w:val="0054429A"/>
    <w:rsid w:val="005443EB"/>
    <w:rsid w:val="00544ED3"/>
    <w:rsid w:val="0054513A"/>
    <w:rsid w:val="00545B5E"/>
    <w:rsid w:val="00546180"/>
    <w:rsid w:val="005475D7"/>
    <w:rsid w:val="005502BF"/>
    <w:rsid w:val="0055223A"/>
    <w:rsid w:val="00553FFD"/>
    <w:rsid w:val="0055472D"/>
    <w:rsid w:val="005555CE"/>
    <w:rsid w:val="0055764B"/>
    <w:rsid w:val="0056051F"/>
    <w:rsid w:val="00560975"/>
    <w:rsid w:val="00561F8E"/>
    <w:rsid w:val="0056287E"/>
    <w:rsid w:val="00562891"/>
    <w:rsid w:val="00562A6B"/>
    <w:rsid w:val="005635B0"/>
    <w:rsid w:val="00563A41"/>
    <w:rsid w:val="0056466A"/>
    <w:rsid w:val="005650AA"/>
    <w:rsid w:val="005650C6"/>
    <w:rsid w:val="00567B82"/>
    <w:rsid w:val="005700EF"/>
    <w:rsid w:val="005700F2"/>
    <w:rsid w:val="00570863"/>
    <w:rsid w:val="00570B2E"/>
    <w:rsid w:val="00571126"/>
    <w:rsid w:val="00571BCB"/>
    <w:rsid w:val="00574D38"/>
    <w:rsid w:val="00574ECC"/>
    <w:rsid w:val="005751FF"/>
    <w:rsid w:val="0057587F"/>
    <w:rsid w:val="00575B44"/>
    <w:rsid w:val="0057715A"/>
    <w:rsid w:val="0057746F"/>
    <w:rsid w:val="00581499"/>
    <w:rsid w:val="00583553"/>
    <w:rsid w:val="00584575"/>
    <w:rsid w:val="00587718"/>
    <w:rsid w:val="005913F9"/>
    <w:rsid w:val="00591EEC"/>
    <w:rsid w:val="005942A2"/>
    <w:rsid w:val="00594556"/>
    <w:rsid w:val="00595681"/>
    <w:rsid w:val="005968D0"/>
    <w:rsid w:val="005A051C"/>
    <w:rsid w:val="005A0D1B"/>
    <w:rsid w:val="005A0DB5"/>
    <w:rsid w:val="005A26E4"/>
    <w:rsid w:val="005A33D4"/>
    <w:rsid w:val="005A398E"/>
    <w:rsid w:val="005A4805"/>
    <w:rsid w:val="005A4891"/>
    <w:rsid w:val="005A5C7E"/>
    <w:rsid w:val="005A5DBB"/>
    <w:rsid w:val="005A7520"/>
    <w:rsid w:val="005A7D20"/>
    <w:rsid w:val="005B0954"/>
    <w:rsid w:val="005B10C0"/>
    <w:rsid w:val="005B2BA0"/>
    <w:rsid w:val="005B31F5"/>
    <w:rsid w:val="005B36A3"/>
    <w:rsid w:val="005B401A"/>
    <w:rsid w:val="005B465E"/>
    <w:rsid w:val="005B5097"/>
    <w:rsid w:val="005B5C8E"/>
    <w:rsid w:val="005B63B3"/>
    <w:rsid w:val="005B658C"/>
    <w:rsid w:val="005B78FF"/>
    <w:rsid w:val="005B7953"/>
    <w:rsid w:val="005C0348"/>
    <w:rsid w:val="005C0371"/>
    <w:rsid w:val="005C17D7"/>
    <w:rsid w:val="005C1A3B"/>
    <w:rsid w:val="005C243A"/>
    <w:rsid w:val="005C3165"/>
    <w:rsid w:val="005C34F0"/>
    <w:rsid w:val="005C3841"/>
    <w:rsid w:val="005C3A2E"/>
    <w:rsid w:val="005C4689"/>
    <w:rsid w:val="005C48B1"/>
    <w:rsid w:val="005C71CB"/>
    <w:rsid w:val="005D1A11"/>
    <w:rsid w:val="005D1D05"/>
    <w:rsid w:val="005D1D60"/>
    <w:rsid w:val="005D23A2"/>
    <w:rsid w:val="005D4F01"/>
    <w:rsid w:val="005D5808"/>
    <w:rsid w:val="005D5924"/>
    <w:rsid w:val="005D5C8E"/>
    <w:rsid w:val="005D63B3"/>
    <w:rsid w:val="005E00C0"/>
    <w:rsid w:val="005E0B4E"/>
    <w:rsid w:val="005E0B80"/>
    <w:rsid w:val="005E2137"/>
    <w:rsid w:val="005E2268"/>
    <w:rsid w:val="005E22CE"/>
    <w:rsid w:val="005E3800"/>
    <w:rsid w:val="005E4134"/>
    <w:rsid w:val="005E59EC"/>
    <w:rsid w:val="005E6C0C"/>
    <w:rsid w:val="005E7089"/>
    <w:rsid w:val="005E7BED"/>
    <w:rsid w:val="005F0686"/>
    <w:rsid w:val="005F125F"/>
    <w:rsid w:val="005F1C37"/>
    <w:rsid w:val="005F3197"/>
    <w:rsid w:val="005F3467"/>
    <w:rsid w:val="005F389A"/>
    <w:rsid w:val="005F3BB0"/>
    <w:rsid w:val="005F4907"/>
    <w:rsid w:val="005F4C55"/>
    <w:rsid w:val="005F4ECA"/>
    <w:rsid w:val="005F58DC"/>
    <w:rsid w:val="005F5936"/>
    <w:rsid w:val="005F5DBB"/>
    <w:rsid w:val="005F683C"/>
    <w:rsid w:val="005F7344"/>
    <w:rsid w:val="005F7F87"/>
    <w:rsid w:val="006000EE"/>
    <w:rsid w:val="0060109D"/>
    <w:rsid w:val="0060204F"/>
    <w:rsid w:val="00602D4A"/>
    <w:rsid w:val="00603235"/>
    <w:rsid w:val="006036E9"/>
    <w:rsid w:val="006047D8"/>
    <w:rsid w:val="006051ED"/>
    <w:rsid w:val="00607E9E"/>
    <w:rsid w:val="00610019"/>
    <w:rsid w:val="00610835"/>
    <w:rsid w:val="00613A02"/>
    <w:rsid w:val="006154BD"/>
    <w:rsid w:val="006164D6"/>
    <w:rsid w:val="00616692"/>
    <w:rsid w:val="0061679C"/>
    <w:rsid w:val="00617430"/>
    <w:rsid w:val="00617CE8"/>
    <w:rsid w:val="00617FB0"/>
    <w:rsid w:val="00620340"/>
    <w:rsid w:val="00621B0D"/>
    <w:rsid w:val="006224BE"/>
    <w:rsid w:val="00622637"/>
    <w:rsid w:val="006231C7"/>
    <w:rsid w:val="006245B1"/>
    <w:rsid w:val="006245D8"/>
    <w:rsid w:val="006273A6"/>
    <w:rsid w:val="00627B24"/>
    <w:rsid w:val="00627CA1"/>
    <w:rsid w:val="00627F45"/>
    <w:rsid w:val="00627FCA"/>
    <w:rsid w:val="00630355"/>
    <w:rsid w:val="0063035E"/>
    <w:rsid w:val="00630EBB"/>
    <w:rsid w:val="006310F4"/>
    <w:rsid w:val="006331CD"/>
    <w:rsid w:val="006334CB"/>
    <w:rsid w:val="00634DC9"/>
    <w:rsid w:val="00636D93"/>
    <w:rsid w:val="006401BE"/>
    <w:rsid w:val="006406CB"/>
    <w:rsid w:val="00641EC9"/>
    <w:rsid w:val="00643A6B"/>
    <w:rsid w:val="00643CD4"/>
    <w:rsid w:val="00645019"/>
    <w:rsid w:val="006469A9"/>
    <w:rsid w:val="0065173D"/>
    <w:rsid w:val="00651A46"/>
    <w:rsid w:val="006549EE"/>
    <w:rsid w:val="0065577A"/>
    <w:rsid w:val="006560D0"/>
    <w:rsid w:val="00657825"/>
    <w:rsid w:val="00662703"/>
    <w:rsid w:val="00662B6F"/>
    <w:rsid w:val="00663512"/>
    <w:rsid w:val="006636BD"/>
    <w:rsid w:val="00663EF2"/>
    <w:rsid w:val="006647E2"/>
    <w:rsid w:val="00665403"/>
    <w:rsid w:val="006657A3"/>
    <w:rsid w:val="00665C0D"/>
    <w:rsid w:val="006671CB"/>
    <w:rsid w:val="00667A26"/>
    <w:rsid w:val="00667BBF"/>
    <w:rsid w:val="00670472"/>
    <w:rsid w:val="00670EEF"/>
    <w:rsid w:val="00672CAA"/>
    <w:rsid w:val="006735BB"/>
    <w:rsid w:val="006773A6"/>
    <w:rsid w:val="0068150C"/>
    <w:rsid w:val="00681EBD"/>
    <w:rsid w:val="00682903"/>
    <w:rsid w:val="00683083"/>
    <w:rsid w:val="00683C3E"/>
    <w:rsid w:val="00684289"/>
    <w:rsid w:val="006846BD"/>
    <w:rsid w:val="006852F5"/>
    <w:rsid w:val="00685584"/>
    <w:rsid w:val="00685607"/>
    <w:rsid w:val="00686641"/>
    <w:rsid w:val="00686690"/>
    <w:rsid w:val="006868CC"/>
    <w:rsid w:val="006878CA"/>
    <w:rsid w:val="00693205"/>
    <w:rsid w:val="006964C0"/>
    <w:rsid w:val="006968E6"/>
    <w:rsid w:val="00696AF2"/>
    <w:rsid w:val="00697965"/>
    <w:rsid w:val="006A028D"/>
    <w:rsid w:val="006A1E54"/>
    <w:rsid w:val="006A2102"/>
    <w:rsid w:val="006A23DC"/>
    <w:rsid w:val="006A32C3"/>
    <w:rsid w:val="006A3755"/>
    <w:rsid w:val="006A38A6"/>
    <w:rsid w:val="006A39CA"/>
    <w:rsid w:val="006A58EC"/>
    <w:rsid w:val="006A6F17"/>
    <w:rsid w:val="006A7E09"/>
    <w:rsid w:val="006B01C4"/>
    <w:rsid w:val="006B25D1"/>
    <w:rsid w:val="006B3014"/>
    <w:rsid w:val="006B426C"/>
    <w:rsid w:val="006B4B9F"/>
    <w:rsid w:val="006B7663"/>
    <w:rsid w:val="006C0201"/>
    <w:rsid w:val="006C04F7"/>
    <w:rsid w:val="006C1CA2"/>
    <w:rsid w:val="006C1F23"/>
    <w:rsid w:val="006C26EA"/>
    <w:rsid w:val="006C2B4B"/>
    <w:rsid w:val="006C4287"/>
    <w:rsid w:val="006C42E9"/>
    <w:rsid w:val="006C4A2A"/>
    <w:rsid w:val="006C5CCC"/>
    <w:rsid w:val="006C62A7"/>
    <w:rsid w:val="006C6E13"/>
    <w:rsid w:val="006C7200"/>
    <w:rsid w:val="006C72DC"/>
    <w:rsid w:val="006D02D7"/>
    <w:rsid w:val="006D03FB"/>
    <w:rsid w:val="006D069B"/>
    <w:rsid w:val="006D0FE6"/>
    <w:rsid w:val="006D3247"/>
    <w:rsid w:val="006D4178"/>
    <w:rsid w:val="006D44D9"/>
    <w:rsid w:val="006D738D"/>
    <w:rsid w:val="006D7AFF"/>
    <w:rsid w:val="006E092E"/>
    <w:rsid w:val="006E30C4"/>
    <w:rsid w:val="006E337E"/>
    <w:rsid w:val="006E3821"/>
    <w:rsid w:val="006E3B0C"/>
    <w:rsid w:val="006E451C"/>
    <w:rsid w:val="006E55D9"/>
    <w:rsid w:val="006E5C6F"/>
    <w:rsid w:val="006E79CA"/>
    <w:rsid w:val="006F055F"/>
    <w:rsid w:val="006F4116"/>
    <w:rsid w:val="006F4A1D"/>
    <w:rsid w:val="006F4F44"/>
    <w:rsid w:val="006F52B7"/>
    <w:rsid w:val="006F68DD"/>
    <w:rsid w:val="006F715E"/>
    <w:rsid w:val="007000E0"/>
    <w:rsid w:val="00700AE2"/>
    <w:rsid w:val="00700D68"/>
    <w:rsid w:val="007034D4"/>
    <w:rsid w:val="00703C5A"/>
    <w:rsid w:val="00704912"/>
    <w:rsid w:val="00704C45"/>
    <w:rsid w:val="007060BC"/>
    <w:rsid w:val="00706FCB"/>
    <w:rsid w:val="007075F6"/>
    <w:rsid w:val="0071129D"/>
    <w:rsid w:val="0071491B"/>
    <w:rsid w:val="00715226"/>
    <w:rsid w:val="007172CC"/>
    <w:rsid w:val="0071762D"/>
    <w:rsid w:val="00717760"/>
    <w:rsid w:val="00717C1C"/>
    <w:rsid w:val="00720038"/>
    <w:rsid w:val="00721989"/>
    <w:rsid w:val="00722E85"/>
    <w:rsid w:val="00722FBE"/>
    <w:rsid w:val="0072317A"/>
    <w:rsid w:val="0072328C"/>
    <w:rsid w:val="007246D5"/>
    <w:rsid w:val="0072496C"/>
    <w:rsid w:val="007252F3"/>
    <w:rsid w:val="00727124"/>
    <w:rsid w:val="0073032B"/>
    <w:rsid w:val="00730E04"/>
    <w:rsid w:val="007311E5"/>
    <w:rsid w:val="00731D57"/>
    <w:rsid w:val="00732128"/>
    <w:rsid w:val="00732F3F"/>
    <w:rsid w:val="00734950"/>
    <w:rsid w:val="00735952"/>
    <w:rsid w:val="00737765"/>
    <w:rsid w:val="00741279"/>
    <w:rsid w:val="00741530"/>
    <w:rsid w:val="0074183C"/>
    <w:rsid w:val="00742D03"/>
    <w:rsid w:val="00742E5D"/>
    <w:rsid w:val="00743188"/>
    <w:rsid w:val="00744999"/>
    <w:rsid w:val="007449EC"/>
    <w:rsid w:val="00747C52"/>
    <w:rsid w:val="0075255D"/>
    <w:rsid w:val="007531A1"/>
    <w:rsid w:val="0075452A"/>
    <w:rsid w:val="00754620"/>
    <w:rsid w:val="007550A0"/>
    <w:rsid w:val="00757AC3"/>
    <w:rsid w:val="00757C3A"/>
    <w:rsid w:val="00761123"/>
    <w:rsid w:val="00761D68"/>
    <w:rsid w:val="007620F3"/>
    <w:rsid w:val="00763025"/>
    <w:rsid w:val="00766138"/>
    <w:rsid w:val="00766299"/>
    <w:rsid w:val="007677A3"/>
    <w:rsid w:val="00767A30"/>
    <w:rsid w:val="00773138"/>
    <w:rsid w:val="0077358C"/>
    <w:rsid w:val="00773C03"/>
    <w:rsid w:val="00774B9B"/>
    <w:rsid w:val="00774BBC"/>
    <w:rsid w:val="00775029"/>
    <w:rsid w:val="007765A5"/>
    <w:rsid w:val="0077736E"/>
    <w:rsid w:val="007805E8"/>
    <w:rsid w:val="007807D7"/>
    <w:rsid w:val="0078099D"/>
    <w:rsid w:val="007815B1"/>
    <w:rsid w:val="00782029"/>
    <w:rsid w:val="00784255"/>
    <w:rsid w:val="00784486"/>
    <w:rsid w:val="00784964"/>
    <w:rsid w:val="007852E2"/>
    <w:rsid w:val="00785C9D"/>
    <w:rsid w:val="0078619E"/>
    <w:rsid w:val="007862C5"/>
    <w:rsid w:val="00786CA3"/>
    <w:rsid w:val="00786DEA"/>
    <w:rsid w:val="00786EBD"/>
    <w:rsid w:val="00787D99"/>
    <w:rsid w:val="007910A7"/>
    <w:rsid w:val="007930CF"/>
    <w:rsid w:val="00793E79"/>
    <w:rsid w:val="00794EEF"/>
    <w:rsid w:val="007955F7"/>
    <w:rsid w:val="00795BB3"/>
    <w:rsid w:val="007962D6"/>
    <w:rsid w:val="0079717E"/>
    <w:rsid w:val="00797BB1"/>
    <w:rsid w:val="007A0977"/>
    <w:rsid w:val="007A10C9"/>
    <w:rsid w:val="007A16E3"/>
    <w:rsid w:val="007A17F7"/>
    <w:rsid w:val="007A3169"/>
    <w:rsid w:val="007A53EA"/>
    <w:rsid w:val="007A73EB"/>
    <w:rsid w:val="007A7542"/>
    <w:rsid w:val="007B0138"/>
    <w:rsid w:val="007B031C"/>
    <w:rsid w:val="007B4049"/>
    <w:rsid w:val="007B4A2A"/>
    <w:rsid w:val="007B4A50"/>
    <w:rsid w:val="007B5357"/>
    <w:rsid w:val="007B5A42"/>
    <w:rsid w:val="007B7ED9"/>
    <w:rsid w:val="007B7FEB"/>
    <w:rsid w:val="007C11AD"/>
    <w:rsid w:val="007C2308"/>
    <w:rsid w:val="007C27E1"/>
    <w:rsid w:val="007C31C5"/>
    <w:rsid w:val="007C35CB"/>
    <w:rsid w:val="007C3C31"/>
    <w:rsid w:val="007C45BF"/>
    <w:rsid w:val="007C4BD4"/>
    <w:rsid w:val="007C5C7B"/>
    <w:rsid w:val="007C5E02"/>
    <w:rsid w:val="007C61C5"/>
    <w:rsid w:val="007C6953"/>
    <w:rsid w:val="007D10BD"/>
    <w:rsid w:val="007D1BE6"/>
    <w:rsid w:val="007D1C0E"/>
    <w:rsid w:val="007D1DCE"/>
    <w:rsid w:val="007D35BA"/>
    <w:rsid w:val="007D36C1"/>
    <w:rsid w:val="007D3DCC"/>
    <w:rsid w:val="007D51F5"/>
    <w:rsid w:val="007D622B"/>
    <w:rsid w:val="007D6AF6"/>
    <w:rsid w:val="007E03A6"/>
    <w:rsid w:val="007E27BD"/>
    <w:rsid w:val="007E29FC"/>
    <w:rsid w:val="007E2A6C"/>
    <w:rsid w:val="007E3FEF"/>
    <w:rsid w:val="007E45B9"/>
    <w:rsid w:val="007E4A5B"/>
    <w:rsid w:val="007E5DA2"/>
    <w:rsid w:val="007E5F38"/>
    <w:rsid w:val="007E6800"/>
    <w:rsid w:val="007E77B7"/>
    <w:rsid w:val="007E78AA"/>
    <w:rsid w:val="007F0188"/>
    <w:rsid w:val="007F018E"/>
    <w:rsid w:val="007F076E"/>
    <w:rsid w:val="007F172E"/>
    <w:rsid w:val="007F19E2"/>
    <w:rsid w:val="007F2D0C"/>
    <w:rsid w:val="007F4851"/>
    <w:rsid w:val="007F4E1A"/>
    <w:rsid w:val="007F52F7"/>
    <w:rsid w:val="007F52FC"/>
    <w:rsid w:val="007F53A1"/>
    <w:rsid w:val="007F6AFF"/>
    <w:rsid w:val="007F764A"/>
    <w:rsid w:val="007F77ED"/>
    <w:rsid w:val="007F7EFB"/>
    <w:rsid w:val="008003AE"/>
    <w:rsid w:val="00800EEB"/>
    <w:rsid w:val="00801A5C"/>
    <w:rsid w:val="00801C6A"/>
    <w:rsid w:val="0080245C"/>
    <w:rsid w:val="00803C0B"/>
    <w:rsid w:val="00803D00"/>
    <w:rsid w:val="0080458D"/>
    <w:rsid w:val="0080460D"/>
    <w:rsid w:val="00805686"/>
    <w:rsid w:val="008056D2"/>
    <w:rsid w:val="0080573F"/>
    <w:rsid w:val="0080711B"/>
    <w:rsid w:val="008076BA"/>
    <w:rsid w:val="008106DA"/>
    <w:rsid w:val="00814FB0"/>
    <w:rsid w:val="00817953"/>
    <w:rsid w:val="00820607"/>
    <w:rsid w:val="008206D4"/>
    <w:rsid w:val="00820A95"/>
    <w:rsid w:val="008214F1"/>
    <w:rsid w:val="00821AA2"/>
    <w:rsid w:val="00822242"/>
    <w:rsid w:val="008230F6"/>
    <w:rsid w:val="008240DB"/>
    <w:rsid w:val="0082422B"/>
    <w:rsid w:val="00824D27"/>
    <w:rsid w:val="00825BC5"/>
    <w:rsid w:val="0082707A"/>
    <w:rsid w:val="0083069B"/>
    <w:rsid w:val="0083274E"/>
    <w:rsid w:val="00833194"/>
    <w:rsid w:val="0083432A"/>
    <w:rsid w:val="0083540E"/>
    <w:rsid w:val="008361C8"/>
    <w:rsid w:val="008369F3"/>
    <w:rsid w:val="00836EF9"/>
    <w:rsid w:val="00837D7C"/>
    <w:rsid w:val="008436DD"/>
    <w:rsid w:val="00843A97"/>
    <w:rsid w:val="00843CB8"/>
    <w:rsid w:val="008443CB"/>
    <w:rsid w:val="00845865"/>
    <w:rsid w:val="008459D0"/>
    <w:rsid w:val="00847530"/>
    <w:rsid w:val="008478B9"/>
    <w:rsid w:val="008502EC"/>
    <w:rsid w:val="008510A7"/>
    <w:rsid w:val="00851553"/>
    <w:rsid w:val="00851FD2"/>
    <w:rsid w:val="0085217D"/>
    <w:rsid w:val="0085226E"/>
    <w:rsid w:val="008528D0"/>
    <w:rsid w:val="00852E67"/>
    <w:rsid w:val="00853C44"/>
    <w:rsid w:val="00854A95"/>
    <w:rsid w:val="00855229"/>
    <w:rsid w:val="00855FE5"/>
    <w:rsid w:val="008579CD"/>
    <w:rsid w:val="00860ADD"/>
    <w:rsid w:val="00861476"/>
    <w:rsid w:val="00863BFD"/>
    <w:rsid w:val="00864E0C"/>
    <w:rsid w:val="008661D1"/>
    <w:rsid w:val="00867956"/>
    <w:rsid w:val="00870984"/>
    <w:rsid w:val="00874636"/>
    <w:rsid w:val="008746B5"/>
    <w:rsid w:val="00875144"/>
    <w:rsid w:val="00877BCE"/>
    <w:rsid w:val="008805E6"/>
    <w:rsid w:val="008827AA"/>
    <w:rsid w:val="00883BFE"/>
    <w:rsid w:val="00885C07"/>
    <w:rsid w:val="008860F6"/>
    <w:rsid w:val="008869D7"/>
    <w:rsid w:val="00886AB4"/>
    <w:rsid w:val="00886B95"/>
    <w:rsid w:val="00890939"/>
    <w:rsid w:val="0089379A"/>
    <w:rsid w:val="00894382"/>
    <w:rsid w:val="0089609F"/>
    <w:rsid w:val="00896849"/>
    <w:rsid w:val="008A0454"/>
    <w:rsid w:val="008A0A96"/>
    <w:rsid w:val="008A142A"/>
    <w:rsid w:val="008A1641"/>
    <w:rsid w:val="008A3F29"/>
    <w:rsid w:val="008A5FB7"/>
    <w:rsid w:val="008A6CC9"/>
    <w:rsid w:val="008B0616"/>
    <w:rsid w:val="008B0CE7"/>
    <w:rsid w:val="008B1A55"/>
    <w:rsid w:val="008B21C9"/>
    <w:rsid w:val="008B27A2"/>
    <w:rsid w:val="008B3016"/>
    <w:rsid w:val="008B3E9A"/>
    <w:rsid w:val="008B47F0"/>
    <w:rsid w:val="008B680B"/>
    <w:rsid w:val="008B75A9"/>
    <w:rsid w:val="008C0749"/>
    <w:rsid w:val="008C0C40"/>
    <w:rsid w:val="008C0C52"/>
    <w:rsid w:val="008C137E"/>
    <w:rsid w:val="008C16E9"/>
    <w:rsid w:val="008C1B0C"/>
    <w:rsid w:val="008C1DF9"/>
    <w:rsid w:val="008C36F6"/>
    <w:rsid w:val="008C3942"/>
    <w:rsid w:val="008C3F88"/>
    <w:rsid w:val="008C449A"/>
    <w:rsid w:val="008C570E"/>
    <w:rsid w:val="008D1711"/>
    <w:rsid w:val="008D1C0E"/>
    <w:rsid w:val="008D3C9D"/>
    <w:rsid w:val="008D41AB"/>
    <w:rsid w:val="008D5B8D"/>
    <w:rsid w:val="008D63D9"/>
    <w:rsid w:val="008D7292"/>
    <w:rsid w:val="008D77E5"/>
    <w:rsid w:val="008E248C"/>
    <w:rsid w:val="008E33C1"/>
    <w:rsid w:val="008E360B"/>
    <w:rsid w:val="008E3F41"/>
    <w:rsid w:val="008E4B01"/>
    <w:rsid w:val="008E59A8"/>
    <w:rsid w:val="008E661B"/>
    <w:rsid w:val="008E7CCB"/>
    <w:rsid w:val="008E7EB1"/>
    <w:rsid w:val="008F0567"/>
    <w:rsid w:val="008F0A52"/>
    <w:rsid w:val="008F12D7"/>
    <w:rsid w:val="008F1E51"/>
    <w:rsid w:val="008F203E"/>
    <w:rsid w:val="008F2CE3"/>
    <w:rsid w:val="008F331E"/>
    <w:rsid w:val="008F340C"/>
    <w:rsid w:val="008F4FAD"/>
    <w:rsid w:val="008F5509"/>
    <w:rsid w:val="008F5AC4"/>
    <w:rsid w:val="008F643E"/>
    <w:rsid w:val="008F69C2"/>
    <w:rsid w:val="008F6C6E"/>
    <w:rsid w:val="008F7477"/>
    <w:rsid w:val="008F7CD7"/>
    <w:rsid w:val="009016E9"/>
    <w:rsid w:val="00901888"/>
    <w:rsid w:val="009022DD"/>
    <w:rsid w:val="00903B96"/>
    <w:rsid w:val="00904727"/>
    <w:rsid w:val="00904E28"/>
    <w:rsid w:val="0090509F"/>
    <w:rsid w:val="009051D2"/>
    <w:rsid w:val="009053F1"/>
    <w:rsid w:val="00905FEA"/>
    <w:rsid w:val="009077EF"/>
    <w:rsid w:val="00907E80"/>
    <w:rsid w:val="00911CC9"/>
    <w:rsid w:val="00911DE4"/>
    <w:rsid w:val="00912004"/>
    <w:rsid w:val="00912463"/>
    <w:rsid w:val="00912C53"/>
    <w:rsid w:val="00912FC0"/>
    <w:rsid w:val="00913328"/>
    <w:rsid w:val="0091340E"/>
    <w:rsid w:val="00913B65"/>
    <w:rsid w:val="00914A35"/>
    <w:rsid w:val="009165AB"/>
    <w:rsid w:val="00916722"/>
    <w:rsid w:val="00916ACE"/>
    <w:rsid w:val="0091713B"/>
    <w:rsid w:val="009179C8"/>
    <w:rsid w:val="0092004B"/>
    <w:rsid w:val="00920D70"/>
    <w:rsid w:val="00923466"/>
    <w:rsid w:val="00923962"/>
    <w:rsid w:val="00924130"/>
    <w:rsid w:val="00924D82"/>
    <w:rsid w:val="00925D59"/>
    <w:rsid w:val="009271F1"/>
    <w:rsid w:val="00927327"/>
    <w:rsid w:val="00927528"/>
    <w:rsid w:val="00927C86"/>
    <w:rsid w:val="00927E6E"/>
    <w:rsid w:val="00927F7E"/>
    <w:rsid w:val="00930598"/>
    <w:rsid w:val="0093355A"/>
    <w:rsid w:val="009343A7"/>
    <w:rsid w:val="009349EF"/>
    <w:rsid w:val="00935A57"/>
    <w:rsid w:val="00937308"/>
    <w:rsid w:val="00937FD5"/>
    <w:rsid w:val="009408EA"/>
    <w:rsid w:val="0094117F"/>
    <w:rsid w:val="00941755"/>
    <w:rsid w:val="009418EB"/>
    <w:rsid w:val="0094278B"/>
    <w:rsid w:val="00942861"/>
    <w:rsid w:val="00944DFE"/>
    <w:rsid w:val="00945AF5"/>
    <w:rsid w:val="00945EC7"/>
    <w:rsid w:val="0094781D"/>
    <w:rsid w:val="0094795F"/>
    <w:rsid w:val="00947BE0"/>
    <w:rsid w:val="00950366"/>
    <w:rsid w:val="009506F0"/>
    <w:rsid w:val="00950EB8"/>
    <w:rsid w:val="009518EF"/>
    <w:rsid w:val="009526FF"/>
    <w:rsid w:val="00952704"/>
    <w:rsid w:val="0095455F"/>
    <w:rsid w:val="009546FA"/>
    <w:rsid w:val="00954FE7"/>
    <w:rsid w:val="00954FF5"/>
    <w:rsid w:val="009566B4"/>
    <w:rsid w:val="00957067"/>
    <w:rsid w:val="00960319"/>
    <w:rsid w:val="00960DE9"/>
    <w:rsid w:val="00960E81"/>
    <w:rsid w:val="009620D3"/>
    <w:rsid w:val="00962D0C"/>
    <w:rsid w:val="009646FF"/>
    <w:rsid w:val="00964C2B"/>
    <w:rsid w:val="00965AEB"/>
    <w:rsid w:val="00966BD4"/>
    <w:rsid w:val="00967B26"/>
    <w:rsid w:val="009701BB"/>
    <w:rsid w:val="009711E0"/>
    <w:rsid w:val="009715E3"/>
    <w:rsid w:val="0097270A"/>
    <w:rsid w:val="009757DD"/>
    <w:rsid w:val="00976647"/>
    <w:rsid w:val="0097750C"/>
    <w:rsid w:val="00977E2D"/>
    <w:rsid w:val="009807FA"/>
    <w:rsid w:val="009818B6"/>
    <w:rsid w:val="009819E1"/>
    <w:rsid w:val="009825D3"/>
    <w:rsid w:val="009836DB"/>
    <w:rsid w:val="00983A0B"/>
    <w:rsid w:val="00984754"/>
    <w:rsid w:val="009855EF"/>
    <w:rsid w:val="00985E64"/>
    <w:rsid w:val="00985EF3"/>
    <w:rsid w:val="009868B6"/>
    <w:rsid w:val="009901FB"/>
    <w:rsid w:val="00990A41"/>
    <w:rsid w:val="00990AE5"/>
    <w:rsid w:val="009910A4"/>
    <w:rsid w:val="00993342"/>
    <w:rsid w:val="00994390"/>
    <w:rsid w:val="0099577B"/>
    <w:rsid w:val="00995786"/>
    <w:rsid w:val="00995CB8"/>
    <w:rsid w:val="0099643F"/>
    <w:rsid w:val="00996B53"/>
    <w:rsid w:val="00997310"/>
    <w:rsid w:val="0099792B"/>
    <w:rsid w:val="009A1434"/>
    <w:rsid w:val="009A1545"/>
    <w:rsid w:val="009A27AB"/>
    <w:rsid w:val="009A2EFD"/>
    <w:rsid w:val="009A3CA9"/>
    <w:rsid w:val="009A4002"/>
    <w:rsid w:val="009A6669"/>
    <w:rsid w:val="009A66DD"/>
    <w:rsid w:val="009A69D5"/>
    <w:rsid w:val="009B0ECC"/>
    <w:rsid w:val="009B1560"/>
    <w:rsid w:val="009B1762"/>
    <w:rsid w:val="009B1943"/>
    <w:rsid w:val="009B28D2"/>
    <w:rsid w:val="009B39B3"/>
    <w:rsid w:val="009B4847"/>
    <w:rsid w:val="009B68AC"/>
    <w:rsid w:val="009C3117"/>
    <w:rsid w:val="009C3BD5"/>
    <w:rsid w:val="009C4D25"/>
    <w:rsid w:val="009C6118"/>
    <w:rsid w:val="009D07B6"/>
    <w:rsid w:val="009D1971"/>
    <w:rsid w:val="009D1F36"/>
    <w:rsid w:val="009D252C"/>
    <w:rsid w:val="009D36C9"/>
    <w:rsid w:val="009D7781"/>
    <w:rsid w:val="009D7B08"/>
    <w:rsid w:val="009D7D19"/>
    <w:rsid w:val="009E0227"/>
    <w:rsid w:val="009E1524"/>
    <w:rsid w:val="009E2EBD"/>
    <w:rsid w:val="009E412B"/>
    <w:rsid w:val="009E524F"/>
    <w:rsid w:val="009E5680"/>
    <w:rsid w:val="009E6782"/>
    <w:rsid w:val="009E67DB"/>
    <w:rsid w:val="009F1462"/>
    <w:rsid w:val="009F1A87"/>
    <w:rsid w:val="009F2A91"/>
    <w:rsid w:val="009F2C66"/>
    <w:rsid w:val="009F35BB"/>
    <w:rsid w:val="009F37A4"/>
    <w:rsid w:val="009F3B8C"/>
    <w:rsid w:val="009F4084"/>
    <w:rsid w:val="009F4B79"/>
    <w:rsid w:val="009F628A"/>
    <w:rsid w:val="009F6EEC"/>
    <w:rsid w:val="00A00322"/>
    <w:rsid w:val="00A01A9B"/>
    <w:rsid w:val="00A01DFF"/>
    <w:rsid w:val="00A01E34"/>
    <w:rsid w:val="00A025EE"/>
    <w:rsid w:val="00A03558"/>
    <w:rsid w:val="00A036E2"/>
    <w:rsid w:val="00A03DBB"/>
    <w:rsid w:val="00A044C2"/>
    <w:rsid w:val="00A05BDE"/>
    <w:rsid w:val="00A06CA5"/>
    <w:rsid w:val="00A078DD"/>
    <w:rsid w:val="00A10121"/>
    <w:rsid w:val="00A111AC"/>
    <w:rsid w:val="00A112A3"/>
    <w:rsid w:val="00A1144E"/>
    <w:rsid w:val="00A11B3E"/>
    <w:rsid w:val="00A122C6"/>
    <w:rsid w:val="00A13A4B"/>
    <w:rsid w:val="00A13BF8"/>
    <w:rsid w:val="00A13F4E"/>
    <w:rsid w:val="00A14679"/>
    <w:rsid w:val="00A1491F"/>
    <w:rsid w:val="00A15738"/>
    <w:rsid w:val="00A15AA5"/>
    <w:rsid w:val="00A15B20"/>
    <w:rsid w:val="00A17C6C"/>
    <w:rsid w:val="00A17F2B"/>
    <w:rsid w:val="00A2005B"/>
    <w:rsid w:val="00A202D0"/>
    <w:rsid w:val="00A2069D"/>
    <w:rsid w:val="00A21167"/>
    <w:rsid w:val="00A21DEA"/>
    <w:rsid w:val="00A22C3F"/>
    <w:rsid w:val="00A22D2C"/>
    <w:rsid w:val="00A25B58"/>
    <w:rsid w:val="00A25D7A"/>
    <w:rsid w:val="00A265AE"/>
    <w:rsid w:val="00A26CEB"/>
    <w:rsid w:val="00A275C6"/>
    <w:rsid w:val="00A30842"/>
    <w:rsid w:val="00A30981"/>
    <w:rsid w:val="00A30B6C"/>
    <w:rsid w:val="00A31E14"/>
    <w:rsid w:val="00A32A0C"/>
    <w:rsid w:val="00A33205"/>
    <w:rsid w:val="00A33F6E"/>
    <w:rsid w:val="00A33F7F"/>
    <w:rsid w:val="00A34B05"/>
    <w:rsid w:val="00A35DF5"/>
    <w:rsid w:val="00A3634E"/>
    <w:rsid w:val="00A36773"/>
    <w:rsid w:val="00A367A6"/>
    <w:rsid w:val="00A36EF5"/>
    <w:rsid w:val="00A37175"/>
    <w:rsid w:val="00A37AFF"/>
    <w:rsid w:val="00A41590"/>
    <w:rsid w:val="00A41617"/>
    <w:rsid w:val="00A41CE3"/>
    <w:rsid w:val="00A41EEB"/>
    <w:rsid w:val="00A42146"/>
    <w:rsid w:val="00A4332C"/>
    <w:rsid w:val="00A43F25"/>
    <w:rsid w:val="00A44ACD"/>
    <w:rsid w:val="00A44E54"/>
    <w:rsid w:val="00A47135"/>
    <w:rsid w:val="00A4784A"/>
    <w:rsid w:val="00A479DD"/>
    <w:rsid w:val="00A47D50"/>
    <w:rsid w:val="00A47DEB"/>
    <w:rsid w:val="00A47F67"/>
    <w:rsid w:val="00A47F99"/>
    <w:rsid w:val="00A5004C"/>
    <w:rsid w:val="00A51A51"/>
    <w:rsid w:val="00A51CEC"/>
    <w:rsid w:val="00A52674"/>
    <w:rsid w:val="00A52F13"/>
    <w:rsid w:val="00A5426E"/>
    <w:rsid w:val="00A54354"/>
    <w:rsid w:val="00A550CE"/>
    <w:rsid w:val="00A62071"/>
    <w:rsid w:val="00A6254C"/>
    <w:rsid w:val="00A62B82"/>
    <w:rsid w:val="00A62D47"/>
    <w:rsid w:val="00A62FAA"/>
    <w:rsid w:val="00A6354E"/>
    <w:rsid w:val="00A647EC"/>
    <w:rsid w:val="00A64DB8"/>
    <w:rsid w:val="00A66314"/>
    <w:rsid w:val="00A67892"/>
    <w:rsid w:val="00A701EF"/>
    <w:rsid w:val="00A705FE"/>
    <w:rsid w:val="00A709F1"/>
    <w:rsid w:val="00A70B1B"/>
    <w:rsid w:val="00A713B4"/>
    <w:rsid w:val="00A73556"/>
    <w:rsid w:val="00A73675"/>
    <w:rsid w:val="00A74A6C"/>
    <w:rsid w:val="00A74B7D"/>
    <w:rsid w:val="00A804F1"/>
    <w:rsid w:val="00A80B2B"/>
    <w:rsid w:val="00A80E07"/>
    <w:rsid w:val="00A81A1C"/>
    <w:rsid w:val="00A83577"/>
    <w:rsid w:val="00A844A8"/>
    <w:rsid w:val="00A85462"/>
    <w:rsid w:val="00A859E3"/>
    <w:rsid w:val="00A85ADA"/>
    <w:rsid w:val="00A863D6"/>
    <w:rsid w:val="00A8723C"/>
    <w:rsid w:val="00A87560"/>
    <w:rsid w:val="00A92023"/>
    <w:rsid w:val="00A924A2"/>
    <w:rsid w:val="00A93875"/>
    <w:rsid w:val="00A94C55"/>
    <w:rsid w:val="00A94CAF"/>
    <w:rsid w:val="00A94CCA"/>
    <w:rsid w:val="00A95643"/>
    <w:rsid w:val="00A95ED5"/>
    <w:rsid w:val="00A96145"/>
    <w:rsid w:val="00A969DF"/>
    <w:rsid w:val="00A97156"/>
    <w:rsid w:val="00A9729F"/>
    <w:rsid w:val="00A97DBF"/>
    <w:rsid w:val="00AA2A5A"/>
    <w:rsid w:val="00AA30F8"/>
    <w:rsid w:val="00AA5DA3"/>
    <w:rsid w:val="00AA5E47"/>
    <w:rsid w:val="00AA64D9"/>
    <w:rsid w:val="00AA6977"/>
    <w:rsid w:val="00AA6C52"/>
    <w:rsid w:val="00AA75ED"/>
    <w:rsid w:val="00AB04DB"/>
    <w:rsid w:val="00AB063A"/>
    <w:rsid w:val="00AB07CC"/>
    <w:rsid w:val="00AB0A0D"/>
    <w:rsid w:val="00AB155A"/>
    <w:rsid w:val="00AB26D0"/>
    <w:rsid w:val="00AB26D4"/>
    <w:rsid w:val="00AB372A"/>
    <w:rsid w:val="00AB4C82"/>
    <w:rsid w:val="00AB53E9"/>
    <w:rsid w:val="00AB55A6"/>
    <w:rsid w:val="00AB67CA"/>
    <w:rsid w:val="00AB7EAC"/>
    <w:rsid w:val="00AC0480"/>
    <w:rsid w:val="00AC06E4"/>
    <w:rsid w:val="00AC07EA"/>
    <w:rsid w:val="00AC0B32"/>
    <w:rsid w:val="00AC0CC9"/>
    <w:rsid w:val="00AC147A"/>
    <w:rsid w:val="00AC1709"/>
    <w:rsid w:val="00AC1BC1"/>
    <w:rsid w:val="00AC546F"/>
    <w:rsid w:val="00AC5DED"/>
    <w:rsid w:val="00AC689D"/>
    <w:rsid w:val="00AD1A85"/>
    <w:rsid w:val="00AD4A63"/>
    <w:rsid w:val="00AD4A80"/>
    <w:rsid w:val="00AD4B20"/>
    <w:rsid w:val="00AD4B5C"/>
    <w:rsid w:val="00AD6ED0"/>
    <w:rsid w:val="00AD75DB"/>
    <w:rsid w:val="00AD797C"/>
    <w:rsid w:val="00AE03F5"/>
    <w:rsid w:val="00AE15DA"/>
    <w:rsid w:val="00AE2AB3"/>
    <w:rsid w:val="00AE4101"/>
    <w:rsid w:val="00AE4A3E"/>
    <w:rsid w:val="00AE4CF2"/>
    <w:rsid w:val="00AE4DB5"/>
    <w:rsid w:val="00AE576A"/>
    <w:rsid w:val="00AE6CB7"/>
    <w:rsid w:val="00AE6DE1"/>
    <w:rsid w:val="00AE719B"/>
    <w:rsid w:val="00AE75B6"/>
    <w:rsid w:val="00AE7A31"/>
    <w:rsid w:val="00AF0728"/>
    <w:rsid w:val="00AF1AA2"/>
    <w:rsid w:val="00AF1DE3"/>
    <w:rsid w:val="00AF2816"/>
    <w:rsid w:val="00AF3759"/>
    <w:rsid w:val="00AF4786"/>
    <w:rsid w:val="00AF5CD7"/>
    <w:rsid w:val="00AF7AE1"/>
    <w:rsid w:val="00B00365"/>
    <w:rsid w:val="00B00BBE"/>
    <w:rsid w:val="00B01C3E"/>
    <w:rsid w:val="00B01CF6"/>
    <w:rsid w:val="00B01D78"/>
    <w:rsid w:val="00B01DF5"/>
    <w:rsid w:val="00B0257B"/>
    <w:rsid w:val="00B04C94"/>
    <w:rsid w:val="00B0558D"/>
    <w:rsid w:val="00B05D60"/>
    <w:rsid w:val="00B060AF"/>
    <w:rsid w:val="00B06580"/>
    <w:rsid w:val="00B0749B"/>
    <w:rsid w:val="00B0780E"/>
    <w:rsid w:val="00B07CF9"/>
    <w:rsid w:val="00B1156C"/>
    <w:rsid w:val="00B115D5"/>
    <w:rsid w:val="00B124C8"/>
    <w:rsid w:val="00B12510"/>
    <w:rsid w:val="00B13C87"/>
    <w:rsid w:val="00B151B0"/>
    <w:rsid w:val="00B156F0"/>
    <w:rsid w:val="00B158A6"/>
    <w:rsid w:val="00B167E1"/>
    <w:rsid w:val="00B17708"/>
    <w:rsid w:val="00B21366"/>
    <w:rsid w:val="00B21D13"/>
    <w:rsid w:val="00B21DFE"/>
    <w:rsid w:val="00B21F83"/>
    <w:rsid w:val="00B230A0"/>
    <w:rsid w:val="00B23AF7"/>
    <w:rsid w:val="00B23E14"/>
    <w:rsid w:val="00B23E93"/>
    <w:rsid w:val="00B24F89"/>
    <w:rsid w:val="00B2529E"/>
    <w:rsid w:val="00B25305"/>
    <w:rsid w:val="00B25710"/>
    <w:rsid w:val="00B259F6"/>
    <w:rsid w:val="00B27BAF"/>
    <w:rsid w:val="00B309DA"/>
    <w:rsid w:val="00B3106A"/>
    <w:rsid w:val="00B31756"/>
    <w:rsid w:val="00B317E3"/>
    <w:rsid w:val="00B33903"/>
    <w:rsid w:val="00B36F36"/>
    <w:rsid w:val="00B37C70"/>
    <w:rsid w:val="00B400C3"/>
    <w:rsid w:val="00B40C0E"/>
    <w:rsid w:val="00B42CDA"/>
    <w:rsid w:val="00B42EB5"/>
    <w:rsid w:val="00B43289"/>
    <w:rsid w:val="00B43925"/>
    <w:rsid w:val="00B459E7"/>
    <w:rsid w:val="00B46B88"/>
    <w:rsid w:val="00B46D61"/>
    <w:rsid w:val="00B46FBA"/>
    <w:rsid w:val="00B478E0"/>
    <w:rsid w:val="00B479B1"/>
    <w:rsid w:val="00B50D66"/>
    <w:rsid w:val="00B5208E"/>
    <w:rsid w:val="00B528F9"/>
    <w:rsid w:val="00B5316D"/>
    <w:rsid w:val="00B53900"/>
    <w:rsid w:val="00B5556C"/>
    <w:rsid w:val="00B556D8"/>
    <w:rsid w:val="00B57201"/>
    <w:rsid w:val="00B577C4"/>
    <w:rsid w:val="00B57904"/>
    <w:rsid w:val="00B57A7E"/>
    <w:rsid w:val="00B57ABD"/>
    <w:rsid w:val="00B60B7A"/>
    <w:rsid w:val="00B61875"/>
    <w:rsid w:val="00B62319"/>
    <w:rsid w:val="00B625BF"/>
    <w:rsid w:val="00B6269A"/>
    <w:rsid w:val="00B6275E"/>
    <w:rsid w:val="00B6332C"/>
    <w:rsid w:val="00B63C43"/>
    <w:rsid w:val="00B70EFC"/>
    <w:rsid w:val="00B710D7"/>
    <w:rsid w:val="00B718E9"/>
    <w:rsid w:val="00B719B7"/>
    <w:rsid w:val="00B71DD5"/>
    <w:rsid w:val="00B7252A"/>
    <w:rsid w:val="00B7380F"/>
    <w:rsid w:val="00B74729"/>
    <w:rsid w:val="00B8140F"/>
    <w:rsid w:val="00B81431"/>
    <w:rsid w:val="00B8170F"/>
    <w:rsid w:val="00B818ED"/>
    <w:rsid w:val="00B836B3"/>
    <w:rsid w:val="00B837B6"/>
    <w:rsid w:val="00B83DED"/>
    <w:rsid w:val="00B84DEA"/>
    <w:rsid w:val="00B85021"/>
    <w:rsid w:val="00B85FAB"/>
    <w:rsid w:val="00B86466"/>
    <w:rsid w:val="00B87374"/>
    <w:rsid w:val="00B87611"/>
    <w:rsid w:val="00B90510"/>
    <w:rsid w:val="00B9052D"/>
    <w:rsid w:val="00B9065B"/>
    <w:rsid w:val="00B915B1"/>
    <w:rsid w:val="00B91C56"/>
    <w:rsid w:val="00B92ABB"/>
    <w:rsid w:val="00B932F5"/>
    <w:rsid w:val="00B93482"/>
    <w:rsid w:val="00B93F85"/>
    <w:rsid w:val="00B94491"/>
    <w:rsid w:val="00B9663D"/>
    <w:rsid w:val="00B976BC"/>
    <w:rsid w:val="00B97A29"/>
    <w:rsid w:val="00B97E1A"/>
    <w:rsid w:val="00BA1795"/>
    <w:rsid w:val="00BA18A5"/>
    <w:rsid w:val="00BA4A8B"/>
    <w:rsid w:val="00BA72A9"/>
    <w:rsid w:val="00BA7F8F"/>
    <w:rsid w:val="00BB0500"/>
    <w:rsid w:val="00BB10AC"/>
    <w:rsid w:val="00BB12C4"/>
    <w:rsid w:val="00BB1364"/>
    <w:rsid w:val="00BB2568"/>
    <w:rsid w:val="00BB3095"/>
    <w:rsid w:val="00BB34BB"/>
    <w:rsid w:val="00BB541C"/>
    <w:rsid w:val="00BB544E"/>
    <w:rsid w:val="00BB6605"/>
    <w:rsid w:val="00BC1B27"/>
    <w:rsid w:val="00BC2477"/>
    <w:rsid w:val="00BC2ADA"/>
    <w:rsid w:val="00BC35A7"/>
    <w:rsid w:val="00BC3B12"/>
    <w:rsid w:val="00BC44CD"/>
    <w:rsid w:val="00BC458D"/>
    <w:rsid w:val="00BC4D67"/>
    <w:rsid w:val="00BC60AD"/>
    <w:rsid w:val="00BC7116"/>
    <w:rsid w:val="00BC77CE"/>
    <w:rsid w:val="00BD2040"/>
    <w:rsid w:val="00BD33A3"/>
    <w:rsid w:val="00BD400D"/>
    <w:rsid w:val="00BD4E20"/>
    <w:rsid w:val="00BD5AA5"/>
    <w:rsid w:val="00BD5C15"/>
    <w:rsid w:val="00BD69D6"/>
    <w:rsid w:val="00BD6ECD"/>
    <w:rsid w:val="00BD707C"/>
    <w:rsid w:val="00BD71CC"/>
    <w:rsid w:val="00BD749C"/>
    <w:rsid w:val="00BE0A58"/>
    <w:rsid w:val="00BE1448"/>
    <w:rsid w:val="00BE233D"/>
    <w:rsid w:val="00BE2727"/>
    <w:rsid w:val="00BE2C71"/>
    <w:rsid w:val="00BE313E"/>
    <w:rsid w:val="00BE3D86"/>
    <w:rsid w:val="00BE6401"/>
    <w:rsid w:val="00BE659C"/>
    <w:rsid w:val="00BF013F"/>
    <w:rsid w:val="00BF0CF0"/>
    <w:rsid w:val="00BF12FB"/>
    <w:rsid w:val="00BF1B13"/>
    <w:rsid w:val="00BF2AE6"/>
    <w:rsid w:val="00BF2CFD"/>
    <w:rsid w:val="00BF30F6"/>
    <w:rsid w:val="00BF36A5"/>
    <w:rsid w:val="00BF4AFB"/>
    <w:rsid w:val="00BF4C0A"/>
    <w:rsid w:val="00BF55EE"/>
    <w:rsid w:val="00BF660B"/>
    <w:rsid w:val="00BF67FE"/>
    <w:rsid w:val="00BF6E17"/>
    <w:rsid w:val="00BF73D1"/>
    <w:rsid w:val="00C00574"/>
    <w:rsid w:val="00C00977"/>
    <w:rsid w:val="00C00DB3"/>
    <w:rsid w:val="00C01998"/>
    <w:rsid w:val="00C01F81"/>
    <w:rsid w:val="00C0305C"/>
    <w:rsid w:val="00C03ECE"/>
    <w:rsid w:val="00C04B8D"/>
    <w:rsid w:val="00C050A5"/>
    <w:rsid w:val="00C059CF"/>
    <w:rsid w:val="00C06CB1"/>
    <w:rsid w:val="00C06DBC"/>
    <w:rsid w:val="00C0720C"/>
    <w:rsid w:val="00C105DD"/>
    <w:rsid w:val="00C10825"/>
    <w:rsid w:val="00C13416"/>
    <w:rsid w:val="00C13B7C"/>
    <w:rsid w:val="00C13D83"/>
    <w:rsid w:val="00C170BC"/>
    <w:rsid w:val="00C1742E"/>
    <w:rsid w:val="00C1785F"/>
    <w:rsid w:val="00C17F4C"/>
    <w:rsid w:val="00C20A8B"/>
    <w:rsid w:val="00C21A28"/>
    <w:rsid w:val="00C22B61"/>
    <w:rsid w:val="00C23290"/>
    <w:rsid w:val="00C238EC"/>
    <w:rsid w:val="00C23E70"/>
    <w:rsid w:val="00C25087"/>
    <w:rsid w:val="00C25DB7"/>
    <w:rsid w:val="00C26E51"/>
    <w:rsid w:val="00C27A48"/>
    <w:rsid w:val="00C32A68"/>
    <w:rsid w:val="00C32BDC"/>
    <w:rsid w:val="00C34651"/>
    <w:rsid w:val="00C36584"/>
    <w:rsid w:val="00C405DE"/>
    <w:rsid w:val="00C40E29"/>
    <w:rsid w:val="00C42FC8"/>
    <w:rsid w:val="00C44F44"/>
    <w:rsid w:val="00C4509C"/>
    <w:rsid w:val="00C455CB"/>
    <w:rsid w:val="00C45FEC"/>
    <w:rsid w:val="00C46604"/>
    <w:rsid w:val="00C47724"/>
    <w:rsid w:val="00C5025B"/>
    <w:rsid w:val="00C5296E"/>
    <w:rsid w:val="00C53829"/>
    <w:rsid w:val="00C546EC"/>
    <w:rsid w:val="00C55790"/>
    <w:rsid w:val="00C567FE"/>
    <w:rsid w:val="00C5688B"/>
    <w:rsid w:val="00C57432"/>
    <w:rsid w:val="00C61179"/>
    <w:rsid w:val="00C61AD1"/>
    <w:rsid w:val="00C621D2"/>
    <w:rsid w:val="00C62DBA"/>
    <w:rsid w:val="00C64A57"/>
    <w:rsid w:val="00C64F31"/>
    <w:rsid w:val="00C657FA"/>
    <w:rsid w:val="00C65841"/>
    <w:rsid w:val="00C65908"/>
    <w:rsid w:val="00C66AD8"/>
    <w:rsid w:val="00C67414"/>
    <w:rsid w:val="00C67E4B"/>
    <w:rsid w:val="00C67F2E"/>
    <w:rsid w:val="00C70AF0"/>
    <w:rsid w:val="00C71002"/>
    <w:rsid w:val="00C711E1"/>
    <w:rsid w:val="00C74072"/>
    <w:rsid w:val="00C74D37"/>
    <w:rsid w:val="00C75ABC"/>
    <w:rsid w:val="00C75C31"/>
    <w:rsid w:val="00C763E2"/>
    <w:rsid w:val="00C76F33"/>
    <w:rsid w:val="00C772C6"/>
    <w:rsid w:val="00C82E7D"/>
    <w:rsid w:val="00C830DE"/>
    <w:rsid w:val="00C8354A"/>
    <w:rsid w:val="00C84481"/>
    <w:rsid w:val="00C85F4C"/>
    <w:rsid w:val="00C8608F"/>
    <w:rsid w:val="00C86DB6"/>
    <w:rsid w:val="00C91D48"/>
    <w:rsid w:val="00C92B7F"/>
    <w:rsid w:val="00C94B69"/>
    <w:rsid w:val="00C94E0B"/>
    <w:rsid w:val="00C94FE1"/>
    <w:rsid w:val="00C9574B"/>
    <w:rsid w:val="00C95A4F"/>
    <w:rsid w:val="00C95F7B"/>
    <w:rsid w:val="00C97A69"/>
    <w:rsid w:val="00CA04AD"/>
    <w:rsid w:val="00CA0EFB"/>
    <w:rsid w:val="00CA0F2B"/>
    <w:rsid w:val="00CA1701"/>
    <w:rsid w:val="00CA1C20"/>
    <w:rsid w:val="00CA55F4"/>
    <w:rsid w:val="00CA5F37"/>
    <w:rsid w:val="00CA685A"/>
    <w:rsid w:val="00CB09D4"/>
    <w:rsid w:val="00CB2FFC"/>
    <w:rsid w:val="00CB3A19"/>
    <w:rsid w:val="00CB5135"/>
    <w:rsid w:val="00CB56C8"/>
    <w:rsid w:val="00CB5D50"/>
    <w:rsid w:val="00CB6910"/>
    <w:rsid w:val="00CB6C28"/>
    <w:rsid w:val="00CB6C71"/>
    <w:rsid w:val="00CB6CB1"/>
    <w:rsid w:val="00CC1579"/>
    <w:rsid w:val="00CC1B75"/>
    <w:rsid w:val="00CC2C62"/>
    <w:rsid w:val="00CC340D"/>
    <w:rsid w:val="00CC42A9"/>
    <w:rsid w:val="00CC6701"/>
    <w:rsid w:val="00CC7AC9"/>
    <w:rsid w:val="00CD08D9"/>
    <w:rsid w:val="00CD0AE5"/>
    <w:rsid w:val="00CD0B42"/>
    <w:rsid w:val="00CD3856"/>
    <w:rsid w:val="00CD4E27"/>
    <w:rsid w:val="00CD5F3E"/>
    <w:rsid w:val="00CD6DAF"/>
    <w:rsid w:val="00CD7155"/>
    <w:rsid w:val="00CE072A"/>
    <w:rsid w:val="00CE1129"/>
    <w:rsid w:val="00CE1151"/>
    <w:rsid w:val="00CE27C9"/>
    <w:rsid w:val="00CE2D76"/>
    <w:rsid w:val="00CE2DBF"/>
    <w:rsid w:val="00CE5CA5"/>
    <w:rsid w:val="00CE63EF"/>
    <w:rsid w:val="00CE6584"/>
    <w:rsid w:val="00CF0042"/>
    <w:rsid w:val="00CF07DB"/>
    <w:rsid w:val="00CF1019"/>
    <w:rsid w:val="00CF459B"/>
    <w:rsid w:val="00CF5ADA"/>
    <w:rsid w:val="00CF60B7"/>
    <w:rsid w:val="00CF729B"/>
    <w:rsid w:val="00CF746B"/>
    <w:rsid w:val="00D00290"/>
    <w:rsid w:val="00D010CA"/>
    <w:rsid w:val="00D015D2"/>
    <w:rsid w:val="00D02606"/>
    <w:rsid w:val="00D0294A"/>
    <w:rsid w:val="00D03186"/>
    <w:rsid w:val="00D03612"/>
    <w:rsid w:val="00D03E4C"/>
    <w:rsid w:val="00D0497D"/>
    <w:rsid w:val="00D05C3A"/>
    <w:rsid w:val="00D05C52"/>
    <w:rsid w:val="00D0638B"/>
    <w:rsid w:val="00D0675A"/>
    <w:rsid w:val="00D06ABF"/>
    <w:rsid w:val="00D071BE"/>
    <w:rsid w:val="00D07542"/>
    <w:rsid w:val="00D110A5"/>
    <w:rsid w:val="00D11544"/>
    <w:rsid w:val="00D1343B"/>
    <w:rsid w:val="00D13927"/>
    <w:rsid w:val="00D151FD"/>
    <w:rsid w:val="00D166DF"/>
    <w:rsid w:val="00D16944"/>
    <w:rsid w:val="00D204E3"/>
    <w:rsid w:val="00D205B7"/>
    <w:rsid w:val="00D2097A"/>
    <w:rsid w:val="00D21BCC"/>
    <w:rsid w:val="00D2208D"/>
    <w:rsid w:val="00D223F3"/>
    <w:rsid w:val="00D22CA5"/>
    <w:rsid w:val="00D2533A"/>
    <w:rsid w:val="00D269AE"/>
    <w:rsid w:val="00D26D7C"/>
    <w:rsid w:val="00D272A0"/>
    <w:rsid w:val="00D31B42"/>
    <w:rsid w:val="00D31CDF"/>
    <w:rsid w:val="00D33589"/>
    <w:rsid w:val="00D34A3B"/>
    <w:rsid w:val="00D34DD4"/>
    <w:rsid w:val="00D35101"/>
    <w:rsid w:val="00D356C8"/>
    <w:rsid w:val="00D35C76"/>
    <w:rsid w:val="00D35DC8"/>
    <w:rsid w:val="00D36960"/>
    <w:rsid w:val="00D36B2F"/>
    <w:rsid w:val="00D37C94"/>
    <w:rsid w:val="00D4058B"/>
    <w:rsid w:val="00D409D9"/>
    <w:rsid w:val="00D41D46"/>
    <w:rsid w:val="00D42665"/>
    <w:rsid w:val="00D43E25"/>
    <w:rsid w:val="00D441A9"/>
    <w:rsid w:val="00D44286"/>
    <w:rsid w:val="00D447A2"/>
    <w:rsid w:val="00D44C82"/>
    <w:rsid w:val="00D457A7"/>
    <w:rsid w:val="00D45972"/>
    <w:rsid w:val="00D46225"/>
    <w:rsid w:val="00D4662F"/>
    <w:rsid w:val="00D46D39"/>
    <w:rsid w:val="00D4711A"/>
    <w:rsid w:val="00D5083F"/>
    <w:rsid w:val="00D50991"/>
    <w:rsid w:val="00D5231F"/>
    <w:rsid w:val="00D53E7A"/>
    <w:rsid w:val="00D544A2"/>
    <w:rsid w:val="00D548C8"/>
    <w:rsid w:val="00D555E3"/>
    <w:rsid w:val="00D56941"/>
    <w:rsid w:val="00D56C38"/>
    <w:rsid w:val="00D56DDF"/>
    <w:rsid w:val="00D56E76"/>
    <w:rsid w:val="00D575B7"/>
    <w:rsid w:val="00D57BF5"/>
    <w:rsid w:val="00D6107E"/>
    <w:rsid w:val="00D6227A"/>
    <w:rsid w:val="00D62818"/>
    <w:rsid w:val="00D63457"/>
    <w:rsid w:val="00D65B87"/>
    <w:rsid w:val="00D66E17"/>
    <w:rsid w:val="00D67619"/>
    <w:rsid w:val="00D67B24"/>
    <w:rsid w:val="00D7227B"/>
    <w:rsid w:val="00D729E8"/>
    <w:rsid w:val="00D7312F"/>
    <w:rsid w:val="00D737A5"/>
    <w:rsid w:val="00D7484E"/>
    <w:rsid w:val="00D7614C"/>
    <w:rsid w:val="00D76A85"/>
    <w:rsid w:val="00D76B29"/>
    <w:rsid w:val="00D76B9C"/>
    <w:rsid w:val="00D77F2A"/>
    <w:rsid w:val="00D80CC1"/>
    <w:rsid w:val="00D826A6"/>
    <w:rsid w:val="00D8298E"/>
    <w:rsid w:val="00D83F56"/>
    <w:rsid w:val="00D854B6"/>
    <w:rsid w:val="00D85945"/>
    <w:rsid w:val="00D85F91"/>
    <w:rsid w:val="00D86782"/>
    <w:rsid w:val="00D86F5E"/>
    <w:rsid w:val="00D872B9"/>
    <w:rsid w:val="00D878C2"/>
    <w:rsid w:val="00D90D37"/>
    <w:rsid w:val="00D930ED"/>
    <w:rsid w:val="00D9334E"/>
    <w:rsid w:val="00D94F48"/>
    <w:rsid w:val="00D9557A"/>
    <w:rsid w:val="00D969BC"/>
    <w:rsid w:val="00D977B6"/>
    <w:rsid w:val="00D97B50"/>
    <w:rsid w:val="00DA058F"/>
    <w:rsid w:val="00DA06D9"/>
    <w:rsid w:val="00DA1B83"/>
    <w:rsid w:val="00DA20BD"/>
    <w:rsid w:val="00DA22A8"/>
    <w:rsid w:val="00DA243C"/>
    <w:rsid w:val="00DA4A71"/>
    <w:rsid w:val="00DA534A"/>
    <w:rsid w:val="00DA5C3D"/>
    <w:rsid w:val="00DA5F66"/>
    <w:rsid w:val="00DA6CAF"/>
    <w:rsid w:val="00DB142D"/>
    <w:rsid w:val="00DB1668"/>
    <w:rsid w:val="00DB2373"/>
    <w:rsid w:val="00DB23EB"/>
    <w:rsid w:val="00DB3B6E"/>
    <w:rsid w:val="00DB4506"/>
    <w:rsid w:val="00DB6BD9"/>
    <w:rsid w:val="00DB6F9E"/>
    <w:rsid w:val="00DB769F"/>
    <w:rsid w:val="00DC0C00"/>
    <w:rsid w:val="00DC116A"/>
    <w:rsid w:val="00DC1486"/>
    <w:rsid w:val="00DC27A3"/>
    <w:rsid w:val="00DC4A92"/>
    <w:rsid w:val="00DC5673"/>
    <w:rsid w:val="00DC57D2"/>
    <w:rsid w:val="00DC5DEC"/>
    <w:rsid w:val="00DC652F"/>
    <w:rsid w:val="00DC7653"/>
    <w:rsid w:val="00DC77C0"/>
    <w:rsid w:val="00DC7FFD"/>
    <w:rsid w:val="00DD2223"/>
    <w:rsid w:val="00DD461D"/>
    <w:rsid w:val="00DD48D4"/>
    <w:rsid w:val="00DD52AC"/>
    <w:rsid w:val="00DD584F"/>
    <w:rsid w:val="00DD61A0"/>
    <w:rsid w:val="00DD75B5"/>
    <w:rsid w:val="00DE0744"/>
    <w:rsid w:val="00DE0976"/>
    <w:rsid w:val="00DE19E8"/>
    <w:rsid w:val="00DE2847"/>
    <w:rsid w:val="00DE38DD"/>
    <w:rsid w:val="00DE47C6"/>
    <w:rsid w:val="00DE4A22"/>
    <w:rsid w:val="00DE4AB2"/>
    <w:rsid w:val="00DE4F1F"/>
    <w:rsid w:val="00DE5063"/>
    <w:rsid w:val="00DE5923"/>
    <w:rsid w:val="00DE5934"/>
    <w:rsid w:val="00DE6398"/>
    <w:rsid w:val="00DF06C0"/>
    <w:rsid w:val="00DF08DC"/>
    <w:rsid w:val="00DF1381"/>
    <w:rsid w:val="00DF346F"/>
    <w:rsid w:val="00DF5177"/>
    <w:rsid w:val="00DF5CE5"/>
    <w:rsid w:val="00DF6922"/>
    <w:rsid w:val="00DF79C8"/>
    <w:rsid w:val="00E010FA"/>
    <w:rsid w:val="00E02BF6"/>
    <w:rsid w:val="00E0300B"/>
    <w:rsid w:val="00E032E5"/>
    <w:rsid w:val="00E04D7C"/>
    <w:rsid w:val="00E069BA"/>
    <w:rsid w:val="00E07A6B"/>
    <w:rsid w:val="00E07EC9"/>
    <w:rsid w:val="00E11E9F"/>
    <w:rsid w:val="00E12877"/>
    <w:rsid w:val="00E12C1D"/>
    <w:rsid w:val="00E139D5"/>
    <w:rsid w:val="00E139F5"/>
    <w:rsid w:val="00E1475A"/>
    <w:rsid w:val="00E14971"/>
    <w:rsid w:val="00E15708"/>
    <w:rsid w:val="00E15A86"/>
    <w:rsid w:val="00E202E1"/>
    <w:rsid w:val="00E21723"/>
    <w:rsid w:val="00E21887"/>
    <w:rsid w:val="00E2283D"/>
    <w:rsid w:val="00E22E93"/>
    <w:rsid w:val="00E23D2D"/>
    <w:rsid w:val="00E243B8"/>
    <w:rsid w:val="00E245FB"/>
    <w:rsid w:val="00E24D99"/>
    <w:rsid w:val="00E251AB"/>
    <w:rsid w:val="00E2742A"/>
    <w:rsid w:val="00E27E28"/>
    <w:rsid w:val="00E30CD9"/>
    <w:rsid w:val="00E30F17"/>
    <w:rsid w:val="00E3151F"/>
    <w:rsid w:val="00E3162F"/>
    <w:rsid w:val="00E31EA1"/>
    <w:rsid w:val="00E34179"/>
    <w:rsid w:val="00E34695"/>
    <w:rsid w:val="00E346AF"/>
    <w:rsid w:val="00E35DE0"/>
    <w:rsid w:val="00E368FE"/>
    <w:rsid w:val="00E36A16"/>
    <w:rsid w:val="00E417A9"/>
    <w:rsid w:val="00E41813"/>
    <w:rsid w:val="00E4207E"/>
    <w:rsid w:val="00E420C5"/>
    <w:rsid w:val="00E42266"/>
    <w:rsid w:val="00E42341"/>
    <w:rsid w:val="00E43B19"/>
    <w:rsid w:val="00E45272"/>
    <w:rsid w:val="00E45485"/>
    <w:rsid w:val="00E471C8"/>
    <w:rsid w:val="00E50C1D"/>
    <w:rsid w:val="00E52558"/>
    <w:rsid w:val="00E52F4C"/>
    <w:rsid w:val="00E548C6"/>
    <w:rsid w:val="00E54B51"/>
    <w:rsid w:val="00E55381"/>
    <w:rsid w:val="00E55EE0"/>
    <w:rsid w:val="00E56422"/>
    <w:rsid w:val="00E5642A"/>
    <w:rsid w:val="00E56FCF"/>
    <w:rsid w:val="00E606E0"/>
    <w:rsid w:val="00E61161"/>
    <w:rsid w:val="00E61813"/>
    <w:rsid w:val="00E61C21"/>
    <w:rsid w:val="00E627F7"/>
    <w:rsid w:val="00E63482"/>
    <w:rsid w:val="00E6355F"/>
    <w:rsid w:val="00E63AFC"/>
    <w:rsid w:val="00E63E5B"/>
    <w:rsid w:val="00E642FE"/>
    <w:rsid w:val="00E64C8F"/>
    <w:rsid w:val="00E672FC"/>
    <w:rsid w:val="00E67FBD"/>
    <w:rsid w:val="00E724DD"/>
    <w:rsid w:val="00E733EF"/>
    <w:rsid w:val="00E74976"/>
    <w:rsid w:val="00E7671D"/>
    <w:rsid w:val="00E76F85"/>
    <w:rsid w:val="00E7777F"/>
    <w:rsid w:val="00E77F8E"/>
    <w:rsid w:val="00E804AD"/>
    <w:rsid w:val="00E80CE4"/>
    <w:rsid w:val="00E81552"/>
    <w:rsid w:val="00E830D8"/>
    <w:rsid w:val="00E83115"/>
    <w:rsid w:val="00E841C7"/>
    <w:rsid w:val="00E84A3D"/>
    <w:rsid w:val="00E869BA"/>
    <w:rsid w:val="00E87C86"/>
    <w:rsid w:val="00E87CC9"/>
    <w:rsid w:val="00E903E6"/>
    <w:rsid w:val="00E91700"/>
    <w:rsid w:val="00E917A5"/>
    <w:rsid w:val="00E91E2A"/>
    <w:rsid w:val="00E9235C"/>
    <w:rsid w:val="00E92442"/>
    <w:rsid w:val="00E92F93"/>
    <w:rsid w:val="00E92FE9"/>
    <w:rsid w:val="00E93C42"/>
    <w:rsid w:val="00E93D88"/>
    <w:rsid w:val="00E948E5"/>
    <w:rsid w:val="00E951BF"/>
    <w:rsid w:val="00E96081"/>
    <w:rsid w:val="00E96103"/>
    <w:rsid w:val="00EA0035"/>
    <w:rsid w:val="00EA1756"/>
    <w:rsid w:val="00EA1E2C"/>
    <w:rsid w:val="00EA2B1F"/>
    <w:rsid w:val="00EA4CF8"/>
    <w:rsid w:val="00EA56C4"/>
    <w:rsid w:val="00EA5805"/>
    <w:rsid w:val="00EA63A2"/>
    <w:rsid w:val="00EA7134"/>
    <w:rsid w:val="00EA7F3B"/>
    <w:rsid w:val="00EB0766"/>
    <w:rsid w:val="00EB090A"/>
    <w:rsid w:val="00EB1028"/>
    <w:rsid w:val="00EB161E"/>
    <w:rsid w:val="00EB186C"/>
    <w:rsid w:val="00EB18A6"/>
    <w:rsid w:val="00EB28F1"/>
    <w:rsid w:val="00EB45EE"/>
    <w:rsid w:val="00EB46BD"/>
    <w:rsid w:val="00EB56A3"/>
    <w:rsid w:val="00EB5E8E"/>
    <w:rsid w:val="00EB615D"/>
    <w:rsid w:val="00EB67E7"/>
    <w:rsid w:val="00EB7844"/>
    <w:rsid w:val="00EB7B8F"/>
    <w:rsid w:val="00EB7D2F"/>
    <w:rsid w:val="00EC1909"/>
    <w:rsid w:val="00EC2404"/>
    <w:rsid w:val="00EC2C93"/>
    <w:rsid w:val="00EC2F55"/>
    <w:rsid w:val="00EC48F2"/>
    <w:rsid w:val="00EC4D13"/>
    <w:rsid w:val="00EC61C5"/>
    <w:rsid w:val="00EC7077"/>
    <w:rsid w:val="00EC7436"/>
    <w:rsid w:val="00EC76F1"/>
    <w:rsid w:val="00EC7D4A"/>
    <w:rsid w:val="00ED21A3"/>
    <w:rsid w:val="00ED251C"/>
    <w:rsid w:val="00ED282E"/>
    <w:rsid w:val="00ED3842"/>
    <w:rsid w:val="00ED4395"/>
    <w:rsid w:val="00ED4CDF"/>
    <w:rsid w:val="00ED4EF8"/>
    <w:rsid w:val="00EE04F5"/>
    <w:rsid w:val="00EE0A46"/>
    <w:rsid w:val="00EE17F0"/>
    <w:rsid w:val="00EE17F8"/>
    <w:rsid w:val="00EE1A87"/>
    <w:rsid w:val="00EE1C28"/>
    <w:rsid w:val="00EE29AB"/>
    <w:rsid w:val="00EE2B34"/>
    <w:rsid w:val="00EE442A"/>
    <w:rsid w:val="00EE4772"/>
    <w:rsid w:val="00EE4FFD"/>
    <w:rsid w:val="00EE529E"/>
    <w:rsid w:val="00EE5A34"/>
    <w:rsid w:val="00EE6B41"/>
    <w:rsid w:val="00EE72F8"/>
    <w:rsid w:val="00EE7A91"/>
    <w:rsid w:val="00EF10B8"/>
    <w:rsid w:val="00EF1EF9"/>
    <w:rsid w:val="00EF1F2B"/>
    <w:rsid w:val="00EF1FF5"/>
    <w:rsid w:val="00EF3CF0"/>
    <w:rsid w:val="00EF40B4"/>
    <w:rsid w:val="00EF669B"/>
    <w:rsid w:val="00EF7844"/>
    <w:rsid w:val="00F010C3"/>
    <w:rsid w:val="00F0178D"/>
    <w:rsid w:val="00F02769"/>
    <w:rsid w:val="00F02A5D"/>
    <w:rsid w:val="00F02C36"/>
    <w:rsid w:val="00F02D21"/>
    <w:rsid w:val="00F04E1A"/>
    <w:rsid w:val="00F04FB6"/>
    <w:rsid w:val="00F0626E"/>
    <w:rsid w:val="00F06DD3"/>
    <w:rsid w:val="00F11C5B"/>
    <w:rsid w:val="00F11C5C"/>
    <w:rsid w:val="00F12457"/>
    <w:rsid w:val="00F1397E"/>
    <w:rsid w:val="00F14391"/>
    <w:rsid w:val="00F15611"/>
    <w:rsid w:val="00F17766"/>
    <w:rsid w:val="00F179A3"/>
    <w:rsid w:val="00F17B82"/>
    <w:rsid w:val="00F20150"/>
    <w:rsid w:val="00F206FB"/>
    <w:rsid w:val="00F20766"/>
    <w:rsid w:val="00F21DA5"/>
    <w:rsid w:val="00F23B52"/>
    <w:rsid w:val="00F25BC7"/>
    <w:rsid w:val="00F268B3"/>
    <w:rsid w:val="00F26931"/>
    <w:rsid w:val="00F26A09"/>
    <w:rsid w:val="00F26BEA"/>
    <w:rsid w:val="00F31A3D"/>
    <w:rsid w:val="00F32736"/>
    <w:rsid w:val="00F327E1"/>
    <w:rsid w:val="00F329D8"/>
    <w:rsid w:val="00F346F2"/>
    <w:rsid w:val="00F3542D"/>
    <w:rsid w:val="00F356F7"/>
    <w:rsid w:val="00F36D03"/>
    <w:rsid w:val="00F37713"/>
    <w:rsid w:val="00F37D8F"/>
    <w:rsid w:val="00F400B2"/>
    <w:rsid w:val="00F40C3A"/>
    <w:rsid w:val="00F4165B"/>
    <w:rsid w:val="00F41A41"/>
    <w:rsid w:val="00F42ECB"/>
    <w:rsid w:val="00F431DA"/>
    <w:rsid w:val="00F43538"/>
    <w:rsid w:val="00F436CC"/>
    <w:rsid w:val="00F4465C"/>
    <w:rsid w:val="00F4694C"/>
    <w:rsid w:val="00F47322"/>
    <w:rsid w:val="00F47336"/>
    <w:rsid w:val="00F50727"/>
    <w:rsid w:val="00F51649"/>
    <w:rsid w:val="00F53236"/>
    <w:rsid w:val="00F5411C"/>
    <w:rsid w:val="00F5793F"/>
    <w:rsid w:val="00F57FDB"/>
    <w:rsid w:val="00F6128B"/>
    <w:rsid w:val="00F614A1"/>
    <w:rsid w:val="00F61CAA"/>
    <w:rsid w:val="00F627E7"/>
    <w:rsid w:val="00F648D6"/>
    <w:rsid w:val="00F656C5"/>
    <w:rsid w:val="00F65F52"/>
    <w:rsid w:val="00F662F5"/>
    <w:rsid w:val="00F666BD"/>
    <w:rsid w:val="00F66FF3"/>
    <w:rsid w:val="00F6792E"/>
    <w:rsid w:val="00F67BB6"/>
    <w:rsid w:val="00F70B33"/>
    <w:rsid w:val="00F70F9F"/>
    <w:rsid w:val="00F710EA"/>
    <w:rsid w:val="00F7454D"/>
    <w:rsid w:val="00F750B0"/>
    <w:rsid w:val="00F75D21"/>
    <w:rsid w:val="00F77E74"/>
    <w:rsid w:val="00F80639"/>
    <w:rsid w:val="00F8140B"/>
    <w:rsid w:val="00F82A3D"/>
    <w:rsid w:val="00F82ECA"/>
    <w:rsid w:val="00F8335F"/>
    <w:rsid w:val="00F835FF"/>
    <w:rsid w:val="00F84172"/>
    <w:rsid w:val="00F85B27"/>
    <w:rsid w:val="00F85D9B"/>
    <w:rsid w:val="00F8667E"/>
    <w:rsid w:val="00F8677F"/>
    <w:rsid w:val="00F90640"/>
    <w:rsid w:val="00F90C94"/>
    <w:rsid w:val="00F91869"/>
    <w:rsid w:val="00F923FB"/>
    <w:rsid w:val="00F926A9"/>
    <w:rsid w:val="00F93329"/>
    <w:rsid w:val="00F945AC"/>
    <w:rsid w:val="00F9489E"/>
    <w:rsid w:val="00F94C7A"/>
    <w:rsid w:val="00FA0AE8"/>
    <w:rsid w:val="00FA0C74"/>
    <w:rsid w:val="00FA0F11"/>
    <w:rsid w:val="00FA14C1"/>
    <w:rsid w:val="00FA29F6"/>
    <w:rsid w:val="00FA2A93"/>
    <w:rsid w:val="00FA343A"/>
    <w:rsid w:val="00FA3880"/>
    <w:rsid w:val="00FA4AFD"/>
    <w:rsid w:val="00FA4D42"/>
    <w:rsid w:val="00FA4DB4"/>
    <w:rsid w:val="00FA5E7E"/>
    <w:rsid w:val="00FA6E55"/>
    <w:rsid w:val="00FA7115"/>
    <w:rsid w:val="00FA72F7"/>
    <w:rsid w:val="00FA767F"/>
    <w:rsid w:val="00FB1BAE"/>
    <w:rsid w:val="00FB2F03"/>
    <w:rsid w:val="00FB360B"/>
    <w:rsid w:val="00FB5664"/>
    <w:rsid w:val="00FB7843"/>
    <w:rsid w:val="00FB7D61"/>
    <w:rsid w:val="00FC00D7"/>
    <w:rsid w:val="00FC0FFD"/>
    <w:rsid w:val="00FC15B0"/>
    <w:rsid w:val="00FC24C2"/>
    <w:rsid w:val="00FC3A4F"/>
    <w:rsid w:val="00FC4D69"/>
    <w:rsid w:val="00FC4DA2"/>
    <w:rsid w:val="00FC541A"/>
    <w:rsid w:val="00FC5B22"/>
    <w:rsid w:val="00FC5CF6"/>
    <w:rsid w:val="00FC630B"/>
    <w:rsid w:val="00FD03CF"/>
    <w:rsid w:val="00FD4EC2"/>
    <w:rsid w:val="00FD5336"/>
    <w:rsid w:val="00FD6BC5"/>
    <w:rsid w:val="00FD6D1D"/>
    <w:rsid w:val="00FD7D0C"/>
    <w:rsid w:val="00FD7D66"/>
    <w:rsid w:val="00FE0178"/>
    <w:rsid w:val="00FE1BA3"/>
    <w:rsid w:val="00FE1BEC"/>
    <w:rsid w:val="00FE224F"/>
    <w:rsid w:val="00FE2324"/>
    <w:rsid w:val="00FE52DE"/>
    <w:rsid w:val="00FE6879"/>
    <w:rsid w:val="00FE7434"/>
    <w:rsid w:val="00FE784E"/>
    <w:rsid w:val="00FE7B38"/>
    <w:rsid w:val="00FF03BB"/>
    <w:rsid w:val="00FF1482"/>
    <w:rsid w:val="00FF1A9F"/>
    <w:rsid w:val="00FF2E38"/>
    <w:rsid w:val="00FF41FE"/>
    <w:rsid w:val="00FF428B"/>
    <w:rsid w:val="00FF4636"/>
    <w:rsid w:val="00FF4820"/>
    <w:rsid w:val="00FF48C7"/>
    <w:rsid w:val="00FF4B07"/>
    <w:rsid w:val="00FF5566"/>
    <w:rsid w:val="00FF61DF"/>
    <w:rsid w:val="00FF6F03"/>
    <w:rsid w:val="00FF7705"/>
    <w:rsid w:val="00FF7A53"/>
    <w:rsid w:val="00FF7C8A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D27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D36960"/>
    <w:pPr>
      <w:spacing w:before="100" w:beforeAutospacing="1" w:after="100" w:afterAutospacing="1"/>
      <w:outlineLvl w:val="1"/>
    </w:pPr>
    <w:rPr>
      <w:b/>
      <w:bCs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D27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082914"/>
    <w:pPr>
      <w:spacing w:before="100" w:beforeAutospacing="1" w:after="100" w:afterAutospacing="1"/>
    </w:pPr>
    <w:rPr>
      <w:rFonts w:eastAsia="Calibri"/>
      <w:lang w:val="en-US" w:eastAsia="en-US"/>
    </w:rPr>
  </w:style>
  <w:style w:type="paragraph" w:styleId="FootnoteText">
    <w:name w:val="footnote text"/>
    <w:basedOn w:val="Normal"/>
    <w:link w:val="FootnoteTextChar"/>
    <w:rsid w:val="00EA1E2C"/>
    <w:pPr>
      <w:spacing w:line="312" w:lineRule="auto"/>
      <w:ind w:left="-57" w:right="-57"/>
      <w:jc w:val="center"/>
    </w:pPr>
    <w:rPr>
      <w:rFonts w:ascii="Calibri" w:eastAsia="Calibri" w:hAnsi="Calibri"/>
      <w:sz w:val="20"/>
      <w:szCs w:val="20"/>
      <w:lang w:val="en-US" w:eastAsia="en-US"/>
    </w:rPr>
  </w:style>
  <w:style w:type="character" w:customStyle="1" w:styleId="FootnoteTextChar">
    <w:name w:val="Footnote Text Char"/>
    <w:link w:val="FootnoteText"/>
    <w:rsid w:val="00651A46"/>
    <w:rPr>
      <w:rFonts w:ascii="Calibri" w:eastAsia="Calibri" w:hAnsi="Calibri" w:cs="Arial"/>
      <w:lang w:val="en-US" w:eastAsia="en-US"/>
    </w:rPr>
  </w:style>
  <w:style w:type="character" w:styleId="FootnoteReference">
    <w:name w:val="footnote reference"/>
    <w:rsid w:val="00EA1E2C"/>
    <w:rPr>
      <w:vertAlign w:val="superscript"/>
    </w:rPr>
  </w:style>
  <w:style w:type="character" w:styleId="LineNumber">
    <w:name w:val="line number"/>
    <w:basedOn w:val="DefaultParagraphFont"/>
    <w:rsid w:val="00B0780E"/>
  </w:style>
  <w:style w:type="character" w:customStyle="1" w:styleId="apple-converted-space">
    <w:name w:val="apple-converted-space"/>
    <w:basedOn w:val="DefaultParagraphFont"/>
    <w:rsid w:val="00651A46"/>
  </w:style>
  <w:style w:type="character" w:customStyle="1" w:styleId="wsgeneralsuggestion">
    <w:name w:val="wsgeneralsuggestion"/>
    <w:basedOn w:val="DefaultParagraphFont"/>
    <w:rsid w:val="00651A46"/>
  </w:style>
  <w:style w:type="character" w:customStyle="1" w:styleId="shorttext">
    <w:name w:val="short_text"/>
    <w:basedOn w:val="DefaultParagraphFont"/>
    <w:rsid w:val="00651A46"/>
  </w:style>
  <w:style w:type="character" w:customStyle="1" w:styleId="hps">
    <w:name w:val="hps"/>
    <w:basedOn w:val="DefaultParagraphFont"/>
    <w:rsid w:val="00651A46"/>
  </w:style>
  <w:style w:type="character" w:customStyle="1" w:styleId="st">
    <w:name w:val="st"/>
    <w:basedOn w:val="DefaultParagraphFont"/>
    <w:rsid w:val="00651A46"/>
  </w:style>
  <w:style w:type="character" w:styleId="Emphasis">
    <w:name w:val="Emphasis"/>
    <w:uiPriority w:val="20"/>
    <w:qFormat/>
    <w:rsid w:val="00651A46"/>
    <w:rPr>
      <w:i/>
      <w:iCs/>
    </w:rPr>
  </w:style>
  <w:style w:type="paragraph" w:customStyle="1" w:styleId="Default">
    <w:name w:val="Default"/>
    <w:rsid w:val="00651A46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character" w:styleId="Hyperlink">
    <w:name w:val="Hyperlink"/>
    <w:uiPriority w:val="99"/>
    <w:rsid w:val="00651A46"/>
    <w:rPr>
      <w:color w:val="0000FF"/>
      <w:u w:val="single"/>
    </w:rPr>
  </w:style>
  <w:style w:type="paragraph" w:styleId="BodyText">
    <w:name w:val="Body Text"/>
    <w:basedOn w:val="Normal"/>
    <w:link w:val="BodyTextChar1"/>
    <w:uiPriority w:val="99"/>
    <w:rsid w:val="00651A46"/>
    <w:pPr>
      <w:jc w:val="center"/>
    </w:pPr>
    <w:rPr>
      <w:rFonts w:ascii="Calibri" w:eastAsia="Calibri" w:hAnsi="Calibri"/>
      <w:sz w:val="40"/>
      <w:szCs w:val="48"/>
      <w:lang w:val="en-US" w:eastAsia="en-US"/>
    </w:rPr>
  </w:style>
  <w:style w:type="character" w:customStyle="1" w:styleId="BodyTextChar1">
    <w:name w:val="Body Text Char1"/>
    <w:link w:val="BodyText"/>
    <w:uiPriority w:val="99"/>
    <w:locked/>
    <w:rsid w:val="00651A46"/>
    <w:rPr>
      <w:rFonts w:ascii="Calibri" w:eastAsia="Calibri" w:hAnsi="Calibri"/>
      <w:sz w:val="40"/>
      <w:szCs w:val="48"/>
      <w:lang w:val="en-US" w:eastAsia="en-US"/>
    </w:rPr>
  </w:style>
  <w:style w:type="character" w:customStyle="1" w:styleId="BodyTextChar">
    <w:name w:val="Body Text Char"/>
    <w:rsid w:val="00651A46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651A4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651A46"/>
    <w:rPr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651A46"/>
  </w:style>
  <w:style w:type="character" w:styleId="FollowedHyperlink">
    <w:name w:val="FollowedHyperlink"/>
    <w:rsid w:val="00651A46"/>
    <w:rPr>
      <w:color w:val="800080"/>
      <w:u w:val="single"/>
    </w:rPr>
  </w:style>
  <w:style w:type="paragraph" w:customStyle="1" w:styleId="Corpsdetexte1">
    <w:name w:val="Corps de texte1"/>
    <w:basedOn w:val="Default"/>
    <w:next w:val="Default"/>
    <w:rsid w:val="00651A46"/>
    <w:rPr>
      <w:color w:val="auto"/>
    </w:rPr>
  </w:style>
  <w:style w:type="character" w:customStyle="1" w:styleId="lev1">
    <w:name w:val="Élevé1"/>
    <w:rsid w:val="00651A46"/>
    <w:rPr>
      <w:b/>
      <w:bCs/>
      <w:color w:val="000000"/>
    </w:rPr>
  </w:style>
  <w:style w:type="character" w:customStyle="1" w:styleId="remarkable-pre-marked">
    <w:name w:val="remarkable-pre-marked"/>
    <w:basedOn w:val="DefaultParagraphFont"/>
    <w:rsid w:val="00651A46"/>
  </w:style>
  <w:style w:type="paragraph" w:styleId="BalloonText">
    <w:name w:val="Balloon Text"/>
    <w:basedOn w:val="Normal"/>
    <w:link w:val="BalloonTextChar"/>
    <w:uiPriority w:val="99"/>
    <w:rsid w:val="00651A4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651A46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rsid w:val="00962D0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62D0C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FF61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D36960"/>
    <w:rPr>
      <w:b/>
      <w:bCs/>
      <w:sz w:val="36"/>
      <w:szCs w:val="36"/>
    </w:rPr>
  </w:style>
  <w:style w:type="character" w:styleId="Strong">
    <w:name w:val="Strong"/>
    <w:uiPriority w:val="22"/>
    <w:qFormat/>
    <w:rsid w:val="00CD08D9"/>
    <w:rPr>
      <w:b/>
      <w:bCs/>
    </w:rPr>
  </w:style>
  <w:style w:type="paragraph" w:styleId="ListParagraph">
    <w:name w:val="List Paragraph"/>
    <w:basedOn w:val="Normal"/>
    <w:uiPriority w:val="34"/>
    <w:qFormat/>
    <w:rsid w:val="0003398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3556DB"/>
    <w:pPr>
      <w:bidi/>
    </w:pPr>
    <w:rPr>
      <w:rFonts w:eastAsiaTheme="minorEastAsia" w:cs="Tahom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824D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D2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anchor-text">
    <w:name w:val="anchor-text"/>
    <w:basedOn w:val="DefaultParagraphFont"/>
    <w:rsid w:val="00824D27"/>
  </w:style>
  <w:style w:type="character" w:customStyle="1" w:styleId="captions">
    <w:name w:val="captions"/>
    <w:basedOn w:val="DefaultParagraphFont"/>
    <w:rsid w:val="00824D27"/>
  </w:style>
  <w:style w:type="character" w:customStyle="1" w:styleId="label">
    <w:name w:val="label"/>
    <w:basedOn w:val="DefaultParagraphFont"/>
    <w:rsid w:val="00824D27"/>
  </w:style>
  <w:style w:type="character" w:customStyle="1" w:styleId="vol">
    <w:name w:val="vol"/>
    <w:basedOn w:val="DefaultParagraphFont"/>
    <w:rsid w:val="00824D27"/>
  </w:style>
  <w:style w:type="paragraph" w:customStyle="1" w:styleId="EndNoteBibliography">
    <w:name w:val="EndNote Bibliography"/>
    <w:basedOn w:val="Normal"/>
    <w:link w:val="EndNoteBibliographyChar"/>
    <w:rsid w:val="00824D27"/>
    <w:pPr>
      <w:spacing w:after="160"/>
    </w:pPr>
    <w:rPr>
      <w:rFonts w:ascii="Calibri" w:eastAsia="Calibri" w:hAnsi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link w:val="EndNoteBibliography"/>
    <w:rsid w:val="00824D27"/>
    <w:rPr>
      <w:rFonts w:ascii="Calibri" w:eastAsia="Calibri" w:hAnsi="Calibri"/>
      <w:noProof/>
      <w:sz w:val="22"/>
      <w:szCs w:val="22"/>
    </w:rPr>
  </w:style>
  <w:style w:type="character" w:customStyle="1" w:styleId="icomoon">
    <w:name w:val="icomoon"/>
    <w:basedOn w:val="DefaultParagraphFont"/>
    <w:rsid w:val="00824D27"/>
  </w:style>
  <w:style w:type="character" w:customStyle="1" w:styleId="title-text">
    <w:name w:val="title-text"/>
    <w:basedOn w:val="DefaultParagraphFont"/>
    <w:rsid w:val="00824D27"/>
  </w:style>
  <w:style w:type="character" w:customStyle="1" w:styleId="sr-only">
    <w:name w:val="sr-only"/>
    <w:basedOn w:val="DefaultParagraphFont"/>
    <w:rsid w:val="00824D27"/>
  </w:style>
  <w:style w:type="character" w:customStyle="1" w:styleId="given-name">
    <w:name w:val="given-name"/>
    <w:basedOn w:val="DefaultParagraphFont"/>
    <w:rsid w:val="00824D27"/>
  </w:style>
  <w:style w:type="character" w:customStyle="1" w:styleId="text">
    <w:name w:val="text"/>
    <w:basedOn w:val="DefaultParagraphFont"/>
    <w:rsid w:val="00824D27"/>
  </w:style>
  <w:style w:type="paragraph" w:customStyle="1" w:styleId="last">
    <w:name w:val="last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character" w:customStyle="1" w:styleId="accordion-tabbedtab-mobile">
    <w:name w:val="accordion-tabbed__tab-mobile"/>
    <w:basedOn w:val="DefaultParagraphFont"/>
    <w:rsid w:val="00824D27"/>
  </w:style>
  <w:style w:type="character" w:customStyle="1" w:styleId="comma-separator">
    <w:name w:val="comma-separator"/>
    <w:basedOn w:val="DefaultParagraphFont"/>
    <w:rsid w:val="00824D27"/>
  </w:style>
  <w:style w:type="paragraph" w:customStyle="1" w:styleId="page-range">
    <w:name w:val="page-range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character" w:customStyle="1" w:styleId="period">
    <w:name w:val="period"/>
    <w:basedOn w:val="DefaultParagraphFont"/>
    <w:rsid w:val="00824D27"/>
  </w:style>
  <w:style w:type="character" w:customStyle="1" w:styleId="cit">
    <w:name w:val="cit"/>
    <w:basedOn w:val="DefaultParagraphFont"/>
    <w:rsid w:val="00824D27"/>
  </w:style>
  <w:style w:type="character" w:customStyle="1" w:styleId="citation-doi">
    <w:name w:val="citation-doi"/>
    <w:basedOn w:val="DefaultParagraphFont"/>
    <w:rsid w:val="00824D27"/>
  </w:style>
  <w:style w:type="character" w:customStyle="1" w:styleId="authors-list-item">
    <w:name w:val="authors-list-item"/>
    <w:basedOn w:val="DefaultParagraphFont"/>
    <w:rsid w:val="00824D27"/>
  </w:style>
  <w:style w:type="character" w:customStyle="1" w:styleId="author-sup-separator">
    <w:name w:val="author-sup-separator"/>
    <w:basedOn w:val="DefaultParagraphFont"/>
    <w:rsid w:val="00824D27"/>
  </w:style>
  <w:style w:type="character" w:customStyle="1" w:styleId="comma">
    <w:name w:val="comma"/>
    <w:basedOn w:val="DefaultParagraphFont"/>
    <w:rsid w:val="00824D27"/>
  </w:style>
  <w:style w:type="character" w:customStyle="1" w:styleId="hlfld-contribauthor">
    <w:name w:val="hlfld-contribauthor"/>
    <w:basedOn w:val="DefaultParagraphFont"/>
    <w:rsid w:val="00824D27"/>
  </w:style>
  <w:style w:type="character" w:customStyle="1" w:styleId="author-xref-symbol">
    <w:name w:val="author-xref-symbol"/>
    <w:basedOn w:val="DefaultParagraphFont"/>
    <w:rsid w:val="00824D27"/>
  </w:style>
  <w:style w:type="character" w:customStyle="1" w:styleId="inline-equationlabel">
    <w:name w:val="inline-equation__label"/>
    <w:basedOn w:val="DefaultParagraphFont"/>
    <w:rsid w:val="00824D27"/>
  </w:style>
  <w:style w:type="character" w:customStyle="1" w:styleId="bullet">
    <w:name w:val="bullet"/>
    <w:basedOn w:val="DefaultParagraphFont"/>
    <w:rsid w:val="00824D27"/>
  </w:style>
  <w:style w:type="character" w:customStyle="1" w:styleId="author">
    <w:name w:val="author"/>
    <w:basedOn w:val="DefaultParagraphFont"/>
    <w:rsid w:val="00824D27"/>
  </w:style>
  <w:style w:type="character" w:customStyle="1" w:styleId="pubyear">
    <w:name w:val="pubyear"/>
    <w:basedOn w:val="DefaultParagraphFont"/>
    <w:rsid w:val="00824D27"/>
  </w:style>
  <w:style w:type="character" w:customStyle="1" w:styleId="pagefirst">
    <w:name w:val="pagefirst"/>
    <w:basedOn w:val="DefaultParagraphFont"/>
    <w:rsid w:val="00824D27"/>
  </w:style>
  <w:style w:type="character" w:customStyle="1" w:styleId="hgkelc">
    <w:name w:val="hgkelc"/>
    <w:basedOn w:val="DefaultParagraphFont"/>
    <w:rsid w:val="00824D27"/>
  </w:style>
  <w:style w:type="paragraph" w:customStyle="1" w:styleId="c-article-referencestext">
    <w:name w:val="c-article-references__text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character" w:customStyle="1" w:styleId="mi">
    <w:name w:val="mi"/>
    <w:basedOn w:val="DefaultParagraphFont"/>
    <w:rsid w:val="00824D27"/>
  </w:style>
  <w:style w:type="character" w:customStyle="1" w:styleId="mn">
    <w:name w:val="mn"/>
    <w:basedOn w:val="DefaultParagraphFont"/>
    <w:rsid w:val="00824D27"/>
  </w:style>
  <w:style w:type="character" w:customStyle="1" w:styleId="mo">
    <w:name w:val="mo"/>
    <w:basedOn w:val="DefaultParagraphFont"/>
    <w:rsid w:val="00824D27"/>
  </w:style>
  <w:style w:type="character" w:customStyle="1" w:styleId="mtext">
    <w:name w:val="mtext"/>
    <w:basedOn w:val="DefaultParagraphFont"/>
    <w:rsid w:val="00824D27"/>
  </w:style>
  <w:style w:type="paragraph" w:customStyle="1" w:styleId="c-bibliographic-informationcitation">
    <w:name w:val="c-bibliographic-information__citation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824D27"/>
    <w:pPr>
      <w:spacing w:line="276" w:lineRule="auto"/>
      <w:jc w:val="center"/>
    </w:pPr>
    <w:rPr>
      <w:rFonts w:ascii="Calibri" w:eastAsiaTheme="minorHAnsi" w:hAnsi="Calibri" w:cstheme="minorBidi"/>
      <w:noProof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4D27"/>
    <w:rPr>
      <w:rFonts w:ascii="Calibri" w:eastAsiaTheme="minorHAnsi" w:hAnsi="Calibri" w:cstheme="minorBidi"/>
      <w:noProof/>
      <w:sz w:val="22"/>
      <w:szCs w:val="22"/>
    </w:rPr>
  </w:style>
  <w:style w:type="character" w:customStyle="1" w:styleId="fontstyle01">
    <w:name w:val="fontstyle01"/>
    <w:basedOn w:val="DefaultParagraphFont"/>
    <w:rsid w:val="00824D27"/>
    <w:rPr>
      <w:rFonts w:ascii="MyriadPro-Regular" w:hAnsi="MyriadPro-Regular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lmstring-ref">
    <w:name w:val="nlm_string-ref"/>
    <w:basedOn w:val="DefaultParagraphFont"/>
    <w:rsid w:val="00824D27"/>
  </w:style>
  <w:style w:type="character" w:customStyle="1" w:styleId="katex-mathml">
    <w:name w:val="katex-mathml"/>
    <w:basedOn w:val="DefaultParagraphFont"/>
    <w:rsid w:val="00824D27"/>
  </w:style>
  <w:style w:type="character" w:customStyle="1" w:styleId="mord">
    <w:name w:val="mord"/>
    <w:basedOn w:val="DefaultParagraphFont"/>
    <w:rsid w:val="00824D27"/>
  </w:style>
  <w:style w:type="character" w:customStyle="1" w:styleId="mrel">
    <w:name w:val="mrel"/>
    <w:basedOn w:val="DefaultParagraphFont"/>
    <w:rsid w:val="00824D27"/>
  </w:style>
  <w:style w:type="character" w:customStyle="1" w:styleId="mopen">
    <w:name w:val="mopen"/>
    <w:basedOn w:val="DefaultParagraphFont"/>
    <w:rsid w:val="00824D27"/>
  </w:style>
  <w:style w:type="character" w:customStyle="1" w:styleId="mbin">
    <w:name w:val="mbin"/>
    <w:basedOn w:val="DefaultParagraphFont"/>
    <w:rsid w:val="00824D27"/>
  </w:style>
  <w:style w:type="character" w:customStyle="1" w:styleId="mclose">
    <w:name w:val="mclose"/>
    <w:basedOn w:val="DefaultParagraphFont"/>
    <w:rsid w:val="00824D27"/>
  </w:style>
  <w:style w:type="character" w:customStyle="1" w:styleId="vlist-s">
    <w:name w:val="vlist-s"/>
    <w:basedOn w:val="DefaultParagraphFont"/>
    <w:rsid w:val="00824D27"/>
  </w:style>
  <w:style w:type="character" w:customStyle="1" w:styleId="section-title">
    <w:name w:val="section-title"/>
    <w:basedOn w:val="DefaultParagraphFont"/>
    <w:rsid w:val="00824D27"/>
  </w:style>
  <w:style w:type="character" w:customStyle="1" w:styleId="fontstyle21">
    <w:name w:val="fontstyle21"/>
    <w:basedOn w:val="DefaultParagraphFont"/>
    <w:rsid w:val="00824D27"/>
    <w:rPr>
      <w:rFonts w:ascii="AdvOT9b12cd41" w:hAnsi="AdvOT9b12cd41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824D27"/>
    <w:rPr>
      <w:rFonts w:ascii="AdvOT2c8ce45a" w:hAnsi="AdvOT2c8ce45a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efaultParagraphFont"/>
    <w:rsid w:val="00824D27"/>
    <w:rPr>
      <w:rFonts w:ascii="AdvOTd168d80a.I" w:hAnsi="AdvOTd168d80a.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hlfld-title">
    <w:name w:val="hlfld-title"/>
    <w:basedOn w:val="DefaultParagraphFont"/>
    <w:rsid w:val="00824D27"/>
  </w:style>
  <w:style w:type="character" w:customStyle="1" w:styleId="singlehighlightclass">
    <w:name w:val="single_highlight_class"/>
    <w:basedOn w:val="DefaultParagraphFont"/>
    <w:rsid w:val="00824D27"/>
  </w:style>
  <w:style w:type="character" w:customStyle="1" w:styleId="h--heading4">
    <w:name w:val="h--heading4"/>
    <w:basedOn w:val="DefaultParagraphFont"/>
    <w:rsid w:val="00824D27"/>
  </w:style>
  <w:style w:type="character" w:customStyle="1" w:styleId="h--heading3">
    <w:name w:val="h--heading3"/>
    <w:basedOn w:val="DefaultParagraphFont"/>
    <w:rsid w:val="00824D27"/>
  </w:style>
  <w:style w:type="character" w:customStyle="1" w:styleId="fontstyle11">
    <w:name w:val="fontstyle11"/>
    <w:basedOn w:val="DefaultParagraphFont"/>
    <w:rsid w:val="00824D27"/>
    <w:rPr>
      <w:rFonts w:ascii="AdvOT3b30f6db.B+20" w:hAnsi="AdvOT3b30f6db.B+20" w:hint="default"/>
      <w:b w:val="0"/>
      <w:bCs w:val="0"/>
      <w:i w:val="0"/>
      <w:iCs w:val="0"/>
      <w:color w:val="448C46"/>
      <w:sz w:val="22"/>
      <w:szCs w:val="22"/>
    </w:rPr>
  </w:style>
  <w:style w:type="character" w:customStyle="1" w:styleId="fontstyle51">
    <w:name w:val="fontstyle51"/>
    <w:basedOn w:val="DefaultParagraphFont"/>
    <w:rsid w:val="00824D27"/>
    <w:rPr>
      <w:rFonts w:ascii="AdvMTSY" w:hAnsi="AdvMTSY" w:hint="default"/>
      <w:b w:val="0"/>
      <w:bCs w:val="0"/>
      <w:i w:val="0"/>
      <w:iCs w:val="0"/>
      <w:color w:val="000000"/>
      <w:sz w:val="10"/>
      <w:szCs w:val="10"/>
    </w:rPr>
  </w:style>
  <w:style w:type="character" w:customStyle="1" w:styleId="fontstyle61">
    <w:name w:val="fontstyle61"/>
    <w:basedOn w:val="DefaultParagraphFont"/>
    <w:rsid w:val="00824D27"/>
    <w:rPr>
      <w:rFonts w:ascii="AdvOTd877c31c+03" w:hAnsi="AdvOTd877c31c+03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71">
    <w:name w:val="fontstyle71"/>
    <w:basedOn w:val="DefaultParagraphFont"/>
    <w:rsid w:val="00824D27"/>
    <w:rPr>
      <w:rFonts w:ascii="AdvOT863180fb+fb" w:hAnsi="AdvOT863180fb+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81">
    <w:name w:val="fontstyle81"/>
    <w:basedOn w:val="DefaultParagraphFont"/>
    <w:rsid w:val="00824D27"/>
    <w:rPr>
      <w:rFonts w:ascii="AdvEls-ent6" w:hAnsi="AdvEls-ent6" w:hint="default"/>
      <w:b w:val="0"/>
      <w:bCs w:val="0"/>
      <w:i w:val="0"/>
      <w:iCs w:val="0"/>
      <w:color w:val="00000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D27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D36960"/>
    <w:pPr>
      <w:spacing w:before="100" w:beforeAutospacing="1" w:after="100" w:afterAutospacing="1"/>
      <w:outlineLvl w:val="1"/>
    </w:pPr>
    <w:rPr>
      <w:b/>
      <w:bCs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D27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082914"/>
    <w:pPr>
      <w:spacing w:before="100" w:beforeAutospacing="1" w:after="100" w:afterAutospacing="1"/>
    </w:pPr>
    <w:rPr>
      <w:rFonts w:eastAsia="Calibri"/>
      <w:lang w:val="en-US" w:eastAsia="en-US"/>
    </w:rPr>
  </w:style>
  <w:style w:type="paragraph" w:styleId="FootnoteText">
    <w:name w:val="footnote text"/>
    <w:basedOn w:val="Normal"/>
    <w:link w:val="FootnoteTextChar"/>
    <w:rsid w:val="00EA1E2C"/>
    <w:pPr>
      <w:spacing w:line="312" w:lineRule="auto"/>
      <w:ind w:left="-57" w:right="-57"/>
      <w:jc w:val="center"/>
    </w:pPr>
    <w:rPr>
      <w:rFonts w:ascii="Calibri" w:eastAsia="Calibri" w:hAnsi="Calibri"/>
      <w:sz w:val="20"/>
      <w:szCs w:val="20"/>
      <w:lang w:val="en-US" w:eastAsia="en-US"/>
    </w:rPr>
  </w:style>
  <w:style w:type="character" w:customStyle="1" w:styleId="FootnoteTextChar">
    <w:name w:val="Footnote Text Char"/>
    <w:link w:val="FootnoteText"/>
    <w:rsid w:val="00651A46"/>
    <w:rPr>
      <w:rFonts w:ascii="Calibri" w:eastAsia="Calibri" w:hAnsi="Calibri" w:cs="Arial"/>
      <w:lang w:val="en-US" w:eastAsia="en-US"/>
    </w:rPr>
  </w:style>
  <w:style w:type="character" w:styleId="FootnoteReference">
    <w:name w:val="footnote reference"/>
    <w:rsid w:val="00EA1E2C"/>
    <w:rPr>
      <w:vertAlign w:val="superscript"/>
    </w:rPr>
  </w:style>
  <w:style w:type="character" w:styleId="LineNumber">
    <w:name w:val="line number"/>
    <w:basedOn w:val="DefaultParagraphFont"/>
    <w:rsid w:val="00B0780E"/>
  </w:style>
  <w:style w:type="character" w:customStyle="1" w:styleId="apple-converted-space">
    <w:name w:val="apple-converted-space"/>
    <w:basedOn w:val="DefaultParagraphFont"/>
    <w:rsid w:val="00651A46"/>
  </w:style>
  <w:style w:type="character" w:customStyle="1" w:styleId="wsgeneralsuggestion">
    <w:name w:val="wsgeneralsuggestion"/>
    <w:basedOn w:val="DefaultParagraphFont"/>
    <w:rsid w:val="00651A46"/>
  </w:style>
  <w:style w:type="character" w:customStyle="1" w:styleId="shorttext">
    <w:name w:val="short_text"/>
    <w:basedOn w:val="DefaultParagraphFont"/>
    <w:rsid w:val="00651A46"/>
  </w:style>
  <w:style w:type="character" w:customStyle="1" w:styleId="hps">
    <w:name w:val="hps"/>
    <w:basedOn w:val="DefaultParagraphFont"/>
    <w:rsid w:val="00651A46"/>
  </w:style>
  <w:style w:type="character" w:customStyle="1" w:styleId="st">
    <w:name w:val="st"/>
    <w:basedOn w:val="DefaultParagraphFont"/>
    <w:rsid w:val="00651A46"/>
  </w:style>
  <w:style w:type="character" w:styleId="Emphasis">
    <w:name w:val="Emphasis"/>
    <w:uiPriority w:val="20"/>
    <w:qFormat/>
    <w:rsid w:val="00651A46"/>
    <w:rPr>
      <w:i/>
      <w:iCs/>
    </w:rPr>
  </w:style>
  <w:style w:type="paragraph" w:customStyle="1" w:styleId="Default">
    <w:name w:val="Default"/>
    <w:rsid w:val="00651A46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character" w:styleId="Hyperlink">
    <w:name w:val="Hyperlink"/>
    <w:uiPriority w:val="99"/>
    <w:rsid w:val="00651A46"/>
    <w:rPr>
      <w:color w:val="0000FF"/>
      <w:u w:val="single"/>
    </w:rPr>
  </w:style>
  <w:style w:type="paragraph" w:styleId="BodyText">
    <w:name w:val="Body Text"/>
    <w:basedOn w:val="Normal"/>
    <w:link w:val="BodyTextChar1"/>
    <w:uiPriority w:val="99"/>
    <w:rsid w:val="00651A46"/>
    <w:pPr>
      <w:jc w:val="center"/>
    </w:pPr>
    <w:rPr>
      <w:rFonts w:ascii="Calibri" w:eastAsia="Calibri" w:hAnsi="Calibri"/>
      <w:sz w:val="40"/>
      <w:szCs w:val="48"/>
      <w:lang w:val="en-US" w:eastAsia="en-US"/>
    </w:rPr>
  </w:style>
  <w:style w:type="character" w:customStyle="1" w:styleId="BodyTextChar1">
    <w:name w:val="Body Text Char1"/>
    <w:link w:val="BodyText"/>
    <w:uiPriority w:val="99"/>
    <w:locked/>
    <w:rsid w:val="00651A46"/>
    <w:rPr>
      <w:rFonts w:ascii="Calibri" w:eastAsia="Calibri" w:hAnsi="Calibri"/>
      <w:sz w:val="40"/>
      <w:szCs w:val="48"/>
      <w:lang w:val="en-US" w:eastAsia="en-US"/>
    </w:rPr>
  </w:style>
  <w:style w:type="character" w:customStyle="1" w:styleId="BodyTextChar">
    <w:name w:val="Body Text Char"/>
    <w:rsid w:val="00651A46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651A4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651A46"/>
    <w:rPr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651A46"/>
  </w:style>
  <w:style w:type="character" w:styleId="FollowedHyperlink">
    <w:name w:val="FollowedHyperlink"/>
    <w:rsid w:val="00651A46"/>
    <w:rPr>
      <w:color w:val="800080"/>
      <w:u w:val="single"/>
    </w:rPr>
  </w:style>
  <w:style w:type="paragraph" w:customStyle="1" w:styleId="Corpsdetexte1">
    <w:name w:val="Corps de texte1"/>
    <w:basedOn w:val="Default"/>
    <w:next w:val="Default"/>
    <w:rsid w:val="00651A46"/>
    <w:rPr>
      <w:color w:val="auto"/>
    </w:rPr>
  </w:style>
  <w:style w:type="character" w:customStyle="1" w:styleId="lev1">
    <w:name w:val="Élevé1"/>
    <w:rsid w:val="00651A46"/>
    <w:rPr>
      <w:b/>
      <w:bCs/>
      <w:color w:val="000000"/>
    </w:rPr>
  </w:style>
  <w:style w:type="character" w:customStyle="1" w:styleId="remarkable-pre-marked">
    <w:name w:val="remarkable-pre-marked"/>
    <w:basedOn w:val="DefaultParagraphFont"/>
    <w:rsid w:val="00651A46"/>
  </w:style>
  <w:style w:type="paragraph" w:styleId="BalloonText">
    <w:name w:val="Balloon Text"/>
    <w:basedOn w:val="Normal"/>
    <w:link w:val="BalloonTextChar"/>
    <w:uiPriority w:val="99"/>
    <w:rsid w:val="00651A4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651A46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rsid w:val="00962D0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62D0C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FF61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D36960"/>
    <w:rPr>
      <w:b/>
      <w:bCs/>
      <w:sz w:val="36"/>
      <w:szCs w:val="36"/>
    </w:rPr>
  </w:style>
  <w:style w:type="character" w:styleId="Strong">
    <w:name w:val="Strong"/>
    <w:uiPriority w:val="22"/>
    <w:qFormat/>
    <w:rsid w:val="00CD08D9"/>
    <w:rPr>
      <w:b/>
      <w:bCs/>
    </w:rPr>
  </w:style>
  <w:style w:type="paragraph" w:styleId="ListParagraph">
    <w:name w:val="List Paragraph"/>
    <w:basedOn w:val="Normal"/>
    <w:uiPriority w:val="34"/>
    <w:qFormat/>
    <w:rsid w:val="0003398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3556DB"/>
    <w:pPr>
      <w:bidi/>
    </w:pPr>
    <w:rPr>
      <w:rFonts w:eastAsiaTheme="minorEastAsia" w:cs="Tahom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824D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D2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anchor-text">
    <w:name w:val="anchor-text"/>
    <w:basedOn w:val="DefaultParagraphFont"/>
    <w:rsid w:val="00824D27"/>
  </w:style>
  <w:style w:type="character" w:customStyle="1" w:styleId="captions">
    <w:name w:val="captions"/>
    <w:basedOn w:val="DefaultParagraphFont"/>
    <w:rsid w:val="00824D27"/>
  </w:style>
  <w:style w:type="character" w:customStyle="1" w:styleId="label">
    <w:name w:val="label"/>
    <w:basedOn w:val="DefaultParagraphFont"/>
    <w:rsid w:val="00824D27"/>
  </w:style>
  <w:style w:type="character" w:customStyle="1" w:styleId="vol">
    <w:name w:val="vol"/>
    <w:basedOn w:val="DefaultParagraphFont"/>
    <w:rsid w:val="00824D27"/>
  </w:style>
  <w:style w:type="paragraph" w:customStyle="1" w:styleId="EndNoteBibliography">
    <w:name w:val="EndNote Bibliography"/>
    <w:basedOn w:val="Normal"/>
    <w:link w:val="EndNoteBibliographyChar"/>
    <w:rsid w:val="00824D27"/>
    <w:pPr>
      <w:spacing w:after="160"/>
    </w:pPr>
    <w:rPr>
      <w:rFonts w:ascii="Calibri" w:eastAsia="Calibri" w:hAnsi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link w:val="EndNoteBibliography"/>
    <w:rsid w:val="00824D27"/>
    <w:rPr>
      <w:rFonts w:ascii="Calibri" w:eastAsia="Calibri" w:hAnsi="Calibri"/>
      <w:noProof/>
      <w:sz w:val="22"/>
      <w:szCs w:val="22"/>
    </w:rPr>
  </w:style>
  <w:style w:type="character" w:customStyle="1" w:styleId="icomoon">
    <w:name w:val="icomoon"/>
    <w:basedOn w:val="DefaultParagraphFont"/>
    <w:rsid w:val="00824D27"/>
  </w:style>
  <w:style w:type="character" w:customStyle="1" w:styleId="title-text">
    <w:name w:val="title-text"/>
    <w:basedOn w:val="DefaultParagraphFont"/>
    <w:rsid w:val="00824D27"/>
  </w:style>
  <w:style w:type="character" w:customStyle="1" w:styleId="sr-only">
    <w:name w:val="sr-only"/>
    <w:basedOn w:val="DefaultParagraphFont"/>
    <w:rsid w:val="00824D27"/>
  </w:style>
  <w:style w:type="character" w:customStyle="1" w:styleId="given-name">
    <w:name w:val="given-name"/>
    <w:basedOn w:val="DefaultParagraphFont"/>
    <w:rsid w:val="00824D27"/>
  </w:style>
  <w:style w:type="character" w:customStyle="1" w:styleId="text">
    <w:name w:val="text"/>
    <w:basedOn w:val="DefaultParagraphFont"/>
    <w:rsid w:val="00824D27"/>
  </w:style>
  <w:style w:type="paragraph" w:customStyle="1" w:styleId="last">
    <w:name w:val="last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character" w:customStyle="1" w:styleId="accordion-tabbedtab-mobile">
    <w:name w:val="accordion-tabbed__tab-mobile"/>
    <w:basedOn w:val="DefaultParagraphFont"/>
    <w:rsid w:val="00824D27"/>
  </w:style>
  <w:style w:type="character" w:customStyle="1" w:styleId="comma-separator">
    <w:name w:val="comma-separator"/>
    <w:basedOn w:val="DefaultParagraphFont"/>
    <w:rsid w:val="00824D27"/>
  </w:style>
  <w:style w:type="paragraph" w:customStyle="1" w:styleId="page-range">
    <w:name w:val="page-range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character" w:customStyle="1" w:styleId="period">
    <w:name w:val="period"/>
    <w:basedOn w:val="DefaultParagraphFont"/>
    <w:rsid w:val="00824D27"/>
  </w:style>
  <w:style w:type="character" w:customStyle="1" w:styleId="cit">
    <w:name w:val="cit"/>
    <w:basedOn w:val="DefaultParagraphFont"/>
    <w:rsid w:val="00824D27"/>
  </w:style>
  <w:style w:type="character" w:customStyle="1" w:styleId="citation-doi">
    <w:name w:val="citation-doi"/>
    <w:basedOn w:val="DefaultParagraphFont"/>
    <w:rsid w:val="00824D27"/>
  </w:style>
  <w:style w:type="character" w:customStyle="1" w:styleId="authors-list-item">
    <w:name w:val="authors-list-item"/>
    <w:basedOn w:val="DefaultParagraphFont"/>
    <w:rsid w:val="00824D27"/>
  </w:style>
  <w:style w:type="character" w:customStyle="1" w:styleId="author-sup-separator">
    <w:name w:val="author-sup-separator"/>
    <w:basedOn w:val="DefaultParagraphFont"/>
    <w:rsid w:val="00824D27"/>
  </w:style>
  <w:style w:type="character" w:customStyle="1" w:styleId="comma">
    <w:name w:val="comma"/>
    <w:basedOn w:val="DefaultParagraphFont"/>
    <w:rsid w:val="00824D27"/>
  </w:style>
  <w:style w:type="character" w:customStyle="1" w:styleId="hlfld-contribauthor">
    <w:name w:val="hlfld-contribauthor"/>
    <w:basedOn w:val="DefaultParagraphFont"/>
    <w:rsid w:val="00824D27"/>
  </w:style>
  <w:style w:type="character" w:customStyle="1" w:styleId="author-xref-symbol">
    <w:name w:val="author-xref-symbol"/>
    <w:basedOn w:val="DefaultParagraphFont"/>
    <w:rsid w:val="00824D27"/>
  </w:style>
  <w:style w:type="character" w:customStyle="1" w:styleId="inline-equationlabel">
    <w:name w:val="inline-equation__label"/>
    <w:basedOn w:val="DefaultParagraphFont"/>
    <w:rsid w:val="00824D27"/>
  </w:style>
  <w:style w:type="character" w:customStyle="1" w:styleId="bullet">
    <w:name w:val="bullet"/>
    <w:basedOn w:val="DefaultParagraphFont"/>
    <w:rsid w:val="00824D27"/>
  </w:style>
  <w:style w:type="character" w:customStyle="1" w:styleId="author">
    <w:name w:val="author"/>
    <w:basedOn w:val="DefaultParagraphFont"/>
    <w:rsid w:val="00824D27"/>
  </w:style>
  <w:style w:type="character" w:customStyle="1" w:styleId="pubyear">
    <w:name w:val="pubyear"/>
    <w:basedOn w:val="DefaultParagraphFont"/>
    <w:rsid w:val="00824D27"/>
  </w:style>
  <w:style w:type="character" w:customStyle="1" w:styleId="pagefirst">
    <w:name w:val="pagefirst"/>
    <w:basedOn w:val="DefaultParagraphFont"/>
    <w:rsid w:val="00824D27"/>
  </w:style>
  <w:style w:type="character" w:customStyle="1" w:styleId="hgkelc">
    <w:name w:val="hgkelc"/>
    <w:basedOn w:val="DefaultParagraphFont"/>
    <w:rsid w:val="00824D27"/>
  </w:style>
  <w:style w:type="paragraph" w:customStyle="1" w:styleId="c-article-referencestext">
    <w:name w:val="c-article-references__text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character" w:customStyle="1" w:styleId="mi">
    <w:name w:val="mi"/>
    <w:basedOn w:val="DefaultParagraphFont"/>
    <w:rsid w:val="00824D27"/>
  </w:style>
  <w:style w:type="character" w:customStyle="1" w:styleId="mn">
    <w:name w:val="mn"/>
    <w:basedOn w:val="DefaultParagraphFont"/>
    <w:rsid w:val="00824D27"/>
  </w:style>
  <w:style w:type="character" w:customStyle="1" w:styleId="mo">
    <w:name w:val="mo"/>
    <w:basedOn w:val="DefaultParagraphFont"/>
    <w:rsid w:val="00824D27"/>
  </w:style>
  <w:style w:type="character" w:customStyle="1" w:styleId="mtext">
    <w:name w:val="mtext"/>
    <w:basedOn w:val="DefaultParagraphFont"/>
    <w:rsid w:val="00824D27"/>
  </w:style>
  <w:style w:type="paragraph" w:customStyle="1" w:styleId="c-bibliographic-informationcitation">
    <w:name w:val="c-bibliographic-information__citation"/>
    <w:basedOn w:val="Normal"/>
    <w:rsid w:val="00824D27"/>
    <w:pPr>
      <w:spacing w:before="100" w:beforeAutospacing="1" w:after="100" w:afterAutospacing="1"/>
    </w:pPr>
    <w:rPr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824D27"/>
    <w:pPr>
      <w:spacing w:line="276" w:lineRule="auto"/>
      <w:jc w:val="center"/>
    </w:pPr>
    <w:rPr>
      <w:rFonts w:ascii="Calibri" w:eastAsiaTheme="minorHAnsi" w:hAnsi="Calibri" w:cstheme="minorBidi"/>
      <w:noProof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4D27"/>
    <w:rPr>
      <w:rFonts w:ascii="Calibri" w:eastAsiaTheme="minorHAnsi" w:hAnsi="Calibri" w:cstheme="minorBidi"/>
      <w:noProof/>
      <w:sz w:val="22"/>
      <w:szCs w:val="22"/>
    </w:rPr>
  </w:style>
  <w:style w:type="character" w:customStyle="1" w:styleId="fontstyle01">
    <w:name w:val="fontstyle01"/>
    <w:basedOn w:val="DefaultParagraphFont"/>
    <w:rsid w:val="00824D27"/>
    <w:rPr>
      <w:rFonts w:ascii="MyriadPro-Regular" w:hAnsi="MyriadPro-Regular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lmstring-ref">
    <w:name w:val="nlm_string-ref"/>
    <w:basedOn w:val="DefaultParagraphFont"/>
    <w:rsid w:val="00824D27"/>
  </w:style>
  <w:style w:type="character" w:customStyle="1" w:styleId="katex-mathml">
    <w:name w:val="katex-mathml"/>
    <w:basedOn w:val="DefaultParagraphFont"/>
    <w:rsid w:val="00824D27"/>
  </w:style>
  <w:style w:type="character" w:customStyle="1" w:styleId="mord">
    <w:name w:val="mord"/>
    <w:basedOn w:val="DefaultParagraphFont"/>
    <w:rsid w:val="00824D27"/>
  </w:style>
  <w:style w:type="character" w:customStyle="1" w:styleId="mrel">
    <w:name w:val="mrel"/>
    <w:basedOn w:val="DefaultParagraphFont"/>
    <w:rsid w:val="00824D27"/>
  </w:style>
  <w:style w:type="character" w:customStyle="1" w:styleId="mopen">
    <w:name w:val="mopen"/>
    <w:basedOn w:val="DefaultParagraphFont"/>
    <w:rsid w:val="00824D27"/>
  </w:style>
  <w:style w:type="character" w:customStyle="1" w:styleId="mbin">
    <w:name w:val="mbin"/>
    <w:basedOn w:val="DefaultParagraphFont"/>
    <w:rsid w:val="00824D27"/>
  </w:style>
  <w:style w:type="character" w:customStyle="1" w:styleId="mclose">
    <w:name w:val="mclose"/>
    <w:basedOn w:val="DefaultParagraphFont"/>
    <w:rsid w:val="00824D27"/>
  </w:style>
  <w:style w:type="character" w:customStyle="1" w:styleId="vlist-s">
    <w:name w:val="vlist-s"/>
    <w:basedOn w:val="DefaultParagraphFont"/>
    <w:rsid w:val="00824D27"/>
  </w:style>
  <w:style w:type="character" w:customStyle="1" w:styleId="section-title">
    <w:name w:val="section-title"/>
    <w:basedOn w:val="DefaultParagraphFont"/>
    <w:rsid w:val="00824D27"/>
  </w:style>
  <w:style w:type="character" w:customStyle="1" w:styleId="fontstyle21">
    <w:name w:val="fontstyle21"/>
    <w:basedOn w:val="DefaultParagraphFont"/>
    <w:rsid w:val="00824D27"/>
    <w:rPr>
      <w:rFonts w:ascii="AdvOT9b12cd41" w:hAnsi="AdvOT9b12cd41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824D27"/>
    <w:rPr>
      <w:rFonts w:ascii="AdvOT2c8ce45a" w:hAnsi="AdvOT2c8ce45a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efaultParagraphFont"/>
    <w:rsid w:val="00824D27"/>
    <w:rPr>
      <w:rFonts w:ascii="AdvOTd168d80a.I" w:hAnsi="AdvOTd168d80a.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hlfld-title">
    <w:name w:val="hlfld-title"/>
    <w:basedOn w:val="DefaultParagraphFont"/>
    <w:rsid w:val="00824D27"/>
  </w:style>
  <w:style w:type="character" w:customStyle="1" w:styleId="singlehighlightclass">
    <w:name w:val="single_highlight_class"/>
    <w:basedOn w:val="DefaultParagraphFont"/>
    <w:rsid w:val="00824D27"/>
  </w:style>
  <w:style w:type="character" w:customStyle="1" w:styleId="h--heading4">
    <w:name w:val="h--heading4"/>
    <w:basedOn w:val="DefaultParagraphFont"/>
    <w:rsid w:val="00824D27"/>
  </w:style>
  <w:style w:type="character" w:customStyle="1" w:styleId="h--heading3">
    <w:name w:val="h--heading3"/>
    <w:basedOn w:val="DefaultParagraphFont"/>
    <w:rsid w:val="00824D27"/>
  </w:style>
  <w:style w:type="character" w:customStyle="1" w:styleId="fontstyle11">
    <w:name w:val="fontstyle11"/>
    <w:basedOn w:val="DefaultParagraphFont"/>
    <w:rsid w:val="00824D27"/>
    <w:rPr>
      <w:rFonts w:ascii="AdvOT3b30f6db.B+20" w:hAnsi="AdvOT3b30f6db.B+20" w:hint="default"/>
      <w:b w:val="0"/>
      <w:bCs w:val="0"/>
      <w:i w:val="0"/>
      <w:iCs w:val="0"/>
      <w:color w:val="448C46"/>
      <w:sz w:val="22"/>
      <w:szCs w:val="22"/>
    </w:rPr>
  </w:style>
  <w:style w:type="character" w:customStyle="1" w:styleId="fontstyle51">
    <w:name w:val="fontstyle51"/>
    <w:basedOn w:val="DefaultParagraphFont"/>
    <w:rsid w:val="00824D27"/>
    <w:rPr>
      <w:rFonts w:ascii="AdvMTSY" w:hAnsi="AdvMTSY" w:hint="default"/>
      <w:b w:val="0"/>
      <w:bCs w:val="0"/>
      <w:i w:val="0"/>
      <w:iCs w:val="0"/>
      <w:color w:val="000000"/>
      <w:sz w:val="10"/>
      <w:szCs w:val="10"/>
    </w:rPr>
  </w:style>
  <w:style w:type="character" w:customStyle="1" w:styleId="fontstyle61">
    <w:name w:val="fontstyle61"/>
    <w:basedOn w:val="DefaultParagraphFont"/>
    <w:rsid w:val="00824D27"/>
    <w:rPr>
      <w:rFonts w:ascii="AdvOTd877c31c+03" w:hAnsi="AdvOTd877c31c+03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71">
    <w:name w:val="fontstyle71"/>
    <w:basedOn w:val="DefaultParagraphFont"/>
    <w:rsid w:val="00824D27"/>
    <w:rPr>
      <w:rFonts w:ascii="AdvOT863180fb+fb" w:hAnsi="AdvOT863180fb+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81">
    <w:name w:val="fontstyle81"/>
    <w:basedOn w:val="DefaultParagraphFont"/>
    <w:rsid w:val="00824D27"/>
    <w:rPr>
      <w:rFonts w:ascii="AdvEls-ent6" w:hAnsi="AdvEls-ent6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0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7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3.tiff"/><Relationship Id="rId47" Type="http://schemas.openxmlformats.org/officeDocument/2006/relationships/image" Target="media/image38.tiff"/><Relationship Id="rId50" Type="http://schemas.openxmlformats.org/officeDocument/2006/relationships/image" Target="media/image41.png"/><Relationship Id="rId55" Type="http://schemas.openxmlformats.org/officeDocument/2006/relationships/oleObject" Target="embeddings/oleObject3.bin"/><Relationship Id="rId63" Type="http://schemas.openxmlformats.org/officeDocument/2006/relationships/image" Target="media/image49.tiff"/><Relationship Id="rId68" Type="http://schemas.openxmlformats.org/officeDocument/2006/relationships/image" Target="media/image54.tiff"/><Relationship Id="rId76" Type="http://schemas.openxmlformats.org/officeDocument/2006/relationships/image" Target="media/image62.tiff"/><Relationship Id="rId84" Type="http://schemas.openxmlformats.org/officeDocument/2006/relationships/image" Target="media/image70.tiff"/><Relationship Id="rId89" Type="http://schemas.openxmlformats.org/officeDocument/2006/relationships/image" Target="media/image75.tiff"/><Relationship Id="rId7" Type="http://schemas.openxmlformats.org/officeDocument/2006/relationships/footnotes" Target="footnotes.xml"/><Relationship Id="rId71" Type="http://schemas.openxmlformats.org/officeDocument/2006/relationships/image" Target="media/image57.tiff"/><Relationship Id="rId9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tiff"/><Relationship Id="rId45" Type="http://schemas.openxmlformats.org/officeDocument/2006/relationships/image" Target="media/image36.tiff"/><Relationship Id="rId53" Type="http://schemas.openxmlformats.org/officeDocument/2006/relationships/oleObject" Target="embeddings/oleObject2.bin"/><Relationship Id="rId58" Type="http://schemas.openxmlformats.org/officeDocument/2006/relationships/image" Target="media/image45.png"/><Relationship Id="rId66" Type="http://schemas.openxmlformats.org/officeDocument/2006/relationships/image" Target="media/image52.tiff"/><Relationship Id="rId74" Type="http://schemas.openxmlformats.org/officeDocument/2006/relationships/image" Target="media/image60.tiff"/><Relationship Id="rId79" Type="http://schemas.openxmlformats.org/officeDocument/2006/relationships/image" Target="media/image65.tiff"/><Relationship Id="rId87" Type="http://schemas.openxmlformats.org/officeDocument/2006/relationships/image" Target="media/image73.tiff"/><Relationship Id="rId5" Type="http://schemas.openxmlformats.org/officeDocument/2006/relationships/settings" Target="settings.xml"/><Relationship Id="rId61" Type="http://schemas.openxmlformats.org/officeDocument/2006/relationships/image" Target="media/image47.tiff"/><Relationship Id="rId82" Type="http://schemas.openxmlformats.org/officeDocument/2006/relationships/image" Target="media/image68.tiff"/><Relationship Id="rId90" Type="http://schemas.openxmlformats.org/officeDocument/2006/relationships/image" Target="media/image76.tiff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tiff"/><Relationship Id="rId48" Type="http://schemas.openxmlformats.org/officeDocument/2006/relationships/image" Target="media/image39.tiff"/><Relationship Id="rId56" Type="http://schemas.openxmlformats.org/officeDocument/2006/relationships/image" Target="media/image44.png"/><Relationship Id="rId64" Type="http://schemas.openxmlformats.org/officeDocument/2006/relationships/image" Target="media/image50.tiff"/><Relationship Id="rId69" Type="http://schemas.openxmlformats.org/officeDocument/2006/relationships/image" Target="media/image55.tiff"/><Relationship Id="rId77" Type="http://schemas.openxmlformats.org/officeDocument/2006/relationships/image" Target="media/image63.tiff"/><Relationship Id="rId8" Type="http://schemas.openxmlformats.org/officeDocument/2006/relationships/endnotes" Target="endnotes.xml"/><Relationship Id="rId51" Type="http://schemas.openxmlformats.org/officeDocument/2006/relationships/oleObject" Target="embeddings/oleObject1.bin"/><Relationship Id="rId72" Type="http://schemas.openxmlformats.org/officeDocument/2006/relationships/image" Target="media/image58.tiff"/><Relationship Id="rId80" Type="http://schemas.openxmlformats.org/officeDocument/2006/relationships/image" Target="media/image66.tiff"/><Relationship Id="rId85" Type="http://schemas.openxmlformats.org/officeDocument/2006/relationships/image" Target="media/image71.tiff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tiff"/><Relationship Id="rId59" Type="http://schemas.openxmlformats.org/officeDocument/2006/relationships/oleObject" Target="embeddings/oleObject5.bin"/><Relationship Id="rId67" Type="http://schemas.openxmlformats.org/officeDocument/2006/relationships/image" Target="media/image53.tiff"/><Relationship Id="rId20" Type="http://schemas.openxmlformats.org/officeDocument/2006/relationships/image" Target="media/image12.png"/><Relationship Id="rId41" Type="http://schemas.openxmlformats.org/officeDocument/2006/relationships/image" Target="media/image32.tiff"/><Relationship Id="rId54" Type="http://schemas.openxmlformats.org/officeDocument/2006/relationships/image" Target="media/image43.png"/><Relationship Id="rId62" Type="http://schemas.openxmlformats.org/officeDocument/2006/relationships/image" Target="media/image48.tiff"/><Relationship Id="rId70" Type="http://schemas.openxmlformats.org/officeDocument/2006/relationships/image" Target="media/image56.tiff"/><Relationship Id="rId75" Type="http://schemas.openxmlformats.org/officeDocument/2006/relationships/image" Target="media/image61.tiff"/><Relationship Id="rId83" Type="http://schemas.openxmlformats.org/officeDocument/2006/relationships/image" Target="media/image69.tiff"/><Relationship Id="rId88" Type="http://schemas.openxmlformats.org/officeDocument/2006/relationships/image" Target="media/image74.tiff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tiff"/><Relationship Id="rId57" Type="http://schemas.openxmlformats.org/officeDocument/2006/relationships/oleObject" Target="embeddings/oleObject4.bin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5.tiff"/><Relationship Id="rId52" Type="http://schemas.openxmlformats.org/officeDocument/2006/relationships/image" Target="media/image42.png"/><Relationship Id="rId60" Type="http://schemas.openxmlformats.org/officeDocument/2006/relationships/image" Target="media/image46.tiff"/><Relationship Id="rId65" Type="http://schemas.openxmlformats.org/officeDocument/2006/relationships/image" Target="media/image51.tiff"/><Relationship Id="rId73" Type="http://schemas.openxmlformats.org/officeDocument/2006/relationships/image" Target="media/image59.tiff"/><Relationship Id="rId78" Type="http://schemas.openxmlformats.org/officeDocument/2006/relationships/image" Target="media/image64.tiff"/><Relationship Id="rId81" Type="http://schemas.openxmlformats.org/officeDocument/2006/relationships/image" Target="media/image67.tiff"/><Relationship Id="rId86" Type="http://schemas.openxmlformats.org/officeDocument/2006/relationships/image" Target="media/image72.tiff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2A414-14A6-44A7-95D9-70C1997C9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5</TotalTime>
  <Pages>1</Pages>
  <Words>12932</Words>
  <Characters>73714</Characters>
  <Application>Microsoft Office Word</Application>
  <DocSecurity>0</DocSecurity>
  <Lines>614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information</vt:lpstr>
    </vt:vector>
  </TitlesOfParts>
  <Company>Home</Company>
  <LinksUpToDate>false</LinksUpToDate>
  <CharactersWithSpaces>86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>Shiroudi</dc:creator>
  <cp:lastModifiedBy>love</cp:lastModifiedBy>
  <cp:revision>581</cp:revision>
  <cp:lastPrinted>2024-01-19T17:59:00Z</cp:lastPrinted>
  <dcterms:created xsi:type="dcterms:W3CDTF">2023-03-01T12:32:00Z</dcterms:created>
  <dcterms:modified xsi:type="dcterms:W3CDTF">2024-01-20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